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D9500B" w14:paraId="328BE9E7" w14:textId="77777777" w:rsidTr="00C06A6B">
        <w:trPr>
          <w:trHeight w:val="851"/>
          <w:jc w:val="center"/>
        </w:trPr>
        <w:tc>
          <w:tcPr>
            <w:tcW w:w="5640" w:type="dxa"/>
            <w:tcBorders>
              <w:top w:val="nil"/>
              <w:left w:val="nil"/>
              <w:bottom w:val="single" w:sz="4" w:space="0" w:color="auto"/>
              <w:right w:val="nil"/>
            </w:tcBorders>
            <w:vAlign w:val="bottom"/>
          </w:tcPr>
          <w:p w14:paraId="328BE9E6" w14:textId="77777777" w:rsidR="00DA1639" w:rsidRPr="00503009" w:rsidRDefault="004803EB" w:rsidP="00984F4F">
            <w:pPr>
              <w:pStyle w:val="SHNormal"/>
            </w:pPr>
            <w:r w:rsidRPr="00503009">
              <w:t>Dated</w:t>
            </w:r>
          </w:p>
        </w:tc>
      </w:tr>
      <w:tr w:rsidR="00D9500B" w14:paraId="328BE9E9" w14:textId="77777777" w:rsidTr="00EA05F3">
        <w:trPr>
          <w:trHeight w:hRule="exact" w:val="680"/>
          <w:jc w:val="center"/>
        </w:trPr>
        <w:tc>
          <w:tcPr>
            <w:tcW w:w="5640" w:type="dxa"/>
            <w:tcBorders>
              <w:top w:val="single" w:sz="4" w:space="0" w:color="auto"/>
              <w:left w:val="nil"/>
              <w:bottom w:val="nil"/>
              <w:right w:val="nil"/>
            </w:tcBorders>
          </w:tcPr>
          <w:p w14:paraId="328BE9E8" w14:textId="77777777" w:rsidR="00DA1639" w:rsidRPr="00503009" w:rsidRDefault="00DA1639" w:rsidP="00984F4F">
            <w:pPr>
              <w:pStyle w:val="SHNormal"/>
            </w:pPr>
          </w:p>
        </w:tc>
      </w:tr>
      <w:tr w:rsidR="00D9500B" w14:paraId="328BE9EF" w14:textId="77777777" w:rsidTr="00C06A6B">
        <w:trPr>
          <w:trHeight w:val="3402"/>
          <w:jc w:val="center"/>
        </w:trPr>
        <w:tc>
          <w:tcPr>
            <w:tcW w:w="5640" w:type="dxa"/>
            <w:tcBorders>
              <w:top w:val="nil"/>
              <w:left w:val="nil"/>
              <w:right w:val="nil"/>
            </w:tcBorders>
            <w:vAlign w:val="center"/>
          </w:tcPr>
          <w:p w14:paraId="328BE9EA" w14:textId="77777777" w:rsidR="00DA1639" w:rsidRPr="00503009" w:rsidRDefault="004803EB" w:rsidP="00984F4F">
            <w:pPr>
              <w:pStyle w:val="SHNormal"/>
              <w:jc w:val="center"/>
            </w:pPr>
            <w:r>
              <w:t>[</w:t>
            </w:r>
            <w:r w:rsidRPr="00503009">
              <w:t>LANDLORD</w:t>
            </w:r>
            <w:r>
              <w:t>]</w:t>
            </w:r>
          </w:p>
          <w:p w14:paraId="328BE9EB" w14:textId="77777777" w:rsidR="00DA1639" w:rsidRPr="00503009" w:rsidRDefault="004803EB" w:rsidP="00984F4F">
            <w:pPr>
              <w:pStyle w:val="SHNormal"/>
              <w:jc w:val="center"/>
            </w:pPr>
            <w:r w:rsidRPr="00503009">
              <w:t>and</w:t>
            </w:r>
          </w:p>
          <w:p w14:paraId="328BE9EC" w14:textId="77777777" w:rsidR="00DA1639" w:rsidRPr="00503009" w:rsidRDefault="004803EB" w:rsidP="00984F4F">
            <w:pPr>
              <w:pStyle w:val="SHNormal"/>
              <w:jc w:val="center"/>
            </w:pPr>
            <w:r>
              <w:t>[</w:t>
            </w:r>
            <w:r w:rsidRPr="00503009">
              <w:t>TENANT</w:t>
            </w:r>
            <w:r>
              <w:t>]</w:t>
            </w:r>
          </w:p>
          <w:p w14:paraId="328BE9ED" w14:textId="77777777" w:rsidR="00DA1639" w:rsidRPr="00503009" w:rsidRDefault="004803EB" w:rsidP="00984F4F">
            <w:pPr>
              <w:pStyle w:val="SHNormal"/>
              <w:jc w:val="center"/>
            </w:pPr>
            <w:r w:rsidRPr="00503009">
              <w:t>and</w:t>
            </w:r>
          </w:p>
          <w:p w14:paraId="328BE9EE" w14:textId="77777777" w:rsidR="00DA1639" w:rsidRPr="00503009" w:rsidRDefault="004803EB" w:rsidP="00984F4F">
            <w:pPr>
              <w:pStyle w:val="SHNormal"/>
              <w:jc w:val="center"/>
            </w:pPr>
            <w:r>
              <w:t>[</w:t>
            </w:r>
            <w:r w:rsidRPr="00503009">
              <w:t>GUARANTOR</w:t>
            </w:r>
            <w:r>
              <w:t>]</w:t>
            </w:r>
          </w:p>
        </w:tc>
      </w:tr>
      <w:tr w:rsidR="00D9500B" w14:paraId="328BE9F1" w14:textId="77777777" w:rsidTr="00EA05F3">
        <w:trPr>
          <w:trHeight w:val="340"/>
          <w:jc w:val="center"/>
        </w:trPr>
        <w:tc>
          <w:tcPr>
            <w:tcW w:w="5640" w:type="dxa"/>
            <w:tcBorders>
              <w:top w:val="single" w:sz="4" w:space="0" w:color="auto"/>
              <w:left w:val="nil"/>
              <w:bottom w:val="nil"/>
              <w:right w:val="nil"/>
            </w:tcBorders>
          </w:tcPr>
          <w:p w14:paraId="328BE9F0" w14:textId="77777777" w:rsidR="00DA1639" w:rsidRPr="00503009" w:rsidRDefault="00DA1639" w:rsidP="00984F4F">
            <w:pPr>
              <w:pStyle w:val="SHNormal"/>
            </w:pPr>
          </w:p>
        </w:tc>
      </w:tr>
      <w:tr w:rsidR="00D9500B" w14:paraId="328BE9F5" w14:textId="77777777" w:rsidTr="00EA05F3">
        <w:trPr>
          <w:trHeight w:val="312"/>
          <w:jc w:val="center"/>
        </w:trPr>
        <w:tc>
          <w:tcPr>
            <w:tcW w:w="5640" w:type="dxa"/>
            <w:tcBorders>
              <w:top w:val="nil"/>
              <w:left w:val="nil"/>
              <w:right w:val="nil"/>
            </w:tcBorders>
          </w:tcPr>
          <w:p w14:paraId="328BE9F2" w14:textId="77777777" w:rsidR="00DA1639" w:rsidRPr="00503009" w:rsidRDefault="004803EB" w:rsidP="00984F4F">
            <w:pPr>
              <w:pStyle w:val="SHNormal"/>
              <w:jc w:val="center"/>
            </w:pPr>
            <w:r w:rsidRPr="00503009">
              <w:t>LEASE</w:t>
            </w:r>
          </w:p>
          <w:p w14:paraId="328BE9F3" w14:textId="77777777" w:rsidR="00DA1639" w:rsidRPr="00503009" w:rsidRDefault="004803EB" w:rsidP="00984F4F">
            <w:pPr>
              <w:pStyle w:val="SHNormal"/>
              <w:jc w:val="center"/>
            </w:pPr>
            <w:r w:rsidRPr="00503009">
              <w:t xml:space="preserve">Relating to premises known as </w:t>
            </w:r>
            <w:r>
              <w:t>[</w:t>
            </w:r>
            <w:r w:rsidRPr="00503009">
              <w:t>ADDRESS</w:t>
            </w:r>
            <w:r>
              <w:t>]</w:t>
            </w:r>
          </w:p>
          <w:p w14:paraId="328BE9F4" w14:textId="77777777" w:rsidR="00DA1639" w:rsidRPr="00503009" w:rsidRDefault="00DA1639" w:rsidP="00984F4F">
            <w:pPr>
              <w:pStyle w:val="SHNormal"/>
              <w:jc w:val="center"/>
            </w:pPr>
          </w:p>
        </w:tc>
      </w:tr>
      <w:tr w:rsidR="00D9500B" w14:paraId="328BE9F7" w14:textId="77777777" w:rsidTr="00EA05F3">
        <w:trPr>
          <w:trHeight w:val="340"/>
          <w:jc w:val="center"/>
        </w:trPr>
        <w:tc>
          <w:tcPr>
            <w:tcW w:w="5640" w:type="dxa"/>
            <w:tcBorders>
              <w:top w:val="nil"/>
              <w:left w:val="nil"/>
              <w:bottom w:val="single" w:sz="4" w:space="0" w:color="auto"/>
              <w:right w:val="nil"/>
            </w:tcBorders>
          </w:tcPr>
          <w:p w14:paraId="328BE9F6" w14:textId="77777777" w:rsidR="00DA1639" w:rsidRPr="00503009" w:rsidRDefault="00DA1639" w:rsidP="00984F4F">
            <w:pPr>
              <w:pStyle w:val="SHNormal"/>
            </w:pPr>
          </w:p>
        </w:tc>
      </w:tr>
      <w:tr w:rsidR="00D9500B" w14:paraId="328BE9FA" w14:textId="77777777" w:rsidTr="00EA05F3">
        <w:trPr>
          <w:trHeight w:val="340"/>
          <w:jc w:val="center"/>
        </w:trPr>
        <w:tc>
          <w:tcPr>
            <w:tcW w:w="5640" w:type="dxa"/>
            <w:tcBorders>
              <w:top w:val="nil"/>
              <w:left w:val="nil"/>
              <w:bottom w:val="nil"/>
              <w:right w:val="nil"/>
            </w:tcBorders>
          </w:tcPr>
          <w:p w14:paraId="328BE9F8" w14:textId="77777777" w:rsidR="00DA1639" w:rsidRPr="00503009" w:rsidRDefault="004803EB" w:rsidP="00984F4F">
            <w:pPr>
              <w:pStyle w:val="SHNormal"/>
              <w:jc w:val="center"/>
            </w:pPr>
            <w:r w:rsidRPr="00503009">
              <w:rPr>
                <w:b/>
                <w:bCs/>
              </w:rPr>
              <w:t>WHOLE (OFFICE)</w:t>
            </w:r>
          </w:p>
          <w:p w14:paraId="328BE9F9" w14:textId="77777777" w:rsidR="00DA1639" w:rsidRPr="00503009" w:rsidRDefault="004803EB" w:rsidP="00984F4F">
            <w:pPr>
              <w:pStyle w:val="SHNormal"/>
              <w:jc w:val="center"/>
            </w:pPr>
            <w:r w:rsidRPr="00503009">
              <w:t>(Open Market Rent)</w:t>
            </w:r>
          </w:p>
        </w:tc>
      </w:tr>
      <w:tr w:rsidR="00D9500B" w14:paraId="328BEA0B"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D9500B" w14:paraId="328BE9FD" w14:textId="77777777" w:rsidTr="001C65FE">
              <w:tc>
                <w:tcPr>
                  <w:tcW w:w="2707" w:type="dxa"/>
                </w:tcPr>
                <w:p w14:paraId="328BE9FB" w14:textId="77777777" w:rsidR="001C65FE" w:rsidRPr="00503009" w:rsidRDefault="004803EB" w:rsidP="001C65FE">
                  <w:pPr>
                    <w:pStyle w:val="SHNormal"/>
                    <w:jc w:val="left"/>
                    <w:rPr>
                      <w:b/>
                    </w:rPr>
                  </w:pPr>
                  <w:r w:rsidRPr="00503009">
                    <w:rPr>
                      <w:b/>
                    </w:rPr>
                    <w:t>Term</w:t>
                  </w:r>
                </w:p>
              </w:tc>
              <w:tc>
                <w:tcPr>
                  <w:tcW w:w="2707" w:type="dxa"/>
                </w:tcPr>
                <w:p w14:paraId="328BE9FC" w14:textId="77777777" w:rsidR="001C65FE" w:rsidRPr="00503009" w:rsidRDefault="004803EB" w:rsidP="001C65FE">
                  <w:pPr>
                    <w:pStyle w:val="SHNormal"/>
                    <w:jc w:val="left"/>
                    <w:rPr>
                      <w:bCs/>
                    </w:rPr>
                  </w:pPr>
                  <w:r>
                    <w:t>[</w:t>
                  </w:r>
                  <w:r w:rsidRPr="00503009">
                    <w:rPr>
                      <w:bCs/>
                    </w:rPr>
                    <w:t>●</w:t>
                  </w:r>
                  <w:r>
                    <w:t>]</w:t>
                  </w:r>
                  <w:r w:rsidRPr="00503009">
                    <w:rPr>
                      <w:bCs/>
                    </w:rPr>
                    <w:t xml:space="preserve"> years</w:t>
                  </w:r>
                </w:p>
              </w:tc>
            </w:tr>
            <w:tr w:rsidR="00D9500B" w14:paraId="328BEA00" w14:textId="77777777" w:rsidTr="001C65FE">
              <w:tc>
                <w:tcPr>
                  <w:tcW w:w="2707" w:type="dxa"/>
                </w:tcPr>
                <w:p w14:paraId="328BE9FE" w14:textId="77777777" w:rsidR="001C65FE" w:rsidRPr="00503009" w:rsidRDefault="004803EB" w:rsidP="001C65FE">
                  <w:pPr>
                    <w:pStyle w:val="SHNormal"/>
                    <w:jc w:val="left"/>
                    <w:rPr>
                      <w:b/>
                    </w:rPr>
                  </w:pPr>
                  <w:r w:rsidRPr="00503009">
                    <w:rPr>
                      <w:b/>
                    </w:rPr>
                    <w:t>Initial Rent</w:t>
                  </w:r>
                </w:p>
              </w:tc>
              <w:tc>
                <w:tcPr>
                  <w:tcW w:w="2707" w:type="dxa"/>
                </w:tcPr>
                <w:p w14:paraId="328BE9FF" w14:textId="77777777" w:rsidR="001C65FE" w:rsidRPr="00503009" w:rsidRDefault="004803EB" w:rsidP="001C65FE">
                  <w:pPr>
                    <w:pStyle w:val="SHNormal"/>
                    <w:jc w:val="left"/>
                    <w:rPr>
                      <w:bCs/>
                    </w:rPr>
                  </w:pPr>
                  <w:r w:rsidRPr="00503009">
                    <w:rPr>
                      <w:bCs/>
                    </w:rPr>
                    <w:t>£</w:t>
                  </w:r>
                  <w:r>
                    <w:t>[</w:t>
                  </w:r>
                  <w:r w:rsidRPr="00503009">
                    <w:rPr>
                      <w:bCs/>
                    </w:rPr>
                    <w:t>●</w:t>
                  </w:r>
                  <w:r>
                    <w:t>]</w:t>
                  </w:r>
                </w:p>
              </w:tc>
            </w:tr>
            <w:tr w:rsidR="00D9500B" w14:paraId="328BEA03" w14:textId="77777777" w:rsidTr="001C65FE">
              <w:tc>
                <w:tcPr>
                  <w:tcW w:w="2707" w:type="dxa"/>
                </w:tcPr>
                <w:p w14:paraId="328BEA01" w14:textId="77777777" w:rsidR="001C65FE" w:rsidRPr="00503009" w:rsidRDefault="004803EB" w:rsidP="001C65FE">
                  <w:pPr>
                    <w:pStyle w:val="SHNormal"/>
                    <w:jc w:val="left"/>
                    <w:rPr>
                      <w:b/>
                    </w:rPr>
                  </w:pPr>
                  <w:r w:rsidRPr="00503009">
                    <w:rPr>
                      <w:b/>
                    </w:rPr>
                    <w:t>Rent-free Period</w:t>
                  </w:r>
                </w:p>
              </w:tc>
              <w:tc>
                <w:tcPr>
                  <w:tcW w:w="2707" w:type="dxa"/>
                </w:tcPr>
                <w:p w14:paraId="328BEA02" w14:textId="77777777" w:rsidR="001C65FE" w:rsidRPr="00503009" w:rsidRDefault="004803EB"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D9500B" w14:paraId="328BEA06" w14:textId="77777777" w:rsidTr="001C65FE">
              <w:tc>
                <w:tcPr>
                  <w:tcW w:w="2707" w:type="dxa"/>
                </w:tcPr>
                <w:p w14:paraId="328BEA04" w14:textId="77777777" w:rsidR="001C65FE" w:rsidRPr="00503009" w:rsidRDefault="004803EB" w:rsidP="001C65FE">
                  <w:pPr>
                    <w:pStyle w:val="SHNormal"/>
                    <w:jc w:val="left"/>
                    <w:rPr>
                      <w:b/>
                    </w:rPr>
                  </w:pPr>
                  <w:r w:rsidRPr="00503009">
                    <w:rPr>
                      <w:b/>
                    </w:rPr>
                    <w:t>Rent review pattern</w:t>
                  </w:r>
                </w:p>
              </w:tc>
              <w:tc>
                <w:tcPr>
                  <w:tcW w:w="2707" w:type="dxa"/>
                </w:tcPr>
                <w:p w14:paraId="328BEA05" w14:textId="3D061173" w:rsidR="001C65FE" w:rsidRPr="00503009" w:rsidRDefault="004803EB"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D9500B" w14:paraId="328BEA09" w14:textId="77777777" w:rsidTr="001C65FE">
              <w:tc>
                <w:tcPr>
                  <w:tcW w:w="2707" w:type="dxa"/>
                </w:tcPr>
                <w:p w14:paraId="328BEA07" w14:textId="77777777" w:rsidR="001C65FE" w:rsidRPr="00503009" w:rsidRDefault="004803EB" w:rsidP="001C65FE">
                  <w:pPr>
                    <w:pStyle w:val="SHNormal"/>
                    <w:jc w:val="left"/>
                    <w:rPr>
                      <w:b/>
                    </w:rPr>
                  </w:pPr>
                  <w:r w:rsidRPr="00503009">
                    <w:rPr>
                      <w:b/>
                    </w:rPr>
                    <w:t xml:space="preserve">Rent </w:t>
                  </w:r>
                  <w:r w:rsidRPr="00503009">
                    <w:rPr>
                      <w:b/>
                    </w:rPr>
                    <w:t>review basis</w:t>
                  </w:r>
                </w:p>
              </w:tc>
              <w:tc>
                <w:tcPr>
                  <w:tcW w:w="2707" w:type="dxa"/>
                </w:tcPr>
                <w:p w14:paraId="328BEA08" w14:textId="77777777" w:rsidR="001C65FE" w:rsidRPr="00503009" w:rsidRDefault="004803EB"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328BEA0A" w14:textId="77777777" w:rsidR="001C65FE" w:rsidRPr="00503009" w:rsidRDefault="001C65FE" w:rsidP="009F2963">
            <w:pPr>
              <w:pStyle w:val="SHNormal"/>
              <w:jc w:val="center"/>
              <w:rPr>
                <w:bCs/>
              </w:rPr>
            </w:pPr>
          </w:p>
        </w:tc>
      </w:tr>
    </w:tbl>
    <w:p w14:paraId="328BEA0C" w14:textId="77777777" w:rsidR="00DA1639" w:rsidRPr="00503009" w:rsidRDefault="00DA1639" w:rsidP="00984F4F">
      <w:pPr>
        <w:pStyle w:val="Index7"/>
      </w:pPr>
    </w:p>
    <w:p w14:paraId="328BEA0D" w14:textId="1CE1A040" w:rsidR="00DA1639" w:rsidRPr="00503009" w:rsidRDefault="004803EB" w:rsidP="00E344EA">
      <w:pPr>
        <w:pStyle w:val="Index7"/>
        <w:ind w:left="0" w:firstLine="0"/>
      </w:pPr>
      <w:r>
        <w:t>[</w:t>
      </w:r>
      <w:r w:rsidRPr="00503009">
        <w:t>DRAFTING NOTE: THIS LEASE IS INTENDED TO BE USED AS A TEMPLATE.</w:t>
      </w:r>
      <w:r>
        <w:t xml:space="preserve">  </w:t>
      </w:r>
      <w:r w:rsidRPr="00503009">
        <w:t xml:space="preserve">IT SHOULD BE ALTERED TO REFLECT ANY REQUIREMENTS THAT ARE SPECIFIC TO THE PROPERTY, PARTIES AND TERMS OF THE </w:t>
      </w:r>
      <w:r w:rsidRPr="00503009">
        <w:t>TRANSACTION.</w:t>
      </w:r>
      <w:r>
        <w:t xml:space="preserve">  </w:t>
      </w:r>
      <w:r w:rsidRPr="00503009">
        <w:t>A COMPARISON AGAINST THIS TEMPLATE SHOULD BE SUPPLIED WHEN THE DRAFT LEASE IS FIRST SUBMITTED TO THE TENANT</w:t>
      </w:r>
      <w:r>
        <w:t>’</w:t>
      </w:r>
      <w:r w:rsidRPr="00503009">
        <w:t>S SOLICITORS.</w:t>
      </w:r>
      <w:r>
        <w:t>]</w:t>
      </w:r>
    </w:p>
    <w:p w14:paraId="328BEA0E"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328BEA0F" w14:textId="77777777" w:rsidR="00DA1639" w:rsidRPr="00503009" w:rsidRDefault="004803EB" w:rsidP="00E34B10">
      <w:pPr>
        <w:pStyle w:val="SHNormal"/>
        <w:jc w:val="center"/>
        <w:rPr>
          <w:b/>
        </w:rPr>
      </w:pPr>
      <w:r w:rsidRPr="00503009">
        <w:rPr>
          <w:b/>
        </w:rPr>
        <w:lastRenderedPageBreak/>
        <w:t>CONTENTS</w:t>
      </w:r>
    </w:p>
    <w:p w14:paraId="328BEA10" w14:textId="328E4B77" w:rsidR="00D9500B" w:rsidRDefault="004803EB">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328BEA11" w14:textId="58167128" w:rsidR="00D9500B" w:rsidRDefault="004803EB">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7</w:t>
        </w:r>
        <w:r>
          <w:rPr>
            <w:noProof/>
          </w:rPr>
          <w:fldChar w:fldCharType="end"/>
        </w:r>
      </w:hyperlink>
    </w:p>
    <w:p w14:paraId="328BEA12" w14:textId="61DACBFC" w:rsidR="00D9500B" w:rsidRDefault="004803EB">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9</w:t>
        </w:r>
        <w:r>
          <w:rPr>
            <w:noProof/>
          </w:rPr>
          <w:fldChar w:fldCharType="end"/>
        </w:r>
      </w:hyperlink>
    </w:p>
    <w:p w14:paraId="328BEA13" w14:textId="7D1047A7" w:rsidR="00D9500B" w:rsidRDefault="004803EB">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0</w:t>
        </w:r>
        <w:r>
          <w:rPr>
            <w:noProof/>
          </w:rPr>
          <w:fldChar w:fldCharType="end"/>
        </w:r>
      </w:hyperlink>
    </w:p>
    <w:p w14:paraId="328BEA14" w14:textId="06D695D6" w:rsidR="00D9500B" w:rsidRDefault="004803EB">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0</w:t>
        </w:r>
        <w:r>
          <w:rPr>
            <w:noProof/>
          </w:rPr>
          <w:fldChar w:fldCharType="end"/>
        </w:r>
      </w:hyperlink>
    </w:p>
    <w:p w14:paraId="328BEA15" w14:textId="78B5115D" w:rsidR="00D9500B" w:rsidRDefault="004803EB">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0</w:t>
        </w:r>
        <w:r>
          <w:rPr>
            <w:noProof/>
          </w:rPr>
          <w:fldChar w:fldCharType="end"/>
        </w:r>
      </w:hyperlink>
    </w:p>
    <w:p w14:paraId="328BEA16" w14:textId="1299AF6E" w:rsidR="00D9500B" w:rsidRDefault="004803EB">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0</w:t>
        </w:r>
        <w:r>
          <w:rPr>
            <w:noProof/>
          </w:rPr>
          <w:fldChar w:fldCharType="end"/>
        </w:r>
      </w:hyperlink>
    </w:p>
    <w:p w14:paraId="328BEA17" w14:textId="4BC5B548" w:rsidR="00D9500B" w:rsidRDefault="004803EB">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1</w:t>
        </w:r>
        <w:r>
          <w:rPr>
            <w:noProof/>
          </w:rPr>
          <w:fldChar w:fldCharType="end"/>
        </w:r>
      </w:hyperlink>
    </w:p>
    <w:p w14:paraId="328BEA18" w14:textId="26A2B6AF" w:rsidR="00D9500B" w:rsidRDefault="004803EB">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1</w:t>
        </w:r>
        <w:r>
          <w:rPr>
            <w:noProof/>
          </w:rPr>
          <w:fldChar w:fldCharType="end"/>
        </w:r>
      </w:hyperlink>
    </w:p>
    <w:p w14:paraId="328BEA19" w14:textId="3BF864AE" w:rsidR="00D9500B" w:rsidRDefault="004803EB">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1</w:t>
        </w:r>
        <w:r>
          <w:rPr>
            <w:noProof/>
          </w:rPr>
          <w:fldChar w:fldCharType="end"/>
        </w:r>
      </w:hyperlink>
    </w:p>
    <w:p w14:paraId="328BEA1A" w14:textId="72CD5567" w:rsidR="00D9500B" w:rsidRDefault="004803EB">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2</w:t>
        </w:r>
        <w:r>
          <w:rPr>
            <w:noProof/>
          </w:rPr>
          <w:fldChar w:fldCharType="end"/>
        </w:r>
      </w:hyperlink>
    </w:p>
    <w:p w14:paraId="328BEA1B" w14:textId="22E1DE90" w:rsidR="00D9500B" w:rsidRDefault="004803EB">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2</w:t>
        </w:r>
        <w:r>
          <w:rPr>
            <w:noProof/>
          </w:rPr>
          <w:fldChar w:fldCharType="end"/>
        </w:r>
      </w:hyperlink>
    </w:p>
    <w:p w14:paraId="328BEA1C" w14:textId="1D4B3B26" w:rsidR="00D9500B" w:rsidRDefault="004803EB">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3</w:t>
        </w:r>
        <w:r>
          <w:rPr>
            <w:noProof/>
          </w:rPr>
          <w:fldChar w:fldCharType="end"/>
        </w:r>
      </w:hyperlink>
    </w:p>
    <w:p w14:paraId="328BEA1D" w14:textId="54F63BC1" w:rsidR="00D9500B" w:rsidRDefault="004803EB">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3</w:t>
        </w:r>
        <w:r>
          <w:rPr>
            <w:noProof/>
          </w:rPr>
          <w:fldChar w:fldCharType="end"/>
        </w:r>
      </w:hyperlink>
    </w:p>
    <w:p w14:paraId="328BEA1E" w14:textId="6256EC70" w:rsidR="00D9500B" w:rsidRDefault="004803EB">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4</w:t>
        </w:r>
        <w:r>
          <w:rPr>
            <w:noProof/>
          </w:rPr>
          <w:fldChar w:fldCharType="end"/>
        </w:r>
      </w:hyperlink>
    </w:p>
    <w:p w14:paraId="328BEA1F" w14:textId="20DD1C7F" w:rsidR="00D9500B" w:rsidRDefault="004803EB">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4</w:t>
        </w:r>
        <w:r>
          <w:rPr>
            <w:noProof/>
          </w:rPr>
          <w:fldChar w:fldCharType="end"/>
        </w:r>
      </w:hyperlink>
    </w:p>
    <w:p w14:paraId="328BEA20" w14:textId="1F635B2E" w:rsidR="00D9500B" w:rsidRDefault="004803EB">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5</w:t>
        </w:r>
        <w:r>
          <w:rPr>
            <w:noProof/>
          </w:rPr>
          <w:fldChar w:fldCharType="end"/>
        </w:r>
      </w:hyperlink>
    </w:p>
    <w:p w14:paraId="328BEA21" w14:textId="273C2B60" w:rsidR="00D9500B" w:rsidRDefault="004803EB">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6</w:t>
        </w:r>
        <w:r>
          <w:rPr>
            <w:noProof/>
          </w:rPr>
          <w:fldChar w:fldCharType="end"/>
        </w:r>
      </w:hyperlink>
    </w:p>
    <w:p w14:paraId="328BEA22" w14:textId="44AD5596" w:rsidR="00D9500B" w:rsidRDefault="004803EB">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17</w:t>
        </w:r>
        <w:r>
          <w:rPr>
            <w:noProof/>
          </w:rPr>
          <w:fldChar w:fldCharType="end"/>
        </w:r>
      </w:hyperlink>
    </w:p>
    <w:p w14:paraId="328BEA23" w14:textId="119BD9F3" w:rsidR="00D9500B" w:rsidRDefault="004803EB">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17</w:t>
        </w:r>
        <w:r>
          <w:rPr>
            <w:noProof/>
          </w:rPr>
          <w:fldChar w:fldCharType="end"/>
        </w:r>
      </w:hyperlink>
    </w:p>
    <w:p w14:paraId="328BEA24" w14:textId="1632C172" w:rsidR="00D9500B" w:rsidRDefault="004803EB">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18</w:t>
        </w:r>
        <w:r>
          <w:rPr>
            <w:noProof/>
          </w:rPr>
          <w:fldChar w:fldCharType="end"/>
        </w:r>
      </w:hyperlink>
    </w:p>
    <w:p w14:paraId="328BEA25" w14:textId="311B19F1" w:rsidR="00D9500B" w:rsidRDefault="004803EB">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18</w:t>
        </w:r>
        <w:r>
          <w:rPr>
            <w:noProof/>
          </w:rPr>
          <w:fldChar w:fldCharType="end"/>
        </w:r>
      </w:hyperlink>
    </w:p>
    <w:p w14:paraId="328BEA26" w14:textId="6FC14C51" w:rsidR="00D9500B" w:rsidRDefault="004803EB">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18</w:t>
        </w:r>
        <w:r>
          <w:rPr>
            <w:noProof/>
          </w:rPr>
          <w:fldChar w:fldCharType="end"/>
        </w:r>
      </w:hyperlink>
    </w:p>
    <w:p w14:paraId="328BEA27" w14:textId="60248FCB" w:rsidR="00D9500B" w:rsidRDefault="004803EB">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18</w:t>
        </w:r>
        <w:r>
          <w:rPr>
            <w:noProof/>
          </w:rPr>
          <w:fldChar w:fldCharType="end"/>
        </w:r>
      </w:hyperlink>
    </w:p>
    <w:p w14:paraId="328BEA28" w14:textId="7E21F42B" w:rsidR="00D9500B" w:rsidRDefault="004803EB">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18</w:t>
        </w:r>
        <w:r>
          <w:rPr>
            <w:noProof/>
          </w:rPr>
          <w:fldChar w:fldCharType="end"/>
        </w:r>
      </w:hyperlink>
    </w:p>
    <w:p w14:paraId="328BEA29" w14:textId="439F3A4D" w:rsidR="00D9500B" w:rsidRDefault="004803EB">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19</w:t>
        </w:r>
        <w:r>
          <w:rPr>
            <w:noProof/>
          </w:rPr>
          <w:fldChar w:fldCharType="end"/>
        </w:r>
      </w:hyperlink>
    </w:p>
    <w:p w14:paraId="328BEA2A" w14:textId="15EC2B99" w:rsidR="00D9500B" w:rsidRDefault="004803EB">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19</w:t>
        </w:r>
        <w:r>
          <w:rPr>
            <w:noProof/>
          </w:rPr>
          <w:fldChar w:fldCharType="end"/>
        </w:r>
      </w:hyperlink>
    </w:p>
    <w:p w14:paraId="328BEA2B" w14:textId="066B145C" w:rsidR="00D9500B" w:rsidRDefault="004803EB">
      <w:pPr>
        <w:pStyle w:val="TOC1"/>
        <w:rPr>
          <w:rFonts w:asciiTheme="minorHAnsi" w:hAnsiTheme="minorHAnsi"/>
          <w:noProof/>
          <w:sz w:val="22"/>
        </w:rPr>
      </w:pPr>
      <w:hyperlink w:anchor="_Toc256000027"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19</w:t>
        </w:r>
        <w:r>
          <w:rPr>
            <w:noProof/>
          </w:rPr>
          <w:fldChar w:fldCharType="end"/>
        </w:r>
      </w:hyperlink>
    </w:p>
    <w:p w14:paraId="328BEA2C" w14:textId="15818043" w:rsidR="00D9500B" w:rsidRDefault="004803EB">
      <w:pPr>
        <w:pStyle w:val="TOC2"/>
        <w:tabs>
          <w:tab w:val="left" w:pos="1348"/>
        </w:tabs>
        <w:rPr>
          <w:rFonts w:asciiTheme="minorHAnsi" w:hAnsiTheme="minorHAnsi"/>
          <w:noProof/>
          <w:sz w:val="22"/>
        </w:rPr>
      </w:pPr>
      <w:hyperlink w:anchor="_Toc256000028"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19</w:t>
        </w:r>
        <w:r>
          <w:rPr>
            <w:noProof/>
          </w:rPr>
          <w:fldChar w:fldCharType="end"/>
        </w:r>
      </w:hyperlink>
    </w:p>
    <w:p w14:paraId="328BEA2D" w14:textId="598E3D8C" w:rsidR="00D9500B" w:rsidRDefault="004803EB">
      <w:pPr>
        <w:pStyle w:val="TOC2"/>
        <w:tabs>
          <w:tab w:val="left" w:pos="1348"/>
        </w:tabs>
        <w:rPr>
          <w:rFonts w:asciiTheme="minorHAnsi" w:hAnsiTheme="minorHAnsi"/>
          <w:noProof/>
          <w:sz w:val="22"/>
        </w:rPr>
      </w:pPr>
      <w:hyperlink w:anchor="_Toc256000029"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19</w:t>
        </w:r>
        <w:r>
          <w:rPr>
            <w:noProof/>
          </w:rPr>
          <w:fldChar w:fldCharType="end"/>
        </w:r>
      </w:hyperlink>
    </w:p>
    <w:p w14:paraId="328BEA2E" w14:textId="4CCAF4B4" w:rsidR="00D9500B" w:rsidRDefault="004803EB">
      <w:pPr>
        <w:pStyle w:val="TOC2"/>
        <w:tabs>
          <w:tab w:val="left" w:pos="1348"/>
        </w:tabs>
        <w:rPr>
          <w:rFonts w:asciiTheme="minorHAnsi" w:hAnsiTheme="minorHAnsi"/>
          <w:noProof/>
          <w:sz w:val="22"/>
        </w:rPr>
      </w:pPr>
      <w:hyperlink w:anchor="_Toc256000030" w:history="1">
        <w:r>
          <w:rPr>
            <w:rStyle w:val="Hyperlink"/>
            <w:noProof/>
          </w:rPr>
          <w:t>5.3</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19</w:t>
        </w:r>
        <w:r>
          <w:rPr>
            <w:noProof/>
          </w:rPr>
          <w:fldChar w:fldCharType="end"/>
        </w:r>
      </w:hyperlink>
    </w:p>
    <w:p w14:paraId="328BEA2F" w14:textId="153ED52D" w:rsidR="00D9500B" w:rsidRDefault="004803EB">
      <w:pPr>
        <w:pStyle w:val="TOC2"/>
        <w:tabs>
          <w:tab w:val="left" w:pos="1348"/>
        </w:tabs>
        <w:rPr>
          <w:rFonts w:asciiTheme="minorHAnsi" w:hAnsiTheme="minorHAnsi"/>
          <w:noProof/>
          <w:sz w:val="22"/>
        </w:rPr>
      </w:pPr>
      <w:hyperlink w:anchor="_Toc256000031" w:history="1">
        <w:r>
          <w:rPr>
            <w:rStyle w:val="Hyperlink"/>
            <w:noProof/>
          </w:rPr>
          <w:t>5.4</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19</w:t>
        </w:r>
        <w:r>
          <w:rPr>
            <w:noProof/>
          </w:rPr>
          <w:fldChar w:fldCharType="end"/>
        </w:r>
      </w:hyperlink>
    </w:p>
    <w:p w14:paraId="328BEA30" w14:textId="7A1E7905" w:rsidR="00D9500B" w:rsidRDefault="004803EB">
      <w:pPr>
        <w:pStyle w:val="TOC2"/>
        <w:tabs>
          <w:tab w:val="left" w:pos="1348"/>
        </w:tabs>
        <w:rPr>
          <w:rFonts w:asciiTheme="minorHAnsi" w:hAnsiTheme="minorHAnsi"/>
          <w:noProof/>
          <w:sz w:val="22"/>
        </w:rPr>
      </w:pPr>
      <w:hyperlink w:anchor="_Toc256000032" w:history="1">
        <w:r>
          <w:rPr>
            <w:rStyle w:val="Hyperlink"/>
            <w:noProof/>
          </w:rPr>
          <w:t>5.5</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0</w:t>
        </w:r>
        <w:r>
          <w:rPr>
            <w:noProof/>
          </w:rPr>
          <w:fldChar w:fldCharType="end"/>
        </w:r>
      </w:hyperlink>
    </w:p>
    <w:p w14:paraId="328BEA31" w14:textId="30E230B5" w:rsidR="00D9500B" w:rsidRDefault="004803EB">
      <w:pPr>
        <w:pStyle w:val="TOC2"/>
        <w:tabs>
          <w:tab w:val="left" w:pos="1348"/>
        </w:tabs>
        <w:rPr>
          <w:rFonts w:asciiTheme="minorHAnsi" w:hAnsiTheme="minorHAnsi"/>
          <w:noProof/>
          <w:sz w:val="22"/>
        </w:rPr>
      </w:pPr>
      <w:hyperlink w:anchor="_Toc256000033" w:history="1">
        <w:r>
          <w:rPr>
            <w:rStyle w:val="Hyperlink"/>
            <w:noProof/>
          </w:rPr>
          <w:t>5.6</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0</w:t>
        </w:r>
        <w:r>
          <w:rPr>
            <w:noProof/>
          </w:rPr>
          <w:fldChar w:fldCharType="end"/>
        </w:r>
      </w:hyperlink>
    </w:p>
    <w:p w14:paraId="328BEA32" w14:textId="1A7F3755" w:rsidR="00D9500B" w:rsidRDefault="004803EB">
      <w:pPr>
        <w:pStyle w:val="TOC1"/>
        <w:rPr>
          <w:rFonts w:asciiTheme="minorHAnsi" w:hAnsiTheme="minorHAnsi"/>
          <w:noProof/>
          <w:sz w:val="22"/>
        </w:rPr>
      </w:pPr>
      <w:hyperlink w:anchor="_Toc256000034"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1</w:t>
        </w:r>
        <w:r>
          <w:rPr>
            <w:noProof/>
          </w:rPr>
          <w:fldChar w:fldCharType="end"/>
        </w:r>
      </w:hyperlink>
    </w:p>
    <w:p w14:paraId="328BEA33" w14:textId="568AEC7D" w:rsidR="00D9500B" w:rsidRDefault="004803EB">
      <w:pPr>
        <w:pStyle w:val="TOC2"/>
        <w:tabs>
          <w:tab w:val="left" w:pos="1348"/>
        </w:tabs>
        <w:rPr>
          <w:rFonts w:asciiTheme="minorHAnsi" w:hAnsiTheme="minorHAnsi"/>
          <w:noProof/>
          <w:sz w:val="22"/>
        </w:rPr>
      </w:pPr>
      <w:hyperlink w:anchor="_Toc256000035"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1</w:t>
        </w:r>
        <w:r>
          <w:rPr>
            <w:noProof/>
          </w:rPr>
          <w:fldChar w:fldCharType="end"/>
        </w:r>
      </w:hyperlink>
    </w:p>
    <w:p w14:paraId="328BEA34" w14:textId="26E9A218" w:rsidR="00D9500B" w:rsidRDefault="004803EB">
      <w:pPr>
        <w:pStyle w:val="TOC2"/>
        <w:tabs>
          <w:tab w:val="left" w:pos="1348"/>
        </w:tabs>
        <w:rPr>
          <w:rFonts w:asciiTheme="minorHAnsi" w:hAnsiTheme="minorHAnsi"/>
          <w:noProof/>
          <w:sz w:val="22"/>
        </w:rPr>
      </w:pPr>
      <w:hyperlink w:anchor="_Toc256000036"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2</w:t>
        </w:r>
        <w:r>
          <w:rPr>
            <w:noProof/>
          </w:rPr>
          <w:fldChar w:fldCharType="end"/>
        </w:r>
      </w:hyperlink>
    </w:p>
    <w:p w14:paraId="328BEA35" w14:textId="01D3DE4E" w:rsidR="00D9500B" w:rsidRDefault="004803EB">
      <w:pPr>
        <w:pStyle w:val="TOC2"/>
        <w:tabs>
          <w:tab w:val="left" w:pos="1348"/>
        </w:tabs>
        <w:rPr>
          <w:rFonts w:asciiTheme="minorHAnsi" w:hAnsiTheme="minorHAnsi"/>
          <w:noProof/>
          <w:sz w:val="22"/>
        </w:rPr>
      </w:pPr>
      <w:hyperlink w:anchor="_Toc256000037"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2</w:t>
        </w:r>
        <w:r>
          <w:rPr>
            <w:noProof/>
          </w:rPr>
          <w:fldChar w:fldCharType="end"/>
        </w:r>
      </w:hyperlink>
    </w:p>
    <w:p w14:paraId="328BEA36" w14:textId="7E6B4E3F" w:rsidR="00D9500B" w:rsidRDefault="004803EB">
      <w:pPr>
        <w:pStyle w:val="TOC2"/>
        <w:tabs>
          <w:tab w:val="left" w:pos="1348"/>
        </w:tabs>
        <w:rPr>
          <w:rFonts w:asciiTheme="minorHAnsi" w:hAnsiTheme="minorHAnsi"/>
          <w:noProof/>
          <w:sz w:val="22"/>
        </w:rPr>
      </w:pPr>
      <w:hyperlink w:anchor="_Toc256000038" w:history="1">
        <w:r>
          <w:rPr>
            <w:rStyle w:val="Hyperlink"/>
            <w:noProof/>
          </w:rPr>
          <w:t>6.4</w:t>
        </w:r>
        <w:r>
          <w:rPr>
            <w:rFonts w:asciiTheme="minorHAnsi" w:hAnsiTheme="minorHAnsi"/>
            <w:noProof/>
            <w:sz w:val="22"/>
          </w:rPr>
          <w:tab/>
        </w:r>
        <w:r w:rsidRPr="00503009">
          <w:rPr>
            <w:rStyle w:val="Hyperlink"/>
            <w:noProof/>
          </w:rPr>
          <w:t>Party Walls</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3</w:t>
        </w:r>
        <w:r>
          <w:rPr>
            <w:noProof/>
          </w:rPr>
          <w:fldChar w:fldCharType="end"/>
        </w:r>
      </w:hyperlink>
    </w:p>
    <w:p w14:paraId="328BEA37" w14:textId="56A85A65" w:rsidR="00D9500B" w:rsidRDefault="004803EB">
      <w:pPr>
        <w:pStyle w:val="TOC2"/>
        <w:tabs>
          <w:tab w:val="left" w:pos="1348"/>
        </w:tabs>
        <w:rPr>
          <w:rFonts w:asciiTheme="minorHAnsi" w:hAnsiTheme="minorHAnsi"/>
          <w:noProof/>
          <w:sz w:val="22"/>
        </w:rPr>
      </w:pPr>
      <w:hyperlink w:anchor="_Toc256000039" w:history="1">
        <w:r>
          <w:rPr>
            <w:rStyle w:val="Hyperlink"/>
            <w:noProof/>
          </w:rPr>
          <w:t>6.5</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3</w:t>
        </w:r>
        <w:r>
          <w:rPr>
            <w:noProof/>
          </w:rPr>
          <w:fldChar w:fldCharType="end"/>
        </w:r>
      </w:hyperlink>
    </w:p>
    <w:p w14:paraId="328BEA38" w14:textId="4B9FD82F" w:rsidR="00D9500B" w:rsidRDefault="004803EB">
      <w:pPr>
        <w:pStyle w:val="TOC2"/>
        <w:tabs>
          <w:tab w:val="left" w:pos="1348"/>
        </w:tabs>
        <w:rPr>
          <w:rFonts w:asciiTheme="minorHAnsi" w:hAnsiTheme="minorHAnsi"/>
          <w:noProof/>
          <w:sz w:val="22"/>
        </w:rPr>
      </w:pPr>
      <w:hyperlink w:anchor="_Toc256000040" w:history="1">
        <w:r>
          <w:rPr>
            <w:rStyle w:val="Hyperlink"/>
            <w:noProof/>
          </w:rPr>
          <w:t>6.6</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w:t>
        </w:r>
        <w:r w:rsidRPr="00503009">
          <w:rPr>
            <w:rStyle w:val="Hyperlink"/>
            <w:noProof/>
          </w:rPr>
          <w:t>999</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5</w:t>
        </w:r>
        <w:r>
          <w:rPr>
            <w:noProof/>
          </w:rPr>
          <w:fldChar w:fldCharType="end"/>
        </w:r>
      </w:hyperlink>
    </w:p>
    <w:p w14:paraId="328BEA39" w14:textId="517DBFCD" w:rsidR="00D9500B" w:rsidRDefault="004803EB">
      <w:pPr>
        <w:pStyle w:val="TOC2"/>
        <w:tabs>
          <w:tab w:val="left" w:pos="1348"/>
        </w:tabs>
        <w:rPr>
          <w:rFonts w:asciiTheme="minorHAnsi" w:hAnsiTheme="minorHAnsi"/>
          <w:noProof/>
          <w:sz w:val="22"/>
        </w:rPr>
      </w:pPr>
      <w:hyperlink w:anchor="_Toc256000041" w:history="1">
        <w:r>
          <w:rPr>
            <w:rStyle w:val="Hyperlink"/>
            <w:noProof/>
          </w:rPr>
          <w:t>6.7</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5</w:t>
        </w:r>
        <w:r>
          <w:rPr>
            <w:noProof/>
          </w:rPr>
          <w:fldChar w:fldCharType="end"/>
        </w:r>
      </w:hyperlink>
    </w:p>
    <w:p w14:paraId="328BEA3A" w14:textId="4840CE4B" w:rsidR="00D9500B" w:rsidRDefault="004803EB">
      <w:pPr>
        <w:pStyle w:val="TOC2"/>
        <w:tabs>
          <w:tab w:val="left" w:pos="1348"/>
        </w:tabs>
        <w:rPr>
          <w:rFonts w:asciiTheme="minorHAnsi" w:hAnsiTheme="minorHAnsi"/>
          <w:noProof/>
          <w:sz w:val="22"/>
        </w:rPr>
      </w:pPr>
      <w:hyperlink w:anchor="_Toc256000042" w:history="1">
        <w:r>
          <w:rPr>
            <w:rStyle w:val="Hyperlink"/>
            <w:noProof/>
          </w:rPr>
          <w:t>6.8</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5</w:t>
        </w:r>
        <w:r>
          <w:rPr>
            <w:noProof/>
          </w:rPr>
          <w:fldChar w:fldCharType="end"/>
        </w:r>
      </w:hyperlink>
    </w:p>
    <w:p w14:paraId="328BEA3B" w14:textId="23333EB1" w:rsidR="00D9500B" w:rsidRDefault="004803EB">
      <w:pPr>
        <w:pStyle w:val="TOC2"/>
        <w:tabs>
          <w:tab w:val="left" w:pos="1348"/>
        </w:tabs>
        <w:rPr>
          <w:rFonts w:asciiTheme="minorHAnsi" w:hAnsiTheme="minorHAnsi"/>
          <w:noProof/>
          <w:sz w:val="22"/>
        </w:rPr>
      </w:pPr>
      <w:hyperlink w:anchor="_Toc256000043" w:history="1">
        <w:r>
          <w:rPr>
            <w:rStyle w:val="Hyperlink"/>
            <w:noProof/>
          </w:rPr>
          <w:t>6.9</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5</w:t>
        </w:r>
        <w:r>
          <w:rPr>
            <w:noProof/>
          </w:rPr>
          <w:fldChar w:fldCharType="end"/>
        </w:r>
      </w:hyperlink>
    </w:p>
    <w:p w14:paraId="328BEA3C" w14:textId="67E7C750" w:rsidR="00D9500B" w:rsidRDefault="004803EB">
      <w:pPr>
        <w:pStyle w:val="TOC2"/>
        <w:tabs>
          <w:tab w:val="left" w:pos="1459"/>
        </w:tabs>
        <w:rPr>
          <w:rFonts w:asciiTheme="minorHAnsi" w:hAnsiTheme="minorHAnsi"/>
          <w:noProof/>
          <w:sz w:val="22"/>
        </w:rPr>
      </w:pPr>
      <w:hyperlink w:anchor="_Toc256000044" w:history="1">
        <w:r>
          <w:rPr>
            <w:rStyle w:val="Hyperlink"/>
            <w:noProof/>
          </w:rPr>
          <w:t>6.10</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5</w:t>
        </w:r>
        <w:r>
          <w:rPr>
            <w:noProof/>
          </w:rPr>
          <w:fldChar w:fldCharType="end"/>
        </w:r>
      </w:hyperlink>
    </w:p>
    <w:p w14:paraId="328BEA3D" w14:textId="6E31178B" w:rsidR="00D9500B" w:rsidRDefault="004803EB">
      <w:pPr>
        <w:pStyle w:val="TOC2"/>
        <w:tabs>
          <w:tab w:val="left" w:pos="1459"/>
        </w:tabs>
        <w:rPr>
          <w:rFonts w:asciiTheme="minorHAnsi" w:hAnsiTheme="minorHAnsi"/>
          <w:noProof/>
          <w:sz w:val="22"/>
        </w:rPr>
      </w:pPr>
      <w:hyperlink w:anchor="_Toc256000045" w:history="1">
        <w:r>
          <w:rPr>
            <w:rStyle w:val="Hyperlink"/>
            <w:noProof/>
          </w:rPr>
          <w:t>6.11</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26</w:t>
        </w:r>
        <w:r>
          <w:rPr>
            <w:noProof/>
          </w:rPr>
          <w:fldChar w:fldCharType="end"/>
        </w:r>
      </w:hyperlink>
    </w:p>
    <w:p w14:paraId="328BEA3E" w14:textId="7B0FCBD1" w:rsidR="00D9500B" w:rsidRDefault="004803EB">
      <w:pPr>
        <w:pStyle w:val="TOC2"/>
        <w:tabs>
          <w:tab w:val="left" w:pos="1459"/>
        </w:tabs>
        <w:rPr>
          <w:rFonts w:asciiTheme="minorHAnsi" w:hAnsiTheme="minorHAnsi"/>
          <w:noProof/>
          <w:sz w:val="22"/>
        </w:rPr>
      </w:pPr>
      <w:hyperlink w:anchor="_Toc256000046" w:history="1">
        <w:r>
          <w:rPr>
            <w:rStyle w:val="Hyperlink"/>
            <w:noProof/>
          </w:rPr>
          <w:t>6.12</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26</w:t>
        </w:r>
        <w:r>
          <w:rPr>
            <w:noProof/>
          </w:rPr>
          <w:fldChar w:fldCharType="end"/>
        </w:r>
      </w:hyperlink>
    </w:p>
    <w:p w14:paraId="328BEA3F" w14:textId="1E360731" w:rsidR="00D9500B" w:rsidRDefault="004803EB">
      <w:pPr>
        <w:pStyle w:val="TOC2"/>
        <w:tabs>
          <w:tab w:val="left" w:pos="1459"/>
        </w:tabs>
        <w:rPr>
          <w:rFonts w:asciiTheme="minorHAnsi" w:hAnsiTheme="minorHAnsi"/>
          <w:noProof/>
          <w:sz w:val="22"/>
        </w:rPr>
      </w:pPr>
      <w:hyperlink w:anchor="_Toc256000047" w:history="1">
        <w:r>
          <w:rPr>
            <w:rStyle w:val="Hyperlink"/>
            <w:noProof/>
          </w:rPr>
          <w:t>6.13</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26</w:t>
        </w:r>
        <w:r>
          <w:rPr>
            <w:noProof/>
          </w:rPr>
          <w:fldChar w:fldCharType="end"/>
        </w:r>
      </w:hyperlink>
    </w:p>
    <w:p w14:paraId="328BEA40" w14:textId="423C56EF" w:rsidR="00D9500B" w:rsidRDefault="004803EB">
      <w:pPr>
        <w:pStyle w:val="TOC1"/>
        <w:rPr>
          <w:rFonts w:asciiTheme="minorHAnsi" w:hAnsiTheme="minorHAnsi"/>
          <w:noProof/>
          <w:sz w:val="22"/>
        </w:rPr>
      </w:pPr>
      <w:hyperlink w:anchor="_Toc256000048"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26</w:t>
        </w:r>
        <w:r>
          <w:rPr>
            <w:noProof/>
          </w:rPr>
          <w:fldChar w:fldCharType="end"/>
        </w:r>
      </w:hyperlink>
    </w:p>
    <w:p w14:paraId="328BEA41" w14:textId="2CCC1065" w:rsidR="00D9500B" w:rsidRDefault="004803EB">
      <w:pPr>
        <w:pStyle w:val="TOC1"/>
        <w:rPr>
          <w:rFonts w:asciiTheme="minorHAnsi" w:hAnsiTheme="minorHAnsi"/>
          <w:noProof/>
          <w:sz w:val="22"/>
        </w:rPr>
      </w:pPr>
      <w:hyperlink w:anchor="_Toc256000049"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28</w:t>
        </w:r>
        <w:r>
          <w:rPr>
            <w:noProof/>
          </w:rPr>
          <w:fldChar w:fldCharType="end"/>
        </w:r>
      </w:hyperlink>
    </w:p>
    <w:p w14:paraId="328BEA42" w14:textId="697861F6" w:rsidR="00D9500B" w:rsidRDefault="004803EB">
      <w:pPr>
        <w:pStyle w:val="TOC1"/>
        <w:rPr>
          <w:rFonts w:asciiTheme="minorHAnsi" w:hAnsiTheme="minorHAnsi"/>
          <w:noProof/>
          <w:sz w:val="22"/>
        </w:rPr>
      </w:pPr>
      <w:hyperlink w:anchor="_Toc256000050"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28</w:t>
        </w:r>
        <w:r>
          <w:rPr>
            <w:noProof/>
          </w:rPr>
          <w:fldChar w:fldCharType="end"/>
        </w:r>
      </w:hyperlink>
    </w:p>
    <w:p w14:paraId="328BEA43" w14:textId="505397B7" w:rsidR="00D9500B" w:rsidRDefault="004803EB">
      <w:pPr>
        <w:pStyle w:val="TOC1"/>
        <w:rPr>
          <w:rFonts w:asciiTheme="minorHAnsi" w:hAnsiTheme="minorHAnsi"/>
          <w:noProof/>
          <w:sz w:val="22"/>
        </w:rPr>
      </w:pPr>
      <w:hyperlink w:anchor="_Toc256000051"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29</w:t>
        </w:r>
        <w:r>
          <w:rPr>
            <w:noProof/>
          </w:rPr>
          <w:fldChar w:fldCharType="end"/>
        </w:r>
      </w:hyperlink>
    </w:p>
    <w:p w14:paraId="328BEA44" w14:textId="5CC3646E" w:rsidR="00D9500B" w:rsidRDefault="004803EB">
      <w:pPr>
        <w:pStyle w:val="TOC3"/>
        <w:rPr>
          <w:rFonts w:asciiTheme="minorHAnsi" w:hAnsiTheme="minorHAnsi"/>
          <w:noProof/>
          <w:sz w:val="22"/>
        </w:rPr>
      </w:pPr>
      <w:hyperlink w:anchor="_Toc256000052" w:history="1">
        <w:r>
          <w:rPr>
            <w:rStyle w:val="Hyperlink"/>
            <w:noProof/>
          </w:rPr>
          <w:t>Schedule 1</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0</w:t>
        </w:r>
        <w:r>
          <w:rPr>
            <w:noProof/>
          </w:rPr>
          <w:fldChar w:fldCharType="end"/>
        </w:r>
      </w:hyperlink>
    </w:p>
    <w:p w14:paraId="328BEA45" w14:textId="1197A54A" w:rsidR="00D9500B" w:rsidRDefault="004803EB">
      <w:pPr>
        <w:pStyle w:val="TOC4"/>
        <w:rPr>
          <w:rFonts w:asciiTheme="minorHAnsi" w:hAnsiTheme="minorHAnsi"/>
          <w:noProof/>
          <w:sz w:val="22"/>
        </w:rPr>
      </w:pPr>
      <w:hyperlink w:anchor="_Toc256000053" w:history="1">
        <w:r w:rsidRPr="00503009">
          <w:rPr>
            <w:rStyle w:val="Hyperlink"/>
            <w:noProof/>
          </w:rPr>
          <w:t>Right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0</w:t>
        </w:r>
        <w:r>
          <w:rPr>
            <w:noProof/>
          </w:rPr>
          <w:fldChar w:fldCharType="end"/>
        </w:r>
      </w:hyperlink>
    </w:p>
    <w:p w14:paraId="328BEA46" w14:textId="5C1CEFB2" w:rsidR="00D9500B" w:rsidRDefault="004803EB">
      <w:pPr>
        <w:pStyle w:val="TOC5"/>
        <w:rPr>
          <w:rFonts w:asciiTheme="minorHAnsi" w:hAnsiTheme="minorHAnsi"/>
          <w:noProof/>
          <w:sz w:val="22"/>
        </w:rPr>
      </w:pPr>
      <w:hyperlink w:anchor="_Toc256000054"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0</w:t>
        </w:r>
        <w:r>
          <w:rPr>
            <w:noProof/>
          </w:rPr>
          <w:fldChar w:fldCharType="end"/>
        </w:r>
      </w:hyperlink>
    </w:p>
    <w:p w14:paraId="328BEA47" w14:textId="23C51F79" w:rsidR="00D9500B" w:rsidRDefault="004803EB">
      <w:pPr>
        <w:pStyle w:val="TOC5"/>
        <w:rPr>
          <w:rFonts w:asciiTheme="minorHAnsi" w:hAnsiTheme="minorHAnsi"/>
          <w:noProof/>
          <w:sz w:val="22"/>
        </w:rPr>
      </w:pPr>
      <w:hyperlink w:anchor="_Toc256000055"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0</w:t>
        </w:r>
        <w:r>
          <w:rPr>
            <w:noProof/>
          </w:rPr>
          <w:fldChar w:fldCharType="end"/>
        </w:r>
      </w:hyperlink>
    </w:p>
    <w:p w14:paraId="328BEA48" w14:textId="57F02B5F" w:rsidR="00D9500B" w:rsidRDefault="004803EB">
      <w:pPr>
        <w:pStyle w:val="TOC3"/>
        <w:rPr>
          <w:rFonts w:asciiTheme="minorHAnsi" w:hAnsiTheme="minorHAnsi"/>
          <w:noProof/>
          <w:sz w:val="22"/>
        </w:rPr>
      </w:pPr>
      <w:hyperlink w:anchor="_Toc256000056" w:history="1">
        <w:r>
          <w:rPr>
            <w:rStyle w:val="Hyperlink"/>
            <w:noProof/>
          </w:rPr>
          <w:t>Schedule 2</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2</w:t>
        </w:r>
        <w:r>
          <w:rPr>
            <w:noProof/>
          </w:rPr>
          <w:fldChar w:fldCharType="end"/>
        </w:r>
      </w:hyperlink>
    </w:p>
    <w:p w14:paraId="328BEA49" w14:textId="037EAEC5" w:rsidR="00D9500B" w:rsidRDefault="004803EB">
      <w:pPr>
        <w:pStyle w:val="TOC4"/>
        <w:rPr>
          <w:rFonts w:asciiTheme="minorHAnsi" w:hAnsiTheme="minorHAnsi"/>
          <w:noProof/>
          <w:sz w:val="22"/>
        </w:rPr>
      </w:pPr>
      <w:hyperlink w:anchor="_Toc256000057" w:history="1">
        <w:r w:rsidRPr="00503009">
          <w:rPr>
            <w:rStyle w:val="Hyperlink"/>
            <w:noProof/>
          </w:rPr>
          <w:t>Rent review</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2</w:t>
        </w:r>
        <w:r>
          <w:rPr>
            <w:noProof/>
          </w:rPr>
          <w:fldChar w:fldCharType="end"/>
        </w:r>
      </w:hyperlink>
    </w:p>
    <w:p w14:paraId="328BEA4A" w14:textId="215BB9EF" w:rsidR="00D9500B" w:rsidRDefault="004803EB">
      <w:pPr>
        <w:pStyle w:val="TOC3"/>
        <w:rPr>
          <w:rFonts w:asciiTheme="minorHAnsi" w:hAnsiTheme="minorHAnsi"/>
          <w:noProof/>
          <w:sz w:val="22"/>
        </w:rPr>
      </w:pPr>
      <w:hyperlink w:anchor="_Toc256000058" w:history="1">
        <w:r>
          <w:rPr>
            <w:rStyle w:val="Hyperlink"/>
            <w:noProof/>
          </w:rPr>
          <w:t>Schedule 3</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328BEA4B" w14:textId="44AE1B3B" w:rsidR="00D9500B" w:rsidRDefault="004803EB">
      <w:pPr>
        <w:pStyle w:val="TOC4"/>
        <w:rPr>
          <w:rFonts w:asciiTheme="minorHAnsi" w:hAnsiTheme="minorHAnsi"/>
          <w:noProof/>
          <w:sz w:val="22"/>
        </w:rPr>
      </w:pPr>
      <w:hyperlink w:anchor="_Toc256000059" w:history="1">
        <w:r w:rsidRPr="00503009">
          <w:rPr>
            <w:rStyle w:val="Hyperlink"/>
            <w:noProof/>
          </w:rPr>
          <w:t>Insurance and Damage Provisions</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6</w:t>
        </w:r>
        <w:r>
          <w:rPr>
            <w:noProof/>
          </w:rPr>
          <w:fldChar w:fldCharType="end"/>
        </w:r>
      </w:hyperlink>
    </w:p>
    <w:p w14:paraId="328BEA4C" w14:textId="6AC78942" w:rsidR="00D9500B" w:rsidRDefault="004803EB">
      <w:pPr>
        <w:pStyle w:val="TOC3"/>
        <w:rPr>
          <w:rFonts w:asciiTheme="minorHAnsi" w:hAnsiTheme="minorHAnsi"/>
          <w:noProof/>
          <w:sz w:val="22"/>
        </w:rPr>
      </w:pPr>
      <w:hyperlink w:anchor="_Toc256000060" w:history="1">
        <w:r>
          <w:rPr>
            <w:rStyle w:val="Hyperlink"/>
            <w:noProof/>
          </w:rPr>
          <w:t>Schedule 4</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9</w:t>
        </w:r>
        <w:r>
          <w:rPr>
            <w:noProof/>
          </w:rPr>
          <w:fldChar w:fldCharType="end"/>
        </w:r>
      </w:hyperlink>
    </w:p>
    <w:p w14:paraId="328BEA4D" w14:textId="54160DC1" w:rsidR="00D9500B" w:rsidRDefault="004803EB">
      <w:pPr>
        <w:pStyle w:val="TOC4"/>
        <w:rPr>
          <w:rFonts w:asciiTheme="minorHAnsi" w:hAnsiTheme="minorHAnsi"/>
          <w:noProof/>
          <w:sz w:val="22"/>
        </w:rPr>
      </w:pPr>
      <w:hyperlink w:anchor="_Toc256000061" w:history="1">
        <w:r w:rsidRPr="00503009">
          <w:rPr>
            <w:rStyle w:val="Hyperlink"/>
            <w:noProof/>
          </w:rPr>
          <w:t>Title Matter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9</w:t>
        </w:r>
        <w:r>
          <w:rPr>
            <w:noProof/>
          </w:rPr>
          <w:fldChar w:fldCharType="end"/>
        </w:r>
      </w:hyperlink>
    </w:p>
    <w:p w14:paraId="328BEA4E" w14:textId="649C4F6F" w:rsidR="00D9500B" w:rsidRDefault="004803EB">
      <w:pPr>
        <w:pStyle w:val="TOC3"/>
        <w:rPr>
          <w:rFonts w:asciiTheme="minorHAnsi" w:hAnsiTheme="minorHAnsi"/>
          <w:noProof/>
          <w:sz w:val="22"/>
        </w:rPr>
      </w:pPr>
      <w:hyperlink w:anchor="_Toc256000062" w:history="1">
        <w:r>
          <w:rPr>
            <w:rStyle w:val="Hyperlink"/>
            <w:noProof/>
          </w:rPr>
          <w:t>Schedule 5</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40</w:t>
        </w:r>
        <w:r>
          <w:rPr>
            <w:noProof/>
          </w:rPr>
          <w:fldChar w:fldCharType="end"/>
        </w:r>
      </w:hyperlink>
    </w:p>
    <w:p w14:paraId="328BEA4F" w14:textId="29CAFF92" w:rsidR="00D9500B" w:rsidRDefault="004803EB">
      <w:pPr>
        <w:pStyle w:val="TOC4"/>
        <w:rPr>
          <w:rFonts w:asciiTheme="minorHAnsi" w:hAnsiTheme="minorHAnsi"/>
          <w:noProof/>
          <w:sz w:val="22"/>
        </w:rPr>
      </w:pPr>
      <w:hyperlink w:anchor="_Toc256000063" w:history="1">
        <w:r w:rsidRPr="00503009">
          <w:rPr>
            <w:rStyle w:val="Hyperlink"/>
            <w:noProof/>
          </w:rPr>
          <w:t>Work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328BEA50" w14:textId="29C1C0A1" w:rsidR="00D9500B" w:rsidRDefault="004803EB">
      <w:pPr>
        <w:pStyle w:val="TOC3"/>
        <w:rPr>
          <w:rFonts w:asciiTheme="minorHAnsi" w:hAnsiTheme="minorHAnsi"/>
          <w:noProof/>
          <w:sz w:val="22"/>
        </w:rPr>
      </w:pPr>
      <w:hyperlink w:anchor="_Toc256000064" w:history="1">
        <w:r>
          <w:rPr>
            <w:rStyle w:val="Hyperlink"/>
            <w:noProof/>
          </w:rPr>
          <w:t>Schedule 6</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3</w:t>
        </w:r>
        <w:r>
          <w:rPr>
            <w:noProof/>
          </w:rPr>
          <w:fldChar w:fldCharType="end"/>
        </w:r>
      </w:hyperlink>
    </w:p>
    <w:p w14:paraId="328BEA51" w14:textId="7F5A27A4" w:rsidR="00D9500B" w:rsidRDefault="004803EB">
      <w:pPr>
        <w:pStyle w:val="TOC4"/>
        <w:rPr>
          <w:rFonts w:asciiTheme="minorHAnsi" w:hAnsiTheme="minorHAnsi"/>
          <w:noProof/>
          <w:sz w:val="22"/>
        </w:rPr>
      </w:pPr>
      <w:hyperlink w:anchor="_Toc256000065" w:history="1">
        <w:r w:rsidRPr="00503009">
          <w:rPr>
            <w:rStyle w:val="Hyperlink"/>
            <w:noProof/>
          </w:rPr>
          <w:t>Sustainability</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3</w:t>
        </w:r>
        <w:r>
          <w:rPr>
            <w:noProof/>
          </w:rPr>
          <w:fldChar w:fldCharType="end"/>
        </w:r>
      </w:hyperlink>
    </w:p>
    <w:p w14:paraId="328BEA52" w14:textId="5BE4FD68" w:rsidR="00D9500B" w:rsidRDefault="004803EB">
      <w:pPr>
        <w:pStyle w:val="TOC3"/>
        <w:rPr>
          <w:rFonts w:asciiTheme="minorHAnsi" w:hAnsiTheme="minorHAnsi"/>
          <w:noProof/>
          <w:sz w:val="22"/>
        </w:rPr>
      </w:pPr>
      <w:hyperlink w:anchor="_Toc256000066" w:history="1">
        <w:r>
          <w:rPr>
            <w:rStyle w:val="Hyperlink"/>
            <w:noProof/>
          </w:rPr>
          <w:t>Schedule 7</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4</w:t>
        </w:r>
        <w:r>
          <w:rPr>
            <w:noProof/>
          </w:rPr>
          <w:fldChar w:fldCharType="end"/>
        </w:r>
      </w:hyperlink>
    </w:p>
    <w:p w14:paraId="328BEA53" w14:textId="30622475" w:rsidR="00D9500B" w:rsidRDefault="004803EB">
      <w:pPr>
        <w:pStyle w:val="TOC4"/>
        <w:rPr>
          <w:rFonts w:asciiTheme="minorHAnsi" w:hAnsiTheme="minorHAnsi"/>
          <w:noProof/>
          <w:sz w:val="22"/>
        </w:rPr>
      </w:pPr>
      <w:hyperlink w:anchor="_Toc256000067" w:history="1">
        <w:r w:rsidRPr="00503009">
          <w:rPr>
            <w:rStyle w:val="Hyperlink"/>
            <w:noProof/>
          </w:rPr>
          <w:t>Underletting</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4</w:t>
        </w:r>
        <w:r>
          <w:rPr>
            <w:noProof/>
          </w:rPr>
          <w:fldChar w:fldCharType="end"/>
        </w:r>
      </w:hyperlink>
    </w:p>
    <w:p w14:paraId="328BEA54" w14:textId="77777777" w:rsidR="00DA1639" w:rsidRPr="00503009" w:rsidRDefault="004803EB" w:rsidP="00984F4F">
      <w:pPr>
        <w:pStyle w:val="SHNormal"/>
      </w:pPr>
      <w:r w:rsidRPr="00503009">
        <w:fldChar w:fldCharType="end"/>
      </w:r>
    </w:p>
    <w:p w14:paraId="328BEA55" w14:textId="77777777" w:rsidR="00DA1639" w:rsidRPr="00503009" w:rsidRDefault="00DA1639" w:rsidP="00984F4F">
      <w:pPr>
        <w:pStyle w:val="SHNormal"/>
      </w:pPr>
    </w:p>
    <w:p w14:paraId="328BEA56"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328BEA57" w14:textId="77777777" w:rsidR="00DA1639" w:rsidRPr="00503009" w:rsidRDefault="004803EB"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9500B" w14:paraId="328BEA5A" w14:textId="77777777" w:rsidTr="00EA05F3">
        <w:tc>
          <w:tcPr>
            <w:tcW w:w="4785" w:type="dxa"/>
          </w:tcPr>
          <w:p w14:paraId="328BEA58" w14:textId="77777777" w:rsidR="00DA1639" w:rsidRPr="00503009" w:rsidRDefault="004803EB" w:rsidP="00984F4F">
            <w:pPr>
              <w:pStyle w:val="SHNormal"/>
            </w:pPr>
            <w:r w:rsidRPr="00503009">
              <w:rPr>
                <w:b/>
                <w:bCs/>
              </w:rPr>
              <w:t>LR1.</w:t>
            </w:r>
            <w:r w:rsidRPr="00503009">
              <w:t> </w:t>
            </w:r>
            <w:r w:rsidRPr="00503009">
              <w:rPr>
                <w:b/>
                <w:bCs/>
              </w:rPr>
              <w:t>Date of lease</w:t>
            </w:r>
          </w:p>
        </w:tc>
        <w:tc>
          <w:tcPr>
            <w:tcW w:w="4786" w:type="dxa"/>
          </w:tcPr>
          <w:p w14:paraId="328BEA59" w14:textId="77777777" w:rsidR="00DA1639" w:rsidRPr="00503009" w:rsidRDefault="00DA1639" w:rsidP="00984F4F">
            <w:pPr>
              <w:pStyle w:val="SHNormal"/>
            </w:pPr>
          </w:p>
        </w:tc>
      </w:tr>
      <w:tr w:rsidR="00D9500B" w14:paraId="328BEA5D" w14:textId="77777777" w:rsidTr="00EA05F3">
        <w:tc>
          <w:tcPr>
            <w:tcW w:w="4785" w:type="dxa"/>
          </w:tcPr>
          <w:p w14:paraId="328BEA5B" w14:textId="77777777" w:rsidR="00DA1639" w:rsidRPr="00503009" w:rsidRDefault="004803EB" w:rsidP="00984F4F">
            <w:pPr>
              <w:pStyle w:val="SHNormal"/>
            </w:pPr>
            <w:r w:rsidRPr="00503009">
              <w:rPr>
                <w:b/>
                <w:bCs/>
              </w:rPr>
              <w:t xml:space="preserve">LR2. Title </w:t>
            </w:r>
            <w:r w:rsidRPr="00503009">
              <w:rPr>
                <w:b/>
                <w:bCs/>
              </w:rPr>
              <w:t>number(s)</w:t>
            </w:r>
          </w:p>
        </w:tc>
        <w:tc>
          <w:tcPr>
            <w:tcW w:w="4786" w:type="dxa"/>
          </w:tcPr>
          <w:p w14:paraId="328BEA5C" w14:textId="77777777" w:rsidR="00DA1639" w:rsidRPr="00503009" w:rsidRDefault="00DA1639" w:rsidP="00984F4F">
            <w:pPr>
              <w:pStyle w:val="SHNormal"/>
            </w:pPr>
          </w:p>
        </w:tc>
      </w:tr>
      <w:tr w:rsidR="00D9500B" w14:paraId="328BEA60" w14:textId="77777777" w:rsidTr="00EA05F3">
        <w:tc>
          <w:tcPr>
            <w:tcW w:w="4785" w:type="dxa"/>
          </w:tcPr>
          <w:p w14:paraId="328BEA5E" w14:textId="640FAD6B" w:rsidR="00DA1639" w:rsidRPr="00503009" w:rsidRDefault="004803EB"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328BEA5F" w14:textId="77777777" w:rsidR="00DA1639" w:rsidRPr="00503009" w:rsidRDefault="004803EB" w:rsidP="00984F4F">
            <w:pPr>
              <w:pStyle w:val="SHNormal"/>
            </w:pPr>
            <w:r>
              <w:t>[</w:t>
            </w:r>
            <w:r w:rsidRPr="00503009">
              <w:t>TITLE NUMBER</w:t>
            </w:r>
            <w:r>
              <w:t>]</w:t>
            </w:r>
            <w:r w:rsidRPr="00503009">
              <w:t>.</w:t>
            </w:r>
          </w:p>
        </w:tc>
      </w:tr>
      <w:tr w:rsidR="00D9500B" w14:paraId="328BEA63" w14:textId="77777777" w:rsidTr="00EA05F3">
        <w:tc>
          <w:tcPr>
            <w:tcW w:w="4785" w:type="dxa"/>
          </w:tcPr>
          <w:p w14:paraId="328BEA61" w14:textId="0A94C652" w:rsidR="00DA1639" w:rsidRPr="00503009" w:rsidRDefault="004803EB" w:rsidP="00984F4F">
            <w:pPr>
              <w:pStyle w:val="SHNormal"/>
            </w:pPr>
            <w:r w:rsidRPr="00503009">
              <w:rPr>
                <w:b/>
                <w:bCs/>
              </w:rPr>
              <w:t>LR2.2</w:t>
            </w:r>
            <w:r>
              <w:rPr>
                <w:b/>
                <w:bCs/>
              </w:rPr>
              <w:t> </w:t>
            </w:r>
            <w:r w:rsidRPr="00503009">
              <w:rPr>
                <w:b/>
                <w:bCs/>
              </w:rPr>
              <w:t>Other title numbers</w:t>
            </w:r>
          </w:p>
        </w:tc>
        <w:tc>
          <w:tcPr>
            <w:tcW w:w="4786" w:type="dxa"/>
          </w:tcPr>
          <w:p w14:paraId="328BEA62" w14:textId="77777777" w:rsidR="00DA1639" w:rsidRPr="00503009" w:rsidRDefault="004803EB" w:rsidP="00984F4F">
            <w:pPr>
              <w:pStyle w:val="SHNormal"/>
            </w:pPr>
            <w:r>
              <w:t>[</w:t>
            </w:r>
            <w:r w:rsidRPr="00503009">
              <w:t>None.</w:t>
            </w:r>
            <w:r>
              <w:t>][</w:t>
            </w:r>
            <w:r w:rsidRPr="00503009">
              <w:t>TITLE NUMBER.</w:t>
            </w:r>
            <w:r>
              <w:t>]</w:t>
            </w:r>
          </w:p>
        </w:tc>
      </w:tr>
      <w:tr w:rsidR="00D9500B" w14:paraId="328BEA66" w14:textId="77777777" w:rsidTr="00EA05F3">
        <w:tc>
          <w:tcPr>
            <w:tcW w:w="4785" w:type="dxa"/>
          </w:tcPr>
          <w:p w14:paraId="328BEA64" w14:textId="77777777" w:rsidR="00DA1639" w:rsidRPr="00503009" w:rsidRDefault="004803EB" w:rsidP="00984F4F">
            <w:pPr>
              <w:pStyle w:val="SHNormal"/>
            </w:pPr>
            <w:r w:rsidRPr="00503009">
              <w:rPr>
                <w:b/>
                <w:bCs/>
              </w:rPr>
              <w:t>LR3. Parties to this lease</w:t>
            </w:r>
          </w:p>
        </w:tc>
        <w:tc>
          <w:tcPr>
            <w:tcW w:w="4786" w:type="dxa"/>
          </w:tcPr>
          <w:p w14:paraId="328BEA65" w14:textId="77777777" w:rsidR="00DA1639" w:rsidRPr="00503009" w:rsidRDefault="00DA1639" w:rsidP="00984F4F">
            <w:pPr>
              <w:pStyle w:val="SHNormal"/>
            </w:pPr>
          </w:p>
        </w:tc>
      </w:tr>
      <w:tr w:rsidR="00D9500B" w14:paraId="328BEA69" w14:textId="77777777" w:rsidTr="00EA05F3">
        <w:tc>
          <w:tcPr>
            <w:tcW w:w="4785" w:type="dxa"/>
          </w:tcPr>
          <w:p w14:paraId="328BEA67" w14:textId="77777777" w:rsidR="00DA1639" w:rsidRPr="00503009" w:rsidRDefault="004803EB" w:rsidP="00984F4F">
            <w:pPr>
              <w:pStyle w:val="SHNormal"/>
            </w:pPr>
            <w:r w:rsidRPr="00503009">
              <w:rPr>
                <w:b/>
                <w:bCs/>
              </w:rPr>
              <w:t>Landlord</w:t>
            </w:r>
          </w:p>
        </w:tc>
        <w:tc>
          <w:tcPr>
            <w:tcW w:w="4786" w:type="dxa"/>
          </w:tcPr>
          <w:p w14:paraId="328BEA68" w14:textId="77777777" w:rsidR="00DA1639" w:rsidRPr="00503009" w:rsidRDefault="004803EB"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9500B" w14:paraId="328BEA6C" w14:textId="77777777" w:rsidTr="00EA05F3">
        <w:tc>
          <w:tcPr>
            <w:tcW w:w="4785" w:type="dxa"/>
          </w:tcPr>
          <w:p w14:paraId="328BEA6A" w14:textId="77777777" w:rsidR="00DA1639" w:rsidRPr="00503009" w:rsidRDefault="004803EB" w:rsidP="00984F4F">
            <w:pPr>
              <w:pStyle w:val="SHNormal"/>
            </w:pPr>
            <w:r w:rsidRPr="00503009">
              <w:rPr>
                <w:b/>
                <w:bCs/>
              </w:rPr>
              <w:t>Tenant</w:t>
            </w:r>
          </w:p>
        </w:tc>
        <w:tc>
          <w:tcPr>
            <w:tcW w:w="4786" w:type="dxa"/>
          </w:tcPr>
          <w:p w14:paraId="328BEA6B" w14:textId="77777777" w:rsidR="00DA1639" w:rsidRPr="00503009" w:rsidRDefault="004803EB"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D9500B" w14:paraId="328BEA6F" w14:textId="77777777" w:rsidTr="00EA05F3">
        <w:tc>
          <w:tcPr>
            <w:tcW w:w="4785" w:type="dxa"/>
          </w:tcPr>
          <w:p w14:paraId="328BEA6D" w14:textId="77777777" w:rsidR="00DA1639" w:rsidRPr="00503009" w:rsidRDefault="004803EB" w:rsidP="00984F4F">
            <w:pPr>
              <w:pStyle w:val="SHNormal"/>
            </w:pPr>
            <w:r>
              <w:t>[</w:t>
            </w:r>
            <w:r w:rsidRPr="00503009">
              <w:rPr>
                <w:b/>
                <w:bCs/>
              </w:rPr>
              <w:t>Guarantor</w:t>
            </w:r>
          </w:p>
        </w:tc>
        <w:tc>
          <w:tcPr>
            <w:tcW w:w="4786" w:type="dxa"/>
          </w:tcPr>
          <w:p w14:paraId="328BEA6E" w14:textId="77777777" w:rsidR="00DA1639" w:rsidRPr="00503009" w:rsidRDefault="004803EB"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9500B" w14:paraId="328BEA72" w14:textId="77777777" w:rsidTr="00EA05F3">
        <w:tc>
          <w:tcPr>
            <w:tcW w:w="4785" w:type="dxa"/>
          </w:tcPr>
          <w:p w14:paraId="328BEA70" w14:textId="77777777" w:rsidR="00DA1639" w:rsidRPr="00503009" w:rsidRDefault="004803EB" w:rsidP="00984F4F">
            <w:pPr>
              <w:pStyle w:val="SHNormal"/>
            </w:pPr>
            <w:r>
              <w:t>[[</w:t>
            </w:r>
            <w:r w:rsidRPr="00503009">
              <w:rPr>
                <w:b/>
                <w:bCs/>
              </w:rPr>
              <w:t>Description of party</w:t>
            </w:r>
            <w:r>
              <w:t>]</w:t>
            </w:r>
          </w:p>
        </w:tc>
        <w:tc>
          <w:tcPr>
            <w:tcW w:w="4786" w:type="dxa"/>
          </w:tcPr>
          <w:p w14:paraId="328BEA71" w14:textId="77777777" w:rsidR="00DA1639" w:rsidRPr="00503009" w:rsidRDefault="004803EB"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D9500B" w14:paraId="328BEA75" w14:textId="77777777" w:rsidTr="00EA05F3">
        <w:tc>
          <w:tcPr>
            <w:tcW w:w="4785" w:type="dxa"/>
            <w:tcBorders>
              <w:bottom w:val="nil"/>
            </w:tcBorders>
          </w:tcPr>
          <w:p w14:paraId="328BEA73" w14:textId="77777777" w:rsidR="00DA1639" w:rsidRPr="00503009" w:rsidRDefault="004803EB" w:rsidP="00984F4F">
            <w:pPr>
              <w:pStyle w:val="SHNormal"/>
            </w:pPr>
            <w:r w:rsidRPr="00503009">
              <w:rPr>
                <w:b/>
                <w:bCs/>
              </w:rPr>
              <w:t>LR4. Property</w:t>
            </w:r>
          </w:p>
        </w:tc>
        <w:tc>
          <w:tcPr>
            <w:tcW w:w="4786" w:type="dxa"/>
            <w:tcBorders>
              <w:bottom w:val="nil"/>
            </w:tcBorders>
          </w:tcPr>
          <w:p w14:paraId="328BEA74" w14:textId="0132F0B8" w:rsidR="00DA1639" w:rsidRPr="00503009" w:rsidRDefault="004803EB"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D9500B" w14:paraId="328BEA78" w14:textId="77777777" w:rsidTr="00EA05F3">
        <w:tc>
          <w:tcPr>
            <w:tcW w:w="4785" w:type="dxa"/>
            <w:tcBorders>
              <w:top w:val="nil"/>
              <w:bottom w:val="nil"/>
            </w:tcBorders>
          </w:tcPr>
          <w:p w14:paraId="328BEA76" w14:textId="77777777" w:rsidR="00DA1639" w:rsidRPr="00503009" w:rsidRDefault="00DA1639" w:rsidP="00984F4F">
            <w:pPr>
              <w:pStyle w:val="SHNormal"/>
            </w:pPr>
          </w:p>
        </w:tc>
        <w:tc>
          <w:tcPr>
            <w:tcW w:w="4786" w:type="dxa"/>
            <w:tcBorders>
              <w:top w:val="nil"/>
              <w:bottom w:val="nil"/>
            </w:tcBorders>
          </w:tcPr>
          <w:p w14:paraId="328BEA77" w14:textId="4488A8B2" w:rsidR="00DA1639" w:rsidRPr="00503009" w:rsidRDefault="004803EB"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D9500B" w14:paraId="328BEA7B" w14:textId="77777777" w:rsidTr="00EA05F3">
        <w:tc>
          <w:tcPr>
            <w:tcW w:w="4785" w:type="dxa"/>
          </w:tcPr>
          <w:p w14:paraId="328BEA79" w14:textId="77777777" w:rsidR="00DA1639" w:rsidRPr="00503009" w:rsidRDefault="004803EB" w:rsidP="00984F4F">
            <w:pPr>
              <w:pStyle w:val="SHNormal"/>
            </w:pPr>
            <w:r w:rsidRPr="00503009">
              <w:rPr>
                <w:b/>
                <w:bCs/>
              </w:rPr>
              <w:t>LR5. Prescribed statements etc.</w:t>
            </w:r>
          </w:p>
        </w:tc>
        <w:tc>
          <w:tcPr>
            <w:tcW w:w="4786" w:type="dxa"/>
          </w:tcPr>
          <w:p w14:paraId="328BEA7A" w14:textId="77777777" w:rsidR="00DA1639" w:rsidRPr="00503009" w:rsidRDefault="004803EB" w:rsidP="00984F4F">
            <w:pPr>
              <w:pStyle w:val="SHNormal"/>
            </w:pPr>
            <w:r w:rsidRPr="00503009">
              <w:t>None.</w:t>
            </w:r>
            <w:r>
              <w:rPr>
                <w:rStyle w:val="FootnoteReference"/>
              </w:rPr>
              <w:footnoteReference w:id="2"/>
            </w:r>
          </w:p>
        </w:tc>
      </w:tr>
      <w:tr w:rsidR="00D9500B" w14:paraId="328BEA7E" w14:textId="77777777" w:rsidTr="00EA05F3">
        <w:tc>
          <w:tcPr>
            <w:tcW w:w="4785" w:type="dxa"/>
          </w:tcPr>
          <w:p w14:paraId="328BEA7C" w14:textId="77777777" w:rsidR="00DA1639" w:rsidRPr="00503009" w:rsidRDefault="004803EB" w:rsidP="00984F4F">
            <w:pPr>
              <w:pStyle w:val="SHNormal"/>
            </w:pPr>
            <w:r w:rsidRPr="00503009">
              <w:rPr>
                <w:b/>
                <w:bCs/>
              </w:rPr>
              <w:t>LR6. Term for which the Property is leased</w:t>
            </w:r>
          </w:p>
        </w:tc>
        <w:tc>
          <w:tcPr>
            <w:tcW w:w="4786" w:type="dxa"/>
          </w:tcPr>
          <w:p w14:paraId="328BEA7D" w14:textId="5EDF5D20" w:rsidR="00DA1639" w:rsidRPr="00503009" w:rsidRDefault="004803EB"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D9500B" w14:paraId="328BEA81" w14:textId="77777777" w:rsidTr="00EA05F3">
        <w:tc>
          <w:tcPr>
            <w:tcW w:w="4785" w:type="dxa"/>
          </w:tcPr>
          <w:p w14:paraId="328BEA7F" w14:textId="77777777" w:rsidR="00DA1639" w:rsidRPr="00503009" w:rsidRDefault="004803EB" w:rsidP="00984F4F">
            <w:pPr>
              <w:pStyle w:val="SHNormal"/>
            </w:pPr>
            <w:r w:rsidRPr="00503009">
              <w:rPr>
                <w:b/>
                <w:bCs/>
              </w:rPr>
              <w:lastRenderedPageBreak/>
              <w:t>LR7. Premium</w:t>
            </w:r>
          </w:p>
        </w:tc>
        <w:tc>
          <w:tcPr>
            <w:tcW w:w="4786" w:type="dxa"/>
          </w:tcPr>
          <w:p w14:paraId="328BEA80" w14:textId="77777777" w:rsidR="00DA1639" w:rsidRPr="00503009" w:rsidRDefault="004803EB"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D9500B" w14:paraId="328BEA84" w14:textId="77777777" w:rsidTr="00EA05F3">
        <w:tc>
          <w:tcPr>
            <w:tcW w:w="4785" w:type="dxa"/>
          </w:tcPr>
          <w:p w14:paraId="328BEA82" w14:textId="77777777" w:rsidR="00DA1639" w:rsidRPr="00503009" w:rsidRDefault="004803EB" w:rsidP="00984F4F">
            <w:pPr>
              <w:pStyle w:val="SHNormal"/>
            </w:pPr>
            <w:r w:rsidRPr="00503009">
              <w:rPr>
                <w:b/>
                <w:bCs/>
              </w:rPr>
              <w:t>LR8. Prohibitions or restrictions on disposing of this lease</w:t>
            </w:r>
          </w:p>
        </w:tc>
        <w:tc>
          <w:tcPr>
            <w:tcW w:w="4786" w:type="dxa"/>
          </w:tcPr>
          <w:p w14:paraId="328BEA83" w14:textId="77777777" w:rsidR="00DA1639" w:rsidRPr="00503009" w:rsidRDefault="004803EB" w:rsidP="00984F4F">
            <w:pPr>
              <w:pStyle w:val="SHNormal"/>
            </w:pPr>
            <w:r w:rsidRPr="00503009">
              <w:t xml:space="preserve">This Lease contains a provision that prohibits or </w:t>
            </w:r>
            <w:r w:rsidRPr="00503009">
              <w:t>restricts dispositions.</w:t>
            </w:r>
          </w:p>
        </w:tc>
      </w:tr>
      <w:tr w:rsidR="00D9500B" w14:paraId="328BEA87" w14:textId="77777777" w:rsidTr="00EA05F3">
        <w:tc>
          <w:tcPr>
            <w:tcW w:w="4785" w:type="dxa"/>
          </w:tcPr>
          <w:p w14:paraId="328BEA85" w14:textId="77777777" w:rsidR="00DA1639" w:rsidRPr="00503009" w:rsidRDefault="004803EB" w:rsidP="00984F4F">
            <w:pPr>
              <w:pStyle w:val="SHNormal"/>
            </w:pPr>
            <w:r w:rsidRPr="00503009">
              <w:rPr>
                <w:b/>
                <w:bCs/>
              </w:rPr>
              <w:t>LR9. Rights of acquisition etc.</w:t>
            </w:r>
          </w:p>
        </w:tc>
        <w:tc>
          <w:tcPr>
            <w:tcW w:w="4786" w:type="dxa"/>
          </w:tcPr>
          <w:p w14:paraId="328BEA86" w14:textId="77777777" w:rsidR="00DA1639" w:rsidRPr="00503009" w:rsidRDefault="00DA1639" w:rsidP="00984F4F">
            <w:pPr>
              <w:pStyle w:val="SHNormal"/>
            </w:pPr>
          </w:p>
        </w:tc>
      </w:tr>
      <w:tr w:rsidR="00D9500B" w14:paraId="328BEA8A" w14:textId="77777777" w:rsidTr="00EA05F3">
        <w:tc>
          <w:tcPr>
            <w:tcW w:w="4785" w:type="dxa"/>
          </w:tcPr>
          <w:p w14:paraId="328BEA88" w14:textId="77EE9C1C" w:rsidR="00DA1639" w:rsidRPr="00503009" w:rsidRDefault="004803EB"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328BEA89" w14:textId="77777777" w:rsidR="00DA1639" w:rsidRPr="00503009" w:rsidRDefault="004803EB" w:rsidP="00984F4F">
            <w:pPr>
              <w:pStyle w:val="SHNormal"/>
            </w:pPr>
            <w:r w:rsidRPr="00503009">
              <w:t>None.</w:t>
            </w:r>
            <w:r>
              <w:rPr>
                <w:rStyle w:val="FootnoteReference"/>
              </w:rPr>
              <w:footnoteReference w:id="3"/>
            </w:r>
          </w:p>
        </w:tc>
      </w:tr>
      <w:tr w:rsidR="00D9500B" w14:paraId="328BEA8D" w14:textId="77777777" w:rsidTr="00EA05F3">
        <w:tc>
          <w:tcPr>
            <w:tcW w:w="4785" w:type="dxa"/>
          </w:tcPr>
          <w:p w14:paraId="328BEA8B" w14:textId="32A47925" w:rsidR="00DA1639" w:rsidRPr="00503009" w:rsidRDefault="004803EB"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328BEA8C" w14:textId="77777777" w:rsidR="00DA1639" w:rsidRPr="00503009" w:rsidRDefault="004803EB" w:rsidP="00984F4F">
            <w:pPr>
              <w:pStyle w:val="SHNormal"/>
            </w:pPr>
            <w:r>
              <w:t>[</w:t>
            </w:r>
            <w:r w:rsidRPr="00503009">
              <w:t>None.</w:t>
            </w:r>
            <w:r>
              <w:t>]</w:t>
            </w:r>
            <w:r>
              <w:rPr>
                <w:rStyle w:val="FootnoteReference"/>
              </w:rPr>
              <w:footnoteReference w:id="4"/>
            </w:r>
          </w:p>
        </w:tc>
      </w:tr>
      <w:tr w:rsidR="00D9500B" w14:paraId="328BEA90" w14:textId="77777777" w:rsidTr="00EA05F3">
        <w:tc>
          <w:tcPr>
            <w:tcW w:w="4785" w:type="dxa"/>
          </w:tcPr>
          <w:p w14:paraId="328BEA8E" w14:textId="207C0D84" w:rsidR="00DA1639" w:rsidRPr="00503009" w:rsidRDefault="004803EB"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328BEA8F" w14:textId="77777777" w:rsidR="00DA1639" w:rsidRPr="00503009" w:rsidRDefault="004803EB" w:rsidP="00984F4F">
            <w:pPr>
              <w:pStyle w:val="SHNormal"/>
            </w:pPr>
            <w:r w:rsidRPr="00503009">
              <w:t>None.</w:t>
            </w:r>
          </w:p>
        </w:tc>
      </w:tr>
      <w:tr w:rsidR="00D9500B" w14:paraId="328BEA93" w14:textId="77777777" w:rsidTr="00EA05F3">
        <w:tc>
          <w:tcPr>
            <w:tcW w:w="4785" w:type="dxa"/>
          </w:tcPr>
          <w:p w14:paraId="328BEA91" w14:textId="77777777" w:rsidR="00DA1639" w:rsidRPr="00503009" w:rsidRDefault="004803EB" w:rsidP="00984F4F">
            <w:pPr>
              <w:pStyle w:val="SHNormal"/>
            </w:pPr>
            <w:r w:rsidRPr="00503009">
              <w:rPr>
                <w:b/>
                <w:bCs/>
              </w:rPr>
              <w:t>LR10. Restrictive covenants given in this lease by the Landlord in respect of land other than the Property</w:t>
            </w:r>
          </w:p>
        </w:tc>
        <w:tc>
          <w:tcPr>
            <w:tcW w:w="4786" w:type="dxa"/>
          </w:tcPr>
          <w:p w14:paraId="328BEA92" w14:textId="77777777" w:rsidR="00DA1639" w:rsidRPr="00503009" w:rsidRDefault="004803EB" w:rsidP="00984F4F">
            <w:pPr>
              <w:pStyle w:val="SHNormal"/>
            </w:pPr>
            <w:r w:rsidRPr="00503009">
              <w:t>None.</w:t>
            </w:r>
          </w:p>
        </w:tc>
      </w:tr>
      <w:tr w:rsidR="00D9500B" w14:paraId="328BEA96" w14:textId="77777777" w:rsidTr="00EA05F3">
        <w:tc>
          <w:tcPr>
            <w:tcW w:w="4785" w:type="dxa"/>
          </w:tcPr>
          <w:p w14:paraId="328BEA94" w14:textId="77777777" w:rsidR="00DA1639" w:rsidRPr="00503009" w:rsidRDefault="004803EB" w:rsidP="00984F4F">
            <w:pPr>
              <w:pStyle w:val="SHNormal"/>
            </w:pPr>
            <w:r w:rsidRPr="00503009">
              <w:rPr>
                <w:b/>
                <w:bCs/>
              </w:rPr>
              <w:t>LR11. Easements</w:t>
            </w:r>
          </w:p>
        </w:tc>
        <w:tc>
          <w:tcPr>
            <w:tcW w:w="4786" w:type="dxa"/>
          </w:tcPr>
          <w:p w14:paraId="328BEA95" w14:textId="77777777" w:rsidR="00DA1639" w:rsidRPr="00503009" w:rsidRDefault="00DA1639" w:rsidP="00984F4F">
            <w:pPr>
              <w:pStyle w:val="SHNormal"/>
            </w:pPr>
          </w:p>
        </w:tc>
      </w:tr>
      <w:tr w:rsidR="00D9500B" w14:paraId="328BEA99" w14:textId="77777777" w:rsidTr="00EA05F3">
        <w:tc>
          <w:tcPr>
            <w:tcW w:w="4785" w:type="dxa"/>
          </w:tcPr>
          <w:p w14:paraId="328BEA97" w14:textId="4B85D352" w:rsidR="00DA1639" w:rsidRPr="00503009" w:rsidRDefault="004803EB"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328BEA98" w14:textId="7196C201" w:rsidR="00DA1639" w:rsidRPr="00503009" w:rsidRDefault="004803EB"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9500B" w14:paraId="328BEA9C" w14:textId="77777777" w:rsidTr="00EA05F3">
        <w:tc>
          <w:tcPr>
            <w:tcW w:w="4785" w:type="dxa"/>
          </w:tcPr>
          <w:p w14:paraId="328BEA9A" w14:textId="05962B3A" w:rsidR="00DA1639" w:rsidRPr="00503009" w:rsidRDefault="004803EB"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328BEA9B" w14:textId="7F00A3BF" w:rsidR="00DA1639" w:rsidRPr="00503009" w:rsidRDefault="004803EB"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D9500B" w14:paraId="328BEA9F" w14:textId="77777777" w:rsidTr="00EA05F3">
        <w:tc>
          <w:tcPr>
            <w:tcW w:w="4785" w:type="dxa"/>
          </w:tcPr>
          <w:p w14:paraId="328BEA9D" w14:textId="77777777" w:rsidR="00DA1639" w:rsidRPr="00503009" w:rsidRDefault="004803EB" w:rsidP="00984F4F">
            <w:pPr>
              <w:pStyle w:val="SHNormal"/>
            </w:pPr>
            <w:r w:rsidRPr="00503009">
              <w:rPr>
                <w:b/>
                <w:bCs/>
              </w:rPr>
              <w:t>LR12. Estate rentcharge burdening the Property</w:t>
            </w:r>
          </w:p>
        </w:tc>
        <w:tc>
          <w:tcPr>
            <w:tcW w:w="4786" w:type="dxa"/>
          </w:tcPr>
          <w:p w14:paraId="328BEA9E" w14:textId="77777777" w:rsidR="00DA1639" w:rsidRPr="00503009" w:rsidRDefault="004803EB" w:rsidP="00984F4F">
            <w:pPr>
              <w:pStyle w:val="SHNormal"/>
            </w:pPr>
            <w:r w:rsidRPr="00503009">
              <w:t>None.</w:t>
            </w:r>
          </w:p>
        </w:tc>
      </w:tr>
      <w:tr w:rsidR="00D9500B" w14:paraId="328BEAA2" w14:textId="77777777" w:rsidTr="00EA05F3">
        <w:tc>
          <w:tcPr>
            <w:tcW w:w="4785" w:type="dxa"/>
            <w:tcBorders>
              <w:bottom w:val="nil"/>
            </w:tcBorders>
          </w:tcPr>
          <w:p w14:paraId="328BEAA0" w14:textId="77777777" w:rsidR="00DA1639" w:rsidRPr="00503009" w:rsidRDefault="004803EB" w:rsidP="00984F4F">
            <w:pPr>
              <w:pStyle w:val="SHNormal"/>
            </w:pPr>
            <w:r w:rsidRPr="00503009">
              <w:rPr>
                <w:b/>
                <w:bCs/>
              </w:rPr>
              <w:t>LR13. Application for standard form of restriction</w:t>
            </w:r>
          </w:p>
        </w:tc>
        <w:tc>
          <w:tcPr>
            <w:tcW w:w="4786" w:type="dxa"/>
            <w:tcBorders>
              <w:bottom w:val="nil"/>
            </w:tcBorders>
          </w:tcPr>
          <w:p w14:paraId="328BEAA1" w14:textId="77777777" w:rsidR="00DA1639" w:rsidRPr="00503009" w:rsidRDefault="004803EB"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D9500B" w14:paraId="328BEAA5" w14:textId="77777777" w:rsidTr="00EA05F3">
        <w:tc>
          <w:tcPr>
            <w:tcW w:w="4785" w:type="dxa"/>
            <w:tcBorders>
              <w:top w:val="nil"/>
              <w:bottom w:val="nil"/>
            </w:tcBorders>
          </w:tcPr>
          <w:p w14:paraId="328BEAA3" w14:textId="77777777" w:rsidR="00DA1639" w:rsidRPr="00503009" w:rsidRDefault="00DA1639" w:rsidP="00984F4F">
            <w:pPr>
              <w:pStyle w:val="SHNormal"/>
            </w:pPr>
          </w:p>
        </w:tc>
        <w:tc>
          <w:tcPr>
            <w:tcW w:w="4786" w:type="dxa"/>
            <w:tcBorders>
              <w:top w:val="nil"/>
              <w:bottom w:val="nil"/>
            </w:tcBorders>
          </w:tcPr>
          <w:p w14:paraId="328BEAA4" w14:textId="151F68FA" w:rsidR="00DA1639" w:rsidRPr="00503009" w:rsidRDefault="004803EB" w:rsidP="00984F4F">
            <w:pPr>
              <w:pStyle w:val="SHNormal"/>
            </w:pPr>
            <w:r>
              <w:t>[</w:t>
            </w:r>
            <w:r w:rsidRPr="00503009">
              <w:rPr>
                <w:b/>
                <w:bCs/>
              </w:rPr>
              <w:t>NB</w:t>
            </w:r>
            <w:r>
              <w:rPr>
                <w:b/>
                <w:bCs/>
              </w:rPr>
              <w:t> </w:t>
            </w:r>
            <w:r w:rsidRPr="00503009">
              <w:rPr>
                <w:b/>
                <w:bCs/>
              </w:rPr>
              <w:t>1</w:t>
            </w:r>
            <w:r w:rsidRPr="00503009">
              <w:rPr>
                <w:b/>
                <w:bCs/>
              </w:rPr>
              <w:t xml:space="preserve">: if a restriction is required to be </w:t>
            </w:r>
            <w:r w:rsidRPr="00503009">
              <w:rPr>
                <w:b/>
                <w:bCs/>
              </w:rPr>
              <w:t>entered against a title number other than the Property, remember to put any relevant title number in LR2.2.</w:t>
            </w:r>
            <w:r>
              <w:t>]</w:t>
            </w:r>
          </w:p>
        </w:tc>
      </w:tr>
      <w:tr w:rsidR="00D9500B" w14:paraId="328BEAA8" w14:textId="77777777" w:rsidTr="00EA05F3">
        <w:tc>
          <w:tcPr>
            <w:tcW w:w="4785" w:type="dxa"/>
            <w:tcBorders>
              <w:top w:val="nil"/>
              <w:bottom w:val="nil"/>
            </w:tcBorders>
          </w:tcPr>
          <w:p w14:paraId="328BEAA6" w14:textId="77777777" w:rsidR="00DA1639" w:rsidRPr="00503009" w:rsidRDefault="00DA1639" w:rsidP="00984F4F">
            <w:pPr>
              <w:pStyle w:val="SHNormal"/>
            </w:pPr>
          </w:p>
        </w:tc>
        <w:tc>
          <w:tcPr>
            <w:tcW w:w="4786" w:type="dxa"/>
            <w:tcBorders>
              <w:top w:val="nil"/>
              <w:bottom w:val="nil"/>
            </w:tcBorders>
          </w:tcPr>
          <w:p w14:paraId="328BEAA7" w14:textId="2B2A89DE" w:rsidR="00DA1639" w:rsidRPr="00503009" w:rsidRDefault="004803EB" w:rsidP="00984F4F">
            <w:pPr>
              <w:pStyle w:val="SHNormal"/>
            </w:pPr>
            <w:r>
              <w:t>[</w:t>
            </w:r>
            <w:r w:rsidRPr="00503009">
              <w:rPr>
                <w:b/>
                <w:bCs/>
              </w:rPr>
              <w:t>NB</w:t>
            </w:r>
            <w:r>
              <w:rPr>
                <w:b/>
                <w:bCs/>
              </w:rPr>
              <w:t> </w:t>
            </w:r>
            <w:r w:rsidRPr="00503009">
              <w:rPr>
                <w:b/>
                <w:bCs/>
              </w:rPr>
              <w:t>2</w:t>
            </w:r>
            <w:r w:rsidRPr="00503009">
              <w:rPr>
                <w:b/>
                <w:bCs/>
              </w:rPr>
              <w:t>: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w:t>
            </w:r>
            <w:r w:rsidRPr="00503009">
              <w:rPr>
                <w:b/>
                <w:bCs/>
              </w:rPr>
              <w:t xml:space="preserve"> remember to make a separate application to register any such restriction in form RX1.</w:t>
            </w:r>
            <w:r>
              <w:t>]</w:t>
            </w:r>
          </w:p>
        </w:tc>
      </w:tr>
      <w:tr w:rsidR="00D9500B" w14:paraId="328BEAAB" w14:textId="77777777" w:rsidTr="00EA05F3">
        <w:tc>
          <w:tcPr>
            <w:tcW w:w="4785" w:type="dxa"/>
            <w:tcBorders>
              <w:top w:val="nil"/>
              <w:bottom w:val="nil"/>
            </w:tcBorders>
          </w:tcPr>
          <w:p w14:paraId="328BEAA9" w14:textId="77777777" w:rsidR="00DA1639" w:rsidRPr="00503009" w:rsidRDefault="00DA1639" w:rsidP="00984F4F">
            <w:pPr>
              <w:pStyle w:val="SHNormal"/>
            </w:pPr>
          </w:p>
        </w:tc>
        <w:tc>
          <w:tcPr>
            <w:tcW w:w="4786" w:type="dxa"/>
            <w:tcBorders>
              <w:top w:val="nil"/>
              <w:bottom w:val="nil"/>
            </w:tcBorders>
          </w:tcPr>
          <w:p w14:paraId="328BEAAA" w14:textId="516137D0" w:rsidR="00DA1639" w:rsidRPr="00503009" w:rsidRDefault="004803EB"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D9500B" w14:paraId="328BEAAE" w14:textId="77777777" w:rsidTr="00EA05F3">
        <w:tc>
          <w:tcPr>
            <w:tcW w:w="4785" w:type="dxa"/>
            <w:tcBorders>
              <w:top w:val="nil"/>
            </w:tcBorders>
          </w:tcPr>
          <w:p w14:paraId="328BEAAC" w14:textId="77777777" w:rsidR="00DA1639" w:rsidRPr="00503009" w:rsidRDefault="00DA1639" w:rsidP="00984F4F">
            <w:pPr>
              <w:pStyle w:val="SHNormal"/>
            </w:pPr>
          </w:p>
        </w:tc>
        <w:tc>
          <w:tcPr>
            <w:tcW w:w="4786" w:type="dxa"/>
            <w:tcBorders>
              <w:top w:val="nil"/>
            </w:tcBorders>
          </w:tcPr>
          <w:p w14:paraId="328BEAAD" w14:textId="6F1E512E" w:rsidR="00DA1639" w:rsidRPr="00503009" w:rsidRDefault="004803EB"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w:t>
            </w:r>
            <w:r w:rsidRPr="00503009">
              <w:rPr>
                <w:i/>
                <w:iCs/>
              </w:rPr>
              <w:t>003.</w:t>
            </w:r>
          </w:p>
        </w:tc>
      </w:tr>
      <w:tr w:rsidR="00D9500B" w14:paraId="328BEAB1" w14:textId="77777777" w:rsidTr="00EA05F3">
        <w:tc>
          <w:tcPr>
            <w:tcW w:w="4785" w:type="dxa"/>
            <w:tcBorders>
              <w:bottom w:val="nil"/>
            </w:tcBorders>
          </w:tcPr>
          <w:p w14:paraId="328BEAAF" w14:textId="77777777" w:rsidR="00DA1639" w:rsidRPr="00503009" w:rsidRDefault="004803EB" w:rsidP="00984F4F">
            <w:pPr>
              <w:pStyle w:val="SHNormal"/>
            </w:pPr>
            <w:r w:rsidRPr="00503009">
              <w:rPr>
                <w:b/>
                <w:bCs/>
              </w:rPr>
              <w:t>LR14. Declaration of trust where there is more than one person comprising the Tenant</w:t>
            </w:r>
          </w:p>
        </w:tc>
        <w:tc>
          <w:tcPr>
            <w:tcW w:w="4786" w:type="dxa"/>
            <w:tcBorders>
              <w:bottom w:val="nil"/>
            </w:tcBorders>
          </w:tcPr>
          <w:p w14:paraId="328BEAB0" w14:textId="74112BC7" w:rsidR="00DA1639" w:rsidRPr="00503009" w:rsidRDefault="004803EB" w:rsidP="00984F4F">
            <w:pPr>
              <w:pStyle w:val="SHNormal"/>
            </w:pPr>
            <w:r w:rsidRPr="00503009">
              <w:t>The Tenant is more than one person.</w:t>
            </w:r>
            <w:r>
              <w:t xml:space="preserve">  </w:t>
            </w:r>
            <w:r w:rsidRPr="00503009">
              <w:t>They are to hold the Property on trust for themselves as joint tenants.</w:t>
            </w:r>
          </w:p>
        </w:tc>
      </w:tr>
      <w:tr w:rsidR="00D9500B" w14:paraId="328BEAB5" w14:textId="77777777" w:rsidTr="00EA05F3">
        <w:tc>
          <w:tcPr>
            <w:tcW w:w="4785" w:type="dxa"/>
            <w:tcBorders>
              <w:top w:val="nil"/>
              <w:bottom w:val="nil"/>
            </w:tcBorders>
          </w:tcPr>
          <w:p w14:paraId="328BEAB2" w14:textId="77777777" w:rsidR="00DA1639" w:rsidRPr="00503009" w:rsidRDefault="00DA1639" w:rsidP="00984F4F">
            <w:pPr>
              <w:pStyle w:val="SHNormal"/>
            </w:pPr>
          </w:p>
        </w:tc>
        <w:tc>
          <w:tcPr>
            <w:tcW w:w="4786" w:type="dxa"/>
            <w:tcBorders>
              <w:top w:val="nil"/>
              <w:bottom w:val="nil"/>
            </w:tcBorders>
          </w:tcPr>
          <w:p w14:paraId="328BEAB3" w14:textId="77777777" w:rsidR="00DA1639" w:rsidRPr="00503009" w:rsidRDefault="004803EB" w:rsidP="00984F4F">
            <w:pPr>
              <w:pStyle w:val="SHNormal"/>
            </w:pPr>
            <w:r w:rsidRPr="00503009">
              <w:t>OR</w:t>
            </w:r>
          </w:p>
          <w:p w14:paraId="328BEAB4" w14:textId="540E0E56" w:rsidR="00DA1639" w:rsidRPr="00503009" w:rsidRDefault="004803EB" w:rsidP="00984F4F">
            <w:pPr>
              <w:pStyle w:val="SHNormal"/>
            </w:pPr>
            <w:r w:rsidRPr="00503009">
              <w:t>The Tenant is more than one person.</w:t>
            </w:r>
            <w:r>
              <w:t xml:space="preserve">  </w:t>
            </w:r>
            <w:r w:rsidRPr="00503009">
              <w:t>They are to hold the Property on trust for themselves as tenants in common in equal shares.</w:t>
            </w:r>
          </w:p>
        </w:tc>
      </w:tr>
      <w:tr w:rsidR="00D9500B" w14:paraId="328BEABB" w14:textId="77777777" w:rsidTr="00EA05F3">
        <w:tc>
          <w:tcPr>
            <w:tcW w:w="4785" w:type="dxa"/>
            <w:tcBorders>
              <w:top w:val="nil"/>
            </w:tcBorders>
          </w:tcPr>
          <w:p w14:paraId="328BEAB6" w14:textId="77777777" w:rsidR="00DA1639" w:rsidRPr="00503009" w:rsidRDefault="00DA1639" w:rsidP="00984F4F">
            <w:pPr>
              <w:pStyle w:val="SHNormal"/>
            </w:pPr>
          </w:p>
        </w:tc>
        <w:tc>
          <w:tcPr>
            <w:tcW w:w="4786" w:type="dxa"/>
            <w:tcBorders>
              <w:top w:val="nil"/>
            </w:tcBorders>
          </w:tcPr>
          <w:p w14:paraId="328BEAB7" w14:textId="77777777" w:rsidR="00DA1639" w:rsidRPr="00503009" w:rsidRDefault="004803EB" w:rsidP="00984F4F">
            <w:pPr>
              <w:pStyle w:val="SHNormal"/>
            </w:pPr>
            <w:r w:rsidRPr="00503009">
              <w:t>OR</w:t>
            </w:r>
          </w:p>
          <w:p w14:paraId="328BEAB8" w14:textId="134A5EC9" w:rsidR="00DA1639" w:rsidRPr="00503009" w:rsidRDefault="004803EB"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328BEAB9" w14:textId="77777777" w:rsidR="00DA1639" w:rsidRPr="00503009" w:rsidRDefault="004803EB" w:rsidP="00984F4F">
            <w:pPr>
              <w:pStyle w:val="SHNormal"/>
              <w:rPr>
                <w:b/>
                <w:bCs/>
                <w:i/>
                <w:iCs/>
              </w:rPr>
            </w:pPr>
            <w:r w:rsidRPr="00503009">
              <w:rPr>
                <w:b/>
                <w:bCs/>
                <w:i/>
                <w:iCs/>
              </w:rPr>
              <w:t>If the Tenant is one person, omit or delete all the alternative statements.</w:t>
            </w:r>
          </w:p>
          <w:p w14:paraId="328BEABA" w14:textId="368803F0" w:rsidR="00DA1639" w:rsidRPr="00503009" w:rsidRDefault="004803EB"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328BEABC"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328BEABD" w14:textId="77777777" w:rsidR="00DA1639" w:rsidRPr="00503009" w:rsidRDefault="004803EB" w:rsidP="00984F4F">
      <w:pPr>
        <w:pStyle w:val="SHNormal"/>
        <w:rPr>
          <w:b/>
          <w:bCs/>
        </w:rPr>
      </w:pPr>
      <w:r w:rsidRPr="00503009">
        <w:rPr>
          <w:b/>
          <w:bCs/>
        </w:rPr>
        <w:lastRenderedPageBreak/>
        <w:t>LEASE</w:t>
      </w:r>
    </w:p>
    <w:p w14:paraId="328BEABE" w14:textId="77777777" w:rsidR="00DA1639" w:rsidRPr="00503009" w:rsidRDefault="004803EB" w:rsidP="00984F4F">
      <w:pPr>
        <w:pStyle w:val="SHNormal"/>
        <w:rPr>
          <w:b/>
          <w:bCs/>
        </w:rPr>
      </w:pPr>
      <w:r w:rsidRPr="00503009">
        <w:rPr>
          <w:b/>
          <w:bCs/>
        </w:rPr>
        <w:t>PARTIES</w:t>
      </w:r>
    </w:p>
    <w:p w14:paraId="328BEABF" w14:textId="3213AAF4" w:rsidR="00DA1639" w:rsidRPr="00503009" w:rsidRDefault="004803EB"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328BEAC0" w14:textId="591A83E6" w:rsidR="00DA1639" w:rsidRPr="00503009" w:rsidRDefault="004803EB"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r>
        <w:t>]</w:t>
      </w:r>
    </w:p>
    <w:p w14:paraId="328BEAC1" w14:textId="3D24E23D" w:rsidR="00DA1639" w:rsidRPr="00503009" w:rsidRDefault="004803EB"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328BEAC2" w14:textId="77777777" w:rsidR="00DA1639" w:rsidRPr="00503009" w:rsidRDefault="004803EB" w:rsidP="00984F4F">
      <w:pPr>
        <w:pStyle w:val="SHNormal"/>
      </w:pPr>
      <w:r w:rsidRPr="00503009">
        <w:rPr>
          <w:b/>
          <w:bCs/>
        </w:rPr>
        <w:t>IT IS AGREED AS FOLLOWS:</w:t>
      </w:r>
    </w:p>
    <w:p w14:paraId="328BEAC3" w14:textId="77777777" w:rsidR="00DA1639" w:rsidRPr="00503009" w:rsidRDefault="004803EB" w:rsidP="00984F4F">
      <w:pPr>
        <w:pStyle w:val="SHHeading1"/>
      </w:pPr>
      <w:bookmarkStart w:id="0" w:name="_Toc256000000"/>
      <w:bookmarkStart w:id="1" w:name="_Ref322089825"/>
      <w:bookmarkStart w:id="2" w:name="_Toc536773063"/>
      <w:r w:rsidRPr="00503009">
        <w:t>DEFINITIONS</w:t>
      </w:r>
      <w:bookmarkEnd w:id="0"/>
      <w:bookmarkEnd w:id="1"/>
      <w:bookmarkEnd w:id="2"/>
    </w:p>
    <w:p w14:paraId="328BEAC4" w14:textId="77777777" w:rsidR="00DA1639" w:rsidRPr="00503009" w:rsidRDefault="004803EB" w:rsidP="00984F4F">
      <w:pPr>
        <w:pStyle w:val="SHParagraph1"/>
      </w:pPr>
      <w:r w:rsidRPr="00503009">
        <w:t>This Lease uses the following definitions:</w:t>
      </w:r>
    </w:p>
    <w:p w14:paraId="328BEAC5" w14:textId="400CF1EC" w:rsidR="00DA1639" w:rsidRPr="00503009" w:rsidRDefault="004803EB" w:rsidP="009A0B39">
      <w:pPr>
        <w:pStyle w:val="SHNormal"/>
        <w:keepNext/>
        <w:rPr>
          <w:b/>
        </w:rPr>
      </w:pPr>
      <w:r>
        <w:rPr>
          <w:b/>
        </w:rPr>
        <w:t>“</w:t>
      </w:r>
      <w:r w:rsidRPr="00503009">
        <w:rPr>
          <w:b/>
        </w:rPr>
        <w:t>1925</w:t>
      </w:r>
      <w:r>
        <w:rPr>
          <w:b/>
        </w:rPr>
        <w:t> </w:t>
      </w:r>
      <w:r w:rsidRPr="00503009">
        <w:rPr>
          <w:b/>
        </w:rPr>
        <w:t>Act</w:t>
      </w:r>
      <w:r>
        <w:rPr>
          <w:b/>
        </w:rPr>
        <w:t>”</w:t>
      </w:r>
    </w:p>
    <w:p w14:paraId="328BEAC6" w14:textId="521699DE" w:rsidR="00DA1639" w:rsidRPr="00503009" w:rsidRDefault="004803EB" w:rsidP="00984F4F">
      <w:pPr>
        <w:pStyle w:val="SHParagraph1"/>
      </w:pPr>
      <w:r w:rsidRPr="00503009">
        <w:t>Law of Property Act</w:t>
      </w:r>
      <w:r>
        <w:t> </w:t>
      </w:r>
      <w:r w:rsidRPr="00503009">
        <w:t>1</w:t>
      </w:r>
      <w:r w:rsidRPr="00503009">
        <w:t>925;</w:t>
      </w:r>
    </w:p>
    <w:p w14:paraId="328BEAC7" w14:textId="2B01A73F" w:rsidR="00DA1639" w:rsidRPr="00503009" w:rsidRDefault="004803EB" w:rsidP="009A0B39">
      <w:pPr>
        <w:pStyle w:val="SHNormal"/>
        <w:keepNext/>
        <w:rPr>
          <w:b/>
        </w:rPr>
      </w:pPr>
      <w:r>
        <w:rPr>
          <w:b/>
        </w:rPr>
        <w:t>“</w:t>
      </w:r>
      <w:r w:rsidRPr="00503009">
        <w:rPr>
          <w:b/>
        </w:rPr>
        <w:t>1954</w:t>
      </w:r>
      <w:r>
        <w:rPr>
          <w:b/>
        </w:rPr>
        <w:t> </w:t>
      </w:r>
      <w:r w:rsidRPr="00503009">
        <w:rPr>
          <w:b/>
        </w:rPr>
        <w:t>Act</w:t>
      </w:r>
      <w:r>
        <w:rPr>
          <w:b/>
        </w:rPr>
        <w:t>”</w:t>
      </w:r>
    </w:p>
    <w:p w14:paraId="328BEAC8" w14:textId="0A591342" w:rsidR="00DA1639" w:rsidRPr="00503009" w:rsidRDefault="004803EB" w:rsidP="00984F4F">
      <w:pPr>
        <w:pStyle w:val="SHParagraph1"/>
      </w:pPr>
      <w:r w:rsidRPr="00503009">
        <w:t>Landlord and Tenant Act</w:t>
      </w:r>
      <w:r>
        <w:t> </w:t>
      </w:r>
      <w:r w:rsidRPr="00503009">
        <w:t>1</w:t>
      </w:r>
      <w:r w:rsidRPr="00503009">
        <w:t>954;</w:t>
      </w:r>
    </w:p>
    <w:p w14:paraId="328BEAC9" w14:textId="3FE5187E" w:rsidR="00DA1639" w:rsidRPr="00503009" w:rsidRDefault="004803EB" w:rsidP="009A0B39">
      <w:pPr>
        <w:pStyle w:val="SHNormal"/>
        <w:keepNext/>
        <w:rPr>
          <w:b/>
        </w:rPr>
      </w:pPr>
      <w:r>
        <w:rPr>
          <w:b/>
        </w:rPr>
        <w:t>“</w:t>
      </w:r>
      <w:r w:rsidRPr="00503009">
        <w:rPr>
          <w:b/>
        </w:rPr>
        <w:t>1986</w:t>
      </w:r>
      <w:r>
        <w:rPr>
          <w:b/>
        </w:rPr>
        <w:t> </w:t>
      </w:r>
      <w:r w:rsidRPr="00503009">
        <w:rPr>
          <w:b/>
        </w:rPr>
        <w:t>Act</w:t>
      </w:r>
      <w:r>
        <w:rPr>
          <w:b/>
        </w:rPr>
        <w:t>”</w:t>
      </w:r>
    </w:p>
    <w:p w14:paraId="328BEACA" w14:textId="295B6F68" w:rsidR="00DA1639" w:rsidRPr="00503009" w:rsidRDefault="004803EB" w:rsidP="00984F4F">
      <w:pPr>
        <w:pStyle w:val="SHParagraph1"/>
      </w:pPr>
      <w:r w:rsidRPr="00503009">
        <w:t>Insolvency Act</w:t>
      </w:r>
      <w:r>
        <w:t> </w:t>
      </w:r>
      <w:r w:rsidRPr="00503009">
        <w:t>1</w:t>
      </w:r>
      <w:r w:rsidRPr="00503009">
        <w:t>986;</w:t>
      </w:r>
    </w:p>
    <w:p w14:paraId="328BEACB" w14:textId="4F74FB7E" w:rsidR="00DA1639" w:rsidRPr="00503009" w:rsidRDefault="004803EB" w:rsidP="009A0B39">
      <w:pPr>
        <w:pStyle w:val="SHNormal"/>
        <w:keepNext/>
        <w:rPr>
          <w:b/>
        </w:rPr>
      </w:pPr>
      <w:r>
        <w:t>[</w:t>
      </w:r>
      <w:r>
        <w:rPr>
          <w:b/>
        </w:rPr>
        <w:t>“</w:t>
      </w:r>
      <w:r w:rsidRPr="00503009">
        <w:rPr>
          <w:b/>
        </w:rPr>
        <w:t>1994</w:t>
      </w:r>
      <w:r>
        <w:rPr>
          <w:b/>
        </w:rPr>
        <w:t> </w:t>
      </w:r>
      <w:r w:rsidRPr="00503009">
        <w:rPr>
          <w:b/>
        </w:rPr>
        <w:t>Act</w:t>
      </w:r>
      <w:r>
        <w:rPr>
          <w:b/>
        </w:rPr>
        <w:t>”</w:t>
      </w:r>
    </w:p>
    <w:p w14:paraId="328BEACC" w14:textId="2B3B7CB1" w:rsidR="00DA1639" w:rsidRPr="00503009" w:rsidRDefault="004803EB" w:rsidP="00984F4F">
      <w:pPr>
        <w:pStyle w:val="SHParagraph1"/>
      </w:pPr>
      <w:r w:rsidRPr="00503009">
        <w:t>Law of Property (Miscellaneous Provisions) Act</w:t>
      </w:r>
      <w:r>
        <w:t> </w:t>
      </w:r>
      <w:r w:rsidRPr="00503009">
        <w:t>1</w:t>
      </w:r>
      <w:r w:rsidRPr="00503009">
        <w:t>994;</w:t>
      </w:r>
      <w:r>
        <w:rPr>
          <w:rStyle w:val="FootnoteReference"/>
        </w:rPr>
        <w:footnoteReference w:id="5"/>
      </w:r>
      <w:r>
        <w:t>]</w:t>
      </w:r>
    </w:p>
    <w:p w14:paraId="328BEACD" w14:textId="28879C48" w:rsidR="00DA1639" w:rsidRPr="00503009" w:rsidRDefault="004803EB" w:rsidP="009A0B39">
      <w:pPr>
        <w:pStyle w:val="SHNormal"/>
        <w:keepNext/>
        <w:rPr>
          <w:b/>
        </w:rPr>
      </w:pPr>
      <w:r>
        <w:rPr>
          <w:b/>
        </w:rPr>
        <w:t>“</w:t>
      </w:r>
      <w:r w:rsidRPr="00503009">
        <w:rPr>
          <w:b/>
        </w:rPr>
        <w:t>Act</w:t>
      </w:r>
      <w:r>
        <w:rPr>
          <w:b/>
        </w:rPr>
        <w:t>”</w:t>
      </w:r>
    </w:p>
    <w:p w14:paraId="328BEACE" w14:textId="77777777" w:rsidR="00DA1639" w:rsidRPr="00503009" w:rsidRDefault="004803EB" w:rsidP="00984F4F">
      <w:pPr>
        <w:pStyle w:val="SHParagraph1"/>
      </w:pPr>
      <w:r w:rsidRPr="00503009">
        <w:t>any act of Parliament and any delegated law made under it;</w:t>
      </w:r>
    </w:p>
    <w:p w14:paraId="328BEACF" w14:textId="34BD0DCB" w:rsidR="00DA1639" w:rsidRPr="00503009" w:rsidRDefault="004803EB" w:rsidP="009A0B39">
      <w:pPr>
        <w:pStyle w:val="SHNormal"/>
        <w:keepNext/>
        <w:rPr>
          <w:b/>
        </w:rPr>
      </w:pPr>
      <w:r>
        <w:rPr>
          <w:b/>
        </w:rPr>
        <w:t>“</w:t>
      </w:r>
      <w:r w:rsidRPr="00503009">
        <w:rPr>
          <w:b/>
        </w:rPr>
        <w:t>AGA</w:t>
      </w:r>
      <w:r>
        <w:rPr>
          <w:b/>
        </w:rPr>
        <w:t>”</w:t>
      </w:r>
    </w:p>
    <w:p w14:paraId="328BEAD0" w14:textId="6C7A57D7" w:rsidR="00DA1639" w:rsidRPr="00503009" w:rsidRDefault="004803EB"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w:t>
      </w:r>
      <w:r w:rsidRPr="00503009">
        <w:t>995);</w:t>
      </w:r>
    </w:p>
    <w:p w14:paraId="328BEAD1" w14:textId="092040D9" w:rsidR="00DA1639" w:rsidRPr="00503009" w:rsidRDefault="004803EB" w:rsidP="009A0B39">
      <w:pPr>
        <w:pStyle w:val="SHNormal"/>
        <w:keepNext/>
      </w:pPr>
      <w:r>
        <w:rPr>
          <w:b/>
        </w:rPr>
        <w:t>“</w:t>
      </w:r>
      <w:r w:rsidRPr="00503009">
        <w:rPr>
          <w:b/>
        </w:rPr>
        <w:t>Ancillary Rent Commencement Date</w:t>
      </w:r>
      <w:r>
        <w:rPr>
          <w:b/>
        </w:rPr>
        <w:t>”</w:t>
      </w:r>
      <w:r>
        <w:rPr>
          <w:rStyle w:val="FootnoteReference"/>
        </w:rPr>
        <w:footnoteReference w:id="6"/>
      </w:r>
    </w:p>
    <w:p w14:paraId="328BEAD2" w14:textId="77777777" w:rsidR="00DA1639" w:rsidRPr="00503009" w:rsidRDefault="004803EB"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328BEAD3" w14:textId="580C773E" w:rsidR="00DA1639" w:rsidRPr="00503009" w:rsidRDefault="004803EB" w:rsidP="009A0B39">
      <w:pPr>
        <w:pStyle w:val="SHNormal"/>
        <w:keepNext/>
      </w:pPr>
      <w:r>
        <w:t>[</w:t>
      </w:r>
      <w:r>
        <w:rPr>
          <w:b/>
        </w:rPr>
        <w:t>“</w:t>
      </w:r>
      <w:r w:rsidRPr="00503009">
        <w:rPr>
          <w:b/>
        </w:rPr>
        <w:t>Break Date</w:t>
      </w:r>
      <w:r>
        <w:rPr>
          <w:b/>
        </w:rPr>
        <w:t>”</w:t>
      </w:r>
    </w:p>
    <w:p w14:paraId="328BEAD4" w14:textId="759EBA8F" w:rsidR="00DA1639" w:rsidRPr="00503009" w:rsidRDefault="004803EB"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328BEAD5" w14:textId="603738EE" w:rsidR="00DA1639" w:rsidRPr="00503009" w:rsidRDefault="004803EB" w:rsidP="009A0B39">
      <w:pPr>
        <w:pStyle w:val="SHNormal"/>
        <w:keepNext/>
        <w:rPr>
          <w:b/>
        </w:rPr>
      </w:pPr>
      <w:r>
        <w:rPr>
          <w:b/>
        </w:rPr>
        <w:t>“</w:t>
      </w:r>
      <w:r w:rsidRPr="00503009">
        <w:rPr>
          <w:b/>
        </w:rPr>
        <w:t>Business Day</w:t>
      </w:r>
      <w:r>
        <w:rPr>
          <w:b/>
        </w:rPr>
        <w:t>”</w:t>
      </w:r>
    </w:p>
    <w:p w14:paraId="328BEAD6" w14:textId="77777777" w:rsidR="00DA1639" w:rsidRPr="00503009" w:rsidRDefault="004803EB" w:rsidP="00984F4F">
      <w:pPr>
        <w:pStyle w:val="SHParagraph1"/>
      </w:pPr>
      <w:r w:rsidRPr="00503009">
        <w:t>any day other than a Saturday, Sunday or a bank or public holiday in England and Wales;</w:t>
      </w:r>
    </w:p>
    <w:p w14:paraId="328BEAD7" w14:textId="68AA5B50" w:rsidR="00DA1639" w:rsidRPr="00503009" w:rsidRDefault="004803EB" w:rsidP="009A0B39">
      <w:pPr>
        <w:pStyle w:val="SHNormal"/>
        <w:keepNext/>
      </w:pPr>
      <w:r>
        <w:rPr>
          <w:b/>
        </w:rPr>
        <w:lastRenderedPageBreak/>
        <w:t>“</w:t>
      </w:r>
      <w:r w:rsidRPr="00503009">
        <w:rPr>
          <w:b/>
        </w:rPr>
        <w:t>Common Facilities</w:t>
      </w:r>
      <w:r>
        <w:rPr>
          <w:b/>
        </w:rPr>
        <w:t>”</w:t>
      </w:r>
    </w:p>
    <w:p w14:paraId="328BEAD8" w14:textId="573E564E" w:rsidR="00DA1639" w:rsidRPr="00503009" w:rsidRDefault="004803EB" w:rsidP="00984F4F">
      <w:pPr>
        <w:pStyle w:val="SHParagraph1"/>
      </w:pPr>
      <w:r w:rsidRPr="00503009">
        <w:t xml:space="preserve">all Conducting Media, structures, walls, fences, roads, paths, works, services or facilities used in common by the Premises and any adjoining premises or by the owners and occupiers of them including any </w:t>
      </w:r>
      <w:r>
        <w:t>“</w:t>
      </w:r>
      <w:r w:rsidRPr="00503009">
        <w:t>party structures</w:t>
      </w:r>
      <w:r>
        <w:t>”</w:t>
      </w:r>
      <w:r w:rsidRPr="00503009">
        <w:t xml:space="preserve">, </w:t>
      </w:r>
      <w:r>
        <w:t>“</w:t>
      </w:r>
      <w:r w:rsidRPr="00503009">
        <w:t>party walls</w:t>
      </w:r>
      <w:r>
        <w:t>”</w:t>
      </w:r>
      <w:r w:rsidRPr="00503009">
        <w:t xml:space="preserve"> and </w:t>
      </w:r>
      <w:r>
        <w:t>“</w:t>
      </w:r>
      <w:r w:rsidRPr="00503009">
        <w:t>party fence walls</w:t>
      </w:r>
      <w:r>
        <w:t>”</w:t>
      </w:r>
      <w:r w:rsidRPr="00503009">
        <w:t xml:space="preserve"> within the meaning of the Party Wall etc Act</w:t>
      </w:r>
      <w:r>
        <w:t> </w:t>
      </w:r>
      <w:r w:rsidRPr="00503009">
        <w:t>1</w:t>
      </w:r>
      <w:r w:rsidRPr="00503009">
        <w:t>996;</w:t>
      </w:r>
    </w:p>
    <w:p w14:paraId="328BEAD9" w14:textId="0225FB73" w:rsidR="00DA1639" w:rsidRPr="00503009" w:rsidRDefault="004803EB" w:rsidP="009A0B39">
      <w:pPr>
        <w:pStyle w:val="SHNormal"/>
        <w:keepNext/>
        <w:rPr>
          <w:b/>
        </w:rPr>
      </w:pPr>
      <w:r>
        <w:rPr>
          <w:b/>
        </w:rPr>
        <w:t>“</w:t>
      </w:r>
      <w:r w:rsidRPr="00503009">
        <w:rPr>
          <w:b/>
        </w:rPr>
        <w:t>company</w:t>
      </w:r>
      <w:r>
        <w:rPr>
          <w:b/>
        </w:rPr>
        <w:t>”</w:t>
      </w:r>
    </w:p>
    <w:p w14:paraId="328BEADA" w14:textId="77777777" w:rsidR="00DA1639" w:rsidRPr="00503009" w:rsidRDefault="004803EB" w:rsidP="00984F4F">
      <w:pPr>
        <w:pStyle w:val="SHParagraph1"/>
      </w:pPr>
      <w:r w:rsidRPr="00503009">
        <w:t>includes:</w:t>
      </w:r>
    </w:p>
    <w:p w14:paraId="328BEADB" w14:textId="31281346" w:rsidR="00DA1639" w:rsidRPr="00503009" w:rsidRDefault="004803EB" w:rsidP="00FD4BFD">
      <w:pPr>
        <w:pStyle w:val="SHDefinitiona"/>
        <w:numPr>
          <w:ilvl w:val="0"/>
          <w:numId w:val="19"/>
        </w:numPr>
      </w:pPr>
      <w:r w:rsidRPr="00503009">
        <w:t>any UK registered company (as defined in section</w:t>
      </w:r>
      <w:r>
        <w:t> </w:t>
      </w:r>
      <w:r w:rsidRPr="00503009">
        <w:t>1</w:t>
      </w:r>
      <w:r w:rsidRPr="00503009">
        <w:t>158</w:t>
      </w:r>
      <w:r>
        <w:t> </w:t>
      </w:r>
      <w:r w:rsidRPr="00503009">
        <w:t>of the Companies Act</w:t>
      </w:r>
      <w:r>
        <w:t> </w:t>
      </w:r>
      <w:r w:rsidRPr="00503009">
        <w:t>2</w:t>
      </w:r>
      <w:r w:rsidRPr="00503009">
        <w:t>006);</w:t>
      </w:r>
    </w:p>
    <w:p w14:paraId="328BEADC" w14:textId="0ED6366F" w:rsidR="008A26DB" w:rsidRPr="00503009" w:rsidRDefault="004803EB" w:rsidP="00FD4BFD">
      <w:pPr>
        <w:pStyle w:val="SHDefinitiona"/>
        <w:numPr>
          <w:ilvl w:val="0"/>
          <w:numId w:val="19"/>
        </w:numPr>
      </w:pPr>
      <w:r w:rsidRPr="00503009">
        <w:t xml:space="preserve">any UK limited </w:t>
      </w:r>
      <w:r w:rsidRPr="00503009">
        <w:t>liability partnership (as defined in section</w:t>
      </w:r>
      <w:r>
        <w:t> </w:t>
      </w:r>
      <w:r w:rsidRPr="00503009">
        <w:t>1</w:t>
      </w:r>
      <w:r w:rsidRPr="00503009">
        <w:t>(2) of the Limited Liability Partnerships Act</w:t>
      </w:r>
      <w:r>
        <w:t> </w:t>
      </w:r>
      <w:r w:rsidRPr="00503009">
        <w:t>2</w:t>
      </w:r>
      <w:r w:rsidRPr="00503009">
        <w:t>000</w:t>
      </w:r>
      <w:r w:rsidR="00380AA9">
        <w:t>)</w:t>
      </w:r>
      <w:r w:rsidRPr="00503009">
        <w:t>;</w:t>
      </w:r>
    </w:p>
    <w:p w14:paraId="328BEADD" w14:textId="0927B51C" w:rsidR="00BC4967" w:rsidRDefault="004803EB" w:rsidP="00984F4F">
      <w:pPr>
        <w:pStyle w:val="SHDefinitiona"/>
      </w:pPr>
      <w:r w:rsidRPr="00503009">
        <w:t xml:space="preserve">to the extent applicable, any overseas company </w:t>
      </w:r>
      <w:r w:rsidR="00380AA9">
        <w:t>(</w:t>
      </w:r>
      <w:r w:rsidRPr="00503009">
        <w:t>as defined in section</w:t>
      </w:r>
      <w:r>
        <w:t> </w:t>
      </w:r>
      <w:r w:rsidRPr="00503009">
        <w:t>1</w:t>
      </w:r>
      <w:r w:rsidRPr="00503009">
        <w:t>044</w:t>
      </w:r>
      <w:r>
        <w:t> </w:t>
      </w:r>
      <w:r w:rsidRPr="00503009">
        <w:t>of the Companies Act</w:t>
      </w:r>
      <w:r>
        <w:t> </w:t>
      </w:r>
      <w:r w:rsidRPr="00503009">
        <w:t>2</w:t>
      </w:r>
      <w:r w:rsidRPr="00503009">
        <w:t>006</w:t>
      </w:r>
      <w:r w:rsidR="00380AA9">
        <w:t>)</w:t>
      </w:r>
      <w:r w:rsidRPr="00503009">
        <w:t>;</w:t>
      </w:r>
    </w:p>
    <w:p w14:paraId="328BEADE" w14:textId="0EE84A1E" w:rsidR="00DA1639" w:rsidRPr="00503009" w:rsidRDefault="004803EB" w:rsidP="00984F4F">
      <w:pPr>
        <w:pStyle w:val="SHDefinitiona"/>
      </w:pPr>
      <w:r w:rsidRPr="00503009">
        <w:t xml:space="preserve">to the extent applicable, any oversea limited liability partnership </w:t>
      </w:r>
      <w:r w:rsidR="00380AA9">
        <w:t>(</w:t>
      </w:r>
      <w:r w:rsidRPr="00503009">
        <w:t>as defined in section</w:t>
      </w:r>
      <w:r>
        <w:t> </w:t>
      </w:r>
      <w:r w:rsidRPr="00503009">
        <w:t>1</w:t>
      </w:r>
      <w:r w:rsidRPr="00503009">
        <w:t>4(3) of the Limited Liability Partnerships Act</w:t>
      </w:r>
      <w:r>
        <w:t> </w:t>
      </w:r>
      <w:r w:rsidRPr="00503009">
        <w:t>2</w:t>
      </w:r>
      <w:r w:rsidRPr="00503009">
        <w:t>000</w:t>
      </w:r>
      <w:r w:rsidR="00380AA9">
        <w:t>)</w:t>
      </w:r>
      <w:r>
        <w:t>; and</w:t>
      </w:r>
    </w:p>
    <w:p w14:paraId="328BEADF" w14:textId="77777777" w:rsidR="00DA1639" w:rsidRPr="00503009" w:rsidRDefault="004803EB" w:rsidP="00984F4F">
      <w:pPr>
        <w:pStyle w:val="SHDefinitiona"/>
      </w:pPr>
      <w:r w:rsidRPr="00503009">
        <w:t>any unregistered company (to include any association)</w:t>
      </w:r>
      <w:r w:rsidR="00D54E60" w:rsidRPr="00503009">
        <w:t>;</w:t>
      </w:r>
    </w:p>
    <w:p w14:paraId="328BEAE0" w14:textId="3028DAD8" w:rsidR="00DA1639" w:rsidRPr="00503009" w:rsidRDefault="004803EB" w:rsidP="009A0B39">
      <w:pPr>
        <w:pStyle w:val="SHNormal"/>
        <w:keepNext/>
        <w:rPr>
          <w:b/>
        </w:rPr>
      </w:pPr>
      <w:r>
        <w:rPr>
          <w:b/>
        </w:rPr>
        <w:t>“</w:t>
      </w:r>
      <w:r w:rsidRPr="00503009">
        <w:rPr>
          <w:b/>
        </w:rPr>
        <w:t>Conducting Media</w:t>
      </w:r>
      <w:r>
        <w:rPr>
          <w:b/>
        </w:rPr>
        <w:t>”</w:t>
      </w:r>
    </w:p>
    <w:p w14:paraId="328BEAE1" w14:textId="77777777" w:rsidR="00DA1639" w:rsidRPr="00503009" w:rsidRDefault="004803EB" w:rsidP="00984F4F">
      <w:pPr>
        <w:pStyle w:val="SHParagraph1"/>
      </w:pPr>
      <w:r w:rsidRPr="00503009">
        <w:t>any media for the transmission of Supplies;</w:t>
      </w:r>
    </w:p>
    <w:p w14:paraId="328BEAE2" w14:textId="2444BD5B" w:rsidR="00203BCB" w:rsidRPr="00503009" w:rsidRDefault="004803EB" w:rsidP="00203BCB">
      <w:pPr>
        <w:pStyle w:val="SHNormal"/>
        <w:keepNext/>
        <w:rPr>
          <w:b/>
        </w:rPr>
      </w:pPr>
      <w:r>
        <w:rPr>
          <w:b/>
        </w:rPr>
        <w:t>“</w:t>
      </w:r>
      <w:r w:rsidRPr="00503009">
        <w:rPr>
          <w:b/>
        </w:rPr>
        <w:t>Contractual Term</w:t>
      </w:r>
      <w:r>
        <w:rPr>
          <w:b/>
        </w:rPr>
        <w:t>”</w:t>
      </w:r>
    </w:p>
    <w:p w14:paraId="328BEAE3" w14:textId="77777777" w:rsidR="00203BCB" w:rsidRPr="00503009" w:rsidRDefault="004803EB"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328BEAE4" w14:textId="52B6A3AC" w:rsidR="00DA1639" w:rsidRPr="00503009" w:rsidRDefault="004803EB" w:rsidP="009A0B39">
      <w:pPr>
        <w:pStyle w:val="SHNormal"/>
        <w:keepNext/>
        <w:rPr>
          <w:b/>
        </w:rPr>
      </w:pPr>
      <w:r>
        <w:rPr>
          <w:b/>
        </w:rPr>
        <w:t>“</w:t>
      </w:r>
      <w:r w:rsidRPr="00503009">
        <w:rPr>
          <w:b/>
        </w:rPr>
        <w:t>Current Guarantor</w:t>
      </w:r>
      <w:r>
        <w:rPr>
          <w:b/>
        </w:rPr>
        <w:t>”</w:t>
      </w:r>
    </w:p>
    <w:p w14:paraId="328BEAE5" w14:textId="3982B1C9" w:rsidR="00DA1639" w:rsidRPr="00503009" w:rsidRDefault="004803EB"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328BEAE6" w14:textId="0B529942" w:rsidR="00DA1639" w:rsidRPr="00503009" w:rsidRDefault="004803EB" w:rsidP="009A0B39">
      <w:pPr>
        <w:pStyle w:val="SHNormal"/>
        <w:keepNext/>
        <w:rPr>
          <w:b/>
        </w:rPr>
      </w:pPr>
      <w:r>
        <w:rPr>
          <w:b/>
        </w:rPr>
        <w:t>“</w:t>
      </w:r>
      <w:r w:rsidRPr="00503009">
        <w:rPr>
          <w:b/>
        </w:rPr>
        <w:t>Electronic Communications Apparatus</w:t>
      </w:r>
      <w:r>
        <w:rPr>
          <w:b/>
        </w:rPr>
        <w:t>”</w:t>
      </w:r>
    </w:p>
    <w:p w14:paraId="328BEAE7" w14:textId="5EA3F17F" w:rsidR="00DA1639" w:rsidRPr="00503009" w:rsidRDefault="004803EB"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w:t>
      </w:r>
      <w:r w:rsidRPr="00503009">
        <w:t>003;</w:t>
      </w:r>
    </w:p>
    <w:p w14:paraId="328BEAE8" w14:textId="30EB1FD0" w:rsidR="00DA1639" w:rsidRPr="00503009" w:rsidRDefault="004803EB" w:rsidP="009A0B39">
      <w:pPr>
        <w:pStyle w:val="SHNormal"/>
        <w:keepNext/>
        <w:rPr>
          <w:b/>
        </w:rPr>
      </w:pPr>
      <w:r>
        <w:rPr>
          <w:b/>
        </w:rPr>
        <w:t>“</w:t>
      </w:r>
      <w:r w:rsidRPr="00503009">
        <w:rPr>
          <w:b/>
        </w:rPr>
        <w:t>End Date</w:t>
      </w:r>
      <w:r>
        <w:rPr>
          <w:b/>
        </w:rPr>
        <w:t>”</w:t>
      </w:r>
    </w:p>
    <w:p w14:paraId="328BEAE9" w14:textId="77777777" w:rsidR="00DA1639" w:rsidRPr="00503009" w:rsidRDefault="004803EB" w:rsidP="00984F4F">
      <w:pPr>
        <w:pStyle w:val="SHParagraph1"/>
      </w:pPr>
      <w:r w:rsidRPr="00503009">
        <w:t>the last day of the Term (however it arises);</w:t>
      </w:r>
    </w:p>
    <w:p w14:paraId="328BEAEA" w14:textId="0F8D8061" w:rsidR="00DA1639" w:rsidRPr="00503009" w:rsidRDefault="004803EB" w:rsidP="009A0B39">
      <w:pPr>
        <w:pStyle w:val="SHNormal"/>
        <w:keepNext/>
        <w:rPr>
          <w:b/>
        </w:rPr>
      </w:pPr>
      <w:r>
        <w:rPr>
          <w:b/>
        </w:rPr>
        <w:t>“</w:t>
      </w:r>
      <w:r w:rsidRPr="00503009">
        <w:rPr>
          <w:b/>
        </w:rPr>
        <w:t>Environmental Performance</w:t>
      </w:r>
      <w:r>
        <w:rPr>
          <w:b/>
        </w:rPr>
        <w:t>”</w:t>
      </w:r>
    </w:p>
    <w:p w14:paraId="328BEAEB" w14:textId="77777777" w:rsidR="00DA1639" w:rsidRPr="00503009" w:rsidRDefault="004803EB" w:rsidP="00984F4F">
      <w:pPr>
        <w:pStyle w:val="SHParagraph1"/>
      </w:pPr>
      <w:r w:rsidRPr="00503009">
        <w:t xml:space="preserve">all or any of </w:t>
      </w:r>
      <w:r w:rsidRPr="00503009">
        <w:t>the following:</w:t>
      </w:r>
    </w:p>
    <w:p w14:paraId="328BEAEC" w14:textId="77777777" w:rsidR="00DA1639" w:rsidRPr="00503009" w:rsidRDefault="004803EB" w:rsidP="00FD4BFD">
      <w:pPr>
        <w:pStyle w:val="SHDefinitiona"/>
        <w:numPr>
          <w:ilvl w:val="0"/>
          <w:numId w:val="20"/>
        </w:numPr>
      </w:pPr>
      <w:r w:rsidRPr="00503009">
        <w:t>energy consumption;</w:t>
      </w:r>
    </w:p>
    <w:p w14:paraId="328BEAED" w14:textId="77777777" w:rsidR="00DA1639" w:rsidRPr="00503009" w:rsidRDefault="004803EB" w:rsidP="00984F4F">
      <w:pPr>
        <w:pStyle w:val="SHDefinitiona"/>
      </w:pPr>
      <w:r w:rsidRPr="00503009">
        <w:t>water</w:t>
      </w:r>
      <w:r w:rsidR="00752D96" w:rsidRPr="00503009">
        <w:t xml:space="preserve"> consumption</w:t>
      </w:r>
      <w:r w:rsidRPr="00503009">
        <w:t>;</w:t>
      </w:r>
    </w:p>
    <w:p w14:paraId="328BEAEE" w14:textId="77777777" w:rsidR="00752D96" w:rsidRPr="00503009" w:rsidRDefault="004803EB" w:rsidP="00984F4F">
      <w:pPr>
        <w:pStyle w:val="SHDefinitiona"/>
      </w:pPr>
      <w:r w:rsidRPr="00503009">
        <w:t>Waste generation and management;</w:t>
      </w:r>
    </w:p>
    <w:p w14:paraId="328BEAEF" w14:textId="4115BF20" w:rsidR="00752D96" w:rsidRPr="00503009" w:rsidRDefault="004803EB" w:rsidP="00984F4F">
      <w:pPr>
        <w:pStyle w:val="SHDefinitiona"/>
      </w:pPr>
      <w:r w:rsidRPr="00503009">
        <w:t>Greenhouse Gas Emissions</w:t>
      </w:r>
      <w:r>
        <w:t>; and</w:t>
      </w:r>
    </w:p>
    <w:p w14:paraId="328BEAF0" w14:textId="77777777" w:rsidR="00DA1639" w:rsidRPr="00503009" w:rsidRDefault="004803EB" w:rsidP="00984F4F">
      <w:pPr>
        <w:pStyle w:val="SHDefinitiona"/>
      </w:pPr>
      <w:r w:rsidRPr="00503009">
        <w:t>other adverse environmental impacts,</w:t>
      </w:r>
    </w:p>
    <w:p w14:paraId="328BEAF1" w14:textId="77777777" w:rsidR="00DA1639" w:rsidRPr="00503009" w:rsidRDefault="004803EB" w:rsidP="00803F2A">
      <w:pPr>
        <w:pStyle w:val="SHParagraph1"/>
      </w:pPr>
      <w:r w:rsidRPr="00503009">
        <w:t>including arising from works carried out to or materials used in the Premises;</w:t>
      </w:r>
    </w:p>
    <w:p w14:paraId="328BEAF2" w14:textId="3D3FE814" w:rsidR="00DA1639" w:rsidRPr="00503009" w:rsidRDefault="004803EB" w:rsidP="009A0B39">
      <w:pPr>
        <w:pStyle w:val="SHNormal"/>
        <w:keepNext/>
        <w:rPr>
          <w:b/>
        </w:rPr>
      </w:pPr>
      <w:r>
        <w:rPr>
          <w:b/>
        </w:rPr>
        <w:lastRenderedPageBreak/>
        <w:t>“</w:t>
      </w:r>
      <w:r w:rsidRPr="00503009">
        <w:rPr>
          <w:b/>
        </w:rPr>
        <w:t>EPC</w:t>
      </w:r>
      <w:r>
        <w:rPr>
          <w:b/>
        </w:rPr>
        <w:t>”</w:t>
      </w:r>
    </w:p>
    <w:p w14:paraId="328BEAF3" w14:textId="2FA00605" w:rsidR="00DA1639" w:rsidRPr="00503009" w:rsidRDefault="004803EB" w:rsidP="00984F4F">
      <w:pPr>
        <w:pStyle w:val="SHParagraph1"/>
      </w:pPr>
      <w:r w:rsidRPr="00503009">
        <w:t>an Energy Performance Certificate and Recommendation Report (as defined in the Energy Performance of Buildings (England and Wales) Regulations</w:t>
      </w:r>
      <w:r>
        <w:t> </w:t>
      </w:r>
      <w:r w:rsidRPr="00503009">
        <w:t>2</w:t>
      </w:r>
      <w:r w:rsidRPr="00503009">
        <w:t>012);</w:t>
      </w:r>
    </w:p>
    <w:p w14:paraId="328BEAF4" w14:textId="2E8B116C" w:rsidR="00687D1A" w:rsidRPr="00503009" w:rsidRDefault="004803EB" w:rsidP="00687D1A">
      <w:pPr>
        <w:pStyle w:val="SHNormal"/>
        <w:keepNext/>
        <w:rPr>
          <w:b/>
        </w:rPr>
      </w:pPr>
      <w:r>
        <w:rPr>
          <w:b/>
        </w:rPr>
        <w:t>“</w:t>
      </w:r>
      <w:r w:rsidRPr="00503009">
        <w:rPr>
          <w:b/>
        </w:rPr>
        <w:t>EPC Rating</w:t>
      </w:r>
      <w:r>
        <w:rPr>
          <w:b/>
        </w:rPr>
        <w:t>”</w:t>
      </w:r>
    </w:p>
    <w:p w14:paraId="328BEAF5" w14:textId="0D8168E6" w:rsidR="00687D1A" w:rsidRPr="00503009" w:rsidRDefault="004803EB"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w:t>
      </w:r>
      <w:r w:rsidRPr="00503009">
        <w:t>012) shown on an EPC (or any equivalent rating which is substituted for it from time to time);</w:t>
      </w:r>
    </w:p>
    <w:p w14:paraId="328BEAF6" w14:textId="0EA19210" w:rsidR="00935144" w:rsidRPr="00503009" w:rsidRDefault="004803EB" w:rsidP="00935144">
      <w:pPr>
        <w:pStyle w:val="SHNormal"/>
        <w:keepNext/>
      </w:pPr>
      <w:r>
        <w:rPr>
          <w:b/>
        </w:rPr>
        <w:t>“</w:t>
      </w:r>
      <w:r w:rsidRPr="00503009">
        <w:rPr>
          <w:b/>
        </w:rPr>
        <w:t>Excluded Tenant</w:t>
      </w:r>
      <w:r>
        <w:rPr>
          <w:b/>
        </w:rPr>
        <w:t>’</w:t>
      </w:r>
      <w:r w:rsidRPr="00503009">
        <w:rPr>
          <w:b/>
        </w:rPr>
        <w:t>s Works</w:t>
      </w:r>
      <w:r>
        <w:rPr>
          <w:b/>
        </w:rPr>
        <w:t>”</w:t>
      </w:r>
    </w:p>
    <w:p w14:paraId="328BEAF7" w14:textId="77777777" w:rsidR="00935144" w:rsidRPr="00503009" w:rsidRDefault="004803EB"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9"/>
      </w:r>
    </w:p>
    <w:p w14:paraId="328BEAF8" w14:textId="56D0FB9A" w:rsidR="00803F2A" w:rsidRPr="00503009" w:rsidRDefault="004803EB"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328BEAF9" w14:textId="78759F40" w:rsidR="00803F2A" w:rsidRPr="00503009" w:rsidRDefault="004803EB" w:rsidP="00803F2A">
      <w:pPr>
        <w:pStyle w:val="SHParagraph1"/>
      </w:pPr>
      <w:r w:rsidRPr="00503009">
        <w:t>emissions of the greenhouse gases listed at Annex A of the</w:t>
      </w:r>
      <w:r>
        <w:t> </w:t>
      </w:r>
      <w:r w:rsidRPr="00503009">
        <w:t>1</w:t>
      </w:r>
      <w:r w:rsidRPr="00503009">
        <w:t>998</w:t>
      </w:r>
      <w:r>
        <w:t> </w:t>
      </w:r>
      <w:r w:rsidRPr="00503009">
        <w:t>Kyoto Protocol to the United Nations Framework Convention on Climate Change</w:t>
      </w:r>
      <w:r w:rsidR="00700EC8">
        <w:t xml:space="preserve"> as amended from time to time</w:t>
      </w:r>
      <w:r w:rsidRPr="00503009">
        <w:t>;</w:t>
      </w:r>
    </w:p>
    <w:p w14:paraId="328BEAFA" w14:textId="04EB689E" w:rsidR="00DA1639" w:rsidRPr="00503009" w:rsidRDefault="004803EB" w:rsidP="009A0B39">
      <w:pPr>
        <w:pStyle w:val="SHNormal"/>
        <w:keepNext/>
        <w:rPr>
          <w:b/>
        </w:rPr>
      </w:pPr>
      <w:r>
        <w:rPr>
          <w:b/>
        </w:rPr>
        <w:t>“</w:t>
      </w:r>
      <w:r w:rsidRPr="00503009">
        <w:rPr>
          <w:b/>
        </w:rPr>
        <w:t>Group Company</w:t>
      </w:r>
      <w:r>
        <w:rPr>
          <w:b/>
        </w:rPr>
        <w:t>”</w:t>
      </w:r>
    </w:p>
    <w:p w14:paraId="328BEAFB" w14:textId="78BDB2DC" w:rsidR="00DA1639" w:rsidRPr="00503009" w:rsidRDefault="004803EB"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w:t>
      </w:r>
      <w:r w:rsidRPr="00503009">
        <w:t>954</w:t>
      </w:r>
      <w:r>
        <w:t> </w:t>
      </w:r>
      <w:r w:rsidRPr="00503009">
        <w:t>Act;</w:t>
      </w:r>
    </w:p>
    <w:p w14:paraId="328BEAFC" w14:textId="6E57D0E5" w:rsidR="00DA1639" w:rsidRPr="00503009" w:rsidRDefault="004803EB" w:rsidP="009A0B39">
      <w:pPr>
        <w:pStyle w:val="SHNormal"/>
        <w:keepNext/>
      </w:pPr>
      <w:r>
        <w:t>[</w:t>
      </w:r>
      <w:r>
        <w:rPr>
          <w:b/>
        </w:rPr>
        <w:t>“</w:t>
      </w:r>
      <w:r w:rsidRPr="00503009">
        <w:rPr>
          <w:b/>
        </w:rPr>
        <w:t>Head Lease</w:t>
      </w:r>
      <w:r>
        <w:rPr>
          <w:b/>
        </w:rPr>
        <w:t>”</w:t>
      </w:r>
    </w:p>
    <w:p w14:paraId="328BEAFD" w14:textId="77777777" w:rsidR="00DA1639" w:rsidRPr="00503009" w:rsidRDefault="004803EB"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328BEAFE" w14:textId="5295CA4A" w:rsidR="00803F2A" w:rsidRPr="00503009" w:rsidRDefault="004803EB" w:rsidP="009A0B39">
      <w:pPr>
        <w:pStyle w:val="SHNormal"/>
        <w:keepNext/>
        <w:rPr>
          <w:b/>
        </w:rPr>
      </w:pPr>
      <w:r>
        <w:rPr>
          <w:b/>
        </w:rPr>
        <w:t>“</w:t>
      </w:r>
      <w:r w:rsidR="00935A45">
        <w:rPr>
          <w:b/>
        </w:rPr>
        <w:t>Improving the Environmental Performance</w:t>
      </w:r>
      <w:r>
        <w:rPr>
          <w:b/>
        </w:rPr>
        <w:t>”</w:t>
      </w:r>
    </w:p>
    <w:p w14:paraId="328BEAFF" w14:textId="77777777" w:rsidR="00803F2A" w:rsidRPr="00503009" w:rsidRDefault="004803EB" w:rsidP="00803F2A">
      <w:pPr>
        <w:pStyle w:val="SHParagraph1"/>
        <w:rPr>
          <w:bCs/>
        </w:rPr>
      </w:pPr>
      <w:r w:rsidRPr="00503009">
        <w:rPr>
          <w:bCs/>
        </w:rPr>
        <w:t>includes all or any of the following:</w:t>
      </w:r>
    </w:p>
    <w:p w14:paraId="328BEB00" w14:textId="77777777" w:rsidR="00803F2A" w:rsidRPr="00503009" w:rsidRDefault="004803EB"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328BEB01" w14:textId="77777777" w:rsidR="00803F2A" w:rsidRPr="00503009" w:rsidRDefault="004803EB" w:rsidP="00FD4BFD">
      <w:pPr>
        <w:pStyle w:val="SHDefinitiona"/>
        <w:numPr>
          <w:ilvl w:val="0"/>
          <w:numId w:val="25"/>
        </w:numPr>
        <w:rPr>
          <w:bCs/>
        </w:rPr>
      </w:pPr>
      <w:r w:rsidRPr="00503009">
        <w:rPr>
          <w:bCs/>
        </w:rPr>
        <w:t xml:space="preserve">a </w:t>
      </w:r>
      <w:r w:rsidRPr="00503009">
        <w:rPr>
          <w:bCs/>
        </w:rPr>
        <w:t>reduction in or improved efficiency of water consumption;</w:t>
      </w:r>
    </w:p>
    <w:p w14:paraId="328BEB02" w14:textId="77777777" w:rsidR="00803F2A" w:rsidRPr="00503009" w:rsidRDefault="004803EB" w:rsidP="00FD4BFD">
      <w:pPr>
        <w:pStyle w:val="SHDefinitiona"/>
        <w:numPr>
          <w:ilvl w:val="0"/>
          <w:numId w:val="25"/>
        </w:numPr>
        <w:rPr>
          <w:bCs/>
        </w:rPr>
      </w:pPr>
      <w:r w:rsidRPr="00503009">
        <w:rPr>
          <w:bCs/>
        </w:rPr>
        <w:t>a reduction in Waste generation;</w:t>
      </w:r>
    </w:p>
    <w:p w14:paraId="328BEB03" w14:textId="77777777" w:rsidR="00803F2A" w:rsidRPr="00503009" w:rsidRDefault="004803EB" w:rsidP="00FD4BFD">
      <w:pPr>
        <w:pStyle w:val="SHDefinitiona"/>
        <w:numPr>
          <w:ilvl w:val="0"/>
          <w:numId w:val="25"/>
        </w:numPr>
        <w:rPr>
          <w:bCs/>
        </w:rPr>
      </w:pPr>
      <w:r w:rsidRPr="00503009">
        <w:rPr>
          <w:bCs/>
        </w:rPr>
        <w:t>improved rates or efficiency of Waste recycling or reuse of resources;</w:t>
      </w:r>
    </w:p>
    <w:p w14:paraId="328BEB04" w14:textId="3621A5AA" w:rsidR="00BC4967" w:rsidRDefault="004803EB" w:rsidP="00FD4BFD">
      <w:pPr>
        <w:pStyle w:val="SHDefinitiona"/>
        <w:numPr>
          <w:ilvl w:val="0"/>
          <w:numId w:val="25"/>
        </w:numPr>
        <w:rPr>
          <w:bCs/>
        </w:rPr>
      </w:pPr>
      <w:r w:rsidRPr="00503009">
        <w:rPr>
          <w:bCs/>
        </w:rPr>
        <w:t>a reduction in Greenhouse Gas Emissions</w:t>
      </w:r>
      <w:r>
        <w:rPr>
          <w:bCs/>
        </w:rPr>
        <w:t>; and</w:t>
      </w:r>
    </w:p>
    <w:p w14:paraId="328BEB05" w14:textId="77777777" w:rsidR="00803F2A" w:rsidRPr="00503009" w:rsidRDefault="004803EB" w:rsidP="00FD4BFD">
      <w:pPr>
        <w:pStyle w:val="SHDefinitiona"/>
        <w:numPr>
          <w:ilvl w:val="0"/>
          <w:numId w:val="25"/>
        </w:numPr>
        <w:rPr>
          <w:bCs/>
        </w:rPr>
      </w:pPr>
      <w:r w:rsidRPr="00503009">
        <w:rPr>
          <w:bCs/>
        </w:rPr>
        <w:t>a reduction in other adverse environmental impacts</w:t>
      </w:r>
      <w:r w:rsidR="009C5780" w:rsidRPr="00503009">
        <w:rPr>
          <w:bCs/>
        </w:rPr>
        <w:t>,</w:t>
      </w:r>
    </w:p>
    <w:p w14:paraId="328BEB06" w14:textId="598215D7" w:rsidR="00803F2A" w:rsidRPr="00503009" w:rsidRDefault="004803EB" w:rsidP="0001766F">
      <w:pPr>
        <w:pStyle w:val="SHParagraph1"/>
        <w:rPr>
          <w:bCs/>
        </w:rPr>
      </w:pPr>
      <w:r w:rsidRPr="00503009">
        <w:rPr>
          <w:bCs/>
        </w:rPr>
        <w:t>in each case, taking into account any changes in the use or intensity of use of the Premises</w:t>
      </w:r>
      <w:r w:rsidR="0001766F" w:rsidRPr="00503009">
        <w:rPr>
          <w:bCs/>
        </w:rPr>
        <w:t xml:space="preserve"> (and </w:t>
      </w:r>
      <w:r>
        <w:rPr>
          <w:bCs/>
        </w:rPr>
        <w:t>“</w:t>
      </w:r>
      <w:r w:rsidR="0001766F" w:rsidRPr="00503009">
        <w:rPr>
          <w:b/>
        </w:rPr>
        <w:t>Improve the Environmental Performance</w:t>
      </w:r>
      <w:r>
        <w:rPr>
          <w:bCs/>
        </w:rPr>
        <w:t>”</w:t>
      </w:r>
      <w:r w:rsidR="00184B68">
        <w:rPr>
          <w:bCs/>
        </w:rPr>
        <w:t xml:space="preserve"> </w:t>
      </w:r>
      <w:r w:rsidR="00935A45">
        <w:rPr>
          <w:bCs/>
        </w:rPr>
        <w:t>is</w:t>
      </w:r>
      <w:r w:rsidR="0001766F" w:rsidRPr="00503009">
        <w:rPr>
          <w:bCs/>
        </w:rPr>
        <w:t xml:space="preserve"> construed in like manner)</w:t>
      </w:r>
      <w:r w:rsidRPr="00503009">
        <w:rPr>
          <w:bCs/>
        </w:rPr>
        <w:t>;</w:t>
      </w:r>
    </w:p>
    <w:p w14:paraId="328BEB07" w14:textId="6E5C2D2A" w:rsidR="00DA1639" w:rsidRPr="00503009" w:rsidRDefault="004803EB" w:rsidP="009A0B39">
      <w:pPr>
        <w:pStyle w:val="SHNormal"/>
        <w:keepNext/>
        <w:rPr>
          <w:b/>
        </w:rPr>
      </w:pPr>
      <w:r>
        <w:rPr>
          <w:b/>
        </w:rPr>
        <w:t>“</w:t>
      </w:r>
      <w:r w:rsidRPr="00503009">
        <w:rPr>
          <w:b/>
        </w:rPr>
        <w:t>Insurance Rent</w:t>
      </w:r>
      <w:r>
        <w:rPr>
          <w:b/>
        </w:rPr>
        <w:t>”</w:t>
      </w:r>
    </w:p>
    <w:p w14:paraId="328BEB08" w14:textId="4456B651" w:rsidR="00DA1639" w:rsidRPr="00503009" w:rsidRDefault="004803EB"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4803EB">
        <w:rPr>
          <w:b/>
        </w:rPr>
        <w:t>Schedule 3</w:t>
      </w:r>
      <w:r>
        <w:rPr>
          <w:b/>
        </w:rPr>
        <w:fldChar w:fldCharType="end"/>
      </w:r>
      <w:r w:rsidRPr="00503009">
        <w:t>;</w:t>
      </w:r>
    </w:p>
    <w:p w14:paraId="328BEB09" w14:textId="1AD56813" w:rsidR="00DA1639" w:rsidRPr="00503009" w:rsidRDefault="004803EB" w:rsidP="009A0B39">
      <w:pPr>
        <w:pStyle w:val="SHNormal"/>
        <w:keepNext/>
        <w:rPr>
          <w:b/>
        </w:rPr>
      </w:pPr>
      <w:r>
        <w:lastRenderedPageBreak/>
        <w:t>“</w:t>
      </w:r>
      <w:r w:rsidRPr="00503009">
        <w:rPr>
          <w:b/>
        </w:rPr>
        <w:t>Insured Risks</w:t>
      </w:r>
      <w:r>
        <w:rPr>
          <w:b/>
        </w:rPr>
        <w:t>”</w:t>
      </w:r>
    </w:p>
    <w:p w14:paraId="328BEB0A" w14:textId="77777777" w:rsidR="00DA1639" w:rsidRPr="00503009" w:rsidRDefault="004803EB" w:rsidP="00984F4F">
      <w:pPr>
        <w:pStyle w:val="SHParagraph1"/>
      </w:pPr>
      <w:r w:rsidRPr="00503009">
        <w:t xml:space="preserve">the risks of fire </w:t>
      </w:r>
      <w:r w:rsidRPr="00503009">
        <w:t>(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w:t>
      </w:r>
      <w:r w:rsidRPr="00503009">
        <w:t>ndlord reasonably insures from time to time, subject in all cases to any excesses, limitations and exclusions imposed by the insurers;</w:t>
      </w:r>
      <w:r>
        <w:rPr>
          <w:rStyle w:val="FootnoteReference"/>
        </w:rPr>
        <w:footnoteReference w:id="10"/>
      </w:r>
    </w:p>
    <w:p w14:paraId="328BEB0B" w14:textId="076038ED" w:rsidR="00DA1639" w:rsidRPr="00503009" w:rsidRDefault="004803EB" w:rsidP="009A0B39">
      <w:pPr>
        <w:pStyle w:val="SHNormal"/>
        <w:keepNext/>
        <w:rPr>
          <w:b/>
        </w:rPr>
      </w:pPr>
      <w:r>
        <w:rPr>
          <w:b/>
        </w:rPr>
        <w:t>“</w:t>
      </w:r>
      <w:r w:rsidRPr="00503009">
        <w:rPr>
          <w:b/>
        </w:rPr>
        <w:t>Interest Rate</w:t>
      </w:r>
      <w:r>
        <w:rPr>
          <w:b/>
        </w:rPr>
        <w:t>”</w:t>
      </w:r>
    </w:p>
    <w:p w14:paraId="328BEB0C" w14:textId="77777777" w:rsidR="00DA1639" w:rsidRPr="00503009" w:rsidRDefault="004803EB"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328BEB0D" w14:textId="25C90BA6" w:rsidR="00DA1639" w:rsidRPr="00503009" w:rsidRDefault="004803EB" w:rsidP="009A0B39">
      <w:pPr>
        <w:pStyle w:val="SHNormal"/>
        <w:keepNext/>
        <w:rPr>
          <w:b/>
        </w:rPr>
      </w:pPr>
      <w:r>
        <w:rPr>
          <w:b/>
        </w:rPr>
        <w:t>“</w:t>
      </w:r>
      <w:r w:rsidRPr="00503009">
        <w:rPr>
          <w:b/>
        </w:rPr>
        <w:t>Lease</w:t>
      </w:r>
      <w:r>
        <w:rPr>
          <w:b/>
        </w:rPr>
        <w:t>”</w:t>
      </w:r>
    </w:p>
    <w:p w14:paraId="328BEB0E" w14:textId="120AD179" w:rsidR="00DA1639" w:rsidRPr="00503009" w:rsidRDefault="004803EB"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w:t>
      </w:r>
      <w:r w:rsidRPr="00503009">
        <w:t>995, and any document supplemental to it;</w:t>
      </w:r>
    </w:p>
    <w:p w14:paraId="328BEB0F" w14:textId="3D3E5E97" w:rsidR="00DA1639" w:rsidRPr="00503009" w:rsidRDefault="004803EB" w:rsidP="009A0B39">
      <w:pPr>
        <w:pStyle w:val="SHNormal"/>
        <w:keepNext/>
        <w:rPr>
          <w:b/>
        </w:rPr>
      </w:pPr>
      <w:r>
        <w:rPr>
          <w:b/>
        </w:rPr>
        <w:t>“</w:t>
      </w:r>
      <w:r w:rsidRPr="00503009">
        <w:rPr>
          <w:b/>
        </w:rPr>
        <w:t>Main Rent</w:t>
      </w:r>
      <w:r>
        <w:rPr>
          <w:b/>
        </w:rPr>
        <w:t>”</w:t>
      </w:r>
    </w:p>
    <w:p w14:paraId="328BEB10" w14:textId="21EC11B1" w:rsidR="00DA1639" w:rsidRPr="00503009" w:rsidRDefault="004803EB"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of 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328BEB11" w14:textId="49490DE6" w:rsidR="00250B89" w:rsidRPr="00503009" w:rsidRDefault="004803EB" w:rsidP="009A0B39">
      <w:pPr>
        <w:pStyle w:val="SHNormal"/>
        <w:keepNext/>
        <w:rPr>
          <w:b/>
        </w:rPr>
      </w:pPr>
      <w:r>
        <w:rPr>
          <w:b/>
        </w:rPr>
        <w:t>“</w:t>
      </w:r>
      <w:r w:rsidRPr="00503009">
        <w:rPr>
          <w:b/>
        </w:rPr>
        <w:t>Original Tenant</w:t>
      </w:r>
      <w:r>
        <w:rPr>
          <w:b/>
        </w:rPr>
        <w:t>”</w:t>
      </w:r>
    </w:p>
    <w:p w14:paraId="328BEB12" w14:textId="06D65193" w:rsidR="00250B89" w:rsidRPr="00503009" w:rsidRDefault="004803EB" w:rsidP="00250B89">
      <w:pPr>
        <w:pStyle w:val="SHParagraph1"/>
        <w:rPr>
          <w:bCs/>
        </w:rPr>
      </w:pPr>
      <w:r w:rsidRPr="00503009">
        <w:rPr>
          <w:bCs/>
        </w:rPr>
        <w:t>the tenant named in</w:t>
      </w:r>
      <w:r>
        <w:rPr>
          <w:bCs/>
        </w:rPr>
        <w:t xml:space="preserve"> clause </w:t>
      </w:r>
      <w:r w:rsidRPr="00503009">
        <w:rPr>
          <w:bCs/>
        </w:rPr>
        <w:t>LR3;</w:t>
      </w:r>
    </w:p>
    <w:p w14:paraId="328BEB13" w14:textId="23D559FD" w:rsidR="00DA1639" w:rsidRPr="00503009" w:rsidRDefault="004803EB" w:rsidP="009A0B39">
      <w:pPr>
        <w:pStyle w:val="SHNormal"/>
        <w:keepNext/>
        <w:rPr>
          <w:b/>
        </w:rPr>
      </w:pPr>
      <w:r>
        <w:rPr>
          <w:b/>
        </w:rPr>
        <w:t>“</w:t>
      </w:r>
      <w:r w:rsidRPr="00503009">
        <w:rPr>
          <w:b/>
        </w:rPr>
        <w:t>Outgoings</w:t>
      </w:r>
      <w:r>
        <w:rPr>
          <w:b/>
        </w:rPr>
        <w:t>”</w:t>
      </w:r>
    </w:p>
    <w:p w14:paraId="328BEB14" w14:textId="77777777" w:rsidR="00DA1639" w:rsidRPr="00503009" w:rsidRDefault="004803EB" w:rsidP="00984F4F">
      <w:pPr>
        <w:pStyle w:val="SHParagraph1"/>
      </w:pPr>
      <w:r w:rsidRPr="00503009">
        <w:t>all or any of:</w:t>
      </w:r>
    </w:p>
    <w:p w14:paraId="328BEB15" w14:textId="77777777" w:rsidR="00DA1639" w:rsidRPr="00503009" w:rsidRDefault="004803EB"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328BEB16" w14:textId="1A07F9FB" w:rsidR="00DA1639" w:rsidRPr="00503009" w:rsidRDefault="004803EB" w:rsidP="00984F4F">
      <w:pPr>
        <w:pStyle w:val="SHDefinitioni"/>
      </w:pPr>
      <w:r w:rsidRPr="00503009">
        <w:t>tax (other than VAT) on the Rents payable</w:t>
      </w:r>
      <w:r>
        <w:t>; and</w:t>
      </w:r>
    </w:p>
    <w:p w14:paraId="328BEB17" w14:textId="605A2647" w:rsidR="00DA1639" w:rsidRPr="00503009" w:rsidRDefault="004803EB" w:rsidP="00984F4F">
      <w:pPr>
        <w:pStyle w:val="SHDefinitioni"/>
      </w:pPr>
      <w:r w:rsidRPr="00503009">
        <w:t>any tax arising from the Landlord</w:t>
      </w:r>
      <w:r>
        <w:t>’</w:t>
      </w:r>
      <w:r w:rsidRPr="00503009">
        <w:t>s dealing with its own interests;</w:t>
      </w:r>
    </w:p>
    <w:p w14:paraId="328BEB18" w14:textId="77777777" w:rsidR="00DA1639" w:rsidRPr="00503009" w:rsidRDefault="004803EB" w:rsidP="00984F4F">
      <w:pPr>
        <w:pStyle w:val="SHDefinitiona"/>
      </w:pPr>
      <w:bookmarkStart w:id="4" w:name="_Ref499018052"/>
      <w:r w:rsidRPr="00503009">
        <w:t>Supply Costs for the Premises;</w:t>
      </w:r>
      <w:bookmarkEnd w:id="4"/>
    </w:p>
    <w:p w14:paraId="328BEB19" w14:textId="11B1D00C" w:rsidR="00DA1639" w:rsidRPr="00503009" w:rsidRDefault="004803EB" w:rsidP="00984F4F">
      <w:pPr>
        <w:pStyle w:val="SHDefinitiona"/>
      </w:pPr>
      <w:r w:rsidRPr="00503009">
        <w:t xml:space="preserve">all costs and expenses for which the </w:t>
      </w:r>
      <w:r w:rsidRPr="00503009">
        <w:t>Landlord, any other owner or the occupier of the Premises is responsible in respect of the Common Facilities</w:t>
      </w:r>
      <w:r>
        <w:t>; and</w:t>
      </w:r>
    </w:p>
    <w:p w14:paraId="328BEB1A" w14:textId="2DED0AE8" w:rsidR="00DA1639" w:rsidRPr="00503009" w:rsidRDefault="004803EB"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adjoining premises;</w:t>
      </w:r>
    </w:p>
    <w:p w14:paraId="328BEB1B" w14:textId="283EF0D8" w:rsidR="00DA1639" w:rsidRPr="00503009" w:rsidRDefault="004803EB" w:rsidP="009A0B39">
      <w:pPr>
        <w:pStyle w:val="SHNormal"/>
        <w:keepNext/>
      </w:pPr>
      <w:r>
        <w:rPr>
          <w:b/>
        </w:rPr>
        <w:lastRenderedPageBreak/>
        <w:t>“</w:t>
      </w:r>
      <w:r w:rsidRPr="00503009">
        <w:rPr>
          <w:b/>
        </w:rPr>
        <w:t>Permitted Use</w:t>
      </w:r>
      <w:r>
        <w:rPr>
          <w:b/>
        </w:rPr>
        <w:t>”</w:t>
      </w:r>
    </w:p>
    <w:p w14:paraId="328BEB1C" w14:textId="377EB87B" w:rsidR="00DA1639" w:rsidRPr="00503009" w:rsidRDefault="004803EB" w:rsidP="00984F4F">
      <w:pPr>
        <w:pStyle w:val="SHParagraph1"/>
      </w:pPr>
      <w:r w:rsidRPr="00503009">
        <w:t>the use of the Premises as offices</w:t>
      </w:r>
      <w:r>
        <w:rPr>
          <w:rStyle w:val="FootnoteReference"/>
        </w:rPr>
        <w:footnoteReference w:id="11"/>
      </w:r>
      <w:r w:rsidRPr="00503009">
        <w:t xml:space="preserve"> within </w:t>
      </w:r>
      <w:r>
        <w:t>[</w:t>
      </w:r>
      <w:r w:rsidR="00F04152" w:rsidRPr="00503009">
        <w:t>E(g)(i)</w:t>
      </w:r>
      <w:r w:rsidRPr="00503009">
        <w:t xml:space="preserve"> </w:t>
      </w:r>
      <w:r w:rsidR="00967AAC" w:rsidRPr="00503009">
        <w:t xml:space="preserve">in </w:t>
      </w:r>
      <w:r>
        <w:t>Part </w:t>
      </w:r>
      <w:r w:rsidR="00967AAC" w:rsidRPr="00503009">
        <w:t xml:space="preserve">A of </w:t>
      </w:r>
      <w:r>
        <w:t>Schedule </w:t>
      </w:r>
      <w:r w:rsidRPr="00503009">
        <w:t>2</w:t>
      </w:r>
      <w:r>
        <w:rPr>
          <w:rStyle w:val="FootnoteReference"/>
        </w:rPr>
        <w:footnoteReference w:id="12"/>
      </w:r>
      <w:r>
        <w:t>][</w:t>
      </w:r>
      <w:r w:rsidR="00E0088C" w:rsidRPr="00503009">
        <w:t xml:space="preserve">Class B1(a) of </w:t>
      </w:r>
      <w:r>
        <w:t>Schedule </w:t>
      </w:r>
      <w:r w:rsidRPr="00503009">
        <w:t>1</w:t>
      </w:r>
      <w:r>
        <w:rPr>
          <w:rStyle w:val="FootnoteReference"/>
        </w:rPr>
        <w:footnoteReference w:id="13"/>
      </w:r>
      <w:r>
        <w:t>]</w:t>
      </w:r>
      <w:r w:rsidR="00967AAC" w:rsidRPr="00503009">
        <w:t xml:space="preserve"> to</w:t>
      </w:r>
      <w:r w:rsidRPr="00503009">
        <w:t xml:space="preserve"> the Town and Country Planning (Use Classes) Order</w:t>
      </w:r>
      <w:r>
        <w:t> </w:t>
      </w:r>
      <w:r w:rsidRPr="00503009">
        <w:t>1</w:t>
      </w:r>
      <w:r w:rsidRPr="00503009">
        <w:t>987</w:t>
      </w:r>
      <w:r>
        <w:t> </w:t>
      </w:r>
      <w:r w:rsidRPr="00503009">
        <w:t>and ancillary uses;</w:t>
      </w:r>
    </w:p>
    <w:p w14:paraId="328BEB1D" w14:textId="50FB7AB1" w:rsidR="00DA1639" w:rsidRPr="00503009" w:rsidRDefault="004803EB" w:rsidP="009A0B39">
      <w:pPr>
        <w:pStyle w:val="SHNormal"/>
        <w:keepNext/>
        <w:rPr>
          <w:b/>
        </w:rPr>
      </w:pPr>
      <w:r>
        <w:rPr>
          <w:b/>
        </w:rPr>
        <w:t>“</w:t>
      </w:r>
      <w:r w:rsidRPr="00503009">
        <w:rPr>
          <w:b/>
        </w:rPr>
        <w:t>Permitted Works</w:t>
      </w:r>
      <w:r>
        <w:rPr>
          <w:b/>
        </w:rPr>
        <w:t>”</w:t>
      </w:r>
    </w:p>
    <w:p w14:paraId="328BEB1E" w14:textId="128A345A" w:rsidR="00DA1639" w:rsidRPr="00503009" w:rsidRDefault="004803EB" w:rsidP="00984F4F">
      <w:pPr>
        <w:pStyle w:val="SHParagraph1"/>
      </w:pPr>
      <w:r w:rsidRPr="00503009">
        <w:t>any works or installation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14"/>
      </w:r>
    </w:p>
    <w:p w14:paraId="328BEB1F" w14:textId="0308A4E3" w:rsidR="00DA1639" w:rsidRPr="00503009" w:rsidRDefault="004803EB" w:rsidP="009A0B39">
      <w:pPr>
        <w:pStyle w:val="SHNormal"/>
        <w:keepNext/>
        <w:rPr>
          <w:b/>
        </w:rPr>
      </w:pPr>
      <w:r>
        <w:rPr>
          <w:b/>
        </w:rPr>
        <w:t>“</w:t>
      </w:r>
      <w:r w:rsidRPr="00503009">
        <w:rPr>
          <w:b/>
        </w:rPr>
        <w:t>Planning Acts</w:t>
      </w:r>
      <w:r>
        <w:rPr>
          <w:b/>
        </w:rPr>
        <w:t>”</w:t>
      </w:r>
    </w:p>
    <w:p w14:paraId="328BEB20" w14:textId="77777777" w:rsidR="00DA1639" w:rsidRPr="00503009" w:rsidRDefault="004803EB" w:rsidP="00984F4F">
      <w:pPr>
        <w:pStyle w:val="SHParagraph1"/>
      </w:pPr>
      <w:r w:rsidRPr="00503009">
        <w:t>every Act for the time being in force relating to the use, development, design, control and occupation of land and buildings;</w:t>
      </w:r>
    </w:p>
    <w:p w14:paraId="328BEB21" w14:textId="0DF2A433" w:rsidR="00DA1639" w:rsidRPr="00503009" w:rsidRDefault="004803EB" w:rsidP="009A0B39">
      <w:pPr>
        <w:pStyle w:val="SHNormal"/>
        <w:keepNext/>
        <w:rPr>
          <w:b/>
        </w:rPr>
      </w:pPr>
      <w:r>
        <w:rPr>
          <w:b/>
        </w:rPr>
        <w:t>“</w:t>
      </w:r>
      <w:r w:rsidRPr="00503009">
        <w:rPr>
          <w:b/>
        </w:rPr>
        <w:t>Planning Permission</w:t>
      </w:r>
      <w:r>
        <w:rPr>
          <w:b/>
        </w:rPr>
        <w:t>”</w:t>
      </w:r>
    </w:p>
    <w:p w14:paraId="328BEB22" w14:textId="77777777" w:rsidR="00DA1639" w:rsidRPr="00503009" w:rsidRDefault="004803EB" w:rsidP="00984F4F">
      <w:pPr>
        <w:pStyle w:val="SHParagraph1"/>
      </w:pPr>
      <w:r w:rsidRPr="00503009">
        <w:t>any permission, consent or approval given under the Planning Acts;</w:t>
      </w:r>
    </w:p>
    <w:p w14:paraId="328BEB23" w14:textId="721C419C" w:rsidR="00DA1639" w:rsidRPr="00503009" w:rsidRDefault="004803EB" w:rsidP="009A0B39">
      <w:pPr>
        <w:pStyle w:val="SHNormal"/>
        <w:keepNext/>
        <w:rPr>
          <w:b/>
        </w:rPr>
      </w:pPr>
      <w:r>
        <w:rPr>
          <w:b/>
        </w:rPr>
        <w:t>“</w:t>
      </w:r>
      <w:r w:rsidRPr="00503009">
        <w:rPr>
          <w:b/>
        </w:rPr>
        <w:t>Plans</w:t>
      </w:r>
      <w:r>
        <w:rPr>
          <w:b/>
        </w:rPr>
        <w:t>”</w:t>
      </w:r>
    </w:p>
    <w:p w14:paraId="328BEB24" w14:textId="77777777" w:rsidR="00DA1639" w:rsidRPr="00503009" w:rsidRDefault="004803EB" w:rsidP="00984F4F">
      <w:pPr>
        <w:pStyle w:val="SHParagraph1"/>
      </w:pPr>
      <w:r w:rsidRPr="00503009">
        <w:t>any of the plans contained in this Lease;</w:t>
      </w:r>
    </w:p>
    <w:p w14:paraId="328BEB25" w14:textId="107349C3" w:rsidR="00DA1639" w:rsidRPr="00503009" w:rsidRDefault="004803EB" w:rsidP="009A0B39">
      <w:pPr>
        <w:pStyle w:val="SHNormal"/>
        <w:keepNext/>
      </w:pPr>
      <w:r>
        <w:rPr>
          <w:b/>
        </w:rPr>
        <w:t>“</w:t>
      </w:r>
      <w:r w:rsidRPr="00503009">
        <w:rPr>
          <w:b/>
        </w:rPr>
        <w:t>Premises</w:t>
      </w:r>
      <w:r>
        <w:rPr>
          <w:b/>
        </w:rPr>
        <w:t>”</w:t>
      </w:r>
    </w:p>
    <w:p w14:paraId="328BEB26" w14:textId="77777777" w:rsidR="00DA1639" w:rsidRPr="00503009" w:rsidRDefault="004803EB" w:rsidP="00984F4F">
      <w:pPr>
        <w:pStyle w:val="SHParagraph1"/>
      </w:pPr>
      <w:r w:rsidRPr="00503009">
        <w:t xml:space="preserve">the premises known as </w:t>
      </w:r>
      <w:r>
        <w:t>[</w:t>
      </w:r>
      <w:r w:rsidRPr="00503009">
        <w:t>ADDRESS OF PREMISES</w:t>
      </w:r>
      <w:r>
        <w:t>]</w:t>
      </w:r>
      <w:r w:rsidRPr="00503009">
        <w:t xml:space="preserv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 xml:space="preserve">the </w:t>
      </w:r>
      <w:r w:rsidRPr="00503009">
        <w:t>Plans</w:t>
      </w:r>
      <w:r>
        <w:t>][</w:t>
      </w:r>
      <w:r w:rsidRPr="00503009">
        <w:t xml:space="preserve">Plan </w:t>
      </w:r>
      <w:r>
        <w:t>[</w:t>
      </w:r>
      <w:r w:rsidRPr="00503009">
        <w:t>NUMBER</w:t>
      </w:r>
      <w:r>
        <w:t>]]</w:t>
      </w:r>
      <w:r w:rsidRPr="00503009">
        <w:t xml:space="preserve"> including:</w:t>
      </w:r>
    </w:p>
    <w:p w14:paraId="328BEB27" w14:textId="77777777" w:rsidR="00DA1639" w:rsidRPr="00503009" w:rsidRDefault="004803EB" w:rsidP="00FD4BFD">
      <w:pPr>
        <w:pStyle w:val="SHDefinitiona"/>
        <w:numPr>
          <w:ilvl w:val="0"/>
          <w:numId w:val="29"/>
        </w:numPr>
      </w:pPr>
      <w:r w:rsidRPr="00503009">
        <w:t>all buildings from time to time on the Premises and the load-bearing walls, structure, foundations and roofs of those buildings;</w:t>
      </w:r>
    </w:p>
    <w:p w14:paraId="328BEB28" w14:textId="77777777" w:rsidR="00DA1639" w:rsidRPr="00503009" w:rsidRDefault="004803EB" w:rsidP="00984F4F">
      <w:pPr>
        <w:pStyle w:val="SHDefinitiona"/>
      </w:pPr>
      <w:r w:rsidRPr="00503009">
        <w:t>one half severed vertically of any walls separating the Premises from any adjoining premises</w:t>
      </w:r>
      <w:r w:rsidR="00BC4967">
        <w:t>;</w:t>
      </w:r>
    </w:p>
    <w:p w14:paraId="328BEB29" w14:textId="54D66161" w:rsidR="00DA1639" w:rsidRPr="00503009" w:rsidRDefault="004803EB" w:rsidP="00984F4F">
      <w:pPr>
        <w:pStyle w:val="SHDefinitiona"/>
      </w:pPr>
      <w:r w:rsidRPr="00503009">
        <w:t>all Conducting Media and landlord</w:t>
      </w:r>
      <w:r>
        <w:t>’</w:t>
      </w:r>
      <w:r w:rsidRPr="00503009">
        <w:t>s plant, equipment and fixtures exclusively serving the Premises</w:t>
      </w:r>
      <w:r>
        <w:t>; and</w:t>
      </w:r>
    </w:p>
    <w:p w14:paraId="328BEB2A" w14:textId="77777777" w:rsidR="00DA1639" w:rsidRPr="00503009" w:rsidRDefault="004803EB" w:rsidP="00984F4F">
      <w:pPr>
        <w:pStyle w:val="SHDefinitiona"/>
      </w:pPr>
      <w:r w:rsidRPr="00503009">
        <w:t>any other parts of the Premises installed by or on behalf of the Tenant or any other occupier</w:t>
      </w:r>
      <w:r w:rsidR="000D509C">
        <w:t>;</w:t>
      </w:r>
    </w:p>
    <w:p w14:paraId="328BEB2B" w14:textId="0404AFB3" w:rsidR="00DA1639" w:rsidRPr="00503009" w:rsidRDefault="004803EB" w:rsidP="009A0B39">
      <w:pPr>
        <w:pStyle w:val="SHNormal"/>
        <w:keepNext/>
      </w:pPr>
      <w:r>
        <w:t>[</w:t>
      </w:r>
      <w:r>
        <w:rPr>
          <w:b/>
        </w:rPr>
        <w:t>“</w:t>
      </w:r>
      <w:r w:rsidRPr="00503009">
        <w:rPr>
          <w:b/>
        </w:rPr>
        <w:t>Prior Lease</w:t>
      </w:r>
      <w:r>
        <w:rPr>
          <w:b/>
        </w:rPr>
        <w:t>”</w:t>
      </w:r>
    </w:p>
    <w:p w14:paraId="328BEB2C" w14:textId="77777777" w:rsidR="00DA1639" w:rsidRPr="00503009" w:rsidRDefault="004803EB" w:rsidP="00984F4F">
      <w:pPr>
        <w:pStyle w:val="SHParagraph1"/>
      </w:pPr>
      <w:r w:rsidRPr="00503009">
        <w:t xml:space="preserve">a lease of the </w:t>
      </w:r>
      <w:r>
        <w:t>[</w:t>
      </w:r>
      <w:r w:rsidRPr="00503009">
        <w:t>Premises</w:t>
      </w:r>
      <w:r>
        <w:t>]</w:t>
      </w:r>
      <w:r>
        <w:rPr>
          <w:rStyle w:val="FootnoteReference"/>
        </w:rPr>
        <w:footnoteReference w:id="1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16"/>
      </w:r>
      <w:r>
        <w:t>]</w:t>
      </w:r>
    </w:p>
    <w:p w14:paraId="328BEB2D" w14:textId="633A6ED3" w:rsidR="00DA1639" w:rsidRPr="00503009" w:rsidRDefault="004803EB" w:rsidP="009A0B39">
      <w:pPr>
        <w:pStyle w:val="SHNormal"/>
        <w:keepNext/>
      </w:pPr>
      <w:r>
        <w:lastRenderedPageBreak/>
        <w:t>[</w:t>
      </w:r>
      <w:r>
        <w:rPr>
          <w:b/>
        </w:rPr>
        <w:t>“</w:t>
      </w:r>
      <w:r w:rsidRPr="00503009">
        <w:rPr>
          <w:b/>
        </w:rPr>
        <w:t>Prior Lease Alterations</w:t>
      </w:r>
      <w:r>
        <w:rPr>
          <w:b/>
        </w:rPr>
        <w:t>”</w:t>
      </w:r>
    </w:p>
    <w:p w14:paraId="328BEB2E" w14:textId="77777777" w:rsidR="00DA1639" w:rsidRPr="00503009" w:rsidRDefault="004803EB" w:rsidP="00984F4F">
      <w:pPr>
        <w:pStyle w:val="SHParagraph1"/>
      </w:pPr>
      <w:r w:rsidRPr="00503009">
        <w:t xml:space="preserve">all works carried out to or for the benefit of the </w:t>
      </w:r>
      <w:r>
        <w:t>[</w:t>
      </w:r>
      <w:r w:rsidRPr="00503009">
        <w:t>Premises</w:t>
      </w:r>
      <w:r>
        <w:t>]</w:t>
      </w:r>
      <w:r>
        <w:rPr>
          <w:rStyle w:val="FootnoteReference"/>
        </w:rPr>
        <w:footnoteReference w:id="1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18"/>
      </w:r>
      <w:r>
        <w:t>]</w:t>
      </w:r>
    </w:p>
    <w:p w14:paraId="328BEB2F" w14:textId="7A585900" w:rsidR="00DA1639" w:rsidRPr="00503009" w:rsidRDefault="004803EB" w:rsidP="009A0B39">
      <w:pPr>
        <w:pStyle w:val="SHNormal"/>
        <w:keepNext/>
        <w:rPr>
          <w:b/>
        </w:rPr>
      </w:pPr>
      <w:r>
        <w:rPr>
          <w:b/>
        </w:rPr>
        <w:t>“</w:t>
      </w:r>
      <w:r w:rsidRPr="00503009">
        <w:rPr>
          <w:b/>
        </w:rPr>
        <w:t>Rent Commencement Date</w:t>
      </w:r>
      <w:r>
        <w:rPr>
          <w:b/>
        </w:rPr>
        <w:t>”</w:t>
      </w:r>
    </w:p>
    <w:p w14:paraId="328BEB30" w14:textId="2DDE1EE9" w:rsidR="00DA1639" w:rsidRPr="00503009" w:rsidRDefault="004803EB"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4803EB">
        <w:rPr>
          <w:b/>
        </w:rPr>
        <w:t>Schedule 3</w:t>
      </w:r>
      <w:r>
        <w:rPr>
          <w:b/>
        </w:rPr>
        <w:fldChar w:fldCharType="end"/>
      </w:r>
      <w:r w:rsidRPr="00503009">
        <w:t>;</w:t>
      </w:r>
    </w:p>
    <w:p w14:paraId="328BEB31" w14:textId="4C6C337D" w:rsidR="00DA1639" w:rsidRPr="00503009" w:rsidRDefault="004803EB" w:rsidP="009A0B39">
      <w:pPr>
        <w:pStyle w:val="SHNormal"/>
        <w:keepNext/>
        <w:rPr>
          <w:b/>
        </w:rPr>
      </w:pPr>
      <w:r>
        <w:rPr>
          <w:b/>
        </w:rPr>
        <w:t>“</w:t>
      </w:r>
      <w:r w:rsidRPr="00503009">
        <w:rPr>
          <w:b/>
        </w:rPr>
        <w:t>Rent Days</w:t>
      </w:r>
      <w:r>
        <w:rPr>
          <w:b/>
        </w:rPr>
        <w:t>”</w:t>
      </w:r>
    </w:p>
    <w:p w14:paraId="328BEB32" w14:textId="6526EF82" w:rsidR="00DA1639" w:rsidRPr="00503009" w:rsidRDefault="004803EB"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19"/>
      </w:r>
    </w:p>
    <w:p w14:paraId="328BEB33" w14:textId="21B0E576" w:rsidR="00DA1639" w:rsidRPr="00503009" w:rsidRDefault="004803EB" w:rsidP="009A0B39">
      <w:pPr>
        <w:pStyle w:val="SHNormal"/>
        <w:keepNext/>
      </w:pPr>
      <w:r>
        <w:t>[</w:t>
      </w:r>
      <w:r>
        <w:rPr>
          <w:b/>
        </w:rPr>
        <w:t>“</w:t>
      </w:r>
      <w:r w:rsidRPr="00503009">
        <w:rPr>
          <w:b/>
        </w:rPr>
        <w:t>Rent Review Date</w:t>
      </w:r>
      <w:r>
        <w:rPr>
          <w:b/>
        </w:rPr>
        <w:t>”</w:t>
      </w:r>
    </w:p>
    <w:p w14:paraId="328BEB34" w14:textId="363F55DE" w:rsidR="00DA1639" w:rsidRPr="00503009" w:rsidRDefault="004803EB"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20"/>
      </w:r>
      <w:r>
        <w:t>]</w:t>
      </w:r>
    </w:p>
    <w:p w14:paraId="328BEB35" w14:textId="37F687F0" w:rsidR="00DA1639" w:rsidRPr="00503009" w:rsidRDefault="004803EB" w:rsidP="009A0B39">
      <w:pPr>
        <w:pStyle w:val="SHNormal"/>
        <w:keepNext/>
        <w:rPr>
          <w:b/>
        </w:rPr>
      </w:pPr>
      <w:r>
        <w:rPr>
          <w:b/>
        </w:rPr>
        <w:t>“</w:t>
      </w:r>
      <w:r w:rsidRPr="00503009">
        <w:rPr>
          <w:b/>
        </w:rPr>
        <w:t>Rents</w:t>
      </w:r>
      <w:r>
        <w:rPr>
          <w:b/>
        </w:rPr>
        <w:t>”</w:t>
      </w:r>
    </w:p>
    <w:p w14:paraId="328BEB36" w14:textId="715A0888" w:rsidR="00DA1639" w:rsidRPr="00503009" w:rsidRDefault="004803EB" w:rsidP="00984F4F">
      <w:pPr>
        <w:pStyle w:val="SHParagraph1"/>
      </w:pPr>
      <w:r w:rsidRPr="00503009">
        <w:t xml:space="preserve">Main Rent, </w:t>
      </w:r>
      <w:r w:rsidR="00537746" w:rsidRPr="00503009">
        <w:t>I</w:t>
      </w:r>
      <w:r w:rsidRPr="00503009">
        <w:t xml:space="preserve">nsurance Rent, any VAT payable on them and any interest </w:t>
      </w:r>
      <w:r w:rsidRPr="00503009">
        <w:t>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4</w:t>
      </w:r>
      <w:r w:rsidRPr="00503009">
        <w:rPr>
          <w:b/>
        </w:rPr>
        <w:fldChar w:fldCharType="end"/>
      </w:r>
      <w:r w:rsidRPr="00503009">
        <w:t>;</w:t>
      </w:r>
    </w:p>
    <w:p w14:paraId="328BEB37" w14:textId="2642AD0C" w:rsidR="00DA1639" w:rsidRPr="00503009" w:rsidRDefault="004803EB" w:rsidP="009A0B39">
      <w:pPr>
        <w:pStyle w:val="SHNormal"/>
        <w:keepNext/>
      </w:pPr>
      <w:r>
        <w:rPr>
          <w:b/>
        </w:rPr>
        <w:t>“</w:t>
      </w:r>
      <w:r w:rsidRPr="00503009">
        <w:rPr>
          <w:b/>
        </w:rPr>
        <w:t>Risk Period</w:t>
      </w:r>
      <w:r>
        <w:rPr>
          <w:b/>
        </w:rPr>
        <w:t>”</w:t>
      </w:r>
    </w:p>
    <w:p w14:paraId="328BEB38" w14:textId="77777777" w:rsidR="00DA1639" w:rsidRPr="00503009" w:rsidRDefault="004803EB" w:rsidP="00984F4F">
      <w:pPr>
        <w:pStyle w:val="SHParagraph1"/>
      </w:pPr>
      <w:r w:rsidRPr="00503009">
        <w:t xml:space="preserve">the period </w:t>
      </w:r>
      <w:r w:rsidR="00E70468" w:rsidRPr="00503009">
        <w:t>for which</w:t>
      </w:r>
      <w:r w:rsidRPr="00503009">
        <w:t xml:space="preserve"> the Landlord decides to insure against loss of Main Rent, being a minimum of three years and a maximum of </w:t>
      </w:r>
      <w:r>
        <w:t>[</w:t>
      </w:r>
      <w:r w:rsidRPr="00503009">
        <w:t>five</w:t>
      </w:r>
      <w:r>
        <w:t>]</w:t>
      </w:r>
      <w:r>
        <w:rPr>
          <w:rStyle w:val="FootnoteReference"/>
        </w:rPr>
        <w:footnoteReference w:id="21"/>
      </w:r>
      <w:r w:rsidRPr="00503009">
        <w:t xml:space="preserve"> years, starting on the date of the relevant damage or destruction;</w:t>
      </w:r>
    </w:p>
    <w:p w14:paraId="328BEB39" w14:textId="1D968448" w:rsidR="00DA1639" w:rsidRPr="00503009" w:rsidRDefault="004803EB" w:rsidP="009A0B39">
      <w:pPr>
        <w:pStyle w:val="SHNormal"/>
        <w:keepNext/>
      </w:pPr>
      <w:r>
        <w:t>[</w:t>
      </w:r>
      <w:r>
        <w:rPr>
          <w:b/>
        </w:rPr>
        <w:t>“</w:t>
      </w:r>
      <w:r w:rsidRPr="00503009">
        <w:rPr>
          <w:b/>
        </w:rPr>
        <w:t>Service Provider</w:t>
      </w:r>
      <w:r>
        <w:rPr>
          <w:b/>
        </w:rPr>
        <w:t>”</w:t>
      </w:r>
    </w:p>
    <w:p w14:paraId="328BEB3A" w14:textId="455204A9" w:rsidR="00DA1639" w:rsidRPr="00503009" w:rsidRDefault="004803EB" w:rsidP="00984F4F">
      <w:pPr>
        <w:pStyle w:val="SHParagraph1"/>
      </w:pPr>
      <w:r w:rsidRPr="00503009">
        <w:t>any person providing services to the Tenant at the Premises for the purposes of the Tenant</w:t>
      </w:r>
      <w:r>
        <w:t>’</w:t>
      </w:r>
      <w:r w:rsidRPr="00503009">
        <w:t>s business;</w:t>
      </w:r>
      <w:r>
        <w:t>]</w:t>
      </w:r>
    </w:p>
    <w:p w14:paraId="328BEB3B" w14:textId="1A5AA36B" w:rsidR="00DA1639" w:rsidRPr="00503009" w:rsidRDefault="004803EB" w:rsidP="009A0B39">
      <w:pPr>
        <w:pStyle w:val="SHNormal"/>
        <w:keepNext/>
        <w:rPr>
          <w:b/>
        </w:rPr>
      </w:pPr>
      <w:r>
        <w:rPr>
          <w:b/>
        </w:rPr>
        <w:t>“</w:t>
      </w:r>
      <w:r w:rsidRPr="00503009">
        <w:rPr>
          <w:b/>
        </w:rPr>
        <w:t>Supplies</w:t>
      </w:r>
      <w:r>
        <w:rPr>
          <w:b/>
        </w:rPr>
        <w:t>”</w:t>
      </w:r>
    </w:p>
    <w:p w14:paraId="328BEB3C" w14:textId="77777777" w:rsidR="00DA1639" w:rsidRPr="00503009" w:rsidRDefault="004803EB"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328BEB3D" w14:textId="7C0F3A9F" w:rsidR="00DA1639" w:rsidRPr="00503009" w:rsidRDefault="004803EB" w:rsidP="009A0B39">
      <w:pPr>
        <w:pStyle w:val="SHNormal"/>
        <w:keepNext/>
        <w:rPr>
          <w:b/>
        </w:rPr>
      </w:pPr>
      <w:r>
        <w:rPr>
          <w:b/>
        </w:rPr>
        <w:t>“</w:t>
      </w:r>
      <w:r w:rsidRPr="00503009">
        <w:rPr>
          <w:b/>
        </w:rPr>
        <w:t>Supply Costs</w:t>
      </w:r>
      <w:r>
        <w:rPr>
          <w:b/>
        </w:rPr>
        <w:t>”</w:t>
      </w:r>
    </w:p>
    <w:p w14:paraId="328BEB3E" w14:textId="77777777" w:rsidR="00DA1639" w:rsidRPr="00503009" w:rsidRDefault="004803EB"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328BEB3F" w14:textId="09E93EFA" w:rsidR="00DA1639" w:rsidRPr="00503009" w:rsidRDefault="004803EB" w:rsidP="009A0B39">
      <w:pPr>
        <w:pStyle w:val="SHNormal"/>
        <w:keepNext/>
        <w:rPr>
          <w:b/>
        </w:rPr>
      </w:pPr>
      <w:r>
        <w:rPr>
          <w:b/>
        </w:rPr>
        <w:lastRenderedPageBreak/>
        <w:t>“</w:t>
      </w:r>
      <w:r w:rsidRPr="00503009">
        <w:rPr>
          <w:b/>
        </w:rPr>
        <w:t>Term</w:t>
      </w:r>
      <w:r>
        <w:rPr>
          <w:b/>
        </w:rPr>
        <w:t>”</w:t>
      </w:r>
    </w:p>
    <w:p w14:paraId="328BEB40" w14:textId="438FED27" w:rsidR="00DA1639" w:rsidRPr="00503009" w:rsidRDefault="004803EB" w:rsidP="00984F4F">
      <w:pPr>
        <w:pStyle w:val="SHParagraph1"/>
      </w:pPr>
      <w:r w:rsidRPr="00503009">
        <w:t>the Contractual Term</w:t>
      </w:r>
      <w:r w:rsidRPr="00503009">
        <w:t xml:space="preserve">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 xml:space="preserve">Act from this Lease) any statutory continuation of </w:t>
      </w:r>
      <w:r w:rsidR="001C65FE" w:rsidRPr="00503009">
        <w:t>the Contractual Term</w:t>
      </w:r>
      <w:r w:rsidRPr="00503009">
        <w:t xml:space="preserve"> under the</w:t>
      </w:r>
      <w:r>
        <w:t> </w:t>
      </w:r>
      <w:r w:rsidRPr="00503009">
        <w:t>1</w:t>
      </w:r>
      <w:r w:rsidRPr="00503009">
        <w:t>954</w:t>
      </w:r>
      <w:r>
        <w:t> </w:t>
      </w:r>
      <w:r w:rsidRPr="00503009">
        <w:t>Act;</w:t>
      </w:r>
    </w:p>
    <w:p w14:paraId="328BEB41" w14:textId="53DE06AB" w:rsidR="00DA1639" w:rsidRPr="00503009" w:rsidRDefault="004803EB" w:rsidP="009A0B39">
      <w:pPr>
        <w:pStyle w:val="SHNormal"/>
        <w:keepNext/>
      </w:pPr>
      <w:r>
        <w:rPr>
          <w:b/>
        </w:rPr>
        <w:t>“</w:t>
      </w:r>
      <w:r w:rsidRPr="00503009">
        <w:rPr>
          <w:b/>
        </w:rPr>
        <w:t>Uninsured Risk</w:t>
      </w:r>
      <w:r>
        <w:rPr>
          <w:b/>
        </w:rPr>
        <w:t>”</w:t>
      </w:r>
      <w:r>
        <w:rPr>
          <w:rStyle w:val="FootnoteReference"/>
        </w:rPr>
        <w:footnoteReference w:id="22"/>
      </w:r>
    </w:p>
    <w:p w14:paraId="328BEB42" w14:textId="77777777" w:rsidR="00DA1639" w:rsidRPr="00503009" w:rsidRDefault="004803EB" w:rsidP="00984F4F">
      <w:pPr>
        <w:pStyle w:val="SHParagraph1"/>
      </w:pPr>
      <w:r w:rsidRPr="00503009">
        <w:t xml:space="preserve">any risk </w:t>
      </w:r>
      <w:r w:rsidRPr="00503009">
        <w:t>expressly specified in the Insured Risks definition that:</w:t>
      </w:r>
    </w:p>
    <w:p w14:paraId="328BEB43" w14:textId="2F509347" w:rsidR="00DA1639" w:rsidRPr="00503009" w:rsidRDefault="004803EB"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328BEB44" w14:textId="77777777" w:rsidR="00DA1639" w:rsidRPr="00503009" w:rsidRDefault="004803EB" w:rsidP="00984F4F">
      <w:pPr>
        <w:pStyle w:val="SHDefinitiona"/>
      </w:pPr>
      <w:r w:rsidRPr="00503009">
        <w:t>is not, at the date of the damage or destruction, insured against by reason of a limitation or exclusion imposed by the insurers</w:t>
      </w:r>
    </w:p>
    <w:p w14:paraId="328BEB45" w14:textId="19CA4329" w:rsidR="00DA1639" w:rsidRPr="00503009" w:rsidRDefault="004803EB"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328BEB46" w14:textId="3D7EEDE1" w:rsidR="00DA1639" w:rsidRPr="00503009" w:rsidRDefault="004803EB" w:rsidP="009A0B39">
      <w:pPr>
        <w:pStyle w:val="SHNormal"/>
        <w:keepNext/>
      </w:pPr>
      <w:r>
        <w:rPr>
          <w:b/>
        </w:rPr>
        <w:t>“</w:t>
      </w:r>
      <w:r w:rsidRPr="00503009">
        <w:rPr>
          <w:b/>
        </w:rPr>
        <w:t>VAT</w:t>
      </w:r>
      <w:r>
        <w:rPr>
          <w:b/>
        </w:rPr>
        <w:t>”</w:t>
      </w:r>
    </w:p>
    <w:p w14:paraId="328BEB47" w14:textId="77777777" w:rsidR="00DA1639" w:rsidRPr="00503009" w:rsidRDefault="004803EB" w:rsidP="00984F4F">
      <w:pPr>
        <w:pStyle w:val="SHParagraph1"/>
      </w:pPr>
      <w:r w:rsidRPr="00503009">
        <w:t>value added tax or any similar tax from time to time replacing it or performing a similar function;</w:t>
      </w:r>
    </w:p>
    <w:p w14:paraId="328BEB48" w14:textId="79FC9002" w:rsidR="00DA1639" w:rsidRPr="00503009" w:rsidRDefault="004803EB" w:rsidP="009A0B39">
      <w:pPr>
        <w:pStyle w:val="SHNormal"/>
        <w:keepNext/>
      </w:pPr>
      <w:r>
        <w:rPr>
          <w:b/>
        </w:rPr>
        <w:t>“</w:t>
      </w:r>
      <w:r w:rsidRPr="00503009">
        <w:rPr>
          <w:b/>
        </w:rPr>
        <w:t>VAT Supply</w:t>
      </w:r>
      <w:r>
        <w:rPr>
          <w:b/>
        </w:rPr>
        <w:t>”</w:t>
      </w:r>
    </w:p>
    <w:p w14:paraId="328BEB49" w14:textId="4C4773E4" w:rsidR="00B7487A" w:rsidRPr="00503009" w:rsidRDefault="004803EB" w:rsidP="00984F4F">
      <w:pPr>
        <w:pStyle w:val="SHParagraph1"/>
      </w:pPr>
      <w:r w:rsidRPr="00503009">
        <w:t xml:space="preserve">a </w:t>
      </w:r>
      <w:r>
        <w:t>“</w:t>
      </w:r>
      <w:r w:rsidRPr="00503009">
        <w:t>supply</w:t>
      </w:r>
      <w:r>
        <w:t>”</w:t>
      </w:r>
      <w:r w:rsidRPr="00503009">
        <w:t xml:space="preserve"> for the purpose of the Value Added Tax Act</w:t>
      </w:r>
      <w:r>
        <w:t> </w:t>
      </w:r>
      <w:r w:rsidRPr="00503009">
        <w:t>1</w:t>
      </w:r>
      <w:r w:rsidRPr="00503009">
        <w:t>994;</w:t>
      </w:r>
    </w:p>
    <w:p w14:paraId="328BEB4A" w14:textId="3AB053E0" w:rsidR="00424415" w:rsidRPr="00503009" w:rsidRDefault="004803EB" w:rsidP="00424415">
      <w:pPr>
        <w:pStyle w:val="SHNormal"/>
        <w:keepNext/>
      </w:pPr>
      <w:r>
        <w:rPr>
          <w:b/>
        </w:rPr>
        <w:t>“</w:t>
      </w:r>
      <w:r w:rsidRPr="00503009">
        <w:rPr>
          <w:b/>
        </w:rPr>
        <w:t>Waste</w:t>
      </w:r>
      <w:r>
        <w:rPr>
          <w:b/>
        </w:rPr>
        <w:t>”</w:t>
      </w:r>
    </w:p>
    <w:p w14:paraId="328BEB4B" w14:textId="77777777" w:rsidR="00424415" w:rsidRPr="00503009" w:rsidRDefault="004803EB"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w:t>
      </w:r>
    </w:p>
    <w:p w14:paraId="328BEB4C" w14:textId="7719D11B" w:rsidR="00DA1639" w:rsidRPr="00503009" w:rsidRDefault="004803EB" w:rsidP="009A0B39">
      <w:pPr>
        <w:pStyle w:val="SHNormal"/>
        <w:keepNext/>
        <w:rPr>
          <w:b/>
        </w:rPr>
      </w:pPr>
      <w:r>
        <w:rPr>
          <w:b/>
        </w:rPr>
        <w:t>“</w:t>
      </w:r>
      <w:r w:rsidRPr="00503009">
        <w:rPr>
          <w:b/>
        </w:rPr>
        <w:t>Wireless Data Services</w:t>
      </w:r>
      <w:r>
        <w:rPr>
          <w:b/>
        </w:rPr>
        <w:t>”</w:t>
      </w:r>
    </w:p>
    <w:p w14:paraId="328BEB4D" w14:textId="77777777" w:rsidR="00DA1639" w:rsidRPr="00503009" w:rsidRDefault="004803EB" w:rsidP="00984F4F">
      <w:pPr>
        <w:pStyle w:val="SHParagraph1"/>
      </w:pPr>
      <w:r w:rsidRPr="00503009">
        <w:t xml:space="preserve">the provision of wireless data, voice or video connectivity or wireless services permitting or offering access to the internet or any wireless network, mobile network or </w:t>
      </w:r>
      <w:r w:rsidRPr="00503009">
        <w:t>telecommunications system that involves a wireless or mobile device</w:t>
      </w:r>
      <w:r>
        <w:t>[</w:t>
      </w:r>
      <w:r w:rsidRPr="00503009">
        <w:t>.</w:t>
      </w:r>
      <w:r>
        <w:t>]</w:t>
      </w:r>
    </w:p>
    <w:p w14:paraId="328BEB4E" w14:textId="77777777" w:rsidR="00DA1639" w:rsidRPr="00503009" w:rsidRDefault="004803EB" w:rsidP="00984F4F">
      <w:pPr>
        <w:pStyle w:val="SHHeading1"/>
      </w:pPr>
      <w:bookmarkStart w:id="5" w:name="_Toc256000001"/>
      <w:bookmarkStart w:id="6" w:name="_Toc536773064"/>
      <w:r w:rsidRPr="00503009">
        <w:t>INTERPRETATION</w:t>
      </w:r>
      <w:bookmarkEnd w:id="5"/>
      <w:bookmarkEnd w:id="6"/>
    </w:p>
    <w:p w14:paraId="328BEB4F" w14:textId="77777777" w:rsidR="00DA1639" w:rsidRPr="00503009" w:rsidRDefault="004803EB" w:rsidP="00984F4F">
      <w:pPr>
        <w:pStyle w:val="SHHeading2"/>
      </w:pPr>
      <w:r w:rsidRPr="00503009">
        <w:t>All headings in this Lease are for ease of reference only and will not affect its construction or interpretation.</w:t>
      </w:r>
    </w:p>
    <w:p w14:paraId="328BEB50" w14:textId="53C6B8DF" w:rsidR="00DA1639" w:rsidRPr="00503009" w:rsidRDefault="004803EB"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328BEB51" w14:textId="77777777" w:rsidR="00DA1639" w:rsidRPr="00503009" w:rsidRDefault="004803EB" w:rsidP="00984F4F">
      <w:pPr>
        <w:pStyle w:val="SHHeading2"/>
      </w:pPr>
      <w:r w:rsidRPr="00503009">
        <w:t>In this Lease:</w:t>
      </w:r>
    </w:p>
    <w:p w14:paraId="328BEB52" w14:textId="636E0525" w:rsidR="00DA1639" w:rsidRPr="00503009" w:rsidRDefault="004803EB" w:rsidP="00984F4F">
      <w:pPr>
        <w:pStyle w:val="SHHeading3"/>
      </w:pPr>
      <w:r>
        <w:t>“</w:t>
      </w:r>
      <w:r w:rsidRPr="00503009">
        <w:t>notice</w:t>
      </w:r>
      <w:r>
        <w:t>”</w:t>
      </w:r>
      <w:r w:rsidRPr="00503009">
        <w:t xml:space="preserve"> means any notice, notification or request given or made under it;</w:t>
      </w:r>
    </w:p>
    <w:p w14:paraId="328BEB53" w14:textId="77777777" w:rsidR="00DA1639" w:rsidRPr="00503009" w:rsidRDefault="004803EB" w:rsidP="00984F4F">
      <w:pPr>
        <w:pStyle w:val="SHHeading3"/>
      </w:pPr>
      <w:r w:rsidRPr="00503009">
        <w:t>a notice must be given or made in writing;</w:t>
      </w:r>
    </w:p>
    <w:p w14:paraId="328BEB54" w14:textId="56E45E37" w:rsidR="00DA1639" w:rsidRPr="00503009" w:rsidRDefault="004803EB"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5</w:t>
      </w:r>
      <w:r w:rsidR="0091220F" w:rsidRPr="00503009">
        <w:rPr>
          <w:b/>
        </w:rPr>
        <w:fldChar w:fldCharType="end"/>
      </w:r>
      <w:r>
        <w:t>; and</w:t>
      </w:r>
    </w:p>
    <w:p w14:paraId="328BEB55" w14:textId="4EC4901D" w:rsidR="00DA1639" w:rsidRPr="00503009" w:rsidRDefault="004803EB" w:rsidP="00984F4F">
      <w:pPr>
        <w:pStyle w:val="SHHeading3"/>
      </w:pPr>
      <w:r w:rsidRPr="00503009">
        <w:lastRenderedPageBreak/>
        <w:t>an application for Landlord</w:t>
      </w:r>
      <w:r>
        <w:t>’</w:t>
      </w:r>
      <w:r w:rsidRPr="00503009">
        <w:t>s consent must be made by formal notice.</w:t>
      </w:r>
    </w:p>
    <w:p w14:paraId="328BEB56" w14:textId="77777777" w:rsidR="00DA1639" w:rsidRPr="00503009" w:rsidRDefault="004803EB" w:rsidP="00984F4F">
      <w:pPr>
        <w:pStyle w:val="SHHeading2"/>
      </w:pPr>
      <w:r w:rsidRPr="00503009">
        <w:t>References in this Lease to:</w:t>
      </w:r>
    </w:p>
    <w:p w14:paraId="328BEB57" w14:textId="77777777" w:rsidR="00A13E63" w:rsidRPr="00503009" w:rsidRDefault="004803EB" w:rsidP="00A13E63">
      <w:pPr>
        <w:pStyle w:val="SHHeading3"/>
      </w:pPr>
      <w:r w:rsidRPr="00503009">
        <w:t>the Landlord include any other person who becomes the immediate landlord of the Tenant;</w:t>
      </w:r>
    </w:p>
    <w:p w14:paraId="328BEB58" w14:textId="77777777" w:rsidR="00A13E63" w:rsidRPr="00503009" w:rsidRDefault="004803EB" w:rsidP="00A13E63">
      <w:pPr>
        <w:pStyle w:val="SHHeading3"/>
      </w:pPr>
      <w:r w:rsidRPr="00503009">
        <w:t>the Tenant include its successors in title</w:t>
      </w:r>
      <w:r w:rsidR="00250B89" w:rsidRPr="00503009">
        <w:t>;</w:t>
      </w:r>
    </w:p>
    <w:p w14:paraId="328BEB59" w14:textId="2F5929E7" w:rsidR="00DA1639" w:rsidRPr="00503009" w:rsidRDefault="004803EB" w:rsidP="00984F4F">
      <w:pPr>
        <w:pStyle w:val="SHHeading3"/>
      </w:pPr>
      <w:r w:rsidRPr="00503009">
        <w:t xml:space="preserve"> </w:t>
      </w:r>
      <w:r>
        <w:t>“</w:t>
      </w:r>
      <w:r w:rsidRPr="00503009">
        <w:t>the Premises</w:t>
      </w:r>
      <w:r>
        <w:t>”</w:t>
      </w:r>
      <w:r w:rsidRPr="00503009">
        <w:t xml:space="preserve"> means the whole or an individual part or parts unless inappropriate in the context used;</w:t>
      </w:r>
    </w:p>
    <w:p w14:paraId="328BEB5A" w14:textId="63577AF6" w:rsidR="00DA1639" w:rsidRPr="00503009" w:rsidRDefault="004803EB" w:rsidP="00984F4F">
      <w:pPr>
        <w:pStyle w:val="SHHeading3"/>
      </w:pPr>
      <w:r>
        <w:t>“</w:t>
      </w:r>
      <w:r w:rsidRPr="00503009">
        <w:t>adjoining premises</w:t>
      </w:r>
      <w:r>
        <w:t>”</w:t>
      </w:r>
      <w:r w:rsidRPr="00503009">
        <w:t xml:space="preserve"> means any land or buildings adjoining or nearby the Premises, whether or not owned by the Landlord (unless express reference is made to the Landlord</w:t>
      </w:r>
      <w:r>
        <w:t>’</w:t>
      </w:r>
      <w:r w:rsidRPr="00503009">
        <w:t>s ownership of those premises);</w:t>
      </w:r>
    </w:p>
    <w:p w14:paraId="328BEB5B" w14:textId="10D069B8" w:rsidR="00DA1639" w:rsidRPr="00503009" w:rsidRDefault="004803EB"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7" w:name="_Ref66797660"/>
      <w:r>
        <w:rPr>
          <w:rStyle w:val="FootnoteReference"/>
        </w:rPr>
        <w:footnoteReference w:id="23"/>
      </w:r>
      <w:bookmarkEnd w:id="7"/>
    </w:p>
    <w:p w14:paraId="328BEB5C" w14:textId="77777777" w:rsidR="00DA1639" w:rsidRPr="00503009" w:rsidRDefault="004803EB" w:rsidP="00984F4F">
      <w:pPr>
        <w:pStyle w:val="SHHeading3"/>
      </w:pPr>
      <w:r w:rsidRPr="00503009">
        <w:t>the singular include the plural and vice versa, and one gender include any other;</w:t>
      </w:r>
    </w:p>
    <w:p w14:paraId="328BEB5D" w14:textId="77777777" w:rsidR="000542EC" w:rsidRPr="00503009" w:rsidRDefault="004803EB" w:rsidP="00984F4F">
      <w:pPr>
        <w:pStyle w:val="SHHeading3"/>
      </w:pPr>
      <w:r w:rsidRPr="00503009">
        <w:t>a person includes a natural person, corporate or unincorporated body (whether or not having separate legal personality);</w:t>
      </w:r>
    </w:p>
    <w:p w14:paraId="328BEB5E" w14:textId="72247BE8" w:rsidR="00DA1639" w:rsidRPr="00503009" w:rsidRDefault="004803EB"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328BEB5F" w14:textId="77777777" w:rsidR="00DA1639" w:rsidRPr="00503009" w:rsidRDefault="004803EB"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328BEB60" w14:textId="54702CF5" w:rsidR="00DA1639" w:rsidRPr="00503009" w:rsidRDefault="004803EB" w:rsidP="00984F4F">
      <w:pPr>
        <w:pStyle w:val="SHHeading3"/>
      </w:pPr>
      <w:r w:rsidRPr="00503009">
        <w:t>any sums being payable on demand or when demanded mean being payable when demanded in writing</w:t>
      </w:r>
      <w:r>
        <w:t>; and</w:t>
      </w:r>
      <w:r>
        <w:rPr>
          <w:rStyle w:val="FootnoteReference"/>
        </w:rPr>
        <w:footnoteReference w:id="24"/>
      </w:r>
    </w:p>
    <w:p w14:paraId="328BEB61" w14:textId="77777777" w:rsidR="00DA1639" w:rsidRPr="00503009" w:rsidRDefault="004803EB"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5"/>
      </w:r>
    </w:p>
    <w:p w14:paraId="328BEB62" w14:textId="77777777" w:rsidR="00DA1639" w:rsidRPr="00503009" w:rsidRDefault="004803EB" w:rsidP="00984F4F">
      <w:pPr>
        <w:pStyle w:val="SHHeading2"/>
      </w:pPr>
      <w:r w:rsidRPr="00503009">
        <w:t xml:space="preserve">Obligations in this </w:t>
      </w:r>
      <w:r w:rsidRPr="00503009">
        <w:t>Lease:</w:t>
      </w:r>
    </w:p>
    <w:p w14:paraId="328BEB63" w14:textId="77777777" w:rsidR="00DA1639" w:rsidRPr="00503009" w:rsidRDefault="004803EB" w:rsidP="00984F4F">
      <w:pPr>
        <w:pStyle w:val="SHHeading3"/>
      </w:pPr>
      <w:r w:rsidRPr="00503009">
        <w:t>owed by or to more than one person are owed by or to them jointly and severally;</w:t>
      </w:r>
    </w:p>
    <w:p w14:paraId="328BEB64" w14:textId="49116126" w:rsidR="00DA1639" w:rsidRPr="00503009" w:rsidRDefault="004803EB" w:rsidP="00984F4F">
      <w:pPr>
        <w:pStyle w:val="SHHeading3"/>
      </w:pPr>
      <w:r w:rsidRPr="00503009">
        <w:t>to do something include an obligation not to waive any obligation of another person to do it</w:t>
      </w:r>
      <w:r>
        <w:t>; and</w:t>
      </w:r>
    </w:p>
    <w:p w14:paraId="328BEB65" w14:textId="77777777" w:rsidR="00DA1639" w:rsidRPr="00503009" w:rsidRDefault="004803EB" w:rsidP="00984F4F">
      <w:pPr>
        <w:pStyle w:val="SHHeading3"/>
      </w:pPr>
      <w:r w:rsidRPr="00503009">
        <w:lastRenderedPageBreak/>
        <w:t>not to do something include an obligation not to permit or allow another person to do it.</w:t>
      </w:r>
    </w:p>
    <w:p w14:paraId="328BEB66" w14:textId="77777777" w:rsidR="00DA1639" w:rsidRPr="00503009" w:rsidRDefault="004803EB" w:rsidP="00984F4F">
      <w:pPr>
        <w:pStyle w:val="SHHeading2"/>
      </w:pPr>
      <w:bookmarkStart w:id="8" w:name="_Ref194568186"/>
      <w:r w:rsidRPr="00503009">
        <w:t>The Tenant will be liable for any breaches of its obligations in this Lease committed by:</w:t>
      </w:r>
      <w:bookmarkEnd w:id="8"/>
    </w:p>
    <w:p w14:paraId="328BEB67" w14:textId="42F73CED" w:rsidR="00DA1639" w:rsidRPr="00503009" w:rsidRDefault="004803EB" w:rsidP="00984F4F">
      <w:pPr>
        <w:pStyle w:val="SHHeading3"/>
      </w:pPr>
      <w:r w:rsidRPr="00503009">
        <w:t>any authorised occupier of the Premises or its or their respective employees, licensees or contractors</w:t>
      </w:r>
      <w:r>
        <w:t>; and</w:t>
      </w:r>
    </w:p>
    <w:p w14:paraId="328BEB68" w14:textId="77777777" w:rsidR="00DA1639" w:rsidRPr="00503009" w:rsidRDefault="004803EB" w:rsidP="00984F4F">
      <w:pPr>
        <w:pStyle w:val="SHHeading3"/>
      </w:pPr>
      <w:r w:rsidRPr="00503009">
        <w:t>any person under the control of the Tenant or acting under the express or implied authority of the Tenant.</w:t>
      </w:r>
    </w:p>
    <w:p w14:paraId="328BEB69" w14:textId="77777777" w:rsidR="00E70468" w:rsidRPr="00503009" w:rsidRDefault="004803EB"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328BEB6A" w14:textId="79C9B402" w:rsidR="00DA1639" w:rsidRPr="00503009" w:rsidRDefault="004803EB"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328BEB6B" w14:textId="77777777" w:rsidR="00DA1639" w:rsidRPr="00503009" w:rsidRDefault="004803EB" w:rsidP="00984F4F">
      <w:pPr>
        <w:pStyle w:val="SHHeading2"/>
      </w:pPr>
      <w:bookmarkStart w:id="9"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9"/>
    </w:p>
    <w:p w14:paraId="328BEB6C" w14:textId="63CCBD3E" w:rsidR="00DA1639" w:rsidRPr="00503009" w:rsidRDefault="004803EB" w:rsidP="00984F4F">
      <w:pPr>
        <w:pStyle w:val="SHHeading2"/>
      </w:pPr>
      <w:bookmarkStart w:id="10" w:name="_Ref515351055"/>
      <w:bookmarkStart w:id="11"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0"/>
      <w:bookmarkEnd w:id="11"/>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26"/>
      </w:r>
    </w:p>
    <w:p w14:paraId="328BEB6D" w14:textId="37E1766E" w:rsidR="00DA1639" w:rsidRPr="00503009" w:rsidRDefault="004803EB" w:rsidP="00984F4F">
      <w:pPr>
        <w:pStyle w:val="SHHeading2"/>
      </w:pPr>
      <w:bookmarkStart w:id="12"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9.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2"/>
    </w:p>
    <w:p w14:paraId="328BEB6E" w14:textId="3570B063" w:rsidR="00DA1639" w:rsidRPr="00503009" w:rsidRDefault="004803EB"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9</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27"/>
      </w:r>
    </w:p>
    <w:p w14:paraId="328BEB6F" w14:textId="40F73025" w:rsidR="00DA1639" w:rsidRPr="00503009" w:rsidRDefault="004803EB" w:rsidP="00984F4F">
      <w:pPr>
        <w:pStyle w:val="SHHeading2"/>
      </w:pPr>
      <w:r w:rsidRPr="00503009">
        <w:t xml:space="preserve">If any provision or part of any provision of this Lease is held to be illegal, invalid or unenforceable, that provision or part will </w:t>
      </w:r>
      <w:r w:rsidRPr="00503009">
        <w:t>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328BEB70" w14:textId="77777777" w:rsidR="00DA1639" w:rsidRPr="00503009" w:rsidRDefault="004803EB" w:rsidP="00984F4F">
      <w:pPr>
        <w:pStyle w:val="SHHeading1"/>
      </w:pPr>
      <w:bookmarkStart w:id="13" w:name="_Toc256000002"/>
      <w:bookmarkStart w:id="14" w:name="_Ref384802201"/>
      <w:bookmarkStart w:id="15" w:name="_Toc536773065"/>
      <w:r w:rsidRPr="00503009">
        <w:t>DEMISE, TERM AND RENT</w:t>
      </w:r>
      <w:bookmarkEnd w:id="13"/>
      <w:bookmarkEnd w:id="14"/>
      <w:bookmarkEnd w:id="15"/>
    </w:p>
    <w:p w14:paraId="328BEB71" w14:textId="05205039" w:rsidR="00DA1639" w:rsidRPr="00503009" w:rsidRDefault="004803EB" w:rsidP="00984F4F">
      <w:pPr>
        <w:pStyle w:val="SHHeading2"/>
      </w:pPr>
      <w:bookmarkStart w:id="16"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rsidRPr="00503009">
        <w:t>)</w:t>
      </w:r>
      <w:r>
        <w:t>]</w:t>
      </w:r>
      <w:r w:rsidRPr="00503009">
        <w:t>:</w:t>
      </w:r>
      <w:bookmarkEnd w:id="16"/>
      <w:r>
        <w:rPr>
          <w:rStyle w:val="FootnoteReference"/>
        </w:rPr>
        <w:footnoteReference w:id="28"/>
      </w:r>
    </w:p>
    <w:p w14:paraId="328BEB72" w14:textId="77777777" w:rsidR="00DA1639" w:rsidRPr="00503009" w:rsidRDefault="004803EB" w:rsidP="00984F4F">
      <w:pPr>
        <w:pStyle w:val="SHHeading3"/>
      </w:pPr>
      <w:r w:rsidRPr="00503009">
        <w:t xml:space="preserve">for </w:t>
      </w:r>
      <w:r w:rsidR="00203BCB" w:rsidRPr="00503009">
        <w:t>the Contractual Term</w:t>
      </w:r>
      <w:r w:rsidRPr="00503009">
        <w:t>;</w:t>
      </w:r>
    </w:p>
    <w:p w14:paraId="328BEB73" w14:textId="0570297D" w:rsidR="00DA1639" w:rsidRPr="00503009" w:rsidRDefault="004803EB" w:rsidP="00984F4F">
      <w:pPr>
        <w:pStyle w:val="SHHeading3"/>
      </w:pPr>
      <w:r w:rsidRPr="00503009">
        <w:lastRenderedPageBreak/>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rPr>
          <w:rStyle w:val="FootnoteReference"/>
        </w:rPr>
        <w:footnoteReference w:id="29"/>
      </w:r>
    </w:p>
    <w:p w14:paraId="328BEB74" w14:textId="6B0C5AB8" w:rsidR="00DA1639" w:rsidRPr="00503009" w:rsidRDefault="004803EB"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328BEB75" w14:textId="4CC051C4" w:rsidR="00DA1639" w:rsidRPr="00503009" w:rsidRDefault="004803EB"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4</w:t>
      </w:r>
      <w:r w:rsidRPr="00503009">
        <w:rPr>
          <w:b/>
          <w:bCs/>
        </w:rPr>
        <w:fldChar w:fldCharType="end"/>
      </w:r>
      <w:r>
        <w:t>; [and]</w:t>
      </w:r>
    </w:p>
    <w:p w14:paraId="328BEB76" w14:textId="0762803A" w:rsidR="00DA1639" w:rsidRPr="00503009" w:rsidRDefault="004803EB" w:rsidP="00984F4F">
      <w:pPr>
        <w:pStyle w:val="SHHeading3"/>
      </w:pPr>
      <w:r w:rsidRPr="00503009">
        <w:t>subject to any easements, rights and privileges currently existing and affecting the Premises</w:t>
      </w:r>
      <w:r>
        <w:t>[</w:t>
      </w:r>
      <w:r w:rsidRPr="00503009">
        <w:t>.</w:t>
      </w:r>
      <w:r>
        <w:t>][; and</w:t>
      </w:r>
      <w:r>
        <w:t>]</w:t>
      </w:r>
    </w:p>
    <w:p w14:paraId="328BEB77" w14:textId="77777777" w:rsidR="00DA1639" w:rsidRPr="00503009" w:rsidRDefault="004803EB" w:rsidP="00984F4F">
      <w:pPr>
        <w:pStyle w:val="SHHeading3"/>
      </w:pPr>
      <w:r>
        <w:t>[</w:t>
      </w:r>
      <w:r w:rsidRPr="00503009">
        <w:t>subject to any rights reserved by the Head Lease</w:t>
      </w:r>
      <w:r>
        <w:t>]</w:t>
      </w:r>
      <w:r w:rsidRPr="00503009">
        <w:t>.</w:t>
      </w:r>
    </w:p>
    <w:p w14:paraId="328BEB78" w14:textId="77777777" w:rsidR="00DA1639" w:rsidRPr="00503009" w:rsidRDefault="004803EB" w:rsidP="00984F4F">
      <w:pPr>
        <w:pStyle w:val="SHHeading2"/>
      </w:pPr>
      <w:bookmarkStart w:id="17" w:name="_Ref322089971"/>
      <w:bookmarkStart w:id="18" w:name="_Ref384803428"/>
      <w:r w:rsidRPr="00503009">
        <w:t xml:space="preserve">Starting on the Rent Commencement Date, the Tenant must pay </w:t>
      </w:r>
      <w:bookmarkEnd w:id="17"/>
      <w:r w:rsidRPr="00503009">
        <w:t>the Main Rent.</w:t>
      </w:r>
      <w:r>
        <w:rPr>
          <w:rStyle w:val="FootnoteReference"/>
        </w:rPr>
        <w:footnoteReference w:id="30"/>
      </w:r>
      <w:bookmarkEnd w:id="18"/>
    </w:p>
    <w:p w14:paraId="328BEB79" w14:textId="77777777" w:rsidR="00DA1639" w:rsidRPr="00503009" w:rsidRDefault="004803EB"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D44209" w:rsidRPr="00503009">
        <w:t>.</w:t>
      </w:r>
    </w:p>
    <w:p w14:paraId="328BEB7A" w14:textId="77777777" w:rsidR="0093516E" w:rsidRPr="00503009" w:rsidRDefault="004803EB" w:rsidP="00984F4F">
      <w:pPr>
        <w:pStyle w:val="SHHeading2"/>
      </w:pPr>
      <w:r w:rsidRPr="00503009">
        <w:t>The Main Rent is not payable for any period before the Rent Commencement Date and the Insurance Rent is not payable for any period before the Ancillary Rent Commencement Date.</w:t>
      </w:r>
    </w:p>
    <w:p w14:paraId="328BEB7B" w14:textId="6B6B6862" w:rsidR="00DA1639" w:rsidRPr="00503009" w:rsidRDefault="004803EB"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3</w:t>
      </w:r>
      <w:r w:rsidRPr="00503009">
        <w:rPr>
          <w:b/>
        </w:rPr>
        <w:fldChar w:fldCharType="end"/>
      </w:r>
      <w:r w:rsidRPr="00503009">
        <w:t>.</w:t>
      </w:r>
    </w:p>
    <w:p w14:paraId="328BEB7C" w14:textId="54CB1482" w:rsidR="00DA1639" w:rsidRPr="00503009" w:rsidRDefault="004803EB"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328BEB7D" w14:textId="77777777" w:rsidR="00DA1639" w:rsidRPr="00503009" w:rsidRDefault="004803EB"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328BEB7E" w14:textId="77777777" w:rsidR="00DA1639" w:rsidRPr="00503009" w:rsidRDefault="004803EB" w:rsidP="00984F4F">
      <w:pPr>
        <w:pStyle w:val="SHHeading2"/>
      </w:pPr>
      <w:r w:rsidRPr="00503009">
        <w:t>The Tenant must not make any legal or equitable deduction, set-off or counterclaim from any payment due under this Lease unless required to do so by law.</w:t>
      </w:r>
    </w:p>
    <w:p w14:paraId="328BEB7F" w14:textId="2C69108E" w:rsidR="00DA1639" w:rsidRPr="00503009" w:rsidRDefault="004803EB" w:rsidP="00984F4F">
      <w:pPr>
        <w:pStyle w:val="SHHeading1"/>
      </w:pPr>
      <w:bookmarkStart w:id="19" w:name="_Toc256000003"/>
      <w:bookmarkStart w:id="20" w:name="_Toc536773066"/>
      <w:r w:rsidRPr="00503009">
        <w:t>TENANT</w:t>
      </w:r>
      <w:r>
        <w:t>’</w:t>
      </w:r>
      <w:r w:rsidRPr="00503009">
        <w:t>S OBLIGATIONS</w:t>
      </w:r>
      <w:bookmarkEnd w:id="19"/>
      <w:bookmarkEnd w:id="20"/>
    </w:p>
    <w:p w14:paraId="328BEB80" w14:textId="77777777" w:rsidR="00DA1639" w:rsidRPr="00503009" w:rsidRDefault="004803EB" w:rsidP="00984F4F">
      <w:pPr>
        <w:pStyle w:val="SHHeading22ndStyle"/>
      </w:pPr>
      <w:bookmarkStart w:id="21" w:name="_Toc256000004"/>
      <w:bookmarkStart w:id="22" w:name="_Ref384803358"/>
      <w:bookmarkStart w:id="23" w:name="_Toc536773067"/>
      <w:r w:rsidRPr="00503009">
        <w:t>Main Rent</w:t>
      </w:r>
      <w:bookmarkEnd w:id="21"/>
      <w:bookmarkEnd w:id="22"/>
      <w:bookmarkEnd w:id="23"/>
    </w:p>
    <w:p w14:paraId="328BEB81" w14:textId="77777777" w:rsidR="00DA1639" w:rsidRPr="00503009" w:rsidRDefault="004803EB" w:rsidP="00984F4F">
      <w:pPr>
        <w:pStyle w:val="SHParagraph2"/>
      </w:pPr>
      <w:r w:rsidRPr="00503009">
        <w:t>The Tenant must pay the Main Rent when due.</w:t>
      </w:r>
    </w:p>
    <w:p w14:paraId="328BEB82" w14:textId="77777777" w:rsidR="00DA1639" w:rsidRPr="00503009" w:rsidRDefault="004803EB" w:rsidP="00984F4F">
      <w:pPr>
        <w:pStyle w:val="SHHeading22ndStyle"/>
      </w:pPr>
      <w:bookmarkStart w:id="24" w:name="_Toc256000005"/>
      <w:bookmarkStart w:id="25" w:name="_Toc536773068"/>
      <w:r w:rsidRPr="00503009">
        <w:t>Outgoings</w:t>
      </w:r>
      <w:bookmarkEnd w:id="24"/>
      <w:bookmarkEnd w:id="25"/>
    </w:p>
    <w:p w14:paraId="328BEB83" w14:textId="77777777" w:rsidR="00DA1639" w:rsidRPr="00503009" w:rsidRDefault="004803EB" w:rsidP="00984F4F">
      <w:pPr>
        <w:pStyle w:val="SHHeading3"/>
      </w:pPr>
      <w:r w:rsidRPr="00503009">
        <w:t>The Tenant must pay all Outgoings when demanded.</w:t>
      </w:r>
    </w:p>
    <w:p w14:paraId="328BEB84" w14:textId="77777777" w:rsidR="00DA1639" w:rsidRPr="00503009" w:rsidRDefault="004803EB" w:rsidP="00984F4F">
      <w:pPr>
        <w:pStyle w:val="SHHeading3"/>
      </w:pPr>
      <w:r>
        <w:t>[</w:t>
      </w:r>
      <w:r w:rsidRPr="00503009">
        <w:t xml:space="preserve">If </w:t>
      </w:r>
      <w:r w:rsidRPr="00503009">
        <w:t>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1"/>
      </w:r>
    </w:p>
    <w:p w14:paraId="328BEB85" w14:textId="77777777" w:rsidR="00DA1639" w:rsidRPr="00503009" w:rsidRDefault="004803EB" w:rsidP="00984F4F">
      <w:pPr>
        <w:pStyle w:val="SHHeading22ndStyle"/>
      </w:pPr>
      <w:bookmarkStart w:id="26" w:name="_Toc256000006"/>
      <w:bookmarkStart w:id="27" w:name="_Ref373163831"/>
      <w:bookmarkStart w:id="28" w:name="_Toc536773070"/>
      <w:r w:rsidRPr="00503009">
        <w:t>VAT</w:t>
      </w:r>
      <w:bookmarkEnd w:id="26"/>
      <w:bookmarkEnd w:id="27"/>
      <w:bookmarkEnd w:id="28"/>
    </w:p>
    <w:p w14:paraId="328BEB86" w14:textId="77777777" w:rsidR="00DA1639" w:rsidRPr="00503009" w:rsidRDefault="004803EB" w:rsidP="00984F4F">
      <w:pPr>
        <w:pStyle w:val="SHHeading3"/>
      </w:pPr>
      <w:r w:rsidRPr="00503009">
        <w:t>The Tenant must pay:</w:t>
      </w:r>
    </w:p>
    <w:p w14:paraId="328BEB87" w14:textId="24FA107F" w:rsidR="00DA1639" w:rsidRPr="00503009" w:rsidRDefault="004803EB" w:rsidP="00984F4F">
      <w:pPr>
        <w:pStyle w:val="SHHeading4"/>
      </w:pPr>
      <w:r w:rsidRPr="00503009">
        <w:t>VAT on any consideration in respect of a VAT Supply to the Tenant by the Landlord at the same time as the consideration is paid</w:t>
      </w:r>
      <w:r>
        <w:t>; and</w:t>
      </w:r>
    </w:p>
    <w:p w14:paraId="328BEB88" w14:textId="77777777" w:rsidR="00DA1639" w:rsidRPr="00503009" w:rsidRDefault="004803EB" w:rsidP="00984F4F">
      <w:pPr>
        <w:pStyle w:val="SHHeading4"/>
      </w:pPr>
      <w:r w:rsidRPr="00503009">
        <w:t xml:space="preserve">on demand VAT (and interest, penalties and costs where these are incurred because of anything the Tenant does or fails to do) charged in </w:t>
      </w:r>
      <w:r w:rsidRPr="00503009">
        <w:lastRenderedPageBreak/>
        <w:t xml:space="preserve">respect of any VAT Supply to the Landlord in respect of </w:t>
      </w:r>
      <w:r w:rsidR="00520928" w:rsidRPr="00503009">
        <w:t>this Lease</w:t>
      </w:r>
      <w:r w:rsidRPr="00503009">
        <w:t xml:space="preserve"> where that VAT is not recoverable by the Landlord from HM Revenue &amp; Customs.</w:t>
      </w:r>
    </w:p>
    <w:p w14:paraId="328BEB89" w14:textId="137B65B3" w:rsidR="00DA1639" w:rsidRPr="00503009" w:rsidRDefault="004803EB" w:rsidP="00984F4F">
      <w:pPr>
        <w:pStyle w:val="SHHeading3"/>
      </w:pPr>
      <w:r w:rsidRPr="00503009">
        <w:t>The Tenant must not do anything that would result in the disapplication of the option to tax in respect of the Landlord</w:t>
      </w:r>
      <w:r>
        <w:t>’</w:t>
      </w:r>
      <w:r w:rsidRPr="00503009">
        <w:t>s interest in the Premises.</w:t>
      </w:r>
    </w:p>
    <w:p w14:paraId="328BEB8A" w14:textId="77777777" w:rsidR="00DA1639" w:rsidRPr="00503009" w:rsidRDefault="004803EB" w:rsidP="00984F4F">
      <w:pPr>
        <w:pStyle w:val="SHHeading22ndStyle"/>
      </w:pPr>
      <w:bookmarkStart w:id="29" w:name="_Toc256000007"/>
      <w:bookmarkStart w:id="30" w:name="_Ref352922683"/>
      <w:bookmarkStart w:id="31" w:name="_Toc536773071"/>
      <w:r w:rsidRPr="00503009">
        <w:t>Interest on overdue payments</w:t>
      </w:r>
      <w:bookmarkEnd w:id="29"/>
      <w:bookmarkEnd w:id="30"/>
      <w:bookmarkEnd w:id="31"/>
    </w:p>
    <w:p w14:paraId="328BEB8B" w14:textId="449E8777" w:rsidR="00DA1639" w:rsidRPr="00503009" w:rsidRDefault="004803EB"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328BEB8C" w14:textId="77777777" w:rsidR="00DA1639" w:rsidRPr="00503009" w:rsidRDefault="004803EB" w:rsidP="00984F4F">
      <w:pPr>
        <w:pStyle w:val="SHHeading22ndStyle"/>
      </w:pPr>
      <w:bookmarkStart w:id="32" w:name="_Toc256000008"/>
      <w:bookmarkStart w:id="33" w:name="_Toc536773072"/>
      <w:r w:rsidRPr="00503009">
        <w:t>Reimburse costs incurred by the Landlord</w:t>
      </w:r>
      <w:bookmarkEnd w:id="32"/>
      <w:bookmarkEnd w:id="33"/>
      <w:r>
        <w:rPr>
          <w:rStyle w:val="FootnoteReference"/>
        </w:rPr>
        <w:footnoteReference w:id="32"/>
      </w:r>
    </w:p>
    <w:p w14:paraId="328BEB8D" w14:textId="3FCFE72E" w:rsidR="00DA1639" w:rsidRPr="00503009" w:rsidRDefault="004803EB"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328BEB8E" w14:textId="520403FA" w:rsidR="00DA1639" w:rsidRPr="00503009" w:rsidRDefault="004803EB" w:rsidP="00984F4F">
      <w:pPr>
        <w:pStyle w:val="SHHeading3"/>
      </w:pPr>
      <w:bookmarkStart w:id="34" w:name="_Ref322090156"/>
      <w:r w:rsidRPr="00503009">
        <w:t>any breach of the Tenant</w:t>
      </w:r>
      <w:r>
        <w:t>’</w:t>
      </w:r>
      <w:r w:rsidRPr="00503009">
        <w:t>s obligations in this Lease, including the preparation and service of a notice under section</w:t>
      </w:r>
      <w:r>
        <w:t> </w:t>
      </w:r>
      <w:r w:rsidRPr="00503009">
        <w:t>1</w:t>
      </w:r>
      <w:r w:rsidRPr="00503009">
        <w:t>46</w:t>
      </w:r>
      <w:r>
        <w:t> </w:t>
      </w:r>
      <w:r w:rsidRPr="00503009">
        <w:t>of the</w:t>
      </w:r>
      <w:r>
        <w:t> </w:t>
      </w:r>
      <w:r w:rsidRPr="00503009">
        <w:t>1</w:t>
      </w:r>
      <w:r w:rsidRPr="00503009">
        <w:t>925</w:t>
      </w:r>
      <w:r>
        <w:t> </w:t>
      </w:r>
      <w:r w:rsidRPr="00503009">
        <w:t>Act;</w:t>
      </w:r>
      <w:bookmarkEnd w:id="34"/>
    </w:p>
    <w:p w14:paraId="328BEB8F" w14:textId="456AEB7A" w:rsidR="00DA1639" w:rsidRPr="00503009" w:rsidRDefault="004803EB"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328BEB90" w14:textId="77777777" w:rsidR="00DD0D18" w:rsidRPr="00503009" w:rsidRDefault="004803EB" w:rsidP="00984F4F">
      <w:pPr>
        <w:pStyle w:val="SHHeading3"/>
      </w:pPr>
      <w:bookmarkStart w:id="35" w:name="_Ref141111206"/>
      <w:r w:rsidRPr="00503009">
        <w:t>the preparation and service of a schedule of dilapidations served no later than six months after the End Date</w:t>
      </w:r>
      <w:bookmarkEnd w:id="35"/>
      <w:r w:rsidR="000A5C55" w:rsidRPr="00503009">
        <w:t>.</w:t>
      </w:r>
    </w:p>
    <w:p w14:paraId="328BEB91" w14:textId="77777777" w:rsidR="00DA1639" w:rsidRPr="00503009" w:rsidRDefault="004803EB" w:rsidP="00984F4F">
      <w:pPr>
        <w:pStyle w:val="SHHeading22ndStyle"/>
      </w:pPr>
      <w:bookmarkStart w:id="36" w:name="_Toc256000009"/>
      <w:bookmarkStart w:id="37" w:name="_Toc536773073"/>
      <w:r w:rsidRPr="00503009">
        <w:t>Third party indemnity</w:t>
      </w:r>
      <w:bookmarkEnd w:id="36"/>
      <w:r>
        <w:rPr>
          <w:rStyle w:val="FootnoteReference"/>
          <w:b/>
        </w:rPr>
        <w:footnoteReference w:id="33"/>
      </w:r>
      <w:bookmarkEnd w:id="37"/>
    </w:p>
    <w:p w14:paraId="328BEB92" w14:textId="6B386698" w:rsidR="00DA1639" w:rsidRPr="00503009" w:rsidRDefault="004803EB" w:rsidP="00984F4F">
      <w:pPr>
        <w:pStyle w:val="SHHeading3"/>
      </w:pPr>
      <w:bookmarkStart w:id="38" w:name="_Ref355787928"/>
      <w:r w:rsidRPr="00503009">
        <w:t xml:space="preserve">The Tenant must indemnify the Landlord against all actions, claims, demands made </w:t>
      </w:r>
      <w:r w:rsidRPr="00503009">
        <w:t>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38"/>
      <w:r w:rsidRPr="00503009">
        <w:t>:</w:t>
      </w:r>
    </w:p>
    <w:p w14:paraId="328BEB93" w14:textId="73E4315B" w:rsidR="00DA1639" w:rsidRPr="00503009" w:rsidRDefault="004803EB" w:rsidP="00984F4F">
      <w:pPr>
        <w:pStyle w:val="SHHeading4"/>
      </w:pPr>
      <w:r w:rsidRPr="00503009">
        <w:t>the state and condition of the Premises or the Tenant</w:t>
      </w:r>
      <w:r>
        <w:t>’</w:t>
      </w:r>
      <w:r w:rsidRPr="00503009">
        <w:t>s use of them;</w:t>
      </w:r>
    </w:p>
    <w:p w14:paraId="328BEB94" w14:textId="6AA44ACF" w:rsidR="00DA1639" w:rsidRPr="00503009" w:rsidRDefault="004803EB" w:rsidP="00984F4F">
      <w:pPr>
        <w:pStyle w:val="SHHeading4"/>
      </w:pPr>
      <w:r w:rsidRPr="00503009">
        <w:t>the exercise of the Tenant</w:t>
      </w:r>
      <w:r>
        <w:t>’</w:t>
      </w:r>
      <w:r w:rsidRPr="00503009">
        <w:t>s rights</w:t>
      </w:r>
      <w:r>
        <w:t>; or</w:t>
      </w:r>
    </w:p>
    <w:p w14:paraId="328BEB95" w14:textId="77777777" w:rsidR="00DA1639" w:rsidRPr="00503009" w:rsidRDefault="004803EB" w:rsidP="00984F4F">
      <w:pPr>
        <w:pStyle w:val="SHHeading4"/>
      </w:pPr>
      <w:r w:rsidRPr="00503009">
        <w:t>the carrying out of any Permitted Works.</w:t>
      </w:r>
    </w:p>
    <w:p w14:paraId="328BEB96" w14:textId="46F87D8F" w:rsidR="00DA1639" w:rsidRPr="00503009" w:rsidRDefault="004803EB"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6.1</w:t>
      </w:r>
      <w:r w:rsidRPr="00503009">
        <w:rPr>
          <w:b/>
        </w:rPr>
        <w:fldChar w:fldCharType="end"/>
      </w:r>
      <w:r w:rsidRPr="00503009">
        <w:t>, the Landlord must:</w:t>
      </w:r>
    </w:p>
    <w:p w14:paraId="328BEB97" w14:textId="77777777" w:rsidR="00DA1639" w:rsidRPr="00503009" w:rsidRDefault="004803EB" w:rsidP="00984F4F">
      <w:pPr>
        <w:pStyle w:val="SHHeading4"/>
      </w:pPr>
      <w:r w:rsidRPr="00503009">
        <w:t>give formal notice to the Tenant of the claim as soon as reasonably practicable after receiving notice of it;</w:t>
      </w:r>
    </w:p>
    <w:p w14:paraId="328BEB98" w14:textId="5B4FC303" w:rsidR="00DA1639" w:rsidRPr="00503009" w:rsidRDefault="004803EB"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328BEB99" w14:textId="3D6158A3" w:rsidR="00DA1639" w:rsidRPr="00503009" w:rsidRDefault="004803EB" w:rsidP="00984F4F">
      <w:pPr>
        <w:pStyle w:val="SHHeading4"/>
      </w:pPr>
      <w:r w:rsidRPr="00503009">
        <w:lastRenderedPageBreak/>
        <w:t>mitigate its loss (at the Tenant</w:t>
      </w:r>
      <w:r>
        <w:t>’</w:t>
      </w:r>
      <w:r w:rsidRPr="00503009">
        <w:t>s cost) where it is reasonable for the Landlord to do so.</w:t>
      </w:r>
    </w:p>
    <w:p w14:paraId="328BEB9A" w14:textId="77777777" w:rsidR="00DA1639" w:rsidRPr="00503009" w:rsidRDefault="004803EB" w:rsidP="00984F4F">
      <w:pPr>
        <w:pStyle w:val="SHHeading22ndStyle"/>
      </w:pPr>
      <w:bookmarkStart w:id="39" w:name="_Toc256000010"/>
      <w:bookmarkStart w:id="40" w:name="_Ref322091149"/>
      <w:bookmarkStart w:id="41" w:name="_Toc536773074"/>
      <w:r w:rsidRPr="00503009">
        <w:t>Insurance</w:t>
      </w:r>
      <w:bookmarkEnd w:id="39"/>
      <w:bookmarkEnd w:id="40"/>
      <w:bookmarkEnd w:id="41"/>
    </w:p>
    <w:p w14:paraId="328BEB9B" w14:textId="7B054426" w:rsidR="00DA1639" w:rsidRPr="00503009" w:rsidRDefault="004803EB"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4803EB">
        <w:rPr>
          <w:b/>
        </w:rPr>
        <w:t>Schedule 3</w:t>
      </w:r>
      <w:r>
        <w:rPr>
          <w:b/>
        </w:rPr>
        <w:fldChar w:fldCharType="end"/>
      </w:r>
      <w:r w:rsidRPr="00503009">
        <w:t>.</w:t>
      </w:r>
    </w:p>
    <w:p w14:paraId="328BEB9C" w14:textId="77777777" w:rsidR="00DA1639" w:rsidRPr="00503009" w:rsidRDefault="004803EB" w:rsidP="00984F4F">
      <w:pPr>
        <w:pStyle w:val="SHHeading22ndStyle"/>
      </w:pPr>
      <w:bookmarkStart w:id="42" w:name="_Toc256000011"/>
      <w:bookmarkStart w:id="43" w:name="_Ref356484078"/>
      <w:bookmarkStart w:id="44" w:name="_Toc536773075"/>
      <w:r w:rsidRPr="00503009">
        <w:t>Repair and decoration</w:t>
      </w:r>
      <w:bookmarkEnd w:id="42"/>
      <w:bookmarkEnd w:id="43"/>
      <w:bookmarkEnd w:id="44"/>
    </w:p>
    <w:p w14:paraId="328BEB9D" w14:textId="77777777" w:rsidR="00DA1639" w:rsidRPr="00503009" w:rsidRDefault="004803EB" w:rsidP="00984F4F">
      <w:pPr>
        <w:pStyle w:val="SHHeading3"/>
      </w:pPr>
      <w:bookmarkStart w:id="45" w:name="_Ref188953520"/>
      <w:bookmarkStart w:id="46" w:name="_Ref322090348"/>
      <w:r w:rsidRPr="00503009">
        <w:t>The Tenant must:</w:t>
      </w:r>
      <w:bookmarkEnd w:id="45"/>
    </w:p>
    <w:bookmarkEnd w:id="46"/>
    <w:p w14:paraId="328BEB9E" w14:textId="77777777" w:rsidR="00DA1639" w:rsidRPr="00503009" w:rsidRDefault="004803EB" w:rsidP="00984F4F">
      <w:pPr>
        <w:pStyle w:val="SHHeading4"/>
      </w:pPr>
      <w:r w:rsidRPr="00503009">
        <w:t xml:space="preserve">keep the Premise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34"/>
      </w:r>
    </w:p>
    <w:p w14:paraId="328BEB9F" w14:textId="7B42E35A" w:rsidR="00DA1639" w:rsidRPr="00503009" w:rsidRDefault="004803EB"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35"/>
      </w:r>
      <w:r>
        <w:t>]</w:t>
      </w:r>
      <w:r w:rsidRPr="00503009">
        <w:t xml:space="preserve"> properly maintained and in good working order in accordance with good industry practice</w:t>
      </w:r>
      <w:r>
        <w:t>; and</w:t>
      </w:r>
    </w:p>
    <w:p w14:paraId="328BEBA0" w14:textId="77777777" w:rsidR="00DA1639" w:rsidRPr="00503009" w:rsidRDefault="004803EB"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36"/>
      </w:r>
      <w:r>
        <w:t>]</w:t>
      </w:r>
      <w:r w:rsidRPr="00503009">
        <w:t xml:space="preserve"> with items of equivalent or better quality.</w:t>
      </w:r>
    </w:p>
    <w:p w14:paraId="328BEBA1" w14:textId="77777777" w:rsidR="00DA1639" w:rsidRPr="00503009" w:rsidRDefault="004803EB" w:rsidP="00984F4F">
      <w:pPr>
        <w:pStyle w:val="SHHeading3"/>
      </w:pPr>
      <w:r>
        <w:t>[</w:t>
      </w:r>
      <w:bookmarkStart w:id="47" w:name="_Ref391029281"/>
      <w:r w:rsidRPr="00503009">
        <w:t>The Tenant must promptly replace any damaged glass forming part of the Premises with glass of equivalent appearance and of the same or better quality.</w:t>
      </w:r>
      <w:bookmarkEnd w:id="47"/>
      <w:r>
        <w:t>]</w:t>
      </w:r>
    </w:p>
    <w:p w14:paraId="328BEBA2" w14:textId="77777777" w:rsidR="00DA1639" w:rsidRPr="00503009" w:rsidRDefault="004803EB" w:rsidP="00984F4F">
      <w:pPr>
        <w:pStyle w:val="SHHeading3"/>
      </w:pPr>
      <w:r>
        <w:t>[</w:t>
      </w:r>
      <w:r w:rsidRPr="00503009">
        <w:t>The Tenant must keep all car parking areas within the Premises suitably marked out and all parts of the Premises that are not built upon clear of rubbish and waste materials and, where appropriate, properly landscaped.</w:t>
      </w:r>
      <w:r>
        <w:t>]</w:t>
      </w:r>
    </w:p>
    <w:p w14:paraId="328BEBA3" w14:textId="77777777" w:rsidR="00DA1639" w:rsidRPr="00503009" w:rsidRDefault="004803EB" w:rsidP="00984F4F">
      <w:pPr>
        <w:pStyle w:val="SHHeading3"/>
      </w:pPr>
      <w:r>
        <w:t>[</w:t>
      </w:r>
      <w:bookmarkStart w:id="48" w:name="_Ref381366453"/>
      <w:r w:rsidRPr="00503009">
        <w:t xml:space="preserve">The Tenant must clean and repair all floor coverings </w:t>
      </w:r>
      <w:r>
        <w:t>[</w:t>
      </w:r>
      <w:r w:rsidR="002D27A4" w:rsidRPr="00503009">
        <w:t>and window blinds</w:t>
      </w:r>
      <w:r>
        <w:t>]</w:t>
      </w:r>
      <w:r w:rsidR="002D27A4" w:rsidRPr="00503009">
        <w:t xml:space="preserve"> </w:t>
      </w:r>
      <w:r w:rsidRPr="00503009">
        <w:t>in the Premises as often as reasonably necessary and, in the final three months of the Term, renew and replace them with floor coverings</w:t>
      </w:r>
      <w:r w:rsidR="00DB0289" w:rsidRPr="00503009">
        <w:t xml:space="preserve"> </w:t>
      </w:r>
      <w:r>
        <w:t>[</w:t>
      </w:r>
      <w:r w:rsidR="00DB0289" w:rsidRPr="00503009">
        <w:t>and window blinds</w:t>
      </w:r>
      <w:r>
        <w:t>]</w:t>
      </w:r>
      <w:r w:rsidRPr="00503009">
        <w:t xml:space="preserve"> of a colour and quality first approved by the Landlord.</w:t>
      </w:r>
      <w:r>
        <w:rPr>
          <w:rStyle w:val="FootnoteReference"/>
        </w:rPr>
        <w:footnoteReference w:id="37"/>
      </w:r>
      <w:bookmarkEnd w:id="48"/>
      <w:r>
        <w:t>]</w:t>
      </w:r>
    </w:p>
    <w:p w14:paraId="328BEBA4" w14:textId="0F345A34" w:rsidR="00DA1639" w:rsidRPr="00503009" w:rsidRDefault="004803EB" w:rsidP="00984F4F">
      <w:pPr>
        <w:pStyle w:val="SHHeading3"/>
      </w:pPr>
      <w:r w:rsidRPr="00503009">
        <w:t xml:space="preserve">As and when necessary and in the final six months of the Term the Tenant must decorate the interior </w:t>
      </w:r>
      <w:r>
        <w:t>[</w:t>
      </w:r>
      <w:r w:rsidRPr="00503009">
        <w:t>and exterior</w:t>
      </w:r>
      <w:r>
        <w:t>]</w:t>
      </w:r>
      <w:r w:rsidRPr="00503009">
        <w:t xml:space="preserve"> of the Premises.</w:t>
      </w:r>
      <w:r>
        <w:t xml:space="preserve">  </w:t>
      </w:r>
      <w:r>
        <w:t>[</w:t>
      </w:r>
      <w:r w:rsidRPr="00503009">
        <w:t>The Tenant must redecorate the exterior of the Premises in every third year of the Term and in the final six months of the Term.</w:t>
      </w:r>
      <w:r>
        <w:t>]</w:t>
      </w:r>
      <w:r w:rsidRPr="00503009">
        <w:t xml:space="preserve">  Any changes in the external colour scheme must first be approved by the Landlord.</w:t>
      </w:r>
    </w:p>
    <w:p w14:paraId="328BEBA5" w14:textId="6E8301EC" w:rsidR="00503009" w:rsidRPr="00503009" w:rsidRDefault="004803EB" w:rsidP="00984F4F">
      <w:pPr>
        <w:pStyle w:val="SHHeading3"/>
      </w:pPr>
      <w:r>
        <w:t>[</w:t>
      </w:r>
      <w:bookmarkStart w:id="49" w:name="_Ref192241792"/>
      <w:bookmarkStart w:id="50"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t>, nothing shall require the Tenant to keep</w:t>
      </w:r>
      <w:r>
        <w:t xml:space="preserve"> any part of the Premises shown or described in the schedule of condition attached to this Lease in any better state of repair and condition than evidenced in that schedule.</w:t>
      </w:r>
      <w:bookmarkEnd w:id="49"/>
      <w:r>
        <w:t>]</w:t>
      </w:r>
    </w:p>
    <w:p w14:paraId="328BEBA6" w14:textId="0B6BDC10" w:rsidR="00DA1639" w:rsidRPr="00503009" w:rsidRDefault="004803EB" w:rsidP="00984F4F">
      <w:pPr>
        <w:pStyle w:val="SHHeading3"/>
      </w:pPr>
      <w:bookmarkStart w:id="51" w:name="clauserepairinsurance"/>
      <w:bookmarkEnd w:id="50"/>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8</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029281 \r \h  \* MERGEFORMAT </w:instrText>
      </w:r>
      <w:r w:rsidRPr="00503009">
        <w:rPr>
          <w:b/>
        </w:rPr>
      </w:r>
      <w:r w:rsidRPr="00503009">
        <w:rPr>
          <w:b/>
        </w:rPr>
        <w:fldChar w:fldCharType="separate"/>
      </w:r>
      <w:r>
        <w:rPr>
          <w:b/>
        </w:rPr>
        <w:t>4.8.2</w:t>
      </w:r>
      <w:r w:rsidRPr="00503009">
        <w:rPr>
          <w:b/>
        </w:rPr>
        <w:fldChar w:fldCharType="end"/>
      </w:r>
      <w:r w:rsidRPr="00503009">
        <w:t xml:space="preserve"> </w:t>
      </w:r>
      <w:r>
        <w:t>]</w:t>
      </w:r>
      <w:r w:rsidRPr="00503009">
        <w:t>exclude:</w:t>
      </w:r>
      <w:bookmarkEnd w:id="51"/>
    </w:p>
    <w:p w14:paraId="328BEBA7" w14:textId="77777777" w:rsidR="00935144" w:rsidRPr="00503009" w:rsidRDefault="004803EB" w:rsidP="00984F4F">
      <w:pPr>
        <w:pStyle w:val="SHHeading4"/>
      </w:pPr>
      <w:r w:rsidRPr="00503009">
        <w:t>damage by any Insured Risk, except to the extent that:</w:t>
      </w:r>
    </w:p>
    <w:p w14:paraId="328BEBA8" w14:textId="3CF0869F" w:rsidR="00935144" w:rsidRPr="00503009" w:rsidRDefault="004803EB" w:rsidP="00935144">
      <w:pPr>
        <w:pStyle w:val="SHHeading5"/>
      </w:pPr>
      <w:r w:rsidRPr="00503009">
        <w:lastRenderedPageBreak/>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2</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4803EB">
        <w:rPr>
          <w:b/>
        </w:rPr>
        <w:t>Schedule 3</w:t>
      </w:r>
      <w:r>
        <w:rPr>
          <w:b/>
        </w:rPr>
        <w:fldChar w:fldCharType="end"/>
      </w:r>
      <w:r>
        <w:t>; or</w:t>
      </w:r>
    </w:p>
    <w:p w14:paraId="328BEBA9" w14:textId="3422D4F2" w:rsidR="00DA1639" w:rsidRPr="00503009" w:rsidRDefault="004803EB" w:rsidP="00935144">
      <w:pPr>
        <w:pStyle w:val="SHHeading5"/>
      </w:pPr>
      <w:r w:rsidRPr="00503009">
        <w:t>it is to the Excluded Tenant</w:t>
      </w:r>
      <w:r>
        <w:t>’</w:t>
      </w:r>
      <w:r w:rsidRPr="00503009">
        <w:t>s Works</w:t>
      </w:r>
      <w:r>
        <w:t>; and</w:t>
      </w:r>
    </w:p>
    <w:p w14:paraId="328BEBAA" w14:textId="77777777" w:rsidR="00DA1639" w:rsidRPr="00503009" w:rsidRDefault="004803EB" w:rsidP="00984F4F">
      <w:pPr>
        <w:pStyle w:val="SHHeading4"/>
      </w:pPr>
      <w:r w:rsidRPr="00503009">
        <w:t>damage by any Uninsured Risk.</w:t>
      </w:r>
    </w:p>
    <w:p w14:paraId="328BEBAB" w14:textId="77777777" w:rsidR="00DA1639" w:rsidRPr="00503009" w:rsidRDefault="004803EB" w:rsidP="00984F4F">
      <w:pPr>
        <w:pStyle w:val="SHHeading22ndStyle"/>
      </w:pPr>
      <w:bookmarkStart w:id="52" w:name="_Toc256000012"/>
      <w:bookmarkStart w:id="53" w:name="_Ref322090246"/>
      <w:bookmarkStart w:id="54" w:name="_Toc536773076"/>
      <w:r w:rsidRPr="00503009">
        <w:t>Allow entry</w:t>
      </w:r>
      <w:bookmarkEnd w:id="52"/>
      <w:bookmarkEnd w:id="53"/>
      <w:bookmarkEnd w:id="54"/>
    </w:p>
    <w:p w14:paraId="328BEBAC" w14:textId="77777777" w:rsidR="00DA1639" w:rsidRPr="00503009" w:rsidRDefault="004803EB" w:rsidP="00984F4F">
      <w:pPr>
        <w:pStyle w:val="SHHeading3"/>
      </w:pPr>
      <w:r w:rsidRPr="00503009">
        <w:t>The Tenant must allow the Landlord to enter and inspect the Premises.</w:t>
      </w:r>
    </w:p>
    <w:p w14:paraId="328BEBAD" w14:textId="15827970" w:rsidR="00DA1639" w:rsidRPr="00503009" w:rsidRDefault="004803EB" w:rsidP="00984F4F">
      <w:pPr>
        <w:pStyle w:val="SHHeading3"/>
      </w:pPr>
      <w:bookmarkStart w:id="55"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14:paraId="328BEBAE" w14:textId="020F19DE" w:rsidR="00DA1639" w:rsidRPr="00503009" w:rsidRDefault="004803EB" w:rsidP="00984F4F">
      <w:pPr>
        <w:pStyle w:val="SHHeading3"/>
      </w:pPr>
      <w:bookmarkStart w:id="56"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9.2</w:t>
      </w:r>
      <w:r w:rsidRPr="00503009">
        <w:rPr>
          <w:b/>
        </w:rPr>
        <w:fldChar w:fldCharType="end"/>
      </w:r>
      <w:r w:rsidRPr="00503009">
        <w:t>, the Landlord may enter the Premises and carry out any works required itself.</w:t>
      </w:r>
      <w:r>
        <w:t xml:space="preserve">  </w:t>
      </w:r>
      <w:r w:rsidRPr="00503009">
        <w:t xml:space="preserve">The Tenant must repay, as a debt on demand, all the costs the </w:t>
      </w:r>
      <w:r w:rsidRPr="00503009">
        <w:t>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56"/>
    </w:p>
    <w:p w14:paraId="328BEBAF" w14:textId="77777777" w:rsidR="00DA1639" w:rsidRPr="00503009" w:rsidRDefault="004803EB" w:rsidP="00984F4F">
      <w:pPr>
        <w:pStyle w:val="SHHeading22ndStyle"/>
      </w:pPr>
      <w:bookmarkStart w:id="57" w:name="_Toc256000013"/>
      <w:bookmarkStart w:id="58" w:name="_Ref322089999"/>
      <w:bookmarkStart w:id="59" w:name="_Toc536773077"/>
      <w:r w:rsidRPr="00503009">
        <w:t>Alterations</w:t>
      </w:r>
      <w:bookmarkEnd w:id="57"/>
      <w:bookmarkEnd w:id="58"/>
      <w:bookmarkEnd w:id="59"/>
    </w:p>
    <w:p w14:paraId="328BEBB0" w14:textId="4C6531B7" w:rsidR="00DA1639" w:rsidRPr="00503009" w:rsidRDefault="004803EB" w:rsidP="00984F4F">
      <w:pPr>
        <w:pStyle w:val="SHHeading3"/>
      </w:pPr>
      <w:r w:rsidRPr="00503009">
        <w:t>The Tenant has no rights to carry out any alterations, works or installations to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w:t>
      </w:r>
    </w:p>
    <w:p w14:paraId="328BEBB1" w14:textId="77777777" w:rsidR="00463B1B" w:rsidRPr="00503009" w:rsidRDefault="004803EB"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have a material adverse impact on the Environmental Performance of the Premises.</w:t>
      </w:r>
    </w:p>
    <w:p w14:paraId="328BEBB2" w14:textId="4993EC9B" w:rsidR="00DA1639" w:rsidRPr="00503009" w:rsidRDefault="004803EB" w:rsidP="00984F4F">
      <w:pPr>
        <w:pStyle w:val="SHHeading3"/>
      </w:pPr>
      <w:r>
        <w:t>[</w:t>
      </w:r>
      <w:bookmarkStart w:id="60" w:name="_Ref322091063"/>
      <w:bookmarkStart w:id="61" w:name="_Ref322089925"/>
      <w:r w:rsidRPr="00503009">
        <w:t>The Tenant may, with the Landlord</w:t>
      </w:r>
      <w:r>
        <w:t>’</w:t>
      </w:r>
      <w:r w:rsidRPr="00503009">
        <w:t>s consent, carry out internal non-structural works to any buildings on the Premises.</w:t>
      </w:r>
      <w:r>
        <w:t>]</w:t>
      </w:r>
    </w:p>
    <w:p w14:paraId="328BEBB3" w14:textId="68FA2A84" w:rsidR="00DA1639" w:rsidRPr="00503009" w:rsidRDefault="004803EB" w:rsidP="00984F4F">
      <w:pPr>
        <w:pStyle w:val="SHHeading3"/>
      </w:pPr>
      <w:r w:rsidRPr="00503009">
        <w:t>The Tenant may install, alter and remove tenant</w:t>
      </w:r>
      <w:r>
        <w:t>’</w:t>
      </w:r>
      <w:r w:rsidRPr="00503009">
        <w:t>s fixtures</w:t>
      </w:r>
      <w:r>
        <w:rPr>
          <w:rStyle w:val="FootnoteReference"/>
        </w:rPr>
        <w:footnoteReference w:id="38"/>
      </w:r>
      <w:r w:rsidRPr="00503009">
        <w:t xml:space="preserve"> and </w:t>
      </w:r>
      <w:r>
        <w:t>[</w:t>
      </w:r>
      <w:r w:rsidRPr="00503009">
        <w:t>carry out internal non-structural works to the Premises</w:t>
      </w:r>
      <w:r>
        <w:t>][</w:t>
      </w:r>
      <w:r w:rsidRPr="00503009">
        <w:t>internal demountable partitioning</w:t>
      </w:r>
      <w:r>
        <w:t>]</w:t>
      </w:r>
      <w:r w:rsidRPr="00503009">
        <w:t xml:space="preserve"> without the Landlord</w:t>
      </w:r>
      <w:r>
        <w:t>’</w:t>
      </w:r>
      <w:r w:rsidRPr="00503009">
        <w:t>s consent, but the Tenant must notify the Landlord promptly after completing those works</w:t>
      </w:r>
      <w:bookmarkEnd w:id="60"/>
      <w:r w:rsidRPr="00503009">
        <w:t>.</w:t>
      </w:r>
      <w:r>
        <w:t xml:space="preserve">  </w:t>
      </w:r>
      <w:r w:rsidRPr="00503009">
        <w:t>To enable those works to be carried out, the Tenant may drill fixing holes into the floors, ceilings, columns or walls of the Premises.</w:t>
      </w:r>
    </w:p>
    <w:p w14:paraId="328BEBB4" w14:textId="33AAB7DB" w:rsidR="00DA1639" w:rsidRPr="00503009" w:rsidRDefault="004803EB" w:rsidP="00984F4F">
      <w:pPr>
        <w:pStyle w:val="SHHeading3"/>
      </w:pPr>
      <w:bookmarkStart w:id="62" w:name="_Ref355787058"/>
      <w:bookmarkEnd w:id="61"/>
      <w:r w:rsidRPr="00503009">
        <w:t xml:space="preserve">The Tenant must comply with its obligations in </w:t>
      </w:r>
      <w:r>
        <w:fldChar w:fldCharType="begin"/>
      </w:r>
      <w:r>
        <w:instrText>REF scheduleworks \n \* MERGEFORMAT \h</w:instrText>
      </w:r>
      <w:r>
        <w:fldChar w:fldCharType="separate"/>
      </w:r>
      <w:r w:rsidRPr="004803EB">
        <w:rPr>
          <w:b/>
        </w:rPr>
        <w:t>Schedule 5</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39"/>
      </w:r>
    </w:p>
    <w:p w14:paraId="328BEBB5" w14:textId="06787E40" w:rsidR="00DA1639" w:rsidRPr="00503009" w:rsidRDefault="004803EB" w:rsidP="00984F4F">
      <w:pPr>
        <w:pStyle w:val="SHHeading3"/>
      </w:pPr>
      <w:bookmarkStart w:id="63" w:name="_Ref358201841"/>
      <w:r w:rsidRPr="00503009">
        <w:t>Where the Landlord</w:t>
      </w:r>
      <w:r>
        <w:t>’</w:t>
      </w:r>
      <w:r w:rsidRPr="00503009">
        <w:t xml:space="preserve">s consent is expressly </w:t>
      </w:r>
      <w:r w:rsidRPr="00503009">
        <w:t>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0</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4803EB">
        <w:rPr>
          <w:b/>
        </w:rPr>
        <w:t>Schedule 5</w:t>
      </w:r>
      <w:r>
        <w:rPr>
          <w:b/>
        </w:rPr>
        <w:fldChar w:fldCharType="end"/>
      </w:r>
      <w:r w:rsidRPr="00503009">
        <w:t xml:space="preserve"> when giving its consent.</w:t>
      </w:r>
      <w:bookmarkEnd w:id="63"/>
    </w:p>
    <w:p w14:paraId="328BEBB6" w14:textId="77777777" w:rsidR="00DA1639" w:rsidRPr="00503009" w:rsidRDefault="004803EB" w:rsidP="00984F4F">
      <w:pPr>
        <w:pStyle w:val="SHHeading22ndStyle"/>
      </w:pPr>
      <w:bookmarkStart w:id="64" w:name="_Toc256000014"/>
      <w:bookmarkStart w:id="65" w:name="_Toc536773078"/>
      <w:r w:rsidRPr="00503009">
        <w:lastRenderedPageBreak/>
        <w:t>Signs and advertisements</w:t>
      </w:r>
      <w:bookmarkEnd w:id="64"/>
      <w:bookmarkEnd w:id="62"/>
      <w:bookmarkEnd w:id="65"/>
    </w:p>
    <w:p w14:paraId="328BEBB7" w14:textId="33EF4AF5" w:rsidR="00DA1639" w:rsidRPr="00503009" w:rsidRDefault="004803EB" w:rsidP="00984F4F">
      <w:pPr>
        <w:pStyle w:val="SHHeading3"/>
      </w:pPr>
      <w:r w:rsidRPr="00503009">
        <w:t>The Tenant must not display any signs or advertisements on the Premises that are visible from outside the Premises except for business signs that indicate the Tenant</w:t>
      </w:r>
      <w:r>
        <w:t>’</w:t>
      </w:r>
      <w:r w:rsidRPr="00503009">
        <w:t>s trading name in the style of and consistent with the Tenant</w:t>
      </w:r>
      <w:r>
        <w:t>’</w:t>
      </w:r>
      <w:r w:rsidRPr="00503009">
        <w:t>s standard business signage.</w:t>
      </w:r>
    </w:p>
    <w:p w14:paraId="328BEBB8" w14:textId="77777777" w:rsidR="00DA1639" w:rsidRPr="00503009" w:rsidRDefault="004803EB" w:rsidP="00984F4F">
      <w:pPr>
        <w:pStyle w:val="SHHeading22ndStyle"/>
      </w:pPr>
      <w:bookmarkStart w:id="66" w:name="_Toc256000015"/>
      <w:bookmarkStart w:id="67" w:name="_Toc536773079"/>
      <w:bookmarkStart w:id="68" w:name="_Ref99719580"/>
      <w:r w:rsidRPr="00503009">
        <w:t>Obligations at the End Date</w:t>
      </w:r>
      <w:bookmarkEnd w:id="66"/>
      <w:bookmarkEnd w:id="67"/>
      <w:bookmarkEnd w:id="68"/>
    </w:p>
    <w:p w14:paraId="328BEBB9" w14:textId="77777777" w:rsidR="00DA1639" w:rsidRPr="00503009" w:rsidRDefault="004803EB" w:rsidP="00984F4F">
      <w:pPr>
        <w:pStyle w:val="SHHeading3"/>
      </w:pPr>
      <w:bookmarkStart w:id="69" w:name="_Ref322090480"/>
      <w:r w:rsidRPr="00503009">
        <w:t>By the End Date the Tenant must have removed:</w:t>
      </w:r>
      <w:bookmarkEnd w:id="69"/>
    </w:p>
    <w:p w14:paraId="328BEBBA" w14:textId="7C9BEAF3" w:rsidR="00DA1639" w:rsidRPr="00503009" w:rsidRDefault="004803EB" w:rsidP="00984F4F">
      <w:pPr>
        <w:pStyle w:val="SHHeading4"/>
      </w:pPr>
      <w:r w:rsidRPr="00503009">
        <w:t>all tenant</w:t>
      </w:r>
      <w:r>
        <w:t>’</w:t>
      </w:r>
      <w:r w:rsidRPr="00503009">
        <w:t>s and trade fixtures and loose contents from the Premises</w:t>
      </w:r>
      <w:r w:rsidR="00E92316" w:rsidRPr="00503009">
        <w:t xml:space="preserve"> (</w:t>
      </w:r>
      <w:r>
        <w:t>[</w:t>
      </w:r>
      <w:r w:rsidR="00E92316" w:rsidRPr="00503009">
        <w:t>excluding</w:t>
      </w:r>
      <w:r>
        <w:t>][</w:t>
      </w:r>
      <w:r w:rsidR="00E92316" w:rsidRPr="00503009">
        <w:t>including</w:t>
      </w:r>
      <w:r>
        <w:t>]</w:t>
      </w:r>
      <w:r w:rsidR="00E92316" w:rsidRPr="00503009">
        <w:t xml:space="preserve"> floor coverings</w:t>
      </w:r>
      <w:r w:rsidR="00494DB0" w:rsidRPr="00503009">
        <w:t xml:space="preserve"> and </w:t>
      </w:r>
      <w:r>
        <w:t>[</w:t>
      </w:r>
      <w:r w:rsidR="00494DB0" w:rsidRPr="00503009">
        <w:t>including</w:t>
      </w:r>
      <w:r>
        <w:t>][</w:t>
      </w:r>
      <w:r w:rsidR="00494DB0" w:rsidRPr="00503009">
        <w:t>excluding</w:t>
      </w:r>
      <w:r>
        <w:t>]</w:t>
      </w:r>
      <w:r w:rsidR="00494DB0" w:rsidRPr="00503009">
        <w:t xml:space="preserve"> window blinds</w:t>
      </w:r>
      <w:r w:rsidR="00E92316" w:rsidRPr="00503009">
        <w:t>)</w:t>
      </w:r>
      <w:r w:rsidRPr="00503009">
        <w:t>;</w:t>
      </w:r>
      <w:r>
        <w:rPr>
          <w:rStyle w:val="FootnoteReference"/>
        </w:rPr>
        <w:footnoteReference w:id="40"/>
      </w:r>
    </w:p>
    <w:p w14:paraId="328BEBBB" w14:textId="77777777" w:rsidR="00DA1639" w:rsidRPr="00503009" w:rsidRDefault="004803EB" w:rsidP="00984F4F">
      <w:pPr>
        <w:pStyle w:val="SHHeading4"/>
      </w:pPr>
      <w:r w:rsidRPr="00503009">
        <w:t>all Electronic Communications Apparatus and apparatus relating to Wireless Data Services installed by the Tenant or any undertenant at the Premises;</w:t>
      </w:r>
    </w:p>
    <w:p w14:paraId="328BEBBC" w14:textId="77777777" w:rsidR="00DA1639" w:rsidRPr="00503009" w:rsidRDefault="004803EB" w:rsidP="00984F4F">
      <w:pPr>
        <w:pStyle w:val="SHHeading4"/>
      </w:pPr>
      <w:r w:rsidRPr="00503009">
        <w:t>all signage installed by the Tenant or any undertenant at the Premises;</w:t>
      </w:r>
    </w:p>
    <w:p w14:paraId="328BEBBD" w14:textId="5C2B4CD1" w:rsidR="00DA1639" w:rsidRPr="00503009" w:rsidRDefault="004803EB" w:rsidP="00984F4F">
      <w:pPr>
        <w:pStyle w:val="SHHeading4"/>
      </w:pPr>
      <w:bookmarkStart w:id="70" w:name="_Ref322090513"/>
      <w:bookmarkStart w:id="71" w:name="_Ref521409088"/>
      <w:r w:rsidRPr="00503009">
        <w:t>unless and to the extent that the Landlord and the Tenant otherwise agree, all Permitted Works</w:t>
      </w:r>
      <w:bookmarkEnd w:id="70"/>
      <w:r>
        <w:t>; and</w:t>
      </w:r>
      <w:bookmarkEnd w:id="71"/>
    </w:p>
    <w:p w14:paraId="328BEBBE" w14:textId="59B67F88" w:rsidR="00DA1639" w:rsidRPr="00503009" w:rsidRDefault="004803EB" w:rsidP="00984F4F">
      <w:pPr>
        <w:pStyle w:val="SHHeading4"/>
      </w:pPr>
      <w:r w:rsidRPr="00503009">
        <w:t>without affecting any other Landlord</w:t>
      </w:r>
      <w:r>
        <w:t>’</w:t>
      </w:r>
      <w:r w:rsidRPr="00503009">
        <w:t>s rights, any works that have been carried out in breach of any obligation in this Lease.</w:t>
      </w:r>
    </w:p>
    <w:p w14:paraId="328BEBBF" w14:textId="4DF274D4" w:rsidR="00DA1639" w:rsidRPr="00503009" w:rsidRDefault="004803EB" w:rsidP="00984F4F">
      <w:pPr>
        <w:pStyle w:val="SHHeading3"/>
      </w:pPr>
      <w:bookmarkStart w:id="72" w:name="_Ref322091675"/>
      <w:r w:rsidRPr="00503009">
        <w:t>The Tenant must make good all damage to the Premises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2.1</w:t>
      </w:r>
      <w:r w:rsidRPr="00503009">
        <w:rPr>
          <w:b/>
        </w:rPr>
        <w:fldChar w:fldCharType="end"/>
      </w:r>
      <w:r w:rsidRPr="00503009">
        <w:t xml:space="preserve"> and restore them to the same configuration, state and condition as they were in before the items removed were originally installed.</w:t>
      </w:r>
      <w:bookmarkEnd w:id="72"/>
    </w:p>
    <w:p w14:paraId="328BEBC0" w14:textId="77777777" w:rsidR="00DA1639" w:rsidRPr="00503009" w:rsidRDefault="004803EB" w:rsidP="00984F4F">
      <w:pPr>
        <w:pStyle w:val="SHHeading3"/>
      </w:pPr>
      <w:r w:rsidRPr="00503009">
        <w:t>At the End Date the Tenant must:</w:t>
      </w:r>
    </w:p>
    <w:p w14:paraId="328BEBC1" w14:textId="56445707" w:rsidR="00DA1639" w:rsidRPr="00503009" w:rsidRDefault="004803EB" w:rsidP="00984F4F">
      <w:pPr>
        <w:pStyle w:val="SHHeading4"/>
      </w:pPr>
      <w:r w:rsidRPr="00503009">
        <w:t xml:space="preserve">give back the Premises (and the fixtures, plant and equipment in them) in good decorative </w:t>
      </w:r>
      <w:r w:rsidRPr="00503009">
        <w:t>order and in a state, condition and working order consistent with the Tenant</w:t>
      </w:r>
      <w:r>
        <w:t>’</w:t>
      </w:r>
      <w:r w:rsidRPr="00503009">
        <w:t>s obligations in this Lease;</w:t>
      </w:r>
      <w:r>
        <w:rPr>
          <w:rStyle w:val="FootnoteReference"/>
        </w:rPr>
        <w:footnoteReference w:id="41"/>
      </w:r>
    </w:p>
    <w:p w14:paraId="328BEBC2" w14:textId="6FDE13AA" w:rsidR="00DA1639" w:rsidRPr="00503009" w:rsidRDefault="004803EB"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w:t>
      </w:r>
      <w:r w:rsidRPr="00503009">
        <w:t>954</w:t>
      </w:r>
      <w:r>
        <w:t> </w:t>
      </w:r>
      <w:r w:rsidRPr="00503009">
        <w:t>Act</w:t>
      </w:r>
      <w:r>
        <w:rPr>
          <w:rStyle w:val="FootnoteReference"/>
        </w:rPr>
        <w:footnoteReference w:id="42"/>
      </w:r>
      <w:r>
        <w:t>]; and</w:t>
      </w:r>
    </w:p>
    <w:p w14:paraId="328BEBC3" w14:textId="77777777" w:rsidR="00DA1639" w:rsidRPr="00503009" w:rsidRDefault="004803EB"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328BEBC4" w14:textId="77777777" w:rsidR="00DA1639" w:rsidRPr="00503009" w:rsidRDefault="004803EB" w:rsidP="00984F4F">
      <w:pPr>
        <w:pStyle w:val="SHHeading3"/>
      </w:pPr>
      <w:r w:rsidRPr="00503009">
        <w:t>If the Tenant has not removed all of its property from the Premises by the End Date:</w:t>
      </w:r>
    </w:p>
    <w:p w14:paraId="328BEBC5" w14:textId="174C487E" w:rsidR="00DA1639" w:rsidRPr="00503009" w:rsidRDefault="004803EB"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328BEBC6" w14:textId="703B991D" w:rsidR="00DA1639" w:rsidRPr="00503009" w:rsidRDefault="004803EB" w:rsidP="00984F4F">
      <w:pPr>
        <w:pStyle w:val="SHHeading4"/>
      </w:pPr>
      <w:r w:rsidRPr="00503009">
        <w:lastRenderedPageBreak/>
        <w:t>the Tenant must indemnify the Landlord against any liability of the Landlord to any third party whose property has been disposed of in the genuine but mistaken belief that it belonged to the Tenant</w:t>
      </w:r>
      <w:r>
        <w:t>; and</w:t>
      </w:r>
    </w:p>
    <w:p w14:paraId="328BEBC7" w14:textId="77777777" w:rsidR="00DA1639" w:rsidRPr="00503009" w:rsidRDefault="004803EB" w:rsidP="00984F4F">
      <w:pPr>
        <w:pStyle w:val="SHHeading4"/>
      </w:pPr>
      <w:r w:rsidRPr="00503009">
        <w:t>the Landlord must pay to the Tenant the proceeds of the disposal after deducting the costs of transportation, storage and disposal incurred by the Landlord.</w:t>
      </w:r>
    </w:p>
    <w:p w14:paraId="328BEBC8" w14:textId="77777777" w:rsidR="00DA1639" w:rsidRPr="00503009" w:rsidRDefault="004803EB" w:rsidP="00984F4F">
      <w:pPr>
        <w:pStyle w:val="SHHeading22ndStyle"/>
      </w:pPr>
      <w:bookmarkStart w:id="73" w:name="_Toc256000016"/>
      <w:bookmarkStart w:id="74" w:name="_Toc536773080"/>
      <w:r w:rsidRPr="00503009">
        <w:t>User</w:t>
      </w:r>
      <w:bookmarkEnd w:id="73"/>
      <w:bookmarkEnd w:id="74"/>
    </w:p>
    <w:p w14:paraId="328BEBC9" w14:textId="77777777" w:rsidR="00DA1639" w:rsidRPr="00503009" w:rsidRDefault="004803EB" w:rsidP="00984F4F">
      <w:pPr>
        <w:pStyle w:val="SHHeading3"/>
      </w:pPr>
      <w:r w:rsidRPr="00503009">
        <w:t>The Tenant must not use the Premises other than for the Permitted Use.</w:t>
      </w:r>
    </w:p>
    <w:p w14:paraId="328BEBCA" w14:textId="77777777" w:rsidR="00DA1639" w:rsidRPr="00503009" w:rsidRDefault="004803EB" w:rsidP="00984F4F">
      <w:pPr>
        <w:pStyle w:val="SHHeading3"/>
      </w:pPr>
      <w:r w:rsidRPr="00503009">
        <w:t>The Tenant must not use the Premises:</w:t>
      </w:r>
    </w:p>
    <w:p w14:paraId="328BEBCB" w14:textId="77777777" w:rsidR="00DA1639" w:rsidRPr="00503009" w:rsidRDefault="004803EB" w:rsidP="00984F4F">
      <w:pPr>
        <w:pStyle w:val="SHHeading4"/>
      </w:pPr>
      <w:r w:rsidRPr="00503009">
        <w:t>for any illegal activity;</w:t>
      </w:r>
    </w:p>
    <w:p w14:paraId="328BEBCC" w14:textId="77777777" w:rsidR="00DA1639" w:rsidRPr="00503009" w:rsidRDefault="004803EB" w:rsidP="00984F4F">
      <w:pPr>
        <w:pStyle w:val="SHHeading4"/>
      </w:pPr>
      <w:r w:rsidRPr="00503009">
        <w:t xml:space="preserve">as a </w:t>
      </w:r>
      <w:r w:rsidRPr="00503009">
        <w:t>betting office, an amusement arcade or in connection with gaming;</w:t>
      </w:r>
    </w:p>
    <w:p w14:paraId="328BEBCD" w14:textId="0C2F8B5C" w:rsidR="00DA1639" w:rsidRPr="00503009" w:rsidRDefault="004803EB" w:rsidP="00984F4F">
      <w:pPr>
        <w:pStyle w:val="SHHeading4"/>
      </w:pPr>
      <w:r>
        <w:t>[</w:t>
      </w:r>
      <w:r w:rsidRPr="00503009">
        <w:t>as offices to which members of the public are admitted</w:t>
      </w:r>
      <w:r>
        <w:t>][</w:t>
      </w:r>
      <w:r w:rsidRPr="00503009">
        <w:t>for any political or campaigning purposes</w:t>
      </w:r>
      <w:r>
        <w:t>]</w:t>
      </w:r>
      <w:r w:rsidRPr="00503009">
        <w:t xml:space="preserve"> or for any sale by auction</w:t>
      </w:r>
      <w:r>
        <w:t>; or</w:t>
      </w:r>
      <w:r>
        <w:rPr>
          <w:rStyle w:val="FootnoteReference"/>
        </w:rPr>
        <w:footnoteReference w:id="43"/>
      </w:r>
    </w:p>
    <w:p w14:paraId="328BEBCE" w14:textId="77777777" w:rsidR="00DA1639" w:rsidRPr="00503009" w:rsidRDefault="004803EB" w:rsidP="00984F4F">
      <w:pPr>
        <w:pStyle w:val="SHHeading4"/>
      </w:pPr>
      <w:r w:rsidRPr="00503009">
        <w:t>for the sale of alcohol for consumption on or off the Premises or for the preparation or cooking of food other than, in either case, in connection with staff and client catering facilities ancillary to the Permitted Use.</w:t>
      </w:r>
    </w:p>
    <w:p w14:paraId="328BEBCF" w14:textId="77777777" w:rsidR="00DA1639" w:rsidRPr="00503009" w:rsidRDefault="004803EB" w:rsidP="00984F4F">
      <w:pPr>
        <w:pStyle w:val="SHHeading3"/>
      </w:pPr>
      <w:r w:rsidRPr="00503009">
        <w:t>The Tenant must not:</w:t>
      </w:r>
      <w:r>
        <w:rPr>
          <w:rStyle w:val="FootnoteReference"/>
        </w:rPr>
        <w:footnoteReference w:id="44"/>
      </w:r>
    </w:p>
    <w:p w14:paraId="328BEBD0" w14:textId="77777777" w:rsidR="00DA1639" w:rsidRPr="00503009" w:rsidRDefault="004803EB"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328BEBD1" w14:textId="77777777" w:rsidR="00DA1639" w:rsidRPr="00503009" w:rsidRDefault="004803EB" w:rsidP="00984F4F">
      <w:pPr>
        <w:pStyle w:val="SHHeading4"/>
      </w:pPr>
      <w:r w:rsidRPr="00503009">
        <w:t>load or unload any vehicle unless it is in a loading area provided for that purpose;</w:t>
      </w:r>
    </w:p>
    <w:p w14:paraId="328BEBD2" w14:textId="77777777" w:rsidR="00DA1639" w:rsidRPr="00503009" w:rsidRDefault="004803EB" w:rsidP="00984F4F">
      <w:pPr>
        <w:pStyle w:val="SHHeading4"/>
      </w:pPr>
      <w:r w:rsidRPr="00503009">
        <w:t>cause any nuisance or damage to the Landlord or to the owners, tenants or occupiers of any adjoining premises;</w:t>
      </w:r>
    </w:p>
    <w:p w14:paraId="328BEBD3" w14:textId="77777777" w:rsidR="00DA1639" w:rsidRPr="00503009" w:rsidRDefault="004803EB" w:rsidP="00984F4F">
      <w:pPr>
        <w:pStyle w:val="SHHeading4"/>
      </w:pPr>
      <w:r w:rsidRPr="00503009">
        <w:t>overload any part of the Premises or any plant, machinery, equipment or Conducting Media;</w:t>
      </w:r>
    </w:p>
    <w:p w14:paraId="328BEBD4" w14:textId="77777777" w:rsidR="00E92316" w:rsidRPr="00503009" w:rsidRDefault="004803EB" w:rsidP="00984F4F">
      <w:pPr>
        <w:pStyle w:val="SHHeading4"/>
      </w:pPr>
      <w:r w:rsidRPr="00503009">
        <w:t xml:space="preserve">compromise the </w:t>
      </w:r>
      <w:r w:rsidR="00494DB0" w:rsidRPr="00503009">
        <w:t>fire safety</w:t>
      </w:r>
      <w:r w:rsidRPr="00503009">
        <w:t xml:space="preserve"> measures within the Premises;</w:t>
      </w:r>
      <w:r>
        <w:rPr>
          <w:rStyle w:val="FootnoteReference"/>
        </w:rPr>
        <w:footnoteReference w:id="45"/>
      </w:r>
    </w:p>
    <w:p w14:paraId="328BEBD5" w14:textId="42183901" w:rsidR="00DA1639" w:rsidRPr="00503009" w:rsidRDefault="004803EB"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328BEBD6" w14:textId="77777777" w:rsidR="00DA1639" w:rsidRPr="00503009" w:rsidRDefault="004803EB" w:rsidP="00984F4F">
      <w:pPr>
        <w:pStyle w:val="SHHeading4"/>
      </w:pPr>
      <w:r w:rsidRPr="00503009">
        <w:t>operate any apparatus so as to interfere with the lawful use of Electronic Communications Apparatus or the provision of Wireless Data Services on any adjoining premises.</w:t>
      </w:r>
    </w:p>
    <w:p w14:paraId="328BEBD7" w14:textId="65D40F1F" w:rsidR="00DA1639" w:rsidRPr="00503009" w:rsidRDefault="004803EB" w:rsidP="00984F4F">
      <w:pPr>
        <w:pStyle w:val="SHHeading3"/>
      </w:pPr>
      <w:r w:rsidRPr="00503009">
        <w:t xml:space="preserve">The Tenant must not install or use Electronic Communications Apparatus or apparatus relating to Wireless Data Services within the Premises unless solely for </w:t>
      </w:r>
      <w:r w:rsidRPr="00503009">
        <w:lastRenderedPageBreak/>
        <w:t>use in connection with the lawful occupier</w:t>
      </w:r>
      <w:r>
        <w:t>’</w:t>
      </w:r>
      <w:r w:rsidRPr="00503009">
        <w:t>s business at the Premises.</w:t>
      </w:r>
      <w:r>
        <w:t xml:space="preserve">  </w:t>
      </w:r>
      <w:r>
        <w:t>[</w:t>
      </w:r>
      <w:r w:rsidRPr="00503009">
        <w:t>Landlord</w:t>
      </w:r>
      <w:r>
        <w:t>’</w:t>
      </w:r>
      <w:r w:rsidRPr="00503009">
        <w:t>s consent must be obtained prior to installation.</w:t>
      </w:r>
      <w:r>
        <w:t>]</w:t>
      </w:r>
    </w:p>
    <w:p w14:paraId="328BEBD8" w14:textId="3EB8AB85" w:rsidR="00DA1639" w:rsidRPr="00503009" w:rsidRDefault="004803EB"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328BEBD9" w14:textId="77777777" w:rsidR="00DA1639" w:rsidRPr="00503009" w:rsidRDefault="004803EB" w:rsidP="00984F4F">
      <w:pPr>
        <w:pStyle w:val="SHHeading3"/>
      </w:pPr>
      <w:r>
        <w:t>[</w:t>
      </w:r>
      <w:r w:rsidRPr="00503009">
        <w:t>The Tenant must not use any parking spaces forming part of the Premises:</w:t>
      </w:r>
    </w:p>
    <w:p w14:paraId="328BEBDA" w14:textId="28CAF5E1" w:rsidR="00DA1639" w:rsidRPr="00503009" w:rsidRDefault="004803EB" w:rsidP="00984F4F">
      <w:pPr>
        <w:pStyle w:val="SHHeading4"/>
      </w:pPr>
      <w:r w:rsidRPr="00503009">
        <w:t>except for the parking of vehicles belonging to persons working at the Premises or any authorised visitors to the Premises</w:t>
      </w:r>
      <w:r>
        <w:t>; or</w:t>
      </w:r>
    </w:p>
    <w:p w14:paraId="328BEBDB" w14:textId="77777777" w:rsidR="00DA1639" w:rsidRPr="00503009" w:rsidRDefault="004803EB" w:rsidP="00984F4F">
      <w:pPr>
        <w:pStyle w:val="SHHeading4"/>
      </w:pPr>
      <w:r w:rsidRPr="00503009">
        <w:t>for the repair, refuelling or maintenance of any vehicles.</w:t>
      </w:r>
      <w:r>
        <w:t>]</w:t>
      </w:r>
    </w:p>
    <w:p w14:paraId="328BEBDC" w14:textId="77777777" w:rsidR="00DA1639" w:rsidRPr="00503009" w:rsidRDefault="004803EB" w:rsidP="00984F4F">
      <w:pPr>
        <w:pStyle w:val="SHHeading22ndStyle"/>
      </w:pPr>
      <w:bookmarkStart w:id="75" w:name="_Toc256000017"/>
      <w:bookmarkStart w:id="76" w:name="_Toc536773081"/>
      <w:r w:rsidRPr="00503009">
        <w:t>Dealings with the Premises</w:t>
      </w:r>
      <w:bookmarkEnd w:id="75"/>
      <w:r>
        <w:rPr>
          <w:rStyle w:val="FootnoteReference"/>
          <w:b/>
        </w:rPr>
        <w:footnoteReference w:id="46"/>
      </w:r>
      <w:bookmarkStart w:id="77" w:name="_Ref322090542"/>
      <w:bookmarkEnd w:id="76"/>
    </w:p>
    <w:bookmarkEnd w:id="77"/>
    <w:p w14:paraId="328BEBDD" w14:textId="78C92037" w:rsidR="00DA1639" w:rsidRPr="00503009" w:rsidRDefault="004803EB"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t>]</w:t>
      </w:r>
      <w:r w:rsidRPr="00503009">
        <w:t>.</w:t>
      </w:r>
    </w:p>
    <w:p w14:paraId="328BEBDE" w14:textId="7E3097F7" w:rsidR="00DA1639" w:rsidRPr="00503009" w:rsidRDefault="004803EB" w:rsidP="00984F4F">
      <w:pPr>
        <w:pStyle w:val="SHHeading3"/>
      </w:pPr>
      <w:bookmarkStart w:id="78" w:name="_Ref322091737"/>
      <w:r w:rsidRPr="00503009">
        <w:t>The Tenant may, with the Landlord</w:t>
      </w:r>
      <w:r>
        <w:t>’</w:t>
      </w:r>
      <w:r w:rsidRPr="00503009">
        <w:t>s consent, assign the whole of the Premises.</w:t>
      </w:r>
      <w:bookmarkEnd w:id="78"/>
    </w:p>
    <w:p w14:paraId="328BEBDF" w14:textId="79E1732D" w:rsidR="00DA1639" w:rsidRPr="00503009" w:rsidRDefault="004803EB" w:rsidP="00984F4F">
      <w:pPr>
        <w:pStyle w:val="SHHeading3"/>
      </w:pPr>
      <w:bookmarkStart w:id="79" w:name="_Ref322090589"/>
      <w:r w:rsidRPr="00503009">
        <w:t>For the purposes of section</w:t>
      </w:r>
      <w:r>
        <w:t> </w:t>
      </w:r>
      <w:r w:rsidRPr="00503009">
        <w:t>1</w:t>
      </w:r>
      <w:r w:rsidRPr="00503009">
        <w:t>9(1A) of the Landlord and Tenant Act</w:t>
      </w:r>
      <w:r>
        <w:t> </w:t>
      </w:r>
      <w:r w:rsidRPr="00503009">
        <w:t>1</w:t>
      </w:r>
      <w:r w:rsidRPr="00503009">
        <w:t>927:</w:t>
      </w:r>
      <w:r>
        <w:rPr>
          <w:rStyle w:val="FootnoteReference"/>
        </w:rPr>
        <w:footnoteReference w:id="47"/>
      </w:r>
      <w:bookmarkEnd w:id="79"/>
    </w:p>
    <w:p w14:paraId="328BEBE0" w14:textId="77777777" w:rsidR="00DA1639" w:rsidRPr="00503009" w:rsidRDefault="004803EB" w:rsidP="00984F4F">
      <w:pPr>
        <w:pStyle w:val="SHHeading4"/>
      </w:pPr>
      <w:r w:rsidRPr="00503009">
        <w:t>the Tenant may not assign to a Current Guarantor;</w:t>
      </w:r>
    </w:p>
    <w:p w14:paraId="328BEBE1" w14:textId="77777777" w:rsidR="00DA1639" w:rsidRPr="00503009" w:rsidRDefault="004803EB" w:rsidP="00984F4F">
      <w:pPr>
        <w:pStyle w:val="SHHeading4"/>
      </w:pPr>
      <w:r w:rsidRPr="00503009">
        <w:t>if required</w:t>
      </w:r>
      <w:r>
        <w:rPr>
          <w:rStyle w:val="FootnoteReference"/>
        </w:rPr>
        <w:footnoteReference w:id="48"/>
      </w:r>
      <w:r w:rsidRPr="00503009">
        <w:t xml:space="preserve"> by the Landlord, any consent to assign may be subject to a condition that:</w:t>
      </w:r>
    </w:p>
    <w:p w14:paraId="328BEBE2" w14:textId="492C5EA5" w:rsidR="00DA1639" w:rsidRPr="00503009" w:rsidRDefault="004803EB" w:rsidP="00984F4F">
      <w:pPr>
        <w:pStyle w:val="SHHeading5"/>
      </w:pPr>
      <w:r w:rsidRPr="00503009">
        <w:t>the assigning tenant gives the Landlord an AGA</w:t>
      </w:r>
      <w:r>
        <w:t>; and</w:t>
      </w:r>
    </w:p>
    <w:p w14:paraId="328BEBE3" w14:textId="77777777" w:rsidR="00DA1639" w:rsidRPr="00503009" w:rsidRDefault="004803EB"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328BEBE4" w14:textId="77777777" w:rsidR="00DA1639" w:rsidRPr="00503009" w:rsidRDefault="004803EB" w:rsidP="00984F4F">
      <w:pPr>
        <w:pStyle w:val="SHParagraph4"/>
      </w:pPr>
      <w:r w:rsidRPr="00503009">
        <w:t>in each case in a form that the Landlord requires, given as a deed and delivered to the Landlord before the assignment;</w:t>
      </w:r>
    </w:p>
    <w:p w14:paraId="328BEBE5" w14:textId="77777777" w:rsidR="00DA1639" w:rsidRPr="00503009" w:rsidRDefault="004803EB" w:rsidP="00984F4F">
      <w:pPr>
        <w:pStyle w:val="SHHeading4"/>
      </w:pPr>
      <w:r w:rsidRPr="00503009">
        <w:t>any consent to assign may (to the extent required by the Landlord) be subject to either or both of the following conditions:</w:t>
      </w:r>
    </w:p>
    <w:p w14:paraId="328BEBE6" w14:textId="6028AD28" w:rsidR="00DA1639" w:rsidRPr="00503009" w:rsidRDefault="004803EB"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328BEBE7" w14:textId="1CE9734E" w:rsidR="00DA1639" w:rsidRPr="00503009" w:rsidRDefault="004803EB"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w:t>
      </w:r>
      <w:r w:rsidRPr="00503009">
        <w:lastRenderedPageBreak/>
        <w:t>security for the assignee</w:t>
      </w:r>
      <w:r>
        <w:t>’</w:t>
      </w:r>
      <w:r w:rsidRPr="00503009">
        <w:t>s performance of the tenant</w:t>
      </w:r>
      <w:r>
        <w:t>’</w:t>
      </w:r>
      <w:r w:rsidRPr="00503009">
        <w:t>s obligations in this Lease with a charge over the deposit;</w:t>
      </w:r>
    </w:p>
    <w:p w14:paraId="328BEBE8" w14:textId="77777777" w:rsidR="00DA1639" w:rsidRPr="00503009" w:rsidRDefault="004803EB" w:rsidP="00984F4F">
      <w:pPr>
        <w:pStyle w:val="SHParagraph4"/>
      </w:pPr>
      <w:r w:rsidRPr="00503009">
        <w:t>in either case in a form that the Landlord requires, given as a deed and delivered to the Landlord before the assignment;</w:t>
      </w:r>
    </w:p>
    <w:p w14:paraId="328BEBE9" w14:textId="77777777" w:rsidR="00DA1639" w:rsidRPr="00503009" w:rsidRDefault="004803EB"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328BEBEA" w14:textId="57D72D8E" w:rsidR="00DA1639" w:rsidRPr="00503009" w:rsidRDefault="004803EB" w:rsidP="00984F4F">
      <w:pPr>
        <w:pStyle w:val="SHHeading4"/>
      </w:pPr>
      <w:r w:rsidRPr="00503009">
        <w:t>the Landlord may refuse consent to assign in any other circumstances where it is reasonable to do so</w:t>
      </w:r>
      <w:r>
        <w:t>; and</w:t>
      </w:r>
    </w:p>
    <w:p w14:paraId="328BEBEB" w14:textId="6B344782" w:rsidR="00DA1639" w:rsidRPr="00503009" w:rsidRDefault="004803EB" w:rsidP="00984F4F">
      <w:pPr>
        <w:pStyle w:val="SHHeading4"/>
      </w:pPr>
      <w:r w:rsidRPr="00503009">
        <w:t>the Landlord may require any other condition to the Landlord</w:t>
      </w:r>
      <w:r>
        <w:t>’</w:t>
      </w:r>
      <w:r w:rsidRPr="00503009">
        <w:t>s consent if it is reasonable to do so.</w:t>
      </w:r>
    </w:p>
    <w:p w14:paraId="328BEBEC" w14:textId="4AD18B19" w:rsidR="00DA1639" w:rsidRPr="00503009" w:rsidRDefault="004803EB"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apply to underlettings of the Premises and the Tenant must comply with its obligations in that Schedule.</w:t>
      </w:r>
      <w:r>
        <w:t>]</w:t>
      </w:r>
    </w:p>
    <w:p w14:paraId="328BEBED" w14:textId="0E2EA76F" w:rsidR="00DA1639" w:rsidRPr="00503009" w:rsidRDefault="004803EB"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5</w:t>
      </w:r>
      <w:r w:rsidRPr="00503009">
        <w:rPr>
          <w:b/>
        </w:rPr>
        <w:fldChar w:fldCharType="end"/>
      </w:r>
      <w:r w:rsidRPr="00503009">
        <w:t xml:space="preserve"> of any charge created.</w:t>
      </w:r>
    </w:p>
    <w:p w14:paraId="328BEBEE" w14:textId="7F5747DF" w:rsidR="00DA1639" w:rsidRPr="00503009" w:rsidRDefault="004803EB" w:rsidP="00984F4F">
      <w:pPr>
        <w:pStyle w:val="SHHeading3"/>
      </w:pPr>
      <w:bookmarkStart w:id="80" w:name="_Ref322355878"/>
      <w:bookmarkStart w:id="81"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4</w:t>
      </w:r>
      <w:r w:rsidRPr="00503009">
        <w:rPr>
          <w:b/>
        </w:rPr>
        <w:fldChar w:fldCharType="end"/>
      </w:r>
      <w:r w:rsidRPr="00503009">
        <w:t>, the Tenant may share occupation of the Premises with a Group Company of the Tenant</w:t>
      </w:r>
      <w:r>
        <w:t>[</w:t>
      </w:r>
      <w:r w:rsidRPr="00503009">
        <w:t xml:space="preserve"> and any Service Provider</w:t>
      </w:r>
      <w:r>
        <w:t>]</w:t>
      </w:r>
      <w:r w:rsidRPr="00503009">
        <w:t xml:space="preserve"> on condition that:</w:t>
      </w:r>
      <w:bookmarkEnd w:id="80"/>
      <w:bookmarkEnd w:id="81"/>
    </w:p>
    <w:p w14:paraId="328BEBEF" w14:textId="77777777" w:rsidR="00DA1639" w:rsidRPr="00503009" w:rsidRDefault="004803EB" w:rsidP="00984F4F">
      <w:pPr>
        <w:pStyle w:val="SHHeading4"/>
      </w:pPr>
      <w:r w:rsidRPr="00503009">
        <w:t>the Tenant notifies the Landlord of the identity of the occupier and the part of the Premises to be occupied;</w:t>
      </w:r>
    </w:p>
    <w:p w14:paraId="328BEBF0" w14:textId="77777777" w:rsidR="00DA1639" w:rsidRPr="00503009" w:rsidRDefault="004803EB" w:rsidP="00984F4F">
      <w:pPr>
        <w:pStyle w:val="SHHeading4"/>
      </w:pPr>
      <w:r w:rsidRPr="00503009">
        <w:t>no relationship of landlord and tenant is created or is allowed to arise;</w:t>
      </w:r>
    </w:p>
    <w:p w14:paraId="328BEBF1" w14:textId="726E6CE8" w:rsidR="00DA1639" w:rsidRPr="00503009" w:rsidRDefault="004803EB" w:rsidP="00984F4F">
      <w:pPr>
        <w:pStyle w:val="SHHeading4"/>
      </w:pPr>
      <w:r w:rsidRPr="00503009">
        <w:t>the sharing of occupation ends if the occupier is no longer a Group Company of the Tenant</w:t>
      </w:r>
      <w:r>
        <w:t>[</w:t>
      </w:r>
      <w:r w:rsidRPr="00503009">
        <w:t xml:space="preserve"> or a Service Provider</w:t>
      </w:r>
      <w:r>
        <w:t>]; and</w:t>
      </w:r>
    </w:p>
    <w:p w14:paraId="328BEBF2" w14:textId="77777777" w:rsidR="00DA1639" w:rsidRPr="00503009" w:rsidRDefault="004803EB" w:rsidP="00984F4F">
      <w:pPr>
        <w:pStyle w:val="SHHeading4"/>
      </w:pPr>
      <w:r w:rsidRPr="00503009">
        <w:t>the Tenant notifies the Landlord promptly when the occupation ends.</w:t>
      </w:r>
    </w:p>
    <w:p w14:paraId="328BEBF3" w14:textId="77777777" w:rsidR="00DA1639" w:rsidRPr="00503009" w:rsidRDefault="004803EB" w:rsidP="00984F4F">
      <w:pPr>
        <w:pStyle w:val="SHHeading22ndStyle"/>
      </w:pPr>
      <w:bookmarkStart w:id="82" w:name="_Ref322091791"/>
      <w:bookmarkStart w:id="83" w:name="_Toc256000018"/>
      <w:bookmarkStart w:id="84" w:name="_Toc536773082"/>
      <w:bookmarkStart w:id="85" w:name="_Ref73023520"/>
      <w:r w:rsidRPr="00503009">
        <w:t xml:space="preserve">Registration of </w:t>
      </w:r>
      <w:bookmarkEnd w:id="82"/>
      <w:r w:rsidRPr="00503009">
        <w:t>dealings</w:t>
      </w:r>
      <w:bookmarkEnd w:id="83"/>
      <w:bookmarkEnd w:id="84"/>
      <w:bookmarkEnd w:id="85"/>
    </w:p>
    <w:p w14:paraId="328BEBF4" w14:textId="60021E2B" w:rsidR="00DA1639" w:rsidRPr="00503009" w:rsidRDefault="004803EB"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w:t>
      </w:r>
      <w:r w:rsidRPr="00503009">
        <w:t>954</w:t>
      </w:r>
      <w:r>
        <w:t> </w:t>
      </w:r>
      <w:r w:rsidRPr="00503009">
        <w:t>Act have been lawfully excluded from the grant of any interest) within two weeks after the transfer or grant of that interest.</w:t>
      </w:r>
      <w:r>
        <w:rPr>
          <w:rStyle w:val="FootnoteReference"/>
        </w:rPr>
        <w:footnoteReference w:id="49"/>
      </w:r>
    </w:p>
    <w:p w14:paraId="328BEBF5" w14:textId="77777777" w:rsidR="00DA1639" w:rsidRPr="00503009" w:rsidRDefault="004803EB" w:rsidP="00984F4F">
      <w:pPr>
        <w:pStyle w:val="SHHeading22ndStyle"/>
      </w:pPr>
      <w:bookmarkStart w:id="86" w:name="_Toc256000019"/>
      <w:bookmarkStart w:id="87" w:name="_Toc536773083"/>
      <w:r w:rsidRPr="00503009">
        <w:t>Marketing</w:t>
      </w:r>
      <w:bookmarkEnd w:id="86"/>
      <w:bookmarkEnd w:id="87"/>
    </w:p>
    <w:p w14:paraId="328BEBF6" w14:textId="77777777" w:rsidR="00DA1639" w:rsidRPr="00503009" w:rsidRDefault="004803EB" w:rsidP="00984F4F">
      <w:pPr>
        <w:pStyle w:val="SHHeading3"/>
      </w:pPr>
      <w:r w:rsidRPr="00503009">
        <w:t>Unless genuine steps are being taken towards renewal of this Lease, the Tenant must, during the six months before the End Date, allow the Landlord to:</w:t>
      </w:r>
    </w:p>
    <w:p w14:paraId="328BEBF7" w14:textId="178F0773" w:rsidR="00DA1639" w:rsidRPr="00503009" w:rsidRDefault="004803EB" w:rsidP="00984F4F">
      <w:pPr>
        <w:pStyle w:val="SHHeading4"/>
      </w:pPr>
      <w:r w:rsidRPr="00503009">
        <w:t>place on the Premises (but not obstructing the Tenant</w:t>
      </w:r>
      <w:r>
        <w:t>’</w:t>
      </w:r>
      <w:r w:rsidRPr="00503009">
        <w:t>s corporate signage) a notice for their disposal</w:t>
      </w:r>
      <w:r>
        <w:t>; and</w:t>
      </w:r>
    </w:p>
    <w:p w14:paraId="328BEBF8" w14:textId="77777777" w:rsidR="00DA1639" w:rsidRPr="00503009" w:rsidRDefault="004803EB" w:rsidP="00984F4F">
      <w:pPr>
        <w:pStyle w:val="SHHeading4"/>
      </w:pPr>
      <w:r w:rsidRPr="00503009">
        <w:t>show the Premises at reasonable times in the day to potential tenants (who must be accompanied by the Landlord or its agents).</w:t>
      </w:r>
    </w:p>
    <w:p w14:paraId="328BEBF9" w14:textId="77777777" w:rsidR="00DA1639" w:rsidRPr="00503009" w:rsidRDefault="004803EB" w:rsidP="00984F4F">
      <w:pPr>
        <w:pStyle w:val="SHHeading3"/>
      </w:pPr>
      <w:r w:rsidRPr="00503009">
        <w:t>The Tenant must allow the Landlord at reasonable times in the day to show the Premises to potential purchasers of the Premises (who must be accompanied by the Landlord or its agents).</w:t>
      </w:r>
    </w:p>
    <w:p w14:paraId="328BEBFA" w14:textId="77777777" w:rsidR="00DA1639" w:rsidRPr="00503009" w:rsidRDefault="004803EB" w:rsidP="00984F4F">
      <w:pPr>
        <w:pStyle w:val="SHHeading22ndStyle"/>
      </w:pPr>
      <w:bookmarkStart w:id="88" w:name="_Toc256000020"/>
      <w:bookmarkStart w:id="89" w:name="_Toc536773084"/>
      <w:r w:rsidRPr="00503009">
        <w:lastRenderedPageBreak/>
        <w:t>Notifying the Landlord of notices or claims</w:t>
      </w:r>
      <w:bookmarkEnd w:id="88"/>
      <w:bookmarkEnd w:id="89"/>
    </w:p>
    <w:p w14:paraId="328BEBFB" w14:textId="77777777" w:rsidR="00DA1639" w:rsidRPr="00503009" w:rsidRDefault="004803EB"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50"/>
      </w:r>
    </w:p>
    <w:p w14:paraId="328BEBFC" w14:textId="77777777" w:rsidR="00DA1639" w:rsidRPr="00503009" w:rsidRDefault="004803EB" w:rsidP="00984F4F">
      <w:pPr>
        <w:pStyle w:val="SHHeading22ndStyle"/>
      </w:pPr>
      <w:bookmarkStart w:id="90" w:name="_Toc256000021"/>
      <w:bookmarkStart w:id="91" w:name="_Toc536773085"/>
      <w:bookmarkStart w:id="92" w:name="_Ref96352383"/>
      <w:r w:rsidRPr="00503009">
        <w:t>Comply with Acts</w:t>
      </w:r>
      <w:bookmarkEnd w:id="90"/>
      <w:bookmarkEnd w:id="91"/>
      <w:bookmarkEnd w:id="92"/>
    </w:p>
    <w:p w14:paraId="328BEBFD" w14:textId="77777777" w:rsidR="00DA1639" w:rsidRPr="00503009" w:rsidRDefault="004803EB"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328BEBFE" w14:textId="77777777" w:rsidR="00DA1639" w:rsidRPr="00503009" w:rsidRDefault="004803EB" w:rsidP="00984F4F">
      <w:pPr>
        <w:pStyle w:val="SHHeading3"/>
      </w:pPr>
      <w:r w:rsidRPr="00503009">
        <w:t>The Tenant must promptly notify the Landlord of any defect or disrepair in the Premises that may make the Landlord liable under any Act or under this Lease.</w:t>
      </w:r>
    </w:p>
    <w:p w14:paraId="328BEBFF" w14:textId="77777777" w:rsidR="00DA1639" w:rsidRPr="00503009" w:rsidRDefault="004803EB" w:rsidP="00984F4F">
      <w:pPr>
        <w:pStyle w:val="SHHeading22ndStyle"/>
      </w:pPr>
      <w:bookmarkStart w:id="93" w:name="_Toc256000022"/>
      <w:bookmarkStart w:id="94" w:name="_Toc536773086"/>
      <w:r w:rsidRPr="00503009">
        <w:t>Planning Acts</w:t>
      </w:r>
      <w:bookmarkEnd w:id="93"/>
      <w:bookmarkEnd w:id="94"/>
    </w:p>
    <w:p w14:paraId="328BEC00" w14:textId="77777777" w:rsidR="00DA1639" w:rsidRPr="00503009" w:rsidRDefault="004803EB" w:rsidP="00984F4F">
      <w:pPr>
        <w:pStyle w:val="SHHeading3"/>
      </w:pPr>
      <w:r w:rsidRPr="00503009">
        <w:t>The Tenant must comply with the requirements of the Planning Acts and with all Planning Permissions relating to or affecting the Premises or anything done or to be done on them.</w:t>
      </w:r>
    </w:p>
    <w:p w14:paraId="328BEC01" w14:textId="77777777" w:rsidR="00DA1639" w:rsidRPr="00503009" w:rsidRDefault="004803EB"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28BEC02" w14:textId="77777777" w:rsidR="00DA1639" w:rsidRPr="00503009" w:rsidRDefault="004803EB" w:rsidP="00984F4F">
      <w:pPr>
        <w:pStyle w:val="SHHeading3"/>
      </w:pPr>
      <w:r w:rsidRPr="00503009">
        <w:t>The Tenant may only implement a Planning Permission that the Landlord has approved.</w:t>
      </w:r>
    </w:p>
    <w:p w14:paraId="328BEC03" w14:textId="5A2A4BAA" w:rsidR="00DA1639" w:rsidRPr="00503009" w:rsidRDefault="004803EB" w:rsidP="00984F4F">
      <w:pPr>
        <w:pStyle w:val="SHHeading3"/>
      </w:pPr>
      <w:bookmarkStart w:id="95"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w:t>
      </w:r>
      <w:r w:rsidRPr="00503009">
        <w:t>008</w:t>
      </w:r>
      <w:r>
        <w:t> </w:t>
      </w:r>
      <w:r w:rsidRPr="00503009">
        <w:t>or any other similar payments or liabilities that become due as a result of it (or its sub-tenants or other occupiers of the Premises) carrying out any Permitted Works or changing the use of the Premises.</w:t>
      </w:r>
      <w:bookmarkEnd w:id="95"/>
    </w:p>
    <w:p w14:paraId="328BEC04" w14:textId="77777777" w:rsidR="00DA1639" w:rsidRPr="00503009" w:rsidRDefault="004803EB" w:rsidP="00984F4F">
      <w:pPr>
        <w:pStyle w:val="SHHeading22ndStyle"/>
      </w:pPr>
      <w:bookmarkStart w:id="96" w:name="_Toc256000023"/>
      <w:bookmarkStart w:id="97" w:name="_Toc536773087"/>
      <w:r w:rsidRPr="00503009">
        <w:t>Rights and easements</w:t>
      </w:r>
      <w:bookmarkEnd w:id="96"/>
      <w:bookmarkEnd w:id="97"/>
    </w:p>
    <w:p w14:paraId="328BEC05" w14:textId="2835EA30" w:rsidR="00DA1639" w:rsidRPr="00503009" w:rsidRDefault="004803EB"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328BEC06" w14:textId="2DC0B6EB" w:rsidR="00DA1639" w:rsidRPr="00503009" w:rsidRDefault="004803EB" w:rsidP="00984F4F">
      <w:pPr>
        <w:pStyle w:val="SHHeading3"/>
      </w:pPr>
      <w:r w:rsidRPr="00503009">
        <w:t>the Tenant must notify the Landlord</w:t>
      </w:r>
      <w:r>
        <w:t>; and</w:t>
      </w:r>
    </w:p>
    <w:p w14:paraId="328BEC07" w14:textId="1A455DF8" w:rsidR="00DA1639" w:rsidRPr="00503009" w:rsidRDefault="004803EB"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328BEC08" w14:textId="77777777" w:rsidR="00DA1639" w:rsidRPr="00503009" w:rsidRDefault="004803EB" w:rsidP="00984F4F">
      <w:pPr>
        <w:pStyle w:val="SHHeading22ndStyle"/>
      </w:pPr>
      <w:bookmarkStart w:id="98" w:name="_Toc536773089"/>
      <w:bookmarkStart w:id="99" w:name="_Toc256000024"/>
      <w:r>
        <w:t>[</w:t>
      </w:r>
      <w:r w:rsidRPr="00503009">
        <w:t>Superior interest</w:t>
      </w:r>
      <w:bookmarkEnd w:id="98"/>
      <w:r>
        <w:t xml:space="preserve"> and title][Title] matters</w:t>
      </w:r>
      <w:bookmarkEnd w:id="99"/>
    </w:p>
    <w:p w14:paraId="328BEC09" w14:textId="40056D7D" w:rsidR="00DA1639" w:rsidRPr="00503009" w:rsidRDefault="004803EB"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Premises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4</w:t>
      </w:r>
      <w:r w:rsidR="00F84FB3" w:rsidRPr="00FE150B">
        <w:rPr>
          <w:b/>
          <w:bCs/>
        </w:rPr>
        <w:fldChar w:fldCharType="end"/>
      </w:r>
      <w:r w:rsidRPr="00503009">
        <w:t>.</w:t>
      </w:r>
      <w:r>
        <w:rPr>
          <w:rStyle w:val="FootnoteReference"/>
        </w:rPr>
        <w:footnoteReference w:id="51"/>
      </w:r>
    </w:p>
    <w:p w14:paraId="328BEC0A" w14:textId="77777777" w:rsidR="00DA1639" w:rsidRPr="00503009" w:rsidRDefault="004803EB" w:rsidP="00984F4F">
      <w:pPr>
        <w:pStyle w:val="SHHeading22ndStyle"/>
      </w:pPr>
      <w:bookmarkStart w:id="100" w:name="_Toc256000025"/>
      <w:bookmarkStart w:id="101" w:name="_Toc536773090"/>
      <w:r w:rsidRPr="00503009">
        <w:lastRenderedPageBreak/>
        <w:t>Registration at the Land Registry</w:t>
      </w:r>
      <w:bookmarkEnd w:id="100"/>
      <w:bookmarkEnd w:id="101"/>
    </w:p>
    <w:p w14:paraId="328BEC0B" w14:textId="77777777" w:rsidR="00DA1639" w:rsidRPr="00503009" w:rsidRDefault="004803EB" w:rsidP="00984F4F">
      <w:pPr>
        <w:pStyle w:val="SHHeading3"/>
      </w:pPr>
      <w:r w:rsidRPr="00503009">
        <w:t>If compulsorily registrable, the Tenant must:</w:t>
      </w:r>
      <w:r>
        <w:rPr>
          <w:rStyle w:val="FootnoteReference"/>
        </w:rPr>
        <w:footnoteReference w:id="52"/>
      </w:r>
    </w:p>
    <w:p w14:paraId="328BEC0C" w14:textId="62FDE341" w:rsidR="00DA1639" w:rsidRPr="00503009" w:rsidRDefault="004803EB"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328BEC0D" w14:textId="77777777" w:rsidR="00DA1639" w:rsidRPr="00503009" w:rsidRDefault="004803EB" w:rsidP="00984F4F">
      <w:pPr>
        <w:pStyle w:val="SHHeading4"/>
      </w:pPr>
      <w:r w:rsidRPr="00503009">
        <w:t>provide the Landlord with an official copy of the registered title promptly after receipt.</w:t>
      </w:r>
      <w:r>
        <w:rPr>
          <w:rStyle w:val="FootnoteReference"/>
        </w:rPr>
        <w:footnoteReference w:id="53"/>
      </w:r>
    </w:p>
    <w:p w14:paraId="328BEC0E" w14:textId="042EC11B" w:rsidR="00DA1639" w:rsidRPr="00503009" w:rsidRDefault="004803EB"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Premises any reference to this Lease and the Tenant</w:t>
      </w:r>
      <w:r>
        <w:t>’</w:t>
      </w:r>
      <w:r w:rsidRPr="00503009">
        <w:t>s rights.</w:t>
      </w:r>
    </w:p>
    <w:p w14:paraId="328BEC0F" w14:textId="77777777" w:rsidR="00DA1639" w:rsidRPr="00503009" w:rsidRDefault="004803EB" w:rsidP="00984F4F">
      <w:pPr>
        <w:pStyle w:val="SHHeading22ndStyle"/>
      </w:pPr>
      <w:bookmarkStart w:id="102" w:name="_Toc256000026"/>
      <w:bookmarkStart w:id="103" w:name="_Toc536773092"/>
      <w:r w:rsidRPr="00503009">
        <w:t>Applications for consent or approval</w:t>
      </w:r>
      <w:bookmarkEnd w:id="102"/>
      <w:bookmarkEnd w:id="103"/>
    </w:p>
    <w:p w14:paraId="328BEC10" w14:textId="77777777" w:rsidR="00DA1639" w:rsidRPr="00503009" w:rsidRDefault="004803EB"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328BEC11" w14:textId="38357424" w:rsidR="00DA1639" w:rsidRPr="00503009" w:rsidRDefault="004803EB" w:rsidP="00984F4F">
      <w:pPr>
        <w:pStyle w:val="SHHeading1"/>
      </w:pPr>
      <w:bookmarkStart w:id="104" w:name="_Toc256000027"/>
      <w:bookmarkStart w:id="105" w:name="_Toc536773093"/>
      <w:r w:rsidRPr="00503009">
        <w:t>LANDLORD</w:t>
      </w:r>
      <w:r>
        <w:t>’</w:t>
      </w:r>
      <w:r w:rsidRPr="00503009">
        <w:t>S OBLIGATIONS</w:t>
      </w:r>
      <w:bookmarkEnd w:id="104"/>
      <w:bookmarkEnd w:id="105"/>
    </w:p>
    <w:p w14:paraId="328BEC12" w14:textId="77777777" w:rsidR="00DA1639" w:rsidRPr="00503009" w:rsidRDefault="004803EB" w:rsidP="00984F4F">
      <w:pPr>
        <w:pStyle w:val="SHHeading22ndStyle"/>
      </w:pPr>
      <w:bookmarkStart w:id="106" w:name="_Toc256000028"/>
      <w:bookmarkStart w:id="107" w:name="_Toc536773094"/>
      <w:r w:rsidRPr="00503009">
        <w:t>Quiet enjoyment</w:t>
      </w:r>
      <w:bookmarkEnd w:id="106"/>
      <w:bookmarkEnd w:id="107"/>
    </w:p>
    <w:p w14:paraId="328BEC13" w14:textId="77777777" w:rsidR="00DA1639" w:rsidRPr="00503009" w:rsidRDefault="004803EB"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328BEC14" w14:textId="77777777" w:rsidR="00DA1639" w:rsidRPr="00503009" w:rsidRDefault="004803EB" w:rsidP="00984F4F">
      <w:pPr>
        <w:pStyle w:val="SHHeading22ndStyle"/>
      </w:pPr>
      <w:bookmarkStart w:id="108" w:name="_Toc256000029"/>
      <w:bookmarkStart w:id="109" w:name="_Toc536773095"/>
      <w:r w:rsidRPr="00503009">
        <w:t>Insurance</w:t>
      </w:r>
      <w:bookmarkEnd w:id="108"/>
      <w:bookmarkEnd w:id="109"/>
    </w:p>
    <w:p w14:paraId="328BEC15" w14:textId="3C8354C7" w:rsidR="00DA1639" w:rsidRPr="00503009" w:rsidRDefault="004803EB"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4803EB">
        <w:rPr>
          <w:b/>
        </w:rPr>
        <w:t>Schedule 3</w:t>
      </w:r>
      <w:r>
        <w:rPr>
          <w:b/>
        </w:rPr>
        <w:fldChar w:fldCharType="end"/>
      </w:r>
      <w:r w:rsidRPr="00503009">
        <w:t>.</w:t>
      </w:r>
    </w:p>
    <w:p w14:paraId="328BEC16" w14:textId="77777777" w:rsidR="00DA1639" w:rsidRPr="00503009" w:rsidRDefault="004803EB" w:rsidP="00984F4F">
      <w:pPr>
        <w:pStyle w:val="SHHeading22ndStyle"/>
      </w:pPr>
      <w:bookmarkStart w:id="110" w:name="_Toc256000030"/>
      <w:bookmarkStart w:id="111" w:name="_Ref384816534"/>
      <w:bookmarkStart w:id="112" w:name="_Toc536773097"/>
      <w:bookmarkStart w:id="113" w:name="_Ref322089897"/>
      <w:r w:rsidRPr="00503009">
        <w:t>Repayment of rent</w:t>
      </w:r>
      <w:bookmarkEnd w:id="110"/>
      <w:bookmarkEnd w:id="111"/>
      <w:bookmarkEnd w:id="112"/>
    </w:p>
    <w:p w14:paraId="328BEC17" w14:textId="77777777" w:rsidR="00DA1639" w:rsidRPr="00503009" w:rsidRDefault="004803EB" w:rsidP="00984F4F">
      <w:pPr>
        <w:pStyle w:val="SHHeading3"/>
      </w:pPr>
      <w:bookmarkStart w:id="114" w:name="_Ref386636017"/>
      <w:r w:rsidRPr="00503009">
        <w:t>The Landlord must refund any Main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bookmarkEnd w:id="114"/>
    </w:p>
    <w:p w14:paraId="328BEC18" w14:textId="5B499B37" w:rsidR="00DA1639" w:rsidRPr="00503009" w:rsidRDefault="004803EB"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3.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54"/>
      </w:r>
    </w:p>
    <w:p w14:paraId="328BEC19" w14:textId="77777777" w:rsidR="00DA1639" w:rsidRPr="00503009" w:rsidRDefault="004803EB" w:rsidP="00984F4F">
      <w:pPr>
        <w:pStyle w:val="SHHeading22ndStyle"/>
      </w:pPr>
      <w:bookmarkStart w:id="115" w:name="_Toc256000031"/>
      <w:bookmarkStart w:id="116" w:name="_Ref355788606"/>
      <w:bookmarkStart w:id="117" w:name="_Toc536773098"/>
      <w:r w:rsidRPr="00503009">
        <w:t>Entry Safeguards</w:t>
      </w:r>
      <w:bookmarkEnd w:id="115"/>
      <w:bookmarkEnd w:id="113"/>
      <w:bookmarkEnd w:id="116"/>
      <w:bookmarkEnd w:id="117"/>
    </w:p>
    <w:p w14:paraId="328BEC1A" w14:textId="39AC697A" w:rsidR="00DA1639" w:rsidRPr="00503009" w:rsidRDefault="004803EB" w:rsidP="00984F4F">
      <w:pPr>
        <w:pStyle w:val="SHParagraph2"/>
      </w:pPr>
      <w:r w:rsidRPr="00503009">
        <w:t>The Landlord must, when entering the Premises to exercise any Landlord</w:t>
      </w:r>
      <w:r>
        <w:t>’</w:t>
      </w:r>
      <w:r w:rsidRPr="00503009">
        <w:t>s rights:</w:t>
      </w:r>
    </w:p>
    <w:p w14:paraId="328BEC1B" w14:textId="7BFE90D3" w:rsidR="00DA1639" w:rsidRPr="00503009" w:rsidRDefault="007119DE" w:rsidP="006C7A73">
      <w:pPr>
        <w:pStyle w:val="SHHeading3"/>
      </w:pPr>
      <w:r w:rsidRPr="00503009">
        <w:t>gi</w:t>
      </w:r>
      <w:r w:rsidR="004803EB" w:rsidRPr="00503009">
        <w:t xml:space="preserve">ve the Tenant at least </w:t>
      </w:r>
      <w:r w:rsidR="004803EB">
        <w:t>[</w:t>
      </w:r>
      <w:r w:rsidR="004803EB" w:rsidRPr="00503009">
        <w:t>three</w:t>
      </w:r>
      <w:r w:rsidR="004803EB">
        <w:t>]</w:t>
      </w:r>
      <w:r w:rsidR="004803EB" w:rsidRPr="00503009">
        <w:t xml:space="preserve"> Business Days</w:t>
      </w:r>
      <w:r w:rsidR="004803EB">
        <w:t>’</w:t>
      </w:r>
      <w:r w:rsidR="004803EB" w:rsidRPr="00503009">
        <w:t xml:space="preserve"> prior notice (except in the case of emergency, when the Landlord must give as much notice as may be reasonably practicable)</w:t>
      </w:r>
      <w:r w:rsidR="004803EB">
        <w:t>;</w:t>
      </w:r>
    </w:p>
    <w:p w14:paraId="328BEC1C" w14:textId="4A6F64C3" w:rsidR="00DA1639" w:rsidRPr="00503009" w:rsidRDefault="004803EB" w:rsidP="00984F4F">
      <w:pPr>
        <w:pStyle w:val="SHHeading3"/>
      </w:pPr>
      <w:r w:rsidRPr="00503009">
        <w:lastRenderedPageBreak/>
        <w:t>observe the Tenant</w:t>
      </w:r>
      <w:r>
        <w:t>’</w:t>
      </w:r>
      <w:r w:rsidRPr="00503009">
        <w:t>s requirements (but where that includes being accompanied by the Tenant</w:t>
      </w:r>
      <w:r>
        <w:t>’</w:t>
      </w:r>
      <w:r w:rsidRPr="00503009">
        <w:t>s representative the Tenant must make that representative available)</w:t>
      </w:r>
      <w:r>
        <w:t>;</w:t>
      </w:r>
    </w:p>
    <w:p w14:paraId="328BEC1D" w14:textId="04421D6B" w:rsidR="00DA1639" w:rsidRPr="00503009" w:rsidRDefault="004803EB" w:rsidP="00984F4F">
      <w:pPr>
        <w:pStyle w:val="SHHeading3"/>
      </w:pPr>
      <w:r w:rsidRPr="00503009">
        <w:t>observe any specific conditions to the Landlord</w:t>
      </w:r>
      <w:r>
        <w:t>’</w:t>
      </w:r>
      <w:r w:rsidRPr="00503009">
        <w:t>s entry set out in this Lease</w:t>
      </w:r>
      <w:r>
        <w:t>;</w:t>
      </w:r>
    </w:p>
    <w:p w14:paraId="328BEC1E" w14:textId="03AA2EA9" w:rsidR="00DA1639" w:rsidRPr="00503009" w:rsidRDefault="004803EB" w:rsidP="00984F4F">
      <w:pPr>
        <w:pStyle w:val="SHHeading3"/>
      </w:pPr>
      <w:r w:rsidRPr="00503009">
        <w:t>cause as little interference to the Tenant</w:t>
      </w:r>
      <w:r>
        <w:t>’</w:t>
      </w:r>
      <w:r w:rsidRPr="00503009">
        <w:t>s business as reasonably practicable</w:t>
      </w:r>
      <w:r>
        <w:t>;</w:t>
      </w:r>
    </w:p>
    <w:p w14:paraId="328BEC1F" w14:textId="77777777" w:rsidR="00DA1639" w:rsidRPr="00503009" w:rsidRDefault="004803EB" w:rsidP="00984F4F">
      <w:pPr>
        <w:pStyle w:val="SHHeading3"/>
      </w:pPr>
      <w:r w:rsidRPr="00503009">
        <w:t>cause as little physical damage as reasonably practicable</w:t>
      </w:r>
      <w:r>
        <w:t>;</w:t>
      </w:r>
    </w:p>
    <w:p w14:paraId="328BEC20" w14:textId="77777777" w:rsidR="00DA1639" w:rsidRPr="00503009" w:rsidRDefault="004803EB" w:rsidP="00984F4F">
      <w:pPr>
        <w:pStyle w:val="SHHeading3"/>
      </w:pPr>
      <w:r w:rsidRPr="00503009">
        <w:t>repair any physical damage that the Landlord causes as soon as reasonably practicable</w:t>
      </w:r>
      <w:r>
        <w:t>;</w:t>
      </w:r>
    </w:p>
    <w:p w14:paraId="328BEC21" w14:textId="75C0EE4C" w:rsidR="00DA1639" w:rsidRPr="00503009" w:rsidRDefault="004803EB"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328BEC22" w14:textId="48AC380B" w:rsidR="00DA1639" w:rsidRPr="00503009" w:rsidRDefault="004803EB" w:rsidP="00984F4F">
      <w:pPr>
        <w:pStyle w:val="SHHeading3"/>
      </w:pPr>
      <w:r w:rsidRPr="00503009">
        <w:t>remain upon the Premises for no longer than is reasonably necessary</w:t>
      </w:r>
      <w:r>
        <w:t>; and</w:t>
      </w:r>
    </w:p>
    <w:p w14:paraId="328BEC23" w14:textId="77777777" w:rsidR="00DA1639" w:rsidRPr="00503009" w:rsidRDefault="004803EB" w:rsidP="00984F4F">
      <w:pPr>
        <w:pStyle w:val="SHHeading3"/>
      </w:pPr>
      <w:r w:rsidRPr="00503009">
        <w:t>where reasonably practicable, exercise any rights outside the normal business hours of the Premises</w:t>
      </w:r>
      <w:r>
        <w:t>.</w:t>
      </w:r>
    </w:p>
    <w:p w14:paraId="328BEC24" w14:textId="77777777" w:rsidR="00DA1639" w:rsidRPr="00503009" w:rsidRDefault="004803EB" w:rsidP="00984F4F">
      <w:pPr>
        <w:pStyle w:val="SHHeading22ndStyle"/>
      </w:pPr>
      <w:bookmarkStart w:id="118" w:name="_Toc256000032"/>
      <w:bookmarkStart w:id="119" w:name="_Ref381282035"/>
      <w:bookmarkStart w:id="120" w:name="_Ref382841749"/>
      <w:bookmarkStart w:id="121" w:name="_Toc536773099"/>
      <w:r w:rsidRPr="00503009">
        <w:t>Scaffolding</w:t>
      </w:r>
      <w:bookmarkEnd w:id="118"/>
      <w:bookmarkEnd w:id="119"/>
      <w:r>
        <w:rPr>
          <w:rStyle w:val="FootnoteReference"/>
          <w:b/>
        </w:rPr>
        <w:footnoteReference w:id="55"/>
      </w:r>
      <w:bookmarkEnd w:id="120"/>
      <w:bookmarkEnd w:id="121"/>
    </w:p>
    <w:p w14:paraId="328BEC25" w14:textId="08580D66" w:rsidR="00DA1639" w:rsidRPr="00503009" w:rsidRDefault="004803EB" w:rsidP="00984F4F">
      <w:pPr>
        <w:pStyle w:val="SHHeading3"/>
      </w:pPr>
      <w:r w:rsidRPr="00503009">
        <w:t>The Landlord must ensure that any scaffolding erected outside the Premises in exercise of the Landlord</w:t>
      </w:r>
      <w:r>
        <w:t>’</w:t>
      </w:r>
      <w:r w:rsidRPr="00503009">
        <w:t xml:space="preserve">s rights under this </w:t>
      </w:r>
      <w:r w:rsidRPr="00503009">
        <w:t>Lease:</w:t>
      </w:r>
    </w:p>
    <w:p w14:paraId="328BEC26" w14:textId="77777777" w:rsidR="00DA1639" w:rsidRPr="00503009" w:rsidRDefault="004803EB" w:rsidP="00984F4F">
      <w:pPr>
        <w:pStyle w:val="SHHeading4"/>
      </w:pPr>
      <w:r w:rsidRPr="00503009">
        <w:t>is removed as soon as reasonably practicable, with any damage caused to the exterior of the Premises made good;</w:t>
      </w:r>
    </w:p>
    <w:p w14:paraId="328BEC27" w14:textId="11233234" w:rsidR="00DA1639" w:rsidRPr="00503009" w:rsidRDefault="004803EB" w:rsidP="00984F4F">
      <w:pPr>
        <w:pStyle w:val="SHHeading4"/>
      </w:pPr>
      <w:r w:rsidRPr="00503009">
        <w:t>causes as little obstruction as is reasonably practicable to the entrance to the Premises</w:t>
      </w:r>
      <w:r>
        <w:t>; and</w:t>
      </w:r>
    </w:p>
    <w:p w14:paraId="328BEC28" w14:textId="77777777" w:rsidR="00DA1639" w:rsidRPr="00503009" w:rsidRDefault="004803EB" w:rsidP="00984F4F">
      <w:pPr>
        <w:pStyle w:val="SHHeading4"/>
      </w:pPr>
      <w:r w:rsidRPr="00503009">
        <w:t xml:space="preserve">does not have advertising </w:t>
      </w:r>
      <w:r w:rsidRPr="00503009">
        <w:t>displayed on it (except for any health and safety notices and signs relating to any other tenant whose premises are obstructed or interfered with by the scaffolding) unless the Tenant has consented to its display.</w:t>
      </w:r>
    </w:p>
    <w:p w14:paraId="328BEC29" w14:textId="5DF04E42" w:rsidR="00DA1639" w:rsidRPr="00503009" w:rsidRDefault="004803EB" w:rsidP="00984F4F">
      <w:pPr>
        <w:pStyle w:val="SHHeading3"/>
      </w:pPr>
      <w:r w:rsidRPr="00503009">
        <w:t>If the Tenant</w:t>
      </w:r>
      <w:r>
        <w:t>’</w:t>
      </w:r>
      <w:r w:rsidRPr="00503009">
        <w:t>s business signage is obstructed or interfered with by the scaffolding, the Landlord will permit the Tenant to display a sign (approved by the Landlord) on the exterior of the scaffolding in front of the Premises so that it is visible to the public.</w:t>
      </w:r>
    </w:p>
    <w:p w14:paraId="328BEC2A" w14:textId="77777777" w:rsidR="00DA1639" w:rsidRPr="00503009" w:rsidRDefault="004803EB" w:rsidP="00984F4F">
      <w:pPr>
        <w:pStyle w:val="SHHeading22ndStyle"/>
      </w:pPr>
      <w:bookmarkStart w:id="122" w:name="_Toc256000033"/>
      <w:r>
        <w:t>[</w:t>
      </w:r>
      <w:bookmarkStart w:id="123" w:name="_Toc536773101"/>
      <w:r w:rsidRPr="00503009">
        <w:t>Head Lease</w:t>
      </w:r>
      <w:bookmarkEnd w:id="122"/>
      <w:bookmarkEnd w:id="123"/>
    </w:p>
    <w:p w14:paraId="328BEC2B" w14:textId="77777777" w:rsidR="00974E0C" w:rsidRPr="00503009" w:rsidRDefault="004803EB" w:rsidP="00984F4F">
      <w:pPr>
        <w:pStyle w:val="SHHeading3"/>
      </w:pPr>
      <w:r w:rsidRPr="00503009">
        <w:t>The Landlord must pay the rents reserved by the Head Lease.</w:t>
      </w:r>
    </w:p>
    <w:p w14:paraId="328BEC2C" w14:textId="77777777" w:rsidR="00974E0C" w:rsidRPr="00503009" w:rsidRDefault="004803EB"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28BEC2D" w14:textId="30A32062" w:rsidR="00974E0C" w:rsidRPr="00503009" w:rsidRDefault="004803EB"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56"/>
      </w:r>
      <w:r>
        <w:t>]]</w:t>
      </w:r>
    </w:p>
    <w:p w14:paraId="328BEC2E" w14:textId="77777777" w:rsidR="00DA1639" w:rsidRPr="00503009" w:rsidRDefault="004803EB" w:rsidP="00984F4F">
      <w:pPr>
        <w:pStyle w:val="SHHeading1"/>
      </w:pPr>
      <w:bookmarkStart w:id="124" w:name="_Toc256000034"/>
      <w:bookmarkStart w:id="125" w:name="_Toc536773107"/>
      <w:r w:rsidRPr="00503009">
        <w:lastRenderedPageBreak/>
        <w:t>AGREEMENTS</w:t>
      </w:r>
      <w:bookmarkEnd w:id="124"/>
      <w:bookmarkEnd w:id="125"/>
    </w:p>
    <w:p w14:paraId="328BEC2F" w14:textId="064BA6B4" w:rsidR="00DA1639" w:rsidRPr="00503009" w:rsidRDefault="004803EB" w:rsidP="00984F4F">
      <w:pPr>
        <w:pStyle w:val="SHHeading22ndStyle"/>
      </w:pPr>
      <w:bookmarkStart w:id="126" w:name="_Toc256000035"/>
      <w:bookmarkStart w:id="127" w:name="_Ref373224951"/>
      <w:bookmarkStart w:id="128" w:name="_Toc536773108"/>
      <w:r w:rsidRPr="00503009">
        <w:t>Landlord</w:t>
      </w:r>
      <w:r>
        <w:t>’</w:t>
      </w:r>
      <w:r w:rsidRPr="00503009">
        <w:t>s right to end this Lease</w:t>
      </w:r>
      <w:bookmarkEnd w:id="126"/>
      <w:bookmarkEnd w:id="127"/>
      <w:bookmarkEnd w:id="128"/>
    </w:p>
    <w:p w14:paraId="328BEC30" w14:textId="3E2B646F" w:rsidR="00DA1639" w:rsidRPr="00503009" w:rsidRDefault="004803EB" w:rsidP="00984F4F">
      <w:pPr>
        <w:pStyle w:val="SHHeading3"/>
      </w:pPr>
      <w:bookmarkStart w:id="12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29"/>
    </w:p>
    <w:p w14:paraId="328BEC31" w14:textId="48C09C52" w:rsidR="00DA1639" w:rsidRPr="00503009" w:rsidRDefault="004803EB" w:rsidP="00984F4F">
      <w:pPr>
        <w:pStyle w:val="SHHeading3"/>
      </w:pPr>
      <w:bookmarkStart w:id="13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30"/>
    </w:p>
    <w:p w14:paraId="328BEC32" w14:textId="533BD517" w:rsidR="00DA1639" w:rsidRPr="00503009" w:rsidRDefault="004803EB"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57"/>
      </w:r>
    </w:p>
    <w:p w14:paraId="328BEC33" w14:textId="77777777" w:rsidR="00DA1639" w:rsidRPr="00503009" w:rsidRDefault="004803EB" w:rsidP="00984F4F">
      <w:pPr>
        <w:pStyle w:val="SHHeading4"/>
      </w:pPr>
      <w:r w:rsidRPr="00503009">
        <w:t>the Tenant breaches this Lease;</w:t>
      </w:r>
    </w:p>
    <w:p w14:paraId="328BEC34" w14:textId="4D0EFA52" w:rsidR="00DA1639" w:rsidRPr="00503009" w:rsidRDefault="004803EB" w:rsidP="00984F4F">
      <w:pPr>
        <w:pStyle w:val="SHHeading4"/>
      </w:pPr>
      <w:bookmarkStart w:id="131" w:name="_Ref322090882"/>
      <w:r w:rsidRPr="00503009">
        <w:t>any</w:t>
      </w:r>
      <w:r>
        <w:t> </w:t>
      </w:r>
      <w:r w:rsidRPr="00503009">
        <w:t>1</w:t>
      </w:r>
      <w:r w:rsidRPr="00503009">
        <w:t>925</w:t>
      </w:r>
      <w:r>
        <w:t> </w:t>
      </w:r>
      <w:r w:rsidRPr="00503009">
        <w:t>Act, administrative, court-appointed or other receiver or similar officer is appointed over the whole or any part of the Tenant</w:t>
      </w:r>
      <w:r>
        <w:t>’</w:t>
      </w:r>
      <w:r w:rsidRPr="00503009">
        <w:t xml:space="preserve">s assets, or the </w:t>
      </w:r>
      <w:r w:rsidRPr="00503009">
        <w:t>Tenant enters into any scheme or arrangement with its creditors in satisfaction or composition of its debts under the</w:t>
      </w:r>
      <w:r>
        <w:t> </w:t>
      </w:r>
      <w:r w:rsidRPr="00503009">
        <w:t>1</w:t>
      </w:r>
      <w:r w:rsidRPr="00503009">
        <w:t>986</w:t>
      </w:r>
      <w:r>
        <w:t> </w:t>
      </w:r>
      <w:r w:rsidRPr="00503009">
        <w:t>Act;</w:t>
      </w:r>
      <w:bookmarkEnd w:id="131"/>
    </w:p>
    <w:p w14:paraId="328BEC35" w14:textId="77777777" w:rsidR="00DA1639" w:rsidRPr="00503009" w:rsidRDefault="004803EB" w:rsidP="00984F4F">
      <w:pPr>
        <w:pStyle w:val="SHHeading4"/>
      </w:pPr>
      <w:bookmarkStart w:id="132" w:name="_Ref373435905"/>
      <w:bookmarkStart w:id="133" w:name="_Ref322090834"/>
      <w:r w:rsidRPr="00503009">
        <w:t>if the Tenant is a company:</w:t>
      </w:r>
      <w:bookmarkEnd w:id="132"/>
    </w:p>
    <w:p w14:paraId="328BEC36" w14:textId="3FDCEDBA" w:rsidR="00DA1639" w:rsidRPr="00503009" w:rsidRDefault="004803EB" w:rsidP="00984F4F">
      <w:pPr>
        <w:pStyle w:val="SHHeading5"/>
      </w:pPr>
      <w:r w:rsidRPr="00503009">
        <w:t>the Tenant enters into liquidation within the meaning of section</w:t>
      </w:r>
      <w:r>
        <w:t> </w:t>
      </w:r>
      <w:r w:rsidRPr="00503009">
        <w:t>2</w:t>
      </w:r>
      <w:r w:rsidRPr="00503009">
        <w:t>47</w:t>
      </w:r>
      <w:r>
        <w:t> </w:t>
      </w:r>
      <w:r w:rsidRPr="00503009">
        <w:t>of the</w:t>
      </w:r>
      <w:r>
        <w:t> </w:t>
      </w:r>
      <w:r w:rsidRPr="00503009">
        <w:t>1</w:t>
      </w:r>
      <w:r w:rsidRPr="00503009">
        <w:t>986</w:t>
      </w:r>
      <w:r>
        <w:t> </w:t>
      </w:r>
      <w:r w:rsidRPr="00503009">
        <w:t>Act;</w:t>
      </w:r>
    </w:p>
    <w:p w14:paraId="328BEC37" w14:textId="77777777" w:rsidR="00DA1639" w:rsidRPr="00503009" w:rsidRDefault="004803EB"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328BEC38" w14:textId="0B26CABC" w:rsidR="00DA1639" w:rsidRPr="00503009" w:rsidRDefault="004803EB"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w:t>
      </w:r>
      <w:r w:rsidRPr="00503009">
        <w:t>986</w:t>
      </w:r>
      <w:r>
        <w:t> </w:t>
      </w:r>
      <w:r w:rsidRPr="00503009">
        <w:t>Act;</w:t>
      </w:r>
    </w:p>
    <w:p w14:paraId="328BEC39" w14:textId="02F8FC4D" w:rsidR="00867563" w:rsidRPr="00503009" w:rsidRDefault="004803EB"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w:t>
      </w:r>
      <w:r w:rsidRPr="00503009">
        <w:t>6A of the Companies Act</w:t>
      </w:r>
      <w:r>
        <w:t> </w:t>
      </w:r>
      <w:r w:rsidRPr="00503009">
        <w:t>2</w:t>
      </w:r>
      <w:r w:rsidRPr="00503009">
        <w:t>006;</w:t>
      </w:r>
    </w:p>
    <w:p w14:paraId="328BEC3A" w14:textId="39A639E1" w:rsidR="00DA1639" w:rsidRPr="00503009" w:rsidRDefault="004803EB"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w:t>
      </w:r>
      <w:r w:rsidRPr="00503009">
        <w:t>986</w:t>
      </w:r>
      <w:r>
        <w:t> </w:t>
      </w:r>
      <w:r w:rsidRPr="00503009">
        <w:t>Act;</w:t>
      </w:r>
    </w:p>
    <w:p w14:paraId="328BEC3B" w14:textId="091D7F80" w:rsidR="00DA1639" w:rsidRPr="00503009" w:rsidRDefault="004803EB" w:rsidP="00984F4F">
      <w:pPr>
        <w:pStyle w:val="SHHeading5"/>
      </w:pPr>
      <w:r w:rsidRPr="00503009">
        <w:t>an administrator is appointed to the Tenant</w:t>
      </w:r>
      <w:r>
        <w:t>; or</w:t>
      </w:r>
    </w:p>
    <w:p w14:paraId="328BEC3C" w14:textId="77777777" w:rsidR="00DA1639" w:rsidRPr="00503009" w:rsidRDefault="004803EB" w:rsidP="00984F4F">
      <w:pPr>
        <w:pStyle w:val="SHHeading5"/>
      </w:pPr>
      <w:r w:rsidRPr="00503009">
        <w:t>the Tenant is struck off the register of companies;</w:t>
      </w:r>
      <w:bookmarkEnd w:id="133"/>
    </w:p>
    <w:p w14:paraId="328BEC3D" w14:textId="4D566A05" w:rsidR="00DA1639" w:rsidRPr="00503009" w:rsidRDefault="004803EB"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328BEC3E" w14:textId="77777777" w:rsidR="00DA1639" w:rsidRPr="00503009" w:rsidRDefault="004803EB" w:rsidP="00984F4F">
      <w:pPr>
        <w:pStyle w:val="SHHeading4"/>
      </w:pPr>
      <w:bookmarkStart w:id="134" w:name="_Ref373435929"/>
      <w:bookmarkStart w:id="135" w:name="_Ref322090888"/>
      <w:r w:rsidRPr="00503009">
        <w:t xml:space="preserve">if </w:t>
      </w:r>
      <w:r w:rsidRPr="00503009">
        <w:t>the Tenant is an individual:</w:t>
      </w:r>
      <w:bookmarkEnd w:id="134"/>
    </w:p>
    <w:p w14:paraId="328BEC3F" w14:textId="77777777" w:rsidR="00DA1639" w:rsidRPr="00503009" w:rsidRDefault="004803EB" w:rsidP="00984F4F">
      <w:pPr>
        <w:pStyle w:val="SHHeading5"/>
      </w:pPr>
      <w:r w:rsidRPr="00503009">
        <w:t>a receiving order is made against the Tenant;</w:t>
      </w:r>
    </w:p>
    <w:p w14:paraId="328BEC40" w14:textId="4CA14155" w:rsidR="00DA1639" w:rsidRPr="00503009" w:rsidRDefault="004803EB" w:rsidP="00984F4F">
      <w:pPr>
        <w:pStyle w:val="SHHeading5"/>
      </w:pPr>
      <w:r w:rsidRPr="00503009">
        <w:t>an interim receiver is appointed over or in relation to the Tenant</w:t>
      </w:r>
      <w:r>
        <w:t>’</w:t>
      </w:r>
      <w:r w:rsidRPr="00503009">
        <w:t>s property;</w:t>
      </w:r>
    </w:p>
    <w:p w14:paraId="328BEC41" w14:textId="77777777" w:rsidR="00DA1639" w:rsidRPr="00503009" w:rsidRDefault="004803EB" w:rsidP="00984F4F">
      <w:pPr>
        <w:pStyle w:val="SHHeading5"/>
      </w:pPr>
      <w:r w:rsidRPr="00503009">
        <w:lastRenderedPageBreak/>
        <w:t>the Tenant makes an application to be declared bankrupt, the Tenant is the subject of a bankruptcy petition or the Tenant becomes bankrupt;</w:t>
      </w:r>
    </w:p>
    <w:p w14:paraId="328BEC42" w14:textId="697B96DE" w:rsidR="00DA1639" w:rsidRPr="00503009" w:rsidRDefault="004803EB" w:rsidP="00984F4F">
      <w:pPr>
        <w:pStyle w:val="SHHeading5"/>
      </w:pPr>
      <w:r w:rsidRPr="00503009">
        <w:t>the Tenant applies for or becomes subject to a debt relief order or the Tenant proposes or becomes subject to a debt management plan</w:t>
      </w:r>
      <w:r>
        <w:t>; or</w:t>
      </w:r>
    </w:p>
    <w:p w14:paraId="328BEC43" w14:textId="74BF6C45" w:rsidR="00DA1639" w:rsidRPr="00503009" w:rsidRDefault="004803EB" w:rsidP="00984F4F">
      <w:pPr>
        <w:pStyle w:val="SHHeading5"/>
      </w:pPr>
      <w:r w:rsidRPr="00503009">
        <w:t xml:space="preserve">an interim order is made against the Tenant under </w:t>
      </w:r>
      <w:r>
        <w:t>Part </w:t>
      </w:r>
      <w:r w:rsidRPr="00503009">
        <w:t>VIII of the</w:t>
      </w:r>
      <w:r>
        <w:t> </w:t>
      </w:r>
      <w:r w:rsidRPr="00503009">
        <w:t>1</w:t>
      </w:r>
      <w:r w:rsidRPr="00503009">
        <w:t>986</w:t>
      </w:r>
      <w:r>
        <w:t> </w:t>
      </w:r>
      <w:r w:rsidRPr="00503009">
        <w:t>Act or the Tenant otherwise proposes an individual voluntary arrangement;</w:t>
      </w:r>
      <w:bookmarkEnd w:id="135"/>
    </w:p>
    <w:p w14:paraId="328BEC44" w14:textId="24632CD1" w:rsidR="00DA1639" w:rsidRPr="00503009" w:rsidRDefault="004803EB" w:rsidP="00984F4F">
      <w:pPr>
        <w:pStyle w:val="SHHeading4"/>
      </w:pPr>
      <w:bookmarkStart w:id="13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36"/>
      <w:r>
        <w:t>; or</w:t>
      </w:r>
    </w:p>
    <w:p w14:paraId="328BEC45" w14:textId="3302FB6D" w:rsidR="00DA1639" w:rsidRPr="00503009" w:rsidRDefault="004803EB" w:rsidP="00984F4F">
      <w:pPr>
        <w:pStyle w:val="SHHeading4"/>
      </w:pPr>
      <w:bookmarkStart w:id="13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37"/>
    </w:p>
    <w:p w14:paraId="328BEC46" w14:textId="4B1EF0FC" w:rsidR="00DA1639" w:rsidRPr="00503009" w:rsidRDefault="004803EB"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328BEC47" w14:textId="6474C78C" w:rsidR="00DA1639" w:rsidRPr="00503009" w:rsidRDefault="004803EB" w:rsidP="00984F4F">
      <w:pPr>
        <w:pStyle w:val="SHHeading3"/>
      </w:pPr>
      <w:bookmarkStart w:id="13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38"/>
      <w:r w:rsidRPr="00503009">
        <w:t xml:space="preserve">references to </w:t>
      </w:r>
      <w:r>
        <w:t>“</w:t>
      </w:r>
      <w:r w:rsidRPr="00503009">
        <w:t>the Tenant</w:t>
      </w:r>
      <w:r>
        <w:t>”</w:t>
      </w:r>
      <w:r w:rsidRPr="00503009">
        <w:t>, where the Tenant is more than one person, include any one of them.</w:t>
      </w:r>
    </w:p>
    <w:p w14:paraId="328BEC48" w14:textId="77777777" w:rsidR="00DA1639" w:rsidRPr="00503009" w:rsidRDefault="004803EB" w:rsidP="00984F4F">
      <w:pPr>
        <w:pStyle w:val="SHHeading22ndStyle"/>
      </w:pPr>
      <w:bookmarkStart w:id="139" w:name="_Ref373225852"/>
      <w:bookmarkStart w:id="140" w:name="_Toc256000036"/>
      <w:bookmarkStart w:id="141" w:name="_Ref382841802"/>
      <w:bookmarkStart w:id="142" w:name="_Toc536773109"/>
      <w:r w:rsidRPr="00503009">
        <w:t>No acquisition of easements</w:t>
      </w:r>
      <w:bookmarkEnd w:id="139"/>
      <w:r w:rsidRPr="00503009">
        <w:t xml:space="preserve"> or rights</w:t>
      </w:r>
      <w:bookmarkEnd w:id="140"/>
      <w:bookmarkEnd w:id="141"/>
      <w:bookmarkEnd w:id="142"/>
    </w:p>
    <w:p w14:paraId="328BEC49" w14:textId="59A0413F" w:rsidR="00DA1639" w:rsidRPr="00503009" w:rsidRDefault="004803EB"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328BEC4A" w14:textId="3D3CB3C2" w:rsidR="00DA1639" w:rsidRPr="00503009" w:rsidRDefault="004803EB" w:rsidP="00984F4F">
      <w:pPr>
        <w:pStyle w:val="SHHeading4"/>
      </w:pPr>
      <w:r w:rsidRPr="00503009">
        <w:t>does not include any liberties, privileges, easements, rights or advantages over any adjoining premises</w:t>
      </w:r>
      <w:r>
        <w:t>; and</w:t>
      </w:r>
    </w:p>
    <w:p w14:paraId="328BEC4B" w14:textId="757B8328" w:rsidR="00DA1639" w:rsidRPr="00503009" w:rsidRDefault="004803EB" w:rsidP="00984F4F">
      <w:pPr>
        <w:pStyle w:val="SHHeading4"/>
      </w:pPr>
      <w:r w:rsidRPr="00503009">
        <w:t>excludes any rights arising by the operation of section</w:t>
      </w:r>
      <w:r>
        <w:t> </w:t>
      </w:r>
      <w:r w:rsidRPr="00503009">
        <w:t>62</w:t>
      </w:r>
      <w:r>
        <w:t> </w:t>
      </w:r>
      <w:r w:rsidRPr="00503009">
        <w:t>of the</w:t>
      </w:r>
      <w:r>
        <w:t> </w:t>
      </w:r>
      <w:r w:rsidRPr="00503009">
        <w:t>1</w:t>
      </w:r>
      <w:r w:rsidRPr="00503009">
        <w:t>925</w:t>
      </w:r>
      <w:r>
        <w:t> </w:t>
      </w:r>
      <w:r w:rsidRPr="00503009">
        <w:t xml:space="preserve">Act or the rule in </w:t>
      </w:r>
      <w:r w:rsidRPr="00503009">
        <w:rPr>
          <w:i/>
        </w:rPr>
        <w:t>Wheeldon v Burrows</w:t>
      </w:r>
      <w:r w:rsidRPr="00503009">
        <w:t>.</w:t>
      </w:r>
    </w:p>
    <w:p w14:paraId="328BEC4C" w14:textId="77777777" w:rsidR="00DA1639" w:rsidRPr="00503009" w:rsidRDefault="004803EB" w:rsidP="00984F4F">
      <w:pPr>
        <w:pStyle w:val="SHHeading3"/>
      </w:pPr>
      <w:r w:rsidRPr="00503009">
        <w:t>The Tenant has no rights that would restrict building or carrying out of works to</w:t>
      </w:r>
      <w:r w:rsidRPr="00503009">
        <w:t xml:space="preserve"> any adjoining premises, other than any that the Landlord specifically grants the Tenant in this Lease.</w:t>
      </w:r>
    </w:p>
    <w:p w14:paraId="328BEC4D" w14:textId="2A698B76" w:rsidR="00DA1639" w:rsidRPr="00503009" w:rsidRDefault="004803EB"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w:t>
      </w:r>
      <w:r w:rsidRPr="00503009">
        <w:t>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328BEC4E" w14:textId="77777777" w:rsidR="00DA1639" w:rsidRPr="00503009" w:rsidRDefault="004803EB" w:rsidP="00984F4F">
      <w:pPr>
        <w:pStyle w:val="SHHeading3"/>
      </w:pPr>
      <w:r w:rsidRPr="00503009">
        <w:t>The Tenant must not do or omit to do anything that would or might result in the loss of any right enjoyed by the Premises.</w:t>
      </w:r>
    </w:p>
    <w:p w14:paraId="328BEC4F" w14:textId="77777777" w:rsidR="00DA1639" w:rsidRPr="00503009" w:rsidRDefault="004803EB" w:rsidP="00984F4F">
      <w:pPr>
        <w:pStyle w:val="SHHeading3"/>
      </w:pPr>
      <w:r w:rsidRPr="00503009">
        <w:t>The Tenant has no rights to enforce, release or modify or to prevent the release, enforcement or modification of the benefit of any obligations, rights or conditions to which any adjoining premises are subject.</w:t>
      </w:r>
    </w:p>
    <w:p w14:paraId="328BEC50" w14:textId="77777777" w:rsidR="00DA1639" w:rsidRPr="00503009" w:rsidRDefault="004803EB" w:rsidP="00984F4F">
      <w:pPr>
        <w:pStyle w:val="SHHeading22ndStyle"/>
      </w:pPr>
      <w:bookmarkStart w:id="143" w:name="_Ref322091595"/>
      <w:bookmarkStart w:id="144" w:name="_Toc256000037"/>
      <w:bookmarkStart w:id="145" w:name="_Ref383696943"/>
      <w:bookmarkStart w:id="146" w:name="_Toc536773110"/>
      <w:r w:rsidRPr="00503009">
        <w:t xml:space="preserve">Works to adjoining </w:t>
      </w:r>
      <w:bookmarkEnd w:id="143"/>
      <w:r w:rsidRPr="00503009">
        <w:t>premises</w:t>
      </w:r>
      <w:bookmarkEnd w:id="144"/>
      <w:bookmarkEnd w:id="145"/>
      <w:bookmarkEnd w:id="146"/>
    </w:p>
    <w:p w14:paraId="328BEC51" w14:textId="77777777" w:rsidR="00DA1639" w:rsidRPr="00503009" w:rsidRDefault="004803EB" w:rsidP="00984F4F">
      <w:pPr>
        <w:pStyle w:val="SHParagraph2"/>
      </w:pPr>
      <w:r w:rsidRPr="00503009">
        <w:t xml:space="preserve">If the Landlord carries out works of construction, demolition, alteration or redevelopment </w:t>
      </w:r>
      <w:r w:rsidR="001C3419" w:rsidRPr="00503009">
        <w:t xml:space="preserve">on </w:t>
      </w:r>
      <w:r w:rsidRPr="00503009">
        <w:t>any adjoining premises that might affect the use and enjoyment of the Premises, it must:</w:t>
      </w:r>
    </w:p>
    <w:p w14:paraId="328BEC52" w14:textId="77777777" w:rsidR="00DA1639" w:rsidRPr="00503009" w:rsidRDefault="004803EB" w:rsidP="00984F4F">
      <w:pPr>
        <w:pStyle w:val="SHHeading3"/>
      </w:pPr>
      <w:r w:rsidRPr="00503009">
        <w:t>give the Tenant details of the works to be carried out;</w:t>
      </w:r>
    </w:p>
    <w:p w14:paraId="328BEC53" w14:textId="77777777" w:rsidR="00DA1639" w:rsidRPr="00503009" w:rsidRDefault="004803EB" w:rsidP="00984F4F">
      <w:pPr>
        <w:pStyle w:val="SHHeading3"/>
      </w:pPr>
      <w:r w:rsidRPr="00503009">
        <w:t>consult with the Tenant as to the management of potential interference;</w:t>
      </w:r>
    </w:p>
    <w:p w14:paraId="328BEC54" w14:textId="67EA1F15" w:rsidR="00DA1639" w:rsidRPr="00503009" w:rsidRDefault="004803EB" w:rsidP="00984F4F">
      <w:pPr>
        <w:pStyle w:val="SHHeading3"/>
      </w:pPr>
      <w:r w:rsidRPr="00503009">
        <w:lastRenderedPageBreak/>
        <w:t>take reasonable steps to ensure that the works do not materially adversely affect the Tenant</w:t>
      </w:r>
      <w:r>
        <w:t>’</w:t>
      </w:r>
      <w:r w:rsidRPr="00503009">
        <w:t>s ability to carry out its business from the Premises;</w:t>
      </w:r>
    </w:p>
    <w:p w14:paraId="328BEC55" w14:textId="77777777" w:rsidR="00DA1639" w:rsidRPr="00503009" w:rsidRDefault="004803EB" w:rsidP="00984F4F">
      <w:pPr>
        <w:pStyle w:val="SHHeading3"/>
      </w:pPr>
      <w:r w:rsidRPr="00503009">
        <w:t>take into consideration modern standards of construction and workmanship;</w:t>
      </w:r>
    </w:p>
    <w:p w14:paraId="328BEC56" w14:textId="64F5D3CB" w:rsidR="00DA1639" w:rsidRPr="00503009" w:rsidRDefault="004803EB"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328BEC57" w14:textId="77777777" w:rsidR="00DA1639" w:rsidRPr="00503009" w:rsidRDefault="004803EB" w:rsidP="00984F4F">
      <w:pPr>
        <w:pStyle w:val="SHHeading3"/>
      </w:pPr>
      <w:r w:rsidRPr="00503009">
        <w:t>make good any physical damage to the Premises or its contents.</w:t>
      </w:r>
    </w:p>
    <w:p w14:paraId="328BEC58" w14:textId="77777777" w:rsidR="00DA1639" w:rsidRPr="00503009" w:rsidRDefault="004803EB" w:rsidP="00984F4F">
      <w:pPr>
        <w:pStyle w:val="SHHeading22ndStyle"/>
      </w:pPr>
      <w:bookmarkStart w:id="147" w:name="_Toc256000038"/>
      <w:bookmarkStart w:id="148" w:name="_Toc536773111"/>
      <w:r w:rsidRPr="00503009">
        <w:t>Party Walls</w:t>
      </w:r>
      <w:bookmarkEnd w:id="147"/>
      <w:bookmarkEnd w:id="148"/>
    </w:p>
    <w:p w14:paraId="328BEC59" w14:textId="77777777" w:rsidR="00DA1639" w:rsidRPr="00503009" w:rsidRDefault="004803EB" w:rsidP="00984F4F">
      <w:pPr>
        <w:pStyle w:val="SHParagraph1"/>
      </w:pPr>
      <w:r w:rsidRPr="00503009">
        <w:t>Any wall separating the Premises from any adjoining premises is a party wall and must be repaired as a party wall.</w:t>
      </w:r>
    </w:p>
    <w:p w14:paraId="328BEC5A" w14:textId="77777777" w:rsidR="00DA1639" w:rsidRPr="00503009" w:rsidRDefault="004803EB" w:rsidP="00984F4F">
      <w:pPr>
        <w:pStyle w:val="SHHeading22ndStyle"/>
      </w:pPr>
      <w:bookmarkStart w:id="149" w:name="_Ref322091014"/>
      <w:bookmarkStart w:id="150" w:name="_Toc256000039"/>
      <w:bookmarkStart w:id="151" w:name="_Ref521408977"/>
      <w:bookmarkStart w:id="152" w:name="_Toc536773112"/>
      <w:r w:rsidRPr="00503009">
        <w:t xml:space="preserve">Service of </w:t>
      </w:r>
      <w:bookmarkEnd w:id="149"/>
      <w:r w:rsidRPr="00503009">
        <w:t>formal notices</w:t>
      </w:r>
      <w:bookmarkEnd w:id="150"/>
      <w:bookmarkEnd w:id="151"/>
      <w:bookmarkEnd w:id="152"/>
    </w:p>
    <w:p w14:paraId="328BEC5B" w14:textId="46A6E022" w:rsidR="00DA1639" w:rsidRPr="00503009" w:rsidRDefault="004803EB" w:rsidP="00984F4F">
      <w:pPr>
        <w:pStyle w:val="SHHeading3"/>
      </w:pPr>
      <w:bookmarkStart w:id="153" w:name="_Ref275354003"/>
      <w:r w:rsidRPr="00503009">
        <w:t xml:space="preserve">Any formal notice must be in writing and </w:t>
      </w:r>
      <w:bookmarkStart w:id="154" w:name="_Ref300214356"/>
      <w:bookmarkEnd w:id="153"/>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54"/>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t>.</w:t>
      </w:r>
      <w:r>
        <w:rPr>
          <w:rStyle w:val="FootnoteReference"/>
        </w:rPr>
        <w:footnoteReference w:id="58"/>
      </w:r>
      <w:r>
        <w:t>][</w:t>
      </w:r>
      <w:r w:rsidR="00040F2C" w:rsidRPr="00503009">
        <w:t>:</w:t>
      </w:r>
      <w:r>
        <w:t>]</w:t>
      </w:r>
    </w:p>
    <w:p w14:paraId="328BEC5C" w14:textId="12EC15A8" w:rsidR="00040F2C" w:rsidRPr="00503009" w:rsidRDefault="004803EB"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5.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Pr>
          <w:bCs/>
        </w:rPr>
        <w:t>; or</w:t>
      </w:r>
    </w:p>
    <w:p w14:paraId="328BEC5D" w14:textId="7009FF02" w:rsidR="00040F2C" w:rsidRPr="00503009" w:rsidRDefault="004803EB"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5.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5</w:t>
      </w:r>
      <w:r w:rsidRPr="00503009">
        <w:rPr>
          <w:b/>
        </w:rPr>
        <w:fldChar w:fldCharType="end"/>
      </w:r>
      <w:r w:rsidRPr="00503009">
        <w:rPr>
          <w:bCs/>
        </w:rPr>
        <w:t>.</w:t>
      </w:r>
      <w:r>
        <w:rPr>
          <w:rStyle w:val="FootnoteReference"/>
        </w:rPr>
        <w:footnoteReference w:id="59"/>
      </w:r>
      <w:r>
        <w:t>]</w:t>
      </w:r>
    </w:p>
    <w:p w14:paraId="328BEC5E" w14:textId="77777777" w:rsidR="00DA1639" w:rsidRPr="00503009" w:rsidRDefault="004803EB" w:rsidP="00984F4F">
      <w:pPr>
        <w:pStyle w:val="SHHeading3"/>
      </w:pPr>
      <w:bookmarkStart w:id="155" w:name="_Ref322100054"/>
      <w:r>
        <w:t>[</w:t>
      </w:r>
      <w:r w:rsidRPr="00503009">
        <w:t>Unless served by e-mail, a</w:t>
      </w:r>
      <w:r>
        <w:rPr>
          <w:rStyle w:val="FootnoteReference"/>
        </w:rPr>
        <w:footnoteReference w:id="60"/>
      </w:r>
      <w:r>
        <w:t>][</w:t>
      </w:r>
      <w:r w:rsidRPr="00503009">
        <w:t>A</w:t>
      </w:r>
      <w:r>
        <w:t>]</w:t>
      </w:r>
      <w:r w:rsidRPr="00503009">
        <w:t xml:space="preserve"> formal notice served on:</w:t>
      </w:r>
    </w:p>
    <w:p w14:paraId="328BEC5F" w14:textId="77777777" w:rsidR="00DA1639" w:rsidRPr="00503009" w:rsidRDefault="004803EB" w:rsidP="00984F4F">
      <w:pPr>
        <w:pStyle w:val="SHHeading4"/>
      </w:pPr>
      <w:r w:rsidRPr="00503009">
        <w:t xml:space="preserve">a company registered in the United Kingdom must be </w:t>
      </w:r>
      <w:r w:rsidRPr="00503009">
        <w:t>served at its registered office;</w:t>
      </w:r>
    </w:p>
    <w:p w14:paraId="328BEC60" w14:textId="25BC2E0A" w:rsidR="00DA1639" w:rsidRPr="00503009" w:rsidRDefault="004803EB"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t>[</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61"/>
      </w:r>
      <w:r>
        <w:t>]</w:t>
      </w:r>
    </w:p>
    <w:p w14:paraId="328BEC61" w14:textId="4FA6996C" w:rsidR="00DA1639" w:rsidRPr="00503009" w:rsidRDefault="004803EB" w:rsidP="00984F4F">
      <w:pPr>
        <w:pStyle w:val="SHHeading5"/>
      </w:pPr>
      <w:r>
        <w:t>[[</w:t>
      </w:r>
      <w:r w:rsidRPr="00503009">
        <w:t>NAME OF LANDLORD</w:t>
      </w:r>
      <w:r>
        <w:t>]</w:t>
      </w:r>
      <w:r w:rsidRPr="00503009">
        <w:t xml:space="preserve"> – </w:t>
      </w:r>
      <w:r>
        <w:t>[</w:t>
      </w:r>
      <w:r w:rsidRPr="00503009">
        <w:t>ADDRESS</w:t>
      </w:r>
      <w:r>
        <w:t>]; [and]</w:t>
      </w:r>
    </w:p>
    <w:p w14:paraId="328BEC62" w14:textId="741F6BC9" w:rsidR="00DA1639" w:rsidRPr="00503009" w:rsidRDefault="004803EB" w:rsidP="00984F4F">
      <w:pPr>
        <w:pStyle w:val="SHHeading5"/>
      </w:pPr>
      <w:r>
        <w:t>[</w:t>
      </w:r>
      <w:r w:rsidRPr="00503009">
        <w:t>NAME OF TENANT</w:t>
      </w:r>
      <w:r>
        <w:t>]</w:t>
      </w:r>
      <w:r w:rsidRPr="00503009">
        <w:t xml:space="preserve"> – </w:t>
      </w:r>
      <w:r>
        <w:t>[</w:t>
      </w:r>
      <w:r w:rsidRPr="00503009">
        <w:t>ADDRESS</w:t>
      </w:r>
      <w:r>
        <w:t>]; [and]</w:t>
      </w:r>
    </w:p>
    <w:p w14:paraId="328BEC63" w14:textId="77777777" w:rsidR="00DA1639" w:rsidRPr="00503009" w:rsidRDefault="004803EB" w:rsidP="00984F4F">
      <w:pPr>
        <w:pStyle w:val="SHHeading5"/>
      </w:pPr>
      <w:r>
        <w:lastRenderedPageBreak/>
        <w:t>[</w:t>
      </w:r>
      <w:r w:rsidRPr="00503009">
        <w:t>NAME OF GUARANTOR</w:t>
      </w:r>
      <w:r>
        <w:t>]</w:t>
      </w:r>
      <w:r w:rsidRPr="00503009">
        <w:t xml:space="preserve"> – </w:t>
      </w:r>
      <w:r>
        <w:t>[</w:t>
      </w:r>
      <w:r w:rsidRPr="00503009">
        <w:t>ADDRESS</w:t>
      </w:r>
      <w:r>
        <w:t>]</w:t>
      </w:r>
      <w:r w:rsidRPr="00503009">
        <w:t>.</w:t>
      </w:r>
      <w:r>
        <w:t>]</w:t>
      </w:r>
    </w:p>
    <w:p w14:paraId="328BEC64" w14:textId="77777777" w:rsidR="00DA1639" w:rsidRPr="00503009" w:rsidRDefault="004803EB" w:rsidP="00984F4F">
      <w:pPr>
        <w:pStyle w:val="SHHeading4"/>
      </w:pPr>
      <w:r w:rsidRPr="00503009">
        <w:t>anyone else must be served:</w:t>
      </w:r>
    </w:p>
    <w:p w14:paraId="328BEC65" w14:textId="2077518D" w:rsidR="00DA1639" w:rsidRPr="00503009" w:rsidRDefault="004803EB"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328BEC66" w14:textId="77777777" w:rsidR="00DA1639" w:rsidRPr="00503009" w:rsidRDefault="004803EB" w:rsidP="00984F4F">
      <w:pPr>
        <w:pStyle w:val="SHHeading5"/>
      </w:pPr>
      <w:r w:rsidRPr="00503009">
        <w:t>in the case of the Tenant, at the Premises;</w:t>
      </w:r>
    </w:p>
    <w:p w14:paraId="328BEC67" w14:textId="5BC492B9" w:rsidR="00DA1639" w:rsidRPr="00503009" w:rsidRDefault="004803EB" w:rsidP="00984F4F">
      <w:pPr>
        <w:pStyle w:val="SHHeading5"/>
      </w:pPr>
      <w:r w:rsidRPr="00503009">
        <w:t>in the case of a guarantor, at the address of that party set out in the deed or document under which they gave the guarantee</w:t>
      </w:r>
      <w:r>
        <w:t>; and</w:t>
      </w:r>
    </w:p>
    <w:p w14:paraId="328BEC68" w14:textId="77777777" w:rsidR="00DA1639" w:rsidRPr="00503009" w:rsidRDefault="004803EB" w:rsidP="00984F4F">
      <w:pPr>
        <w:pStyle w:val="SHHeading5"/>
      </w:pPr>
      <w:r w:rsidRPr="00503009">
        <w:t>in respect of any other party, at their last known address in the United Kingdom.</w:t>
      </w:r>
    </w:p>
    <w:bookmarkEnd w:id="155"/>
    <w:p w14:paraId="328BEC69" w14:textId="32F0EE7C" w:rsidR="00DA1639" w:rsidRPr="00503009" w:rsidRDefault="004803EB"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328BEC6A" w14:textId="74184B81" w:rsidR="00FF0158" w:rsidRPr="00503009" w:rsidRDefault="004803EB" w:rsidP="00984F4F">
      <w:pPr>
        <w:pStyle w:val="SHHeading3"/>
      </w:pPr>
      <w:r>
        <w:t>[</w:t>
      </w:r>
      <w:bookmarkStart w:id="156"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56"/>
    </w:p>
    <w:p w14:paraId="328BEC6B" w14:textId="0255300B" w:rsidR="00FF0158" w:rsidRPr="00503009" w:rsidRDefault="004803EB"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Pr="00503009">
        <w:t>;</w:t>
      </w:r>
    </w:p>
    <w:p w14:paraId="328BEC6C" w14:textId="78BF804A" w:rsidR="00FF0158" w:rsidRPr="00503009" w:rsidRDefault="004803EB"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t>; and</w:t>
      </w:r>
    </w:p>
    <w:p w14:paraId="328BEC6D" w14:textId="6710DABA" w:rsidR="00463B1B" w:rsidRPr="00503009" w:rsidRDefault="004803EB"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5</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5</w:t>
      </w:r>
      <w:r w:rsidRPr="00503009">
        <w:rPr>
          <w:b/>
          <w:bCs/>
        </w:rPr>
        <w:fldChar w:fldCharType="end"/>
      </w:r>
      <w:r w:rsidR="00FF0158" w:rsidRPr="00503009">
        <w:t>.</w:t>
      </w:r>
      <w:r>
        <w:rPr>
          <w:rStyle w:val="FootnoteReference"/>
        </w:rPr>
        <w:footnoteReference w:id="62"/>
      </w:r>
      <w:r>
        <w:t>]</w:t>
      </w:r>
    </w:p>
    <w:p w14:paraId="328BEC6E" w14:textId="38233E5D" w:rsidR="00DA1639" w:rsidRPr="00503009" w:rsidRDefault="004803EB" w:rsidP="00984F4F">
      <w:pPr>
        <w:pStyle w:val="SHHeading3"/>
      </w:pPr>
      <w:r w:rsidRPr="00503009">
        <w:t>If a formal notice is treated as served on a day that is not a Business Day or after</w:t>
      </w:r>
      <w:r>
        <w:t> </w:t>
      </w:r>
      <w:r w:rsidRPr="00503009">
        <w:t>5</w:t>
      </w:r>
      <w:r w:rsidRPr="00503009">
        <w:t>.00pm on a Business Day it will be treated as served at</w:t>
      </w:r>
      <w:r>
        <w:t> </w:t>
      </w:r>
      <w:r w:rsidRPr="00503009">
        <w:t>9</w:t>
      </w:r>
      <w:r w:rsidRPr="00503009">
        <w:t xml:space="preserve">.00am on the </w:t>
      </w:r>
      <w:r w:rsidRPr="00503009">
        <w:t>next Business Day.</w:t>
      </w:r>
    </w:p>
    <w:p w14:paraId="328BEC6F" w14:textId="77777777" w:rsidR="00DA1639" w:rsidRPr="00503009" w:rsidRDefault="004803EB"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328BEC70" w14:textId="45F41825" w:rsidR="00DA1639" w:rsidRPr="00503009" w:rsidRDefault="004803EB" w:rsidP="00984F4F">
      <w:pPr>
        <w:pStyle w:val="SHHeading22ndStyle"/>
      </w:pPr>
      <w:bookmarkStart w:id="157" w:name="_Toc256000040"/>
      <w:bookmarkStart w:id="158" w:name="_Toc536773113"/>
      <w:r w:rsidRPr="00503009">
        <w:lastRenderedPageBreak/>
        <w:t>Contracts (Rights of Third Parties) Act</w:t>
      </w:r>
      <w:r>
        <w:t> </w:t>
      </w:r>
      <w:r w:rsidRPr="00503009">
        <w:t>1</w:t>
      </w:r>
      <w:r w:rsidRPr="00503009">
        <w:t>999</w:t>
      </w:r>
      <w:bookmarkEnd w:id="157"/>
      <w:bookmarkEnd w:id="158"/>
    </w:p>
    <w:p w14:paraId="328BEC71" w14:textId="597944D5" w:rsidR="00DA1639" w:rsidRPr="00503009" w:rsidRDefault="004803EB" w:rsidP="00984F4F">
      <w:pPr>
        <w:pStyle w:val="SHParagraph2"/>
      </w:pPr>
      <w:r w:rsidRPr="00503009">
        <w:t>Nothing in this Lease creates any rights benefiting any person under the Contracts (Rights of Third Parties) Act</w:t>
      </w:r>
      <w:r>
        <w:t> </w:t>
      </w:r>
      <w:r w:rsidRPr="00503009">
        <w:t>1</w:t>
      </w:r>
      <w:r w:rsidRPr="00503009">
        <w:t>999.</w:t>
      </w:r>
    </w:p>
    <w:p w14:paraId="328BEC72" w14:textId="77777777" w:rsidR="00DA1639" w:rsidRPr="00503009" w:rsidRDefault="004803EB" w:rsidP="00984F4F">
      <w:pPr>
        <w:pStyle w:val="SHHeading22ndStyle"/>
      </w:pPr>
      <w:bookmarkStart w:id="159" w:name="_Toc256000041"/>
      <w:r>
        <w:t>[</w:t>
      </w:r>
      <w:bookmarkStart w:id="160" w:name="_Toc536773114"/>
      <w:r w:rsidRPr="00503009">
        <w:t>Contracting-out</w:t>
      </w:r>
      <w:bookmarkEnd w:id="159"/>
      <w:r>
        <w:rPr>
          <w:rStyle w:val="FootnoteReference"/>
          <w:b/>
        </w:rPr>
        <w:footnoteReference w:id="63"/>
      </w:r>
      <w:bookmarkEnd w:id="160"/>
    </w:p>
    <w:p w14:paraId="328BEC73" w14:textId="77777777" w:rsidR="00DA1639" w:rsidRPr="00503009" w:rsidRDefault="004803EB"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328BEC74" w14:textId="1B6E9459" w:rsidR="00DA1639" w:rsidRPr="00503009" w:rsidRDefault="004803EB"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w:t>
      </w:r>
      <w:r w:rsidRPr="00503009">
        <w:t>003</w:t>
      </w:r>
      <w:r>
        <w:t> </w:t>
      </w:r>
      <w:r w:rsidRPr="00503009">
        <w:t xml:space="preserve">which relates to this tenancy was served by the Landlord on the Tenant on </w:t>
      </w:r>
      <w:r>
        <w:t>[</w:t>
      </w:r>
      <w:r w:rsidRPr="00503009">
        <w:t>DATE</w:t>
      </w:r>
      <w:r>
        <w:t>]; and</w:t>
      </w:r>
    </w:p>
    <w:p w14:paraId="328BEC75" w14:textId="69F09129" w:rsidR="00DA1639" w:rsidRPr="00503009" w:rsidRDefault="004803EB"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328BEC76" w14:textId="6428CCAD" w:rsidR="00DA1639" w:rsidRPr="00503009" w:rsidRDefault="004803EB" w:rsidP="00984F4F">
      <w:pPr>
        <w:pStyle w:val="SHHeading3"/>
      </w:pPr>
      <w:r w:rsidRPr="00503009">
        <w:t>The Landlord and the Tenant agree and declare that the provisions of sections</w:t>
      </w:r>
      <w:r>
        <w:t> </w:t>
      </w:r>
      <w:r w:rsidRPr="00503009">
        <w:t>2</w:t>
      </w:r>
      <w:r w:rsidRPr="00503009">
        <w:t>4–28</w:t>
      </w:r>
      <w:r>
        <w:t> </w:t>
      </w:r>
      <w:r w:rsidRPr="00503009">
        <w:t>(inclusive) of the</w:t>
      </w:r>
      <w:r>
        <w:t> </w:t>
      </w:r>
      <w:r w:rsidRPr="00503009">
        <w:t>1</w:t>
      </w:r>
      <w:r w:rsidRPr="00503009">
        <w:t>954</w:t>
      </w:r>
      <w:r>
        <w:t> </w:t>
      </w:r>
      <w:r w:rsidRPr="00503009">
        <w:t>Act do not apply to the tenancy created by this Lease.</w:t>
      </w:r>
    </w:p>
    <w:p w14:paraId="328BEC77" w14:textId="77777777" w:rsidR="00DA1639" w:rsidRPr="00503009" w:rsidRDefault="004803EB" w:rsidP="00984F4F">
      <w:pPr>
        <w:pStyle w:val="SHHeading3"/>
      </w:pPr>
      <w:r>
        <w:t>[</w:t>
      </w:r>
      <w:r w:rsidRPr="00503009">
        <w:t>The Landlord and the Tenant confirm that there is no agreement for this Lease.</w:t>
      </w:r>
      <w:r>
        <w:t>]]</w:t>
      </w:r>
    </w:p>
    <w:p w14:paraId="328BEC78" w14:textId="77777777" w:rsidR="00DA1639" w:rsidRPr="00503009" w:rsidRDefault="004803EB" w:rsidP="00984F4F">
      <w:pPr>
        <w:pStyle w:val="SHHeading22ndStyle"/>
      </w:pPr>
      <w:bookmarkStart w:id="161" w:name="_Toc256000042"/>
      <w:bookmarkStart w:id="162" w:name="_Ref461779777"/>
      <w:bookmarkStart w:id="163" w:name="_Toc536773115"/>
      <w:r w:rsidRPr="00503009">
        <w:t>Energy Performance Certificates</w:t>
      </w:r>
      <w:bookmarkEnd w:id="161"/>
      <w:bookmarkEnd w:id="162"/>
      <w:bookmarkEnd w:id="163"/>
    </w:p>
    <w:p w14:paraId="328BEC79" w14:textId="5C2E5C29" w:rsidR="00DA1639" w:rsidRPr="00503009" w:rsidRDefault="004803EB" w:rsidP="00984F4F">
      <w:pPr>
        <w:pStyle w:val="SHHeading3"/>
      </w:pPr>
      <w:r w:rsidRPr="00503009">
        <w:t>The Tenant must not commission an EPC in respect of the Premises unless required to do so by the Energy Performance of Buildings (England and Wales) Regulations</w:t>
      </w:r>
      <w:r>
        <w:t> </w:t>
      </w:r>
      <w:r w:rsidRPr="00503009">
        <w:t>2</w:t>
      </w:r>
      <w:r w:rsidRPr="00503009">
        <w:t>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328BEC7A" w14:textId="77777777" w:rsidR="00DA1639" w:rsidRPr="00503009" w:rsidRDefault="004803EB"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and:</w:t>
      </w:r>
    </w:p>
    <w:p w14:paraId="328BEC7B" w14:textId="008E660D" w:rsidR="00DA1639" w:rsidRPr="00503009" w:rsidRDefault="004803EB"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328BEC7C" w14:textId="77777777" w:rsidR="00DA1639" w:rsidRPr="00503009" w:rsidRDefault="004803EB" w:rsidP="00984F4F">
      <w:pPr>
        <w:pStyle w:val="SHHeading4"/>
      </w:pPr>
      <w:r w:rsidRPr="00503009">
        <w:t>allow such access to the Premises to any energy assessor appointed by the Landlord as is reasonably necessary to inspect the Premises for the purposes of preparing any EPC.</w:t>
      </w:r>
    </w:p>
    <w:p w14:paraId="328BEC7D" w14:textId="77777777" w:rsidR="00DA1639" w:rsidRPr="00503009" w:rsidRDefault="004803EB" w:rsidP="00984F4F">
      <w:pPr>
        <w:pStyle w:val="SHHeading3"/>
      </w:pPr>
      <w:r w:rsidRPr="00503009">
        <w:t>The Tenant must give the Landlord written details on request of the unique reference number of any EPC the Tenant commissions in respect of the Premises.</w:t>
      </w:r>
    </w:p>
    <w:p w14:paraId="328BEC7E" w14:textId="77777777" w:rsidR="00DA1639" w:rsidRPr="00503009" w:rsidRDefault="004803EB" w:rsidP="00984F4F">
      <w:pPr>
        <w:pStyle w:val="SHHeading3"/>
      </w:pPr>
      <w:r w:rsidRPr="00503009">
        <w:t>The Landlord must give the Tenant written details on request of the unique reference number of any EPC the Landlord commissions in respect of the Premises.</w:t>
      </w:r>
    </w:p>
    <w:p w14:paraId="328BEC7F" w14:textId="77777777" w:rsidR="00DA1639" w:rsidRPr="00503009" w:rsidRDefault="004803EB" w:rsidP="00984F4F">
      <w:pPr>
        <w:pStyle w:val="SHHeading22ndStyle"/>
      </w:pPr>
      <w:bookmarkStart w:id="164" w:name="_Toc256000043"/>
      <w:r>
        <w:t>[</w:t>
      </w:r>
      <w:bookmarkStart w:id="165" w:name="_Toc536773116"/>
      <w:r w:rsidRPr="00503009">
        <w:t>Sustainability</w:t>
      </w:r>
      <w:bookmarkEnd w:id="164"/>
      <w:bookmarkEnd w:id="165"/>
    </w:p>
    <w:p w14:paraId="328BEC80" w14:textId="07EF884B" w:rsidR="00DA1639" w:rsidRPr="00503009" w:rsidRDefault="004803EB"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6</w:t>
      </w:r>
      <w:r w:rsidRPr="00503009">
        <w:rPr>
          <w:b/>
        </w:rPr>
        <w:fldChar w:fldCharType="end"/>
      </w:r>
      <w:r w:rsidRPr="00503009">
        <w:t>.</w:t>
      </w:r>
      <w:r>
        <w:t>]</w:t>
      </w:r>
    </w:p>
    <w:p w14:paraId="328BEC81" w14:textId="4760579D" w:rsidR="00DA1639" w:rsidRPr="00503009" w:rsidRDefault="004803EB" w:rsidP="00984F4F">
      <w:pPr>
        <w:pStyle w:val="SHHeading22ndStyle"/>
      </w:pPr>
      <w:bookmarkStart w:id="166" w:name="_Toc256000044"/>
      <w:r>
        <w:t>[</w:t>
      </w:r>
      <w:bookmarkStart w:id="167" w:name="_Toc536773117"/>
      <w:r w:rsidRPr="00503009">
        <w:t>Superior landlord</w:t>
      </w:r>
      <w:r>
        <w:t>’</w:t>
      </w:r>
      <w:r w:rsidRPr="00503009">
        <w:t>s consent</w:t>
      </w:r>
      <w:bookmarkEnd w:id="166"/>
      <w:bookmarkEnd w:id="167"/>
    </w:p>
    <w:p w14:paraId="328BEC82" w14:textId="07FAA374" w:rsidR="00DA1639" w:rsidRPr="00503009" w:rsidRDefault="004803EB"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 xml:space="preserve">s cost </w:t>
      </w:r>
      <w:r w:rsidRPr="00503009">
        <w:lastRenderedPageBreak/>
        <w:t>and, to the extent the Landlord is consenting, the Landlord must take reasonable steps to obtain it.</w:t>
      </w:r>
      <w:r>
        <w:rPr>
          <w:rStyle w:val="FootnoteReference"/>
        </w:rPr>
        <w:footnoteReference w:id="64"/>
      </w:r>
      <w:r>
        <w:t>]</w:t>
      </w:r>
    </w:p>
    <w:p w14:paraId="328BEC83" w14:textId="77777777" w:rsidR="00DA1639" w:rsidRPr="00503009" w:rsidRDefault="004803EB" w:rsidP="00984F4F">
      <w:pPr>
        <w:pStyle w:val="SHHeading22ndStyle"/>
      </w:pPr>
      <w:bookmarkStart w:id="168" w:name="_Toc256000045"/>
      <w:r>
        <w:t>[</w:t>
      </w:r>
      <w:bookmarkStart w:id="169" w:name="_Toc536773118"/>
      <w:r w:rsidRPr="00503009">
        <w:t>Representations</w:t>
      </w:r>
      <w:bookmarkEnd w:id="168"/>
      <w:bookmarkEnd w:id="169"/>
    </w:p>
    <w:p w14:paraId="328BEC84" w14:textId="77777777" w:rsidR="00DA1639" w:rsidRPr="00503009" w:rsidRDefault="004803EB" w:rsidP="00984F4F">
      <w:pPr>
        <w:pStyle w:val="SHParagraph2"/>
      </w:pPr>
      <w:r w:rsidRPr="00503009">
        <w:t>The Tenant acknowledges that:</w:t>
      </w:r>
    </w:p>
    <w:p w14:paraId="328BEC85" w14:textId="6E4D4177" w:rsidR="00DA1639" w:rsidRPr="00503009" w:rsidRDefault="004803EB" w:rsidP="00984F4F">
      <w:pPr>
        <w:pStyle w:val="SHHeading3"/>
      </w:pPr>
      <w:r w:rsidRPr="00503009">
        <w:t xml:space="preserve">it has not entered into this Lease in reliance upon any representation or warranty made by or on behalf of the Landlord except those in </w:t>
      </w:r>
      <w:r w:rsidRPr="00503009">
        <w:t>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328BEC86" w14:textId="3AEE307D" w:rsidR="00DA1639" w:rsidRPr="00503009" w:rsidRDefault="004803EB" w:rsidP="00984F4F">
      <w:pPr>
        <w:pStyle w:val="SHHeading3"/>
      </w:pPr>
      <w:r w:rsidRPr="00503009">
        <w:t>it has been given the opportunity to inspect the Premises and to satisfy itself as to their physical condition, extent and fitness for purpose</w:t>
      </w:r>
      <w:r>
        <w:t>; and</w:t>
      </w:r>
    </w:p>
    <w:p w14:paraId="328BEC87" w14:textId="77777777" w:rsidR="00DA1639" w:rsidRPr="00503009" w:rsidRDefault="004803EB"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65"/>
      </w:r>
      <w:r>
        <w:t>]</w:t>
      </w:r>
    </w:p>
    <w:p w14:paraId="328BEC88" w14:textId="77777777" w:rsidR="00DA1639" w:rsidRPr="00503009" w:rsidRDefault="004803EB" w:rsidP="00984F4F">
      <w:pPr>
        <w:pStyle w:val="SHHeading22ndStyle"/>
      </w:pPr>
      <w:bookmarkStart w:id="170" w:name="_Toc256000046"/>
      <w:r>
        <w:t>[</w:t>
      </w:r>
      <w:bookmarkStart w:id="171" w:name="_Toc536773119"/>
      <w:r w:rsidRPr="00503009">
        <w:t>Exclusion of statutory compensation</w:t>
      </w:r>
      <w:bookmarkEnd w:id="170"/>
      <w:r>
        <w:rPr>
          <w:rStyle w:val="FootnoteReference"/>
          <w:b/>
        </w:rPr>
        <w:footnoteReference w:id="66"/>
      </w:r>
      <w:bookmarkEnd w:id="171"/>
    </w:p>
    <w:p w14:paraId="328BEC89" w14:textId="64A4EA7E" w:rsidR="00DA1639" w:rsidRPr="00503009" w:rsidRDefault="004803EB" w:rsidP="00984F4F">
      <w:pPr>
        <w:pStyle w:val="SHParagraph2"/>
      </w:pPr>
      <w:r w:rsidRPr="00503009">
        <w:t>Unless the circumstances set out in sections</w:t>
      </w:r>
      <w:r>
        <w:t> </w:t>
      </w:r>
      <w:r w:rsidRPr="00503009">
        <w:t>3</w:t>
      </w:r>
      <w:r w:rsidRPr="00503009">
        <w:t>8(2)(a) and</w:t>
      </w:r>
      <w:r>
        <w:t> </w:t>
      </w:r>
      <w:r w:rsidRPr="00503009">
        <w:t>3</w:t>
      </w:r>
      <w:r w:rsidRPr="00503009">
        <w:t>8(2)(b) of the</w:t>
      </w:r>
      <w:r>
        <w:t> </w:t>
      </w:r>
      <w:r w:rsidRPr="00503009">
        <w:t>1</w:t>
      </w:r>
      <w:r w:rsidRPr="00503009">
        <w:t>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w:t>
      </w:r>
      <w:r w:rsidRPr="00503009">
        <w:t>954</w:t>
      </w:r>
      <w:r>
        <w:t> </w:t>
      </w:r>
      <w:r w:rsidRPr="00503009">
        <w:t>Act</w:t>
      </w:r>
      <w:r w:rsidR="000E5450" w:rsidRPr="00503009">
        <w:t xml:space="preserve"> on quitting the Premises</w:t>
      </w:r>
      <w:r w:rsidRPr="00503009">
        <w:t>.</w:t>
      </w:r>
      <w:r>
        <w:t>]</w:t>
      </w:r>
    </w:p>
    <w:p w14:paraId="328BEC8A" w14:textId="77777777" w:rsidR="00DA1639" w:rsidRPr="00503009" w:rsidRDefault="004803EB" w:rsidP="00984F4F">
      <w:pPr>
        <w:pStyle w:val="SHHeading22ndStyle"/>
      </w:pPr>
      <w:bookmarkStart w:id="172" w:name="_Toc256000047"/>
      <w:bookmarkStart w:id="173" w:name="_Toc536773120"/>
      <w:r w:rsidRPr="00503009">
        <w:t>Exclusion of liability for former landlords</w:t>
      </w:r>
      <w:bookmarkEnd w:id="172"/>
      <w:bookmarkEnd w:id="173"/>
    </w:p>
    <w:p w14:paraId="328BEC8B" w14:textId="2746EF88" w:rsidR="00DA1639" w:rsidRPr="00503009" w:rsidRDefault="004803EB"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328BEC8C" w14:textId="6610321B" w:rsidR="00DA1639" w:rsidRPr="00503009" w:rsidRDefault="004803EB" w:rsidP="00984F4F">
      <w:pPr>
        <w:pStyle w:val="SHHeading1"/>
      </w:pPr>
      <w:bookmarkStart w:id="174" w:name="_Toc256000048"/>
      <w:r>
        <w:t>[</w:t>
      </w:r>
      <w:bookmarkStart w:id="175" w:name="_Ref322091114"/>
      <w:bookmarkStart w:id="176" w:name="_Toc536773121"/>
      <w:r w:rsidRPr="00503009">
        <w:t>GUARANTOR</w:t>
      </w:r>
      <w:r>
        <w:t>’</w:t>
      </w:r>
      <w:r w:rsidRPr="00503009">
        <w:t>S OBLIGATIONS</w:t>
      </w:r>
      <w:bookmarkEnd w:id="174"/>
      <w:r>
        <w:rPr>
          <w:rStyle w:val="FootnoteReference"/>
          <w:b/>
        </w:rPr>
        <w:footnoteReference w:id="67"/>
      </w:r>
      <w:bookmarkEnd w:id="175"/>
      <w:bookmarkEnd w:id="176"/>
    </w:p>
    <w:p w14:paraId="328BEC8D" w14:textId="77777777" w:rsidR="00DA1639" w:rsidRPr="00503009" w:rsidRDefault="004803EB" w:rsidP="00984F4F">
      <w:pPr>
        <w:pStyle w:val="SHHeading2"/>
      </w:pPr>
      <w:r w:rsidRPr="00503009">
        <w:t>The Guarantor, as primary obligor, guarantees to the Landlord that:</w:t>
      </w:r>
    </w:p>
    <w:p w14:paraId="328BEC8E" w14:textId="2BC5E3F6" w:rsidR="000A5C55" w:rsidRPr="00503009" w:rsidRDefault="004803EB"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328BEC8F" w14:textId="2DC3A147" w:rsidR="00DA1639" w:rsidRPr="00503009" w:rsidRDefault="004803EB"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177" w:name="_Ref141111665"/>
      <w:r w:rsidR="000A5C55" w:rsidRPr="00503009">
        <w:t>will pay the Landlord</w:t>
      </w:r>
      <w:r>
        <w:t>’</w:t>
      </w:r>
      <w:r w:rsidR="000A5C55" w:rsidRPr="00503009">
        <w:t>s costs incurred in relation to any legal proceedings in relation to this Lease</w:t>
      </w:r>
      <w:bookmarkEnd w:id="177"/>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68"/>
      </w:r>
    </w:p>
    <w:p w14:paraId="328BEC90" w14:textId="0C44D3C0" w:rsidR="00DA1639" w:rsidRPr="00503009" w:rsidRDefault="004803EB"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 xml:space="preserve">Tenant proposing or entering into any company voluntary arrangement, scheme of arrangement or other scheme having </w:t>
      </w:r>
      <w:r w:rsidRPr="00503009">
        <w:lastRenderedPageBreak/>
        <w:t>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328BEC91" w14:textId="5176ABF0" w:rsidR="00DA1639" w:rsidRPr="00503009" w:rsidRDefault="004803EB"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328BEC92" w14:textId="18BA49C9" w:rsidR="00DA1639" w:rsidRPr="00503009" w:rsidRDefault="004803EB" w:rsidP="00984F4F">
      <w:pPr>
        <w:pStyle w:val="SHHeading3"/>
      </w:pPr>
      <w:bookmarkStart w:id="178" w:name="_Ref388609862"/>
      <w:r w:rsidRPr="00503009">
        <w:t>at the Guarantor</w:t>
      </w:r>
      <w:r>
        <w:t>’</w:t>
      </w:r>
      <w:r w:rsidRPr="00503009">
        <w:t>s own cost (including payment of the Landlord</w:t>
      </w:r>
      <w:r>
        <w:t>’</w:t>
      </w:r>
      <w:r w:rsidRPr="00503009">
        <w:t>s costs) accept the grant of a lease of the Premises</w:t>
      </w:r>
      <w:bookmarkEnd w:id="178"/>
      <w:r w:rsidRPr="00503009">
        <w:t>:</w:t>
      </w:r>
    </w:p>
    <w:p w14:paraId="328BEC93" w14:textId="77777777" w:rsidR="00DA1639" w:rsidRPr="00503009" w:rsidRDefault="004803EB"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328BEC94" w14:textId="77777777" w:rsidR="00DA1639" w:rsidRPr="00503009" w:rsidRDefault="004803EB" w:rsidP="00984F4F">
      <w:pPr>
        <w:pStyle w:val="SHHeading4"/>
      </w:pPr>
      <w:r w:rsidRPr="00503009">
        <w:t>ending on the date when this Lease would have ended if the disclaimer, forfeiture or striking-off had not happened;</w:t>
      </w:r>
    </w:p>
    <w:p w14:paraId="328BEC95" w14:textId="77777777" w:rsidR="00DA1639" w:rsidRPr="00503009" w:rsidRDefault="004803EB" w:rsidP="00984F4F">
      <w:pPr>
        <w:pStyle w:val="SHHeading4"/>
      </w:pPr>
      <w:r w:rsidRPr="00503009">
        <w:t>at the same rent and other sums payable;</w:t>
      </w:r>
    </w:p>
    <w:p w14:paraId="328BEC96" w14:textId="77777777" w:rsidR="00DA1639" w:rsidRPr="00503009" w:rsidRDefault="004803EB"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28BEC97" w14:textId="154B1836" w:rsidR="00DA1639" w:rsidRPr="00503009" w:rsidRDefault="004803EB" w:rsidP="00984F4F">
      <w:pPr>
        <w:pStyle w:val="SHHeading4"/>
      </w:pPr>
      <w:r w:rsidRPr="00503009">
        <w:t>containing rent review dates on each Rent Review Date under this Lease that falls on or after the term commencement date of the new lease</w:t>
      </w:r>
      <w:r>
        <w:t>; and</w:t>
      </w:r>
    </w:p>
    <w:p w14:paraId="328BEC98" w14:textId="42F0E9D4" w:rsidR="00DA1639" w:rsidRPr="00503009" w:rsidRDefault="004803EB" w:rsidP="00984F4F">
      <w:pPr>
        <w:pStyle w:val="SHHeading4"/>
      </w:pPr>
      <w:r w:rsidRPr="00503009">
        <w:t>otherwise on the same terms and conditions as this Lease</w:t>
      </w:r>
      <w:r>
        <w:t>; or</w:t>
      </w:r>
    </w:p>
    <w:p w14:paraId="328BEC99" w14:textId="4C023B98" w:rsidR="00DA1639" w:rsidRPr="00503009" w:rsidRDefault="004803EB" w:rsidP="00984F4F">
      <w:pPr>
        <w:pStyle w:val="SHHeading3"/>
      </w:pPr>
      <w:bookmarkStart w:id="179" w:name="_Ref322091183"/>
      <w:r w:rsidRPr="00503009">
        <w:t xml:space="preserve">pay the Landlord any arrears of the Rents, the Outgoings and all </w:t>
      </w:r>
      <w:r w:rsidRPr="00503009">
        <w:t>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69"/>
      </w:r>
      <w:bookmarkEnd w:id="179"/>
    </w:p>
    <w:p w14:paraId="328BEC9A" w14:textId="41AC8855" w:rsidR="00DA1639" w:rsidRPr="00503009" w:rsidRDefault="004803EB"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328BEC9B" w14:textId="32158554" w:rsidR="00DA1639" w:rsidRPr="00503009" w:rsidRDefault="004803EB" w:rsidP="00984F4F">
      <w:pPr>
        <w:pStyle w:val="SHHeading2"/>
      </w:pPr>
      <w:r w:rsidRPr="00503009">
        <w:t>The Guarantor</w:t>
      </w:r>
      <w:r>
        <w:t>’</w:t>
      </w:r>
      <w:r w:rsidRPr="00503009">
        <w:t>s liability will not be reduced or discharged by:</w:t>
      </w:r>
    </w:p>
    <w:p w14:paraId="328BEC9C" w14:textId="77777777" w:rsidR="00DA1639" w:rsidRPr="00503009" w:rsidRDefault="004803EB"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328BEC9D" w14:textId="296AE49D" w:rsidR="00DA1639" w:rsidRPr="00503009" w:rsidRDefault="004803EB" w:rsidP="00984F4F">
      <w:pPr>
        <w:pStyle w:val="SHHeading3"/>
      </w:pPr>
      <w:r w:rsidRPr="00503009">
        <w:t>any variation of this Lease (except that a surrender of part will end the Guarantor</w:t>
      </w:r>
      <w:r>
        <w:t>’</w:t>
      </w:r>
      <w:r w:rsidRPr="00503009">
        <w:t>s future liability in respect of the surrendered part);</w:t>
      </w:r>
    </w:p>
    <w:p w14:paraId="328BEC9E" w14:textId="77777777" w:rsidR="00DA1639" w:rsidRPr="00503009" w:rsidRDefault="004803EB"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328BEC9F" w14:textId="77777777" w:rsidR="00DA1639" w:rsidRPr="00503009" w:rsidRDefault="004803EB"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328BECA0" w14:textId="77777777" w:rsidR="00DA1639" w:rsidRPr="00503009" w:rsidRDefault="004803EB" w:rsidP="00984F4F">
      <w:pPr>
        <w:pStyle w:val="SHHeading3"/>
      </w:pPr>
      <w:r w:rsidRPr="00503009">
        <w:lastRenderedPageBreak/>
        <w:t>any amalgamation or merger by any party with any other person, any restructuring or the acquisition of the whole or any part of the assets or undertaking of any party by any other person;</w:t>
      </w:r>
    </w:p>
    <w:p w14:paraId="328BECA1" w14:textId="6ABF20E1" w:rsidR="00DA1639" w:rsidRPr="00503009" w:rsidRDefault="004803EB"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328BECA2" w14:textId="77777777" w:rsidR="00DA1639" w:rsidRPr="00503009" w:rsidRDefault="004803EB" w:rsidP="00984F4F">
      <w:pPr>
        <w:pStyle w:val="SHHeading3"/>
      </w:pPr>
      <w:r w:rsidRPr="00503009">
        <w:t>anything else other than a release by the Landlord by deed.</w:t>
      </w:r>
    </w:p>
    <w:p w14:paraId="328BECA3" w14:textId="67035CC6" w:rsidR="00DA1639" w:rsidRPr="00503009" w:rsidRDefault="004803EB"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328BECA4" w14:textId="3115777D" w:rsidR="00DA1639" w:rsidRPr="00503009" w:rsidRDefault="004803EB"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328BECA5" w14:textId="77777777" w:rsidR="00DA1639" w:rsidRPr="00503009" w:rsidRDefault="004803EB" w:rsidP="00984F4F">
      <w:pPr>
        <w:pStyle w:val="SHHeading1"/>
      </w:pPr>
      <w:bookmarkStart w:id="180" w:name="_Toc256000049"/>
      <w:r>
        <w:t>[</w:t>
      </w:r>
      <w:bookmarkStart w:id="181" w:name="_Ref322091352"/>
      <w:bookmarkStart w:id="182" w:name="_Ref322091428"/>
      <w:bookmarkStart w:id="183" w:name="_Toc536773122"/>
      <w:r w:rsidRPr="00503009">
        <w:t>BREAK CLAUSE</w:t>
      </w:r>
      <w:bookmarkEnd w:id="180"/>
      <w:bookmarkEnd w:id="181"/>
      <w:bookmarkEnd w:id="182"/>
      <w:bookmarkEnd w:id="183"/>
    </w:p>
    <w:p w14:paraId="328BECA6" w14:textId="4A1DA1E9" w:rsidR="00DA1639" w:rsidRPr="00503009" w:rsidRDefault="004803EB" w:rsidP="00984F4F">
      <w:pPr>
        <w:pStyle w:val="SHHeading2"/>
      </w:pPr>
      <w:bookmarkStart w:id="184"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70"/>
      </w:r>
      <w:r w:rsidRPr="00503009">
        <w:t xml:space="preserve"> following which the Term will end on that Break Date</w:t>
      </w:r>
      <w:r>
        <w:t>[</w:t>
      </w:r>
      <w:r w:rsidRPr="00503009">
        <w:t>.</w:t>
      </w:r>
      <w:r>
        <w:t>][</w:t>
      </w:r>
      <w:r w:rsidRPr="00503009">
        <w:t xml:space="preserve"> if</w:t>
      </w:r>
      <w:bookmarkEnd w:id="184"/>
      <w:r w:rsidRPr="00503009">
        <w:t>:</w:t>
      </w:r>
      <w:r>
        <w:rPr>
          <w:rStyle w:val="FootnoteReference"/>
        </w:rPr>
        <w:footnoteReference w:id="71"/>
      </w:r>
      <w:r>
        <w:t>]</w:t>
      </w:r>
    </w:p>
    <w:p w14:paraId="328BECA7" w14:textId="657A52CF" w:rsidR="00DA1639" w:rsidRPr="00503009" w:rsidRDefault="004803EB" w:rsidP="00984F4F">
      <w:pPr>
        <w:pStyle w:val="SHHeading3"/>
      </w:pPr>
      <w:r>
        <w:t>[</w:t>
      </w:r>
      <w:bookmarkStart w:id="185"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185"/>
      <w:r>
        <w:t>; [and]</w:t>
      </w:r>
    </w:p>
    <w:p w14:paraId="328BECA8" w14:textId="751F0127" w:rsidR="00DA1639" w:rsidRPr="00503009" w:rsidRDefault="004803EB"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r>
        <w:t>]</w:t>
      </w:r>
    </w:p>
    <w:p w14:paraId="328BECA9" w14:textId="77777777" w:rsidR="00DA1639" w:rsidRPr="00503009" w:rsidRDefault="004803EB" w:rsidP="00984F4F">
      <w:pPr>
        <w:pStyle w:val="SHHeading3"/>
      </w:pPr>
      <w:r>
        <w:t>[</w:t>
      </w:r>
      <w:bookmarkStart w:id="186"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186"/>
      <w:r>
        <w:t>]]</w:t>
      </w:r>
    </w:p>
    <w:p w14:paraId="328BECAA" w14:textId="76CD5816" w:rsidR="00DA1639" w:rsidRPr="00503009" w:rsidRDefault="004803EB" w:rsidP="00984F4F">
      <w:pPr>
        <w:pStyle w:val="SHHeading2"/>
      </w:pPr>
      <w:bookmarkStart w:id="187"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t>[</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187"/>
    <w:p w14:paraId="328BECAB" w14:textId="6382CF08" w:rsidR="00DA1639" w:rsidRPr="00503009" w:rsidRDefault="004803EB"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328BECAC" w14:textId="2CEC1908" w:rsidR="00DA1639" w:rsidRPr="00503009" w:rsidRDefault="004803EB"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72"/>
      </w:r>
    </w:p>
    <w:p w14:paraId="328BECAD" w14:textId="3D372CB6" w:rsidR="00DA1639" w:rsidRPr="00503009" w:rsidRDefault="004803EB"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328BECAE" w14:textId="77777777" w:rsidR="00DA1639" w:rsidRPr="00503009" w:rsidRDefault="004803EB" w:rsidP="00984F4F">
      <w:pPr>
        <w:pStyle w:val="SHHeading1"/>
      </w:pPr>
      <w:bookmarkStart w:id="188" w:name="_Toc256000050"/>
      <w:bookmarkStart w:id="189" w:name="_Toc536773123"/>
      <w:r w:rsidRPr="00503009">
        <w:t>JURISDICTION</w:t>
      </w:r>
      <w:bookmarkEnd w:id="188"/>
      <w:bookmarkEnd w:id="189"/>
    </w:p>
    <w:p w14:paraId="328BECAF" w14:textId="77777777" w:rsidR="00DA1639" w:rsidRPr="00503009" w:rsidRDefault="004803EB" w:rsidP="00984F4F">
      <w:pPr>
        <w:pStyle w:val="SHHeading2"/>
      </w:pPr>
      <w:r w:rsidRPr="00503009">
        <w:t>This Lease and any non-contractual obligations arising out of or in connection with it will be governed by the law of England and Wales.</w:t>
      </w:r>
    </w:p>
    <w:p w14:paraId="328BECB0" w14:textId="0A01BC26" w:rsidR="00DA1639" w:rsidRPr="00503009" w:rsidRDefault="004803EB"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w:t>
      </w:r>
      <w:r w:rsidRPr="00503009">
        <w:lastRenderedPageBreak/>
        <w:t>any dispute arising out of or in connection with this Lease, including in relation to any non-contractual obligations.</w:t>
      </w:r>
    </w:p>
    <w:p w14:paraId="328BECB1" w14:textId="77777777" w:rsidR="00DA1639" w:rsidRPr="00503009" w:rsidRDefault="004803EB" w:rsidP="00984F4F">
      <w:pPr>
        <w:pStyle w:val="SHHeading2"/>
      </w:pPr>
      <w:bookmarkStart w:id="190"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190"/>
    </w:p>
    <w:p w14:paraId="328BECB2" w14:textId="77777777" w:rsidR="00DA1639" w:rsidRPr="00503009" w:rsidRDefault="004803EB" w:rsidP="00984F4F">
      <w:pPr>
        <w:pStyle w:val="SHHeading1"/>
      </w:pPr>
      <w:bookmarkStart w:id="191" w:name="_Toc256000051"/>
      <w:bookmarkStart w:id="192" w:name="_Toc536773124"/>
      <w:r w:rsidRPr="00503009">
        <w:t>LEGAL EFFECT</w:t>
      </w:r>
      <w:bookmarkEnd w:id="191"/>
      <w:bookmarkEnd w:id="192"/>
    </w:p>
    <w:p w14:paraId="328BECB3" w14:textId="4C990604" w:rsidR="00DA1639" w:rsidRPr="00503009" w:rsidRDefault="004803EB" w:rsidP="00984F4F">
      <w:pPr>
        <w:pStyle w:val="SHParagraph1"/>
      </w:pPr>
      <w:r w:rsidRPr="00503009">
        <w:t>This Lease takes effect and binds the parties from and including the date at</w:t>
      </w:r>
      <w:r>
        <w:t xml:space="preserve"> clause </w:t>
      </w:r>
      <w:r w:rsidRPr="00503009">
        <w:t>LR1.</w:t>
      </w:r>
    </w:p>
    <w:p w14:paraId="328BECB4" w14:textId="77777777" w:rsidR="00AC4F89" w:rsidRPr="00503009" w:rsidRDefault="00AC4F89" w:rsidP="00AC4F89">
      <w:pPr>
        <w:pStyle w:val="SHNormal"/>
      </w:pPr>
    </w:p>
    <w:p w14:paraId="328BECB5" w14:textId="77777777" w:rsidR="00AC4F89" w:rsidRPr="00503009" w:rsidRDefault="00AC4F89" w:rsidP="00AC4F89">
      <w:pPr>
        <w:pStyle w:val="SHNormal"/>
      </w:pPr>
    </w:p>
    <w:p w14:paraId="328BECB6"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193" w:name="_Ref322092052"/>
    </w:p>
    <w:p w14:paraId="328BECB7" w14:textId="77777777" w:rsidR="00DA1639" w:rsidRPr="00503009" w:rsidRDefault="00DA1639" w:rsidP="00984F4F">
      <w:pPr>
        <w:pStyle w:val="SHScheduleHeading"/>
      </w:pPr>
      <w:bookmarkStart w:id="194" w:name="_Toc536773125"/>
      <w:bookmarkStart w:id="195" w:name="_Toc256000052"/>
      <w:bookmarkStart w:id="196" w:name="_Ref498959991"/>
      <w:bookmarkEnd w:id="194"/>
      <w:bookmarkEnd w:id="195"/>
    </w:p>
    <w:p w14:paraId="328BECB8" w14:textId="77777777" w:rsidR="00DA1639" w:rsidRPr="00503009" w:rsidRDefault="004803EB" w:rsidP="00984F4F">
      <w:pPr>
        <w:pStyle w:val="SHScheduleSubHeading"/>
      </w:pPr>
      <w:bookmarkStart w:id="197" w:name="_Toc256000053"/>
      <w:bookmarkStart w:id="198" w:name="_Toc536773126"/>
      <w:bookmarkEnd w:id="196"/>
      <w:r w:rsidRPr="00503009">
        <w:t>Rights</w:t>
      </w:r>
      <w:bookmarkEnd w:id="197"/>
      <w:bookmarkEnd w:id="198"/>
    </w:p>
    <w:p w14:paraId="328BECB9" w14:textId="1BAC1342" w:rsidR="00DA1639" w:rsidRPr="00503009" w:rsidRDefault="004803EB" w:rsidP="00984F4F">
      <w:pPr>
        <w:pStyle w:val="SHPart"/>
      </w:pPr>
      <w:bookmarkStart w:id="199" w:name="_Toc256000054"/>
      <w:bookmarkStart w:id="200" w:name="_Ref383430802"/>
      <w:bookmarkStart w:id="201" w:name="_Toc536773127"/>
      <w:bookmarkEnd w:id="193"/>
      <w:r w:rsidRPr="00503009">
        <w:t xml:space="preserve">: </w:t>
      </w:r>
      <w:bookmarkStart w:id="202" w:name="_Ref498959982"/>
      <w:r w:rsidRPr="00503009">
        <w:t>Tenant</w:t>
      </w:r>
      <w:r>
        <w:t>’</w:t>
      </w:r>
      <w:r w:rsidRPr="00503009">
        <w:t>s Rights</w:t>
      </w:r>
      <w:bookmarkEnd w:id="199"/>
      <w:r>
        <w:rPr>
          <w:rStyle w:val="FootnoteReference"/>
          <w:b/>
        </w:rPr>
        <w:footnoteReference w:id="73"/>
      </w:r>
      <w:bookmarkEnd w:id="200"/>
      <w:bookmarkEnd w:id="201"/>
      <w:bookmarkEnd w:id="202"/>
    </w:p>
    <w:p w14:paraId="328BECBA" w14:textId="5F2335DE" w:rsidR="00DA1639" w:rsidRPr="00503009" w:rsidRDefault="004803EB" w:rsidP="00984F4F">
      <w:pPr>
        <w:pStyle w:val="SHNormal"/>
      </w:pPr>
      <w:r w:rsidRPr="00503009">
        <w:t>The following rights are granted to the Tenant subject to the Landlord</w:t>
      </w:r>
      <w:r>
        <w:t>’</w:t>
      </w:r>
      <w:r w:rsidRPr="00503009">
        <w:t>s rights:</w:t>
      </w:r>
      <w:r>
        <w:rPr>
          <w:rStyle w:val="FootnoteReference"/>
        </w:rPr>
        <w:footnoteReference w:id="74"/>
      </w:r>
    </w:p>
    <w:p w14:paraId="328BECBB" w14:textId="77777777" w:rsidR="00DA1639" w:rsidRPr="00503009" w:rsidRDefault="004803EB" w:rsidP="009A0B39">
      <w:pPr>
        <w:pStyle w:val="SHScheduleText1"/>
        <w:keepNext/>
        <w:rPr>
          <w:b/>
        </w:rPr>
      </w:pPr>
      <w:r w:rsidRPr="00503009">
        <w:rPr>
          <w:b/>
        </w:rPr>
        <w:t>Running of services</w:t>
      </w:r>
    </w:p>
    <w:p w14:paraId="328BECBC" w14:textId="77777777" w:rsidR="00DA1639" w:rsidRPr="00503009" w:rsidRDefault="004803EB" w:rsidP="00984F4F">
      <w:pPr>
        <w:pStyle w:val="SHParagraph1"/>
      </w:pPr>
      <w:r w:rsidRPr="00503009">
        <w:t>To connect to and use the Conducting Media connecting the Premises to the public mains for the passage of Supplies from and to the Premises.</w:t>
      </w:r>
    </w:p>
    <w:p w14:paraId="328BECBD" w14:textId="77777777" w:rsidR="00DA1639" w:rsidRPr="00503009" w:rsidRDefault="004803EB" w:rsidP="009A0B39">
      <w:pPr>
        <w:pStyle w:val="SHScheduleText1"/>
        <w:keepNext/>
        <w:rPr>
          <w:b/>
        </w:rPr>
      </w:pPr>
      <w:r w:rsidRPr="00503009">
        <w:rPr>
          <w:b/>
        </w:rPr>
        <w:t>Support and shelter</w:t>
      </w:r>
    </w:p>
    <w:p w14:paraId="328BECBE" w14:textId="77777777" w:rsidR="00DA1639" w:rsidRPr="00503009" w:rsidRDefault="004803EB" w:rsidP="00984F4F">
      <w:pPr>
        <w:pStyle w:val="SHParagraph1"/>
      </w:pPr>
      <w:r w:rsidRPr="00503009">
        <w:t>Support and shelter for the Premises from any adjoining premises owned by the Landlord.</w:t>
      </w:r>
    </w:p>
    <w:p w14:paraId="328BECBF" w14:textId="1241CBBF" w:rsidR="00DA1639" w:rsidRPr="00503009" w:rsidRDefault="004803EB" w:rsidP="00984F4F">
      <w:pPr>
        <w:pStyle w:val="SHPart"/>
      </w:pPr>
      <w:bookmarkStart w:id="203" w:name="_Toc256000055"/>
      <w:bookmarkStart w:id="204" w:name="_Ref322094422"/>
      <w:bookmarkStart w:id="205" w:name="_Toc536773128"/>
      <w:r w:rsidRPr="00503009">
        <w:t xml:space="preserve">: </w:t>
      </w:r>
      <w:bookmarkStart w:id="206" w:name="_Ref498960004"/>
      <w:r w:rsidRPr="00503009">
        <w:t>Landlord</w:t>
      </w:r>
      <w:r>
        <w:t>’</w:t>
      </w:r>
      <w:r w:rsidRPr="00503009">
        <w:t>s Rights</w:t>
      </w:r>
      <w:bookmarkEnd w:id="203"/>
      <w:bookmarkEnd w:id="204"/>
      <w:bookmarkEnd w:id="205"/>
      <w:bookmarkEnd w:id="206"/>
    </w:p>
    <w:p w14:paraId="328BECC0" w14:textId="77777777" w:rsidR="00DA1639" w:rsidRPr="00503009" w:rsidRDefault="004803EB" w:rsidP="00984F4F">
      <w:pPr>
        <w:pStyle w:val="SHNormal"/>
      </w:pPr>
      <w:r w:rsidRPr="00503009">
        <w:t xml:space="preserve">The </w:t>
      </w:r>
      <w:r w:rsidRPr="00503009">
        <w:t>following rights are excepted and reserved to the Landlord:</w:t>
      </w:r>
    </w:p>
    <w:p w14:paraId="328BECC1" w14:textId="77777777" w:rsidR="00DA1639" w:rsidRPr="00503009" w:rsidRDefault="004803EB" w:rsidP="00FD4BFD">
      <w:pPr>
        <w:pStyle w:val="SHScheduleText1"/>
        <w:keepNext/>
        <w:numPr>
          <w:ilvl w:val="2"/>
          <w:numId w:val="35"/>
        </w:numPr>
        <w:rPr>
          <w:b/>
        </w:rPr>
      </w:pPr>
      <w:r w:rsidRPr="00503009">
        <w:rPr>
          <w:b/>
        </w:rPr>
        <w:t>Support, shelter, light and air</w:t>
      </w:r>
    </w:p>
    <w:p w14:paraId="328BECC2" w14:textId="77777777" w:rsidR="00DA1639" w:rsidRPr="00503009" w:rsidRDefault="004803EB" w:rsidP="00984F4F">
      <w:pPr>
        <w:pStyle w:val="SHScheduleText2"/>
      </w:pPr>
      <w:r w:rsidRPr="00503009">
        <w:t>Support and shelter for any adjoining premises owned by the Landlord from the Premises.</w:t>
      </w:r>
    </w:p>
    <w:p w14:paraId="328BECC3" w14:textId="77777777" w:rsidR="00DA1639" w:rsidRPr="00503009" w:rsidRDefault="004803EB" w:rsidP="00984F4F">
      <w:pPr>
        <w:pStyle w:val="SHScheduleText2"/>
      </w:pPr>
      <w:r w:rsidRPr="00503009">
        <w:t xml:space="preserve">All rights of light or air to the Premises that now exist or that might </w:t>
      </w:r>
      <w:r w:rsidRPr="00503009">
        <w:t>(but for this reservation) be acquired over any other land.</w:t>
      </w:r>
    </w:p>
    <w:p w14:paraId="328BECC4" w14:textId="77777777" w:rsidR="00DA1639" w:rsidRPr="00503009" w:rsidRDefault="004803EB" w:rsidP="009A0B39">
      <w:pPr>
        <w:pStyle w:val="SHScheduleText1"/>
        <w:keepNext/>
      </w:pPr>
      <w:bookmarkStart w:id="207" w:name="_Ref386635534"/>
      <w:r w:rsidRPr="00503009">
        <w:rPr>
          <w:b/>
        </w:rPr>
        <w:t>Entry on to the Premises</w:t>
      </w:r>
      <w:r>
        <w:rPr>
          <w:rStyle w:val="FootnoteReference"/>
        </w:rPr>
        <w:footnoteReference w:id="75"/>
      </w:r>
      <w:bookmarkEnd w:id="207"/>
    </w:p>
    <w:p w14:paraId="328BECC5" w14:textId="77777777" w:rsidR="00DA1639" w:rsidRPr="00503009" w:rsidRDefault="004803EB" w:rsidP="00984F4F">
      <w:pPr>
        <w:pStyle w:val="SHScheduleText2"/>
      </w:pPr>
      <w:r w:rsidRPr="00503009">
        <w:t>To enter the Premises to:</w:t>
      </w:r>
    </w:p>
    <w:p w14:paraId="328BECC6" w14:textId="484AC2C6" w:rsidR="00DA1639" w:rsidRPr="00503009" w:rsidRDefault="004803EB"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328BECC7" w14:textId="77777777" w:rsidR="00DA1639" w:rsidRPr="00503009" w:rsidRDefault="004803EB" w:rsidP="00984F4F">
      <w:pPr>
        <w:pStyle w:val="SHScheduleText3"/>
      </w:pPr>
      <w:r w:rsidRPr="00503009">
        <w:t>estimate the current value or rebuilding cost of the Premises for insurance or any other purpose.</w:t>
      </w:r>
    </w:p>
    <w:p w14:paraId="328BECC8" w14:textId="77777777" w:rsidR="00DA1639" w:rsidRPr="00503009" w:rsidRDefault="004803EB" w:rsidP="00984F4F">
      <w:pPr>
        <w:pStyle w:val="SHScheduleText2"/>
      </w:pPr>
      <w:r w:rsidRPr="00503009">
        <w:t>If the relevant work cannot be reasonably carried out without entry onto the Premises, to enter them</w:t>
      </w:r>
      <w:r w:rsidR="006B3F14" w:rsidRPr="00503009">
        <w:t xml:space="preserve"> to</w:t>
      </w:r>
      <w:r w:rsidRPr="00503009">
        <w:t>:</w:t>
      </w:r>
    </w:p>
    <w:p w14:paraId="328BECC9" w14:textId="7BBFB4CE" w:rsidR="00DA1639" w:rsidRPr="00503009" w:rsidRDefault="004803EB" w:rsidP="00984F4F">
      <w:pPr>
        <w:pStyle w:val="SHScheduleText3"/>
      </w:pPr>
      <w:r w:rsidRPr="00503009">
        <w:t>build on or into any boundary or party walls on or adjacent to the Premises</w:t>
      </w:r>
      <w:r>
        <w:t>; and</w:t>
      </w:r>
    </w:p>
    <w:p w14:paraId="328BECCA" w14:textId="77777777" w:rsidR="00DA1639" w:rsidRPr="00503009" w:rsidRDefault="004803EB" w:rsidP="00984F4F">
      <w:pPr>
        <w:pStyle w:val="SHScheduleText3"/>
      </w:pPr>
      <w:r w:rsidRPr="00503009">
        <w:t>inspect, repair, alter, decorate, rebuild or carry out other works upon any adjoining premises owned by the Landlord.</w:t>
      </w:r>
    </w:p>
    <w:p w14:paraId="328BECCB" w14:textId="140228FA" w:rsidR="00DA1639" w:rsidRPr="00503009" w:rsidRDefault="004803EB" w:rsidP="00984F4F">
      <w:pPr>
        <w:pStyle w:val="SHScheduleText2"/>
      </w:pPr>
      <w:r>
        <w:t>[</w:t>
      </w:r>
      <w:r w:rsidRPr="00503009">
        <w:t>Where the Tenant consents, to enter the Premises and carry out at the Landlord</w:t>
      </w:r>
      <w:r>
        <w:t>’</w:t>
      </w:r>
      <w:r w:rsidRPr="00503009">
        <w:t>s expense works intended to Improve the Environmental Performance of the Premises or improve the EPC Rating or any other environmental rating of the Premises.</w:t>
      </w:r>
      <w:r>
        <w:t>]</w:t>
      </w:r>
      <w:r>
        <w:rPr>
          <w:rStyle w:val="FootnoteReference"/>
        </w:rPr>
        <w:footnoteReference w:id="76"/>
      </w:r>
    </w:p>
    <w:p w14:paraId="328BECCC" w14:textId="77777777" w:rsidR="00DA1639" w:rsidRPr="00503009" w:rsidRDefault="004803EB" w:rsidP="00984F4F">
      <w:pPr>
        <w:pStyle w:val="SHScheduleText2"/>
      </w:pPr>
      <w:r w:rsidRPr="00503009">
        <w:lastRenderedPageBreak/>
        <w:t xml:space="preserve">To enter the Premises to do anything that the Landlord </w:t>
      </w:r>
      <w:r w:rsidR="000E5450" w:rsidRPr="00503009">
        <w:t xml:space="preserve">has the express right or is </w:t>
      </w:r>
      <w:r w:rsidRPr="00503009">
        <w:t>required to do under this Lease or for any other reasonable purposes in connection with this Lease.</w:t>
      </w:r>
    </w:p>
    <w:p w14:paraId="328BECCD" w14:textId="77777777" w:rsidR="00DA1639" w:rsidRPr="00503009" w:rsidRDefault="004803EB" w:rsidP="009A0B39">
      <w:pPr>
        <w:pStyle w:val="SHScheduleText1"/>
        <w:keepNext/>
      </w:pPr>
      <w:r>
        <w:t>[</w:t>
      </w:r>
      <w:r w:rsidRPr="00503009">
        <w:rPr>
          <w:b/>
        </w:rPr>
        <w:t>Roofs</w:t>
      </w:r>
    </w:p>
    <w:p w14:paraId="328BECCE" w14:textId="77777777" w:rsidR="00DA1639" w:rsidRPr="00503009" w:rsidRDefault="004803EB" w:rsidP="00984F4F">
      <w:pPr>
        <w:pStyle w:val="SHParagraph1"/>
      </w:pPr>
      <w:r w:rsidRPr="00503009">
        <w:t>The right to place plant, machinery or equipment on the roof of the Premises and a right of access to the roof along such route as the Landlord may require.</w:t>
      </w:r>
      <w:r>
        <w:t>]</w:t>
      </w:r>
    </w:p>
    <w:p w14:paraId="328BECCF" w14:textId="77777777" w:rsidR="00DA1639" w:rsidRPr="00503009" w:rsidRDefault="004803EB" w:rsidP="009A0B39">
      <w:pPr>
        <w:pStyle w:val="SHScheduleText1"/>
        <w:keepNext/>
        <w:rPr>
          <w:b/>
        </w:rPr>
      </w:pPr>
      <w:r w:rsidRPr="00503009">
        <w:rPr>
          <w:b/>
        </w:rPr>
        <w:t>Adjoining premises</w:t>
      </w:r>
    </w:p>
    <w:p w14:paraId="328BECD0" w14:textId="148AD635" w:rsidR="00DA1639" w:rsidRPr="00503009" w:rsidRDefault="004803EB"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28BECD1" w14:textId="77777777" w:rsidR="00DA1639" w:rsidRPr="00503009" w:rsidRDefault="004803EB" w:rsidP="009A0B39">
      <w:pPr>
        <w:pStyle w:val="SHScheduleText1"/>
        <w:keepNext/>
        <w:rPr>
          <w:b/>
        </w:rPr>
      </w:pPr>
      <w:r w:rsidRPr="00503009">
        <w:rPr>
          <w:b/>
        </w:rPr>
        <w:t>Plant, equipment and scaffolding</w:t>
      </w:r>
    </w:p>
    <w:p w14:paraId="328BECD2" w14:textId="12A1AC7A" w:rsidR="00DA1639" w:rsidRPr="00503009" w:rsidRDefault="004803EB" w:rsidP="00984F4F">
      <w:pPr>
        <w:pStyle w:val="SHParagraph1"/>
      </w:pPr>
      <w:r w:rsidRPr="00503009">
        <w:t>The right, where necessary, to bring plant and equipment onto the Premises and to place scaffolding and ladders upon the exterior of or outside any buildings on the Premises in exercising the Landlord</w:t>
      </w:r>
      <w:r>
        <w:t>’</w:t>
      </w:r>
      <w:r w:rsidRPr="00503009">
        <w:t>s rights under this Lease.</w:t>
      </w:r>
    </w:p>
    <w:p w14:paraId="328BECD3" w14:textId="77777777" w:rsidR="00DA1639" w:rsidRPr="00503009" w:rsidRDefault="00DA1639" w:rsidP="00984F4F">
      <w:pPr>
        <w:pStyle w:val="SHNormal"/>
      </w:pPr>
    </w:p>
    <w:p w14:paraId="328BECD4" w14:textId="77777777" w:rsidR="00AC4F89" w:rsidRPr="00503009" w:rsidRDefault="00AC4F89" w:rsidP="00984F4F">
      <w:pPr>
        <w:pStyle w:val="SHNormal"/>
      </w:pPr>
    </w:p>
    <w:p w14:paraId="328BECD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08" w:name="_Ref322093269"/>
    </w:p>
    <w:p w14:paraId="328BECD6" w14:textId="77777777" w:rsidR="00DA1639" w:rsidRPr="00503009" w:rsidRDefault="00DA1639" w:rsidP="00984F4F">
      <w:pPr>
        <w:pStyle w:val="SHScheduleHeading"/>
      </w:pPr>
      <w:bookmarkStart w:id="209" w:name="_Toc536773129"/>
      <w:bookmarkStart w:id="210" w:name="_Toc256000056"/>
      <w:bookmarkStart w:id="211" w:name="_Ref498961971"/>
      <w:bookmarkEnd w:id="209"/>
      <w:bookmarkEnd w:id="210"/>
    </w:p>
    <w:p w14:paraId="328BECD7" w14:textId="77777777" w:rsidR="00DA1639" w:rsidRPr="00503009" w:rsidRDefault="004803EB" w:rsidP="00984F4F">
      <w:pPr>
        <w:pStyle w:val="SHScheduleSubHeading"/>
      </w:pPr>
      <w:bookmarkStart w:id="212" w:name="_Toc256000057"/>
      <w:bookmarkStart w:id="213" w:name="_Toc536773130"/>
      <w:bookmarkEnd w:id="211"/>
      <w:r w:rsidRPr="00503009">
        <w:t>Rent review</w:t>
      </w:r>
      <w:bookmarkEnd w:id="212"/>
      <w:r>
        <w:rPr>
          <w:rStyle w:val="FootnoteReference"/>
          <w:b/>
        </w:rPr>
        <w:footnoteReference w:id="77"/>
      </w:r>
      <w:bookmarkEnd w:id="213"/>
    </w:p>
    <w:bookmarkEnd w:id="208"/>
    <w:p w14:paraId="328BECD8" w14:textId="77777777" w:rsidR="00DA1639" w:rsidRPr="00503009" w:rsidRDefault="004803EB" w:rsidP="00984F4F">
      <w:pPr>
        <w:pStyle w:val="SHScheduleText1"/>
        <w:rPr>
          <w:b/>
        </w:rPr>
      </w:pPr>
      <w:r w:rsidRPr="00503009">
        <w:rPr>
          <w:b/>
        </w:rPr>
        <w:t>Defined terms</w:t>
      </w:r>
    </w:p>
    <w:p w14:paraId="328BECD9" w14:textId="5002CEF2" w:rsidR="00DA1639" w:rsidRPr="00503009" w:rsidRDefault="004803EB"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328BECDA" w14:textId="5F882416" w:rsidR="00DA1639" w:rsidRPr="00503009" w:rsidRDefault="004803EB" w:rsidP="009A0B39">
      <w:pPr>
        <w:pStyle w:val="SHNormal"/>
        <w:keepNext/>
        <w:rPr>
          <w:b/>
        </w:rPr>
      </w:pPr>
      <w:bookmarkStart w:id="214" w:name="_Ref322356733"/>
      <w:bookmarkStart w:id="215" w:name="_Ref322356576"/>
      <w:r>
        <w:rPr>
          <w:b/>
        </w:rPr>
        <w:t>“</w:t>
      </w:r>
      <w:r w:rsidRPr="00503009">
        <w:rPr>
          <w:b/>
        </w:rPr>
        <w:t>Assumptions</w:t>
      </w:r>
      <w:r>
        <w:rPr>
          <w:b/>
        </w:rPr>
        <w:t>”</w:t>
      </w:r>
    </w:p>
    <w:p w14:paraId="328BECDB" w14:textId="77777777" w:rsidR="00DA1639" w:rsidRPr="00503009" w:rsidRDefault="004803EB" w:rsidP="00984F4F">
      <w:pPr>
        <w:pStyle w:val="SHParagraph1"/>
      </w:pPr>
      <w:r w:rsidRPr="00503009">
        <w:t>that:</w:t>
      </w:r>
      <w:bookmarkEnd w:id="214"/>
    </w:p>
    <w:p w14:paraId="328BECDC" w14:textId="77777777" w:rsidR="00DA1639" w:rsidRPr="00503009" w:rsidRDefault="004803EB" w:rsidP="00FD4BFD">
      <w:pPr>
        <w:pStyle w:val="SHDefinitiona"/>
        <w:numPr>
          <w:ilvl w:val="0"/>
          <w:numId w:val="36"/>
        </w:numPr>
      </w:pPr>
      <w:r w:rsidRPr="00503009">
        <w:t>if the Premises have been damaged or destroyed, they have been reinstated before the Rent Review Date;</w:t>
      </w:r>
    </w:p>
    <w:p w14:paraId="328BECDD" w14:textId="5F4A2267" w:rsidR="00DA1639" w:rsidRPr="00503009" w:rsidRDefault="004803EB"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78"/>
      </w:r>
    </w:p>
    <w:p w14:paraId="328BECDE" w14:textId="77777777" w:rsidR="00DA1639" w:rsidRPr="00503009" w:rsidRDefault="004803EB" w:rsidP="00984F4F">
      <w:pPr>
        <w:pStyle w:val="SHDefinitiona"/>
      </w:pPr>
      <w:r w:rsidRPr="00503009">
        <w:t>the Premises may lawfully be let to and used for the Permitted Use by any person throughout the term of the Hypothetical Lease;</w:t>
      </w:r>
    </w:p>
    <w:p w14:paraId="328BECDF" w14:textId="48F75B7C" w:rsidR="00DA1639" w:rsidRPr="00503009" w:rsidRDefault="004803EB"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328BECE0" w14:textId="77777777" w:rsidR="002027DE" w:rsidRPr="00503009" w:rsidRDefault="004803EB" w:rsidP="00984F4F">
      <w:pPr>
        <w:pStyle w:val="SHDefinitiona"/>
      </w:pPr>
      <w:bookmarkStart w:id="216" w:name="_Ref386462748"/>
      <w:r w:rsidRPr="00503009">
        <w:t>the willing tenant has received the benefit of either</w:t>
      </w:r>
      <w:r w:rsidR="0002129B" w:rsidRPr="00503009">
        <w:t>:</w:t>
      </w:r>
    </w:p>
    <w:p w14:paraId="328BECE1" w14:textId="3F8FE946" w:rsidR="002027DE" w:rsidRPr="00503009" w:rsidRDefault="004803EB"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328BECE2" w14:textId="77777777" w:rsidR="00DA1639" w:rsidRPr="00503009" w:rsidRDefault="004803EB"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79"/>
      </w:r>
      <w:bookmarkEnd w:id="216"/>
    </w:p>
    <w:p w14:paraId="328BECE3" w14:textId="005C4CF3" w:rsidR="00DA1639" w:rsidRPr="00503009" w:rsidRDefault="004803EB" w:rsidP="009A0B39">
      <w:pPr>
        <w:pStyle w:val="SHNormal"/>
        <w:keepNext/>
        <w:rPr>
          <w:b/>
        </w:rPr>
      </w:pPr>
      <w:bookmarkStart w:id="217" w:name="_Ref322356687"/>
      <w:bookmarkStart w:id="218" w:name="_Ref322356635"/>
      <w:r>
        <w:rPr>
          <w:b/>
        </w:rPr>
        <w:t>“</w:t>
      </w:r>
      <w:r w:rsidRPr="00503009">
        <w:rPr>
          <w:b/>
        </w:rPr>
        <w:t>Disregards</w:t>
      </w:r>
      <w:r>
        <w:rPr>
          <w:b/>
        </w:rPr>
        <w:t>”</w:t>
      </w:r>
    </w:p>
    <w:bookmarkEnd w:id="217"/>
    <w:p w14:paraId="328BECE4" w14:textId="77777777" w:rsidR="00DA1639" w:rsidRPr="00503009" w:rsidRDefault="004803EB" w:rsidP="00984F4F">
      <w:pPr>
        <w:pStyle w:val="SHParagraph1"/>
      </w:pPr>
      <w:r w:rsidRPr="00503009">
        <w:t>the following:</w:t>
      </w:r>
    </w:p>
    <w:p w14:paraId="328BECE5" w14:textId="6C450B4A" w:rsidR="00DA1639" w:rsidRPr="00503009" w:rsidRDefault="004803EB" w:rsidP="00FD4BFD">
      <w:pPr>
        <w:pStyle w:val="SHDefinitiona"/>
        <w:numPr>
          <w:ilvl w:val="0"/>
          <w:numId w:val="37"/>
        </w:numPr>
      </w:pPr>
      <w:r w:rsidRPr="00503009">
        <w:t>any effect on rent of the Tenant (and the Tenant</w:t>
      </w:r>
      <w:r>
        <w:t>’</w:t>
      </w:r>
      <w:r w:rsidRPr="00503009">
        <w:t xml:space="preserve">s predecessors in title and lawful occupiers) having been in </w:t>
      </w:r>
      <w:r w:rsidRPr="00503009">
        <w:t>occupation of the Premises;</w:t>
      </w:r>
    </w:p>
    <w:p w14:paraId="328BECE6" w14:textId="4A000CD8" w:rsidR="00DA1639" w:rsidRPr="00503009" w:rsidRDefault="004803EB"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328BECE7" w14:textId="77777777" w:rsidR="00DA1639" w:rsidRPr="00503009" w:rsidRDefault="004803EB" w:rsidP="00984F4F">
      <w:pPr>
        <w:pStyle w:val="SHDefinitiona"/>
      </w:pPr>
      <w:r w:rsidRPr="00503009">
        <w:t>any special bid that the Tenant or any other party with a special interest in the Premises might make by reason of its occupation of any adjoining premises;</w:t>
      </w:r>
    </w:p>
    <w:p w14:paraId="328BECE8" w14:textId="4573E6A0" w:rsidR="00DA1639" w:rsidRPr="00503009" w:rsidRDefault="004803EB" w:rsidP="00984F4F">
      <w:pPr>
        <w:pStyle w:val="SHDefinitiona"/>
      </w:pPr>
      <w:r w:rsidRPr="00503009">
        <w:lastRenderedPageBreak/>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80"/>
      </w:r>
      <w:r>
        <w:t>]</w:t>
      </w:r>
      <w:r w:rsidRPr="00503009">
        <w:t>, whether or not within the Premises:</w:t>
      </w:r>
    </w:p>
    <w:p w14:paraId="328BECE9" w14:textId="20871FDB" w:rsidR="00DA1639" w:rsidRPr="00503009" w:rsidRDefault="004803EB" w:rsidP="00984F4F">
      <w:pPr>
        <w:pStyle w:val="SHDefinitioni"/>
      </w:pPr>
      <w:r w:rsidRPr="00503009">
        <w:t>carried out by and at the cost of the Tenant or the Tenant</w:t>
      </w:r>
      <w:r>
        <w:t>’</w:t>
      </w:r>
      <w:r w:rsidRPr="00503009">
        <w:t>s predecessors in title or lawful occupiers before or during the Term;</w:t>
      </w:r>
    </w:p>
    <w:p w14:paraId="328BECEA" w14:textId="2A3B8857" w:rsidR="00DA1639" w:rsidRPr="00503009" w:rsidRDefault="004803EB" w:rsidP="00984F4F">
      <w:pPr>
        <w:pStyle w:val="SHDefinitioni"/>
      </w:pPr>
      <w:r w:rsidRPr="00503009">
        <w:t>carried out with the written consent, where required, of the Landlord or the Landlord</w:t>
      </w:r>
      <w:r>
        <w:t>’</w:t>
      </w:r>
      <w:r w:rsidRPr="00503009">
        <w:t>s predecessors in title</w:t>
      </w:r>
      <w:r>
        <w:t>; and</w:t>
      </w:r>
    </w:p>
    <w:p w14:paraId="328BECEB" w14:textId="5AA5DC67" w:rsidR="00B7487A" w:rsidRPr="00503009" w:rsidRDefault="004803EB" w:rsidP="00984F4F">
      <w:pPr>
        <w:pStyle w:val="SHDefinitioni"/>
      </w:pPr>
      <w:r w:rsidRPr="00503009">
        <w:t xml:space="preserve">not carried out </w:t>
      </w:r>
      <w:r w:rsidRPr="00503009">
        <w:t>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328BECEC" w14:textId="6B742FAA" w:rsidR="00DA1639" w:rsidRPr="00503009" w:rsidRDefault="004803EB"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328BECED" w14:textId="77777777" w:rsidR="00DA1639" w:rsidRPr="00503009" w:rsidRDefault="004803EB" w:rsidP="00984F4F">
      <w:pPr>
        <w:pStyle w:val="SHDefinitiona"/>
      </w:pPr>
      <w:r w:rsidRPr="00503009">
        <w:t>any reduction in rent attributable to any temporary works, operations or other activities on any adjoining premises.</w:t>
      </w:r>
    </w:p>
    <w:p w14:paraId="328BECEE" w14:textId="706306AC" w:rsidR="00DA1639" w:rsidRPr="00503009" w:rsidRDefault="004803EB" w:rsidP="009A0B39">
      <w:pPr>
        <w:pStyle w:val="SHNormal"/>
        <w:keepNext/>
        <w:rPr>
          <w:b/>
        </w:rPr>
      </w:pPr>
      <w:r>
        <w:rPr>
          <w:b/>
        </w:rPr>
        <w:t>“</w:t>
      </w:r>
      <w:r w:rsidRPr="00503009">
        <w:rPr>
          <w:b/>
        </w:rPr>
        <w:t>Hypothetical Lease</w:t>
      </w:r>
      <w:r>
        <w:rPr>
          <w:b/>
        </w:rPr>
        <w:t>”</w:t>
      </w:r>
    </w:p>
    <w:p w14:paraId="328BECEF" w14:textId="77777777" w:rsidR="00DA1639" w:rsidRPr="00503009" w:rsidRDefault="004803EB" w:rsidP="00984F4F">
      <w:pPr>
        <w:pStyle w:val="SHParagraph1"/>
      </w:pPr>
      <w:r w:rsidRPr="00503009">
        <w:t>a lease:</w:t>
      </w:r>
      <w:bookmarkEnd w:id="218"/>
    </w:p>
    <w:p w14:paraId="328BECF0" w14:textId="77777777" w:rsidR="00DA1639" w:rsidRPr="00503009" w:rsidRDefault="004803EB" w:rsidP="00FD4BFD">
      <w:pPr>
        <w:pStyle w:val="SHDefinitiona"/>
        <w:numPr>
          <w:ilvl w:val="0"/>
          <w:numId w:val="38"/>
        </w:numPr>
      </w:pPr>
      <w:r w:rsidRPr="00503009">
        <w:t>of the whole of the Premises;</w:t>
      </w:r>
    </w:p>
    <w:p w14:paraId="328BECF1" w14:textId="5DBE3798" w:rsidR="00DA1639" w:rsidRPr="00503009" w:rsidRDefault="004803EB"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328BECF2" w14:textId="77777777" w:rsidR="00DA1639" w:rsidRPr="00503009" w:rsidRDefault="004803EB" w:rsidP="00984F4F">
      <w:pPr>
        <w:pStyle w:val="SHDefinitioni"/>
      </w:pPr>
      <w:r w:rsidRPr="00503009">
        <w:t>the amount of Main Rent reserved;</w:t>
      </w:r>
    </w:p>
    <w:p w14:paraId="328BECF3" w14:textId="77777777" w:rsidR="00DA1639" w:rsidRPr="00503009" w:rsidRDefault="004803EB"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328BECF4" w14:textId="5308BB0D" w:rsidR="00DA1639" w:rsidRPr="00503009" w:rsidRDefault="004803EB"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4803EB">
        <w:rPr>
          <w:b/>
        </w:rPr>
        <w:t>Schedule 3</w:t>
      </w:r>
      <w:r>
        <w:rPr>
          <w:b/>
        </w:rPr>
        <w:fldChar w:fldCharType="end"/>
      </w:r>
      <w:r w:rsidRPr="00503009">
        <w:t>;</w:t>
      </w:r>
      <w:r>
        <w:rPr>
          <w:rStyle w:val="FootnoteReference"/>
        </w:rPr>
        <w:footnoteReference w:id="81"/>
      </w:r>
      <w:r w:rsidRPr="00503009">
        <w:t xml:space="preserve"> </w:t>
      </w:r>
      <w:r>
        <w:t>[</w:t>
      </w:r>
      <w:r w:rsidRPr="00503009">
        <w:t>and</w:t>
      </w:r>
      <w:r>
        <w:t>]</w:t>
      </w:r>
    </w:p>
    <w:p w14:paraId="328BECF5" w14:textId="77777777" w:rsidR="00DA1639" w:rsidRPr="00503009" w:rsidRDefault="004803EB" w:rsidP="00984F4F">
      <w:pPr>
        <w:pStyle w:val="SHDefinitioni"/>
      </w:pPr>
      <w:r>
        <w:t>[</w:t>
      </w:r>
      <w:r w:rsidRPr="00503009">
        <w:t>ANY OTHER SPECIFIC EXCLUSIONS</w:t>
      </w:r>
      <w:r>
        <w:t>]</w:t>
      </w:r>
    </w:p>
    <w:p w14:paraId="328BECF6" w14:textId="77777777" w:rsidR="00DA1639" w:rsidRPr="00503009" w:rsidRDefault="004803EB" w:rsidP="00984F4F">
      <w:pPr>
        <w:pStyle w:val="SHDefinitiona"/>
      </w:pPr>
      <w:r w:rsidRPr="00503009">
        <w:t>by a willing landlord to a willing tenant;</w:t>
      </w:r>
    </w:p>
    <w:p w14:paraId="328BECF7" w14:textId="77777777" w:rsidR="00DA1639" w:rsidRPr="00503009" w:rsidRDefault="004803EB" w:rsidP="00984F4F">
      <w:pPr>
        <w:pStyle w:val="SHDefinitiona"/>
      </w:pPr>
      <w:r w:rsidRPr="00503009">
        <w:t>with vacant possession;</w:t>
      </w:r>
    </w:p>
    <w:p w14:paraId="328BECF8" w14:textId="77777777" w:rsidR="00DA1639" w:rsidRPr="00503009" w:rsidRDefault="004803EB" w:rsidP="00984F4F">
      <w:pPr>
        <w:pStyle w:val="SHDefinitiona"/>
      </w:pPr>
      <w:r w:rsidRPr="00503009">
        <w:t>without any premium payable by or to the willing tenant;</w:t>
      </w:r>
    </w:p>
    <w:p w14:paraId="328BECF9" w14:textId="77777777" w:rsidR="00DA1639" w:rsidRPr="00503009" w:rsidRDefault="004803EB"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328BECFA" w14:textId="2A168EFE" w:rsidR="00065808" w:rsidRPr="00503009" w:rsidRDefault="004803EB" w:rsidP="00984F4F">
      <w:pPr>
        <w:pStyle w:val="SHDefinitiona"/>
      </w:pPr>
      <w:r w:rsidRPr="00503009">
        <w:t>with a rent commencement date on the Rent Review Date</w:t>
      </w:r>
      <w:r>
        <w:t>; [and]</w:t>
      </w:r>
    </w:p>
    <w:p w14:paraId="328BECFB" w14:textId="58BB2ABA" w:rsidR="00DA1639" w:rsidRPr="00503009" w:rsidRDefault="004803EB"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r>
        <w:t>]</w:t>
      </w:r>
    </w:p>
    <w:p w14:paraId="328BECFC" w14:textId="77777777" w:rsidR="00DA1639" w:rsidRPr="00503009" w:rsidRDefault="004803EB" w:rsidP="00984F4F">
      <w:pPr>
        <w:pStyle w:val="SHDefinitiona"/>
      </w:pPr>
      <w:bookmarkStart w:id="21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82"/>
      </w:r>
      <w:bookmarkEnd w:id="219"/>
    </w:p>
    <w:p w14:paraId="328BECFD" w14:textId="3E525B03" w:rsidR="00DA1639" w:rsidRPr="00503009" w:rsidRDefault="004803EB" w:rsidP="009A0B39">
      <w:pPr>
        <w:pStyle w:val="SHNormal"/>
        <w:keepNext/>
        <w:rPr>
          <w:b/>
        </w:rPr>
      </w:pPr>
      <w:r>
        <w:rPr>
          <w:b/>
        </w:rPr>
        <w:lastRenderedPageBreak/>
        <w:t>“</w:t>
      </w:r>
      <w:r w:rsidRPr="00503009">
        <w:rPr>
          <w:b/>
        </w:rPr>
        <w:t>Market Rent</w:t>
      </w:r>
      <w:r>
        <w:rPr>
          <w:b/>
        </w:rPr>
        <w:t>”</w:t>
      </w:r>
    </w:p>
    <w:bookmarkEnd w:id="215"/>
    <w:p w14:paraId="328BECFE" w14:textId="77777777" w:rsidR="00DA1639" w:rsidRPr="00503009" w:rsidRDefault="004803EB"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3"/>
      </w:r>
    </w:p>
    <w:p w14:paraId="328BECFF" w14:textId="77777777" w:rsidR="00DA1639" w:rsidRPr="00503009" w:rsidRDefault="004803EB" w:rsidP="009A0B39">
      <w:pPr>
        <w:pStyle w:val="SHScheduleText1"/>
        <w:keepNext/>
        <w:rPr>
          <w:b/>
        </w:rPr>
      </w:pPr>
      <w:r w:rsidRPr="00503009">
        <w:rPr>
          <w:b/>
        </w:rPr>
        <w:t>Rent review</w:t>
      </w:r>
    </w:p>
    <w:p w14:paraId="328BED00" w14:textId="77777777" w:rsidR="00DA1639" w:rsidRPr="00503009" w:rsidRDefault="004803EB"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328BED01" w14:textId="6BC6F14C" w:rsidR="00DA1639" w:rsidRPr="00503009" w:rsidRDefault="004803EB" w:rsidP="00984F4F">
      <w:pPr>
        <w:pStyle w:val="SHScheduleText3"/>
      </w:pPr>
      <w:r w:rsidRPr="00503009">
        <w:t>the Main Rent reserved immediately before the Rent Review Date</w:t>
      </w:r>
      <w:r>
        <w:t>; and</w:t>
      </w:r>
    </w:p>
    <w:p w14:paraId="328BED02" w14:textId="77777777" w:rsidR="00DA1639" w:rsidRPr="00503009" w:rsidRDefault="004803EB" w:rsidP="00984F4F">
      <w:pPr>
        <w:pStyle w:val="SHScheduleText3"/>
      </w:pPr>
      <w:r w:rsidRPr="00503009">
        <w:t>the Market Rent.</w:t>
      </w:r>
    </w:p>
    <w:p w14:paraId="328BED03" w14:textId="77777777" w:rsidR="00DA1639" w:rsidRPr="00503009" w:rsidRDefault="004803EB" w:rsidP="00984F4F">
      <w:pPr>
        <w:pStyle w:val="SHScheduleText2"/>
      </w:pPr>
      <w:r w:rsidRPr="00503009">
        <w:t xml:space="preserve">The reviewed Main Rent will be payable from and </w:t>
      </w:r>
      <w:r w:rsidRPr="00503009">
        <w:t>including the Rent Review Date.</w:t>
      </w:r>
    </w:p>
    <w:p w14:paraId="328BED04" w14:textId="77777777" w:rsidR="00DA1639" w:rsidRPr="00503009" w:rsidRDefault="004803EB" w:rsidP="009A0B39">
      <w:pPr>
        <w:pStyle w:val="SHScheduleText1"/>
        <w:keepNext/>
        <w:rPr>
          <w:b/>
        </w:rPr>
      </w:pPr>
      <w:bookmarkStart w:id="220" w:name="_Ref499733874"/>
      <w:r w:rsidRPr="00503009">
        <w:rPr>
          <w:b/>
        </w:rPr>
        <w:t>Dispute resolution</w:t>
      </w:r>
      <w:bookmarkEnd w:id="220"/>
    </w:p>
    <w:p w14:paraId="328BED05" w14:textId="629E511D" w:rsidR="00DA1639" w:rsidRPr="00503009" w:rsidRDefault="004803EB"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84"/>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t>[</w:t>
      </w:r>
      <w:r w:rsidRPr="00503009">
        <w:t>The arbitration must be conducted in accordance with the Arbitration Act</w:t>
      </w:r>
      <w:r>
        <w:t> </w:t>
      </w:r>
      <w:r w:rsidRPr="00503009">
        <w:t>1</w:t>
      </w:r>
      <w:r w:rsidRPr="00503009">
        <w:t>996.</w:t>
      </w:r>
      <w:r>
        <w:t>][</w:t>
      </w:r>
      <w:r w:rsidRPr="00503009">
        <w:t>The expert will:</w:t>
      </w:r>
      <w:r>
        <w:t>]</w:t>
      </w:r>
    </w:p>
    <w:p w14:paraId="328BED06" w14:textId="77777777" w:rsidR="00DA1639" w:rsidRPr="00503009" w:rsidRDefault="004803EB"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328BED07" w14:textId="77777777" w:rsidR="00DA1639" w:rsidRPr="00503009" w:rsidRDefault="004803EB" w:rsidP="00984F4F">
      <w:pPr>
        <w:pStyle w:val="SHScheduleText3"/>
      </w:pPr>
      <w:r w:rsidRPr="00503009">
        <w:t>give the Landlord and the Tenant an opportunity to make counter submissions;</w:t>
      </w:r>
    </w:p>
    <w:p w14:paraId="328BED08" w14:textId="5B8A75E6" w:rsidR="00DA1639" w:rsidRPr="00503009" w:rsidRDefault="004803EB" w:rsidP="00984F4F">
      <w:pPr>
        <w:pStyle w:val="SHScheduleText3"/>
      </w:pPr>
      <w:r w:rsidRPr="00503009">
        <w:t xml:space="preserve">give written reasons for </w:t>
      </w:r>
      <w:r w:rsidR="009311C1" w:rsidRPr="00503009">
        <w:t>their decisions</w:t>
      </w:r>
      <w:r w:rsidRPr="00503009">
        <w:t>, which will be binding on the parties</w:t>
      </w:r>
      <w:r>
        <w:t>; and</w:t>
      </w:r>
    </w:p>
    <w:p w14:paraId="328BED09" w14:textId="77777777" w:rsidR="00DA1639" w:rsidRPr="00503009" w:rsidRDefault="004803EB"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328BED0A" w14:textId="034A079A" w:rsidR="00DA1639" w:rsidRPr="00503009" w:rsidRDefault="004803EB"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328BED0B" w14:textId="4C410323" w:rsidR="00DA1639" w:rsidRPr="00503009" w:rsidRDefault="004803EB"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328BED0C" w14:textId="77777777" w:rsidR="00DA1639" w:rsidRPr="00503009" w:rsidRDefault="004803EB"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328BED0D" w14:textId="77777777" w:rsidR="00DA1639" w:rsidRPr="00503009" w:rsidRDefault="004803EB" w:rsidP="009A0B39">
      <w:pPr>
        <w:pStyle w:val="SHScheduleText1"/>
        <w:keepNext/>
        <w:rPr>
          <w:b/>
        </w:rPr>
      </w:pPr>
      <w:bookmarkStart w:id="221" w:name="_Ref384802712"/>
      <w:r w:rsidRPr="00503009">
        <w:rPr>
          <w:b/>
        </w:rPr>
        <w:t>Consequences of delay in agreeing the revised rent</w:t>
      </w:r>
      <w:bookmarkEnd w:id="221"/>
    </w:p>
    <w:p w14:paraId="328BED0E" w14:textId="77777777" w:rsidR="00DA1639" w:rsidRPr="00503009" w:rsidRDefault="004803EB" w:rsidP="00984F4F">
      <w:pPr>
        <w:pStyle w:val="SHScheduleText2"/>
      </w:pPr>
      <w:r w:rsidRPr="00503009">
        <w:t>If, by the Rent Review Date, the reviewed Main Rent has not been ascertained, then:</w:t>
      </w:r>
    </w:p>
    <w:p w14:paraId="328BED0F" w14:textId="77777777" w:rsidR="00DA1639" w:rsidRPr="00503009" w:rsidRDefault="004803EB" w:rsidP="00984F4F">
      <w:pPr>
        <w:pStyle w:val="SHScheduleText3"/>
      </w:pPr>
      <w:r w:rsidRPr="00503009">
        <w:t>the Main Rent reserved under this Lease immediately before the Rent Review Date will continue to be payable until the reviewed Main Rent has been ascertained;</w:t>
      </w:r>
    </w:p>
    <w:p w14:paraId="328BED10" w14:textId="77777777" w:rsidR="009A41EB" w:rsidRPr="00503009" w:rsidRDefault="004803EB" w:rsidP="00984F4F">
      <w:pPr>
        <w:pStyle w:val="SHScheduleText3"/>
      </w:pPr>
      <w:r w:rsidRPr="00503009">
        <w:lastRenderedPageBreak/>
        <w:t>following the date on which the reviewed Main Rent has been ascertained, the Tenant will pay to the Landlord on demand:</w:t>
      </w:r>
    </w:p>
    <w:p w14:paraId="328BED11" w14:textId="646C1E3B" w:rsidR="009A41EB" w:rsidRPr="00503009" w:rsidRDefault="004803EB"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328BED12" w14:textId="3BCB6C97" w:rsidR="009A41EB" w:rsidRPr="00503009" w:rsidRDefault="004803EB"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85"/>
      </w:r>
    </w:p>
    <w:p w14:paraId="328BED13" w14:textId="77777777" w:rsidR="00DA1639" w:rsidRPr="00503009" w:rsidRDefault="004803EB" w:rsidP="009A0B39">
      <w:pPr>
        <w:pStyle w:val="SHScheduleText1"/>
        <w:keepNext/>
        <w:rPr>
          <w:b/>
        </w:rPr>
      </w:pPr>
      <w:r w:rsidRPr="00503009">
        <w:rPr>
          <w:b/>
        </w:rPr>
        <w:t>Rent review memorandum</w:t>
      </w:r>
    </w:p>
    <w:p w14:paraId="328BED14" w14:textId="61064D65" w:rsidR="00DA1639" w:rsidRPr="00503009" w:rsidRDefault="004803EB"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328BED15" w14:textId="77777777" w:rsidR="00DA1639" w:rsidRPr="00503009" w:rsidRDefault="004803EB" w:rsidP="009A0B39">
      <w:pPr>
        <w:pStyle w:val="SHScheduleText1"/>
        <w:keepNext/>
        <w:rPr>
          <w:b/>
        </w:rPr>
      </w:pPr>
      <w:r w:rsidRPr="00503009">
        <w:rPr>
          <w:b/>
        </w:rPr>
        <w:t>Time not of the essence</w:t>
      </w:r>
    </w:p>
    <w:p w14:paraId="328BED16" w14:textId="3C78A165" w:rsidR="00DA1639" w:rsidRPr="00503009" w:rsidRDefault="004803EB"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86"/>
      </w:r>
    </w:p>
    <w:p w14:paraId="328BED17" w14:textId="77777777" w:rsidR="00AC4F89" w:rsidRPr="00503009" w:rsidRDefault="00AC4F89" w:rsidP="00AC4F89">
      <w:pPr>
        <w:pStyle w:val="SHNormal"/>
      </w:pPr>
    </w:p>
    <w:p w14:paraId="328BED18" w14:textId="77777777" w:rsidR="00AC4F89" w:rsidRPr="00503009" w:rsidRDefault="00AC4F89" w:rsidP="00AC4F89">
      <w:pPr>
        <w:pStyle w:val="SHNormal"/>
      </w:pPr>
    </w:p>
    <w:p w14:paraId="328BED19"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28BED1A" w14:textId="77777777" w:rsidR="00DA1639" w:rsidRPr="00503009" w:rsidRDefault="00DA1639" w:rsidP="00984F4F">
      <w:pPr>
        <w:pStyle w:val="SHScheduleHeading"/>
      </w:pPr>
      <w:bookmarkStart w:id="222" w:name="scheduleinsurance"/>
      <w:bookmarkStart w:id="223" w:name="_Toc256000058"/>
      <w:bookmarkEnd w:id="222"/>
      <w:bookmarkEnd w:id="223"/>
    </w:p>
    <w:p w14:paraId="328BED1B" w14:textId="77777777" w:rsidR="00DA1639" w:rsidRPr="00503009" w:rsidRDefault="004803EB" w:rsidP="00984F4F">
      <w:pPr>
        <w:pStyle w:val="SHScheduleSubHeading"/>
      </w:pPr>
      <w:bookmarkStart w:id="224" w:name="_Toc256000059"/>
      <w:bookmarkStart w:id="225" w:name="_Toc536773144"/>
      <w:r w:rsidRPr="00503009">
        <w:t>Insurance and Damage Provisions</w:t>
      </w:r>
      <w:bookmarkEnd w:id="224"/>
      <w:bookmarkEnd w:id="225"/>
    </w:p>
    <w:p w14:paraId="328BED1C" w14:textId="77777777" w:rsidR="00503009" w:rsidRPr="00503009" w:rsidRDefault="004803EB" w:rsidP="009A0B39">
      <w:pPr>
        <w:pStyle w:val="SHScheduleText1"/>
        <w:keepNext/>
        <w:rPr>
          <w:b/>
        </w:rPr>
      </w:pPr>
      <w:r w:rsidRPr="00503009">
        <w:rPr>
          <w:b/>
        </w:rPr>
        <w:t>Interpretation</w:t>
      </w:r>
    </w:p>
    <w:p w14:paraId="328BED1D" w14:textId="70839D5E" w:rsidR="00503009" w:rsidRPr="00503009" w:rsidRDefault="004803EB" w:rsidP="00503009">
      <w:pPr>
        <w:pStyle w:val="SHParagraph1"/>
      </w:pPr>
      <w:r w:rsidRPr="00503009">
        <w:t xml:space="preserve">In this </w:t>
      </w:r>
      <w:r>
        <w:t>Schedule </w:t>
      </w:r>
      <w:r w:rsidRPr="00503009">
        <w:t>references to the Premises do not include Excluded Tenant</w:t>
      </w:r>
      <w:r>
        <w:t>’</w:t>
      </w:r>
      <w:r w:rsidRPr="00503009">
        <w:t>s Works .</w:t>
      </w:r>
    </w:p>
    <w:p w14:paraId="328BED1E" w14:textId="1D945B88" w:rsidR="00DA1639" w:rsidRPr="00503009" w:rsidRDefault="004803EB" w:rsidP="009A0B39">
      <w:pPr>
        <w:pStyle w:val="SHScheduleText1"/>
        <w:keepNext/>
        <w:rPr>
          <w:b/>
        </w:rPr>
      </w:pPr>
      <w:r w:rsidRPr="00503009">
        <w:rPr>
          <w:b/>
        </w:rPr>
        <w:t>Tenant</w:t>
      </w:r>
      <w:r>
        <w:rPr>
          <w:b/>
        </w:rPr>
        <w:t>’</w:t>
      </w:r>
      <w:r w:rsidRPr="00503009">
        <w:rPr>
          <w:b/>
        </w:rPr>
        <w:t>s insurance obligations</w:t>
      </w:r>
    </w:p>
    <w:p w14:paraId="328BED1F" w14:textId="77777777" w:rsidR="00DA1639" w:rsidRPr="00503009" w:rsidRDefault="004803EB" w:rsidP="00984F4F">
      <w:pPr>
        <w:pStyle w:val="SHScheduleText2"/>
      </w:pPr>
      <w:bookmarkStart w:id="226" w:name="_Ref322096178"/>
      <w:r w:rsidRPr="00503009">
        <w:t>The Tenant must pay on demand:</w:t>
      </w:r>
      <w:bookmarkEnd w:id="226"/>
    </w:p>
    <w:p w14:paraId="328BED20" w14:textId="77777777" w:rsidR="00DA1639" w:rsidRPr="00503009" w:rsidRDefault="004803EB" w:rsidP="00984F4F">
      <w:pPr>
        <w:pStyle w:val="SHScheduleText3"/>
      </w:pPr>
      <w:r w:rsidRPr="00503009">
        <w:t>the whole of:</w:t>
      </w:r>
    </w:p>
    <w:p w14:paraId="328BED21" w14:textId="44192A26" w:rsidR="00DA1639" w:rsidRPr="00503009" w:rsidRDefault="004803EB" w:rsidP="00984F4F">
      <w:pPr>
        <w:pStyle w:val="SHScheduleText4"/>
      </w:pPr>
      <w:r w:rsidRPr="00503009">
        <w:t>the sums the Landlord pays</w:t>
      </w:r>
      <w:r>
        <w:rPr>
          <w:rStyle w:val="FootnoteReference"/>
        </w:rPr>
        <w:footnoteReference w:id="87"/>
      </w:r>
      <w:r w:rsidRPr="00503009">
        <w:t xml:space="preserve"> to comply with</w:t>
      </w:r>
      <w:r>
        <w:t xml:space="preserve"> paragraph </w:t>
      </w:r>
      <w:r w:rsidRPr="00503009">
        <w:rPr>
          <w:b/>
        </w:rPr>
        <w:fldChar w:fldCharType="begin"/>
      </w:r>
      <w:r w:rsidRPr="00503009">
        <w:rPr>
          <w:b/>
        </w:rPr>
        <w:instrText xml:space="preserve"> REF _Ref382758655 \r \h  \* MERGEFORMAT </w:instrText>
      </w:r>
      <w:r w:rsidRPr="00503009">
        <w:rPr>
          <w:b/>
        </w:rPr>
      </w:r>
      <w:r w:rsidRPr="00503009">
        <w:rPr>
          <w:b/>
        </w:rPr>
        <w:fldChar w:fldCharType="separate"/>
      </w:r>
      <w:r>
        <w:rPr>
          <w:b/>
        </w:rPr>
        <w:t>3.1</w:t>
      </w:r>
      <w:r w:rsidRPr="00503009">
        <w:rPr>
          <w:b/>
        </w:rPr>
        <w:fldChar w:fldCharType="end"/>
      </w:r>
      <w:r w:rsidRPr="00503009">
        <w:t>;</w:t>
      </w:r>
    </w:p>
    <w:p w14:paraId="328BED22" w14:textId="3C588FC7" w:rsidR="00DA1639" w:rsidRPr="00503009" w:rsidRDefault="004803EB" w:rsidP="00984F4F">
      <w:pPr>
        <w:pStyle w:val="SHScheduleText4"/>
      </w:pPr>
      <w:r w:rsidRPr="00503009">
        <w:t>the cost of valuations of the Premises for insurance purposes made not more than once a year</w:t>
      </w:r>
      <w:r>
        <w:t>; and</w:t>
      </w:r>
    </w:p>
    <w:p w14:paraId="328BED23" w14:textId="3FF4C9D0" w:rsidR="00DA1639" w:rsidRPr="00503009" w:rsidRDefault="004803EB" w:rsidP="00984F4F">
      <w:pPr>
        <w:pStyle w:val="SHScheduleText4"/>
      </w:pPr>
      <w:bookmarkStart w:id="227"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227"/>
    </w:p>
    <w:p w14:paraId="328BED24" w14:textId="07FD2270" w:rsidR="00DA1639" w:rsidRPr="00503009" w:rsidRDefault="004803EB" w:rsidP="00984F4F">
      <w:pPr>
        <w:pStyle w:val="SHScheduleText3"/>
      </w:pPr>
      <w:bookmarkStart w:id="228" w:name="_Ref322097335"/>
      <w:r w:rsidRPr="00503009">
        <w:t>a sum equal to the amount that the insurers refuse to pay following damage or destruction by an Insured Risk to the Premises because of the Tenant</w:t>
      </w:r>
      <w:r>
        <w:t>’</w:t>
      </w:r>
      <w:r w:rsidRPr="00503009">
        <w:t xml:space="preserve">s </w:t>
      </w:r>
      <w:r w:rsidR="00FD5CB1" w:rsidRPr="00503009">
        <w:t xml:space="preserve">wilful </w:t>
      </w:r>
      <w:r w:rsidRPr="00503009">
        <w:t>act or failure to act</w:t>
      </w:r>
      <w:r>
        <w:t>; and</w:t>
      </w:r>
      <w:bookmarkEnd w:id="228"/>
    </w:p>
    <w:p w14:paraId="328BED25" w14:textId="777BAC68" w:rsidR="00DA1639" w:rsidRPr="00503009" w:rsidRDefault="004803EB" w:rsidP="00984F4F">
      <w:pPr>
        <w:pStyle w:val="SHScheduleText3"/>
      </w:pPr>
      <w:r w:rsidRPr="00503009">
        <w:t xml:space="preserve">any additional or increased premiums that the insurers may </w:t>
      </w:r>
      <w:r w:rsidRPr="00503009">
        <w:t>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328BED26" w14:textId="77777777" w:rsidR="00DA1639" w:rsidRPr="00503009" w:rsidRDefault="004803EB" w:rsidP="00984F4F">
      <w:pPr>
        <w:pStyle w:val="SHScheduleText2"/>
      </w:pPr>
      <w:r w:rsidRPr="00503009">
        <w:t>The Tenant must comply with the requirements of the insurers and must not do anything that may invalidate any insurance.</w:t>
      </w:r>
    </w:p>
    <w:p w14:paraId="328BED27" w14:textId="77777777" w:rsidR="00DA1639" w:rsidRPr="00503009" w:rsidRDefault="004803EB" w:rsidP="00984F4F">
      <w:pPr>
        <w:pStyle w:val="SHScheduleText2"/>
      </w:pPr>
      <w:r w:rsidRPr="00503009">
        <w:t>The Tenant must not use the Premises for any purpose or carry out or retain any Permitted Works that may make any additional premium payable for the insurance of the Premises, unless it has first agreed to pay the whole of that additional premium.</w:t>
      </w:r>
    </w:p>
    <w:p w14:paraId="328BED28" w14:textId="77777777" w:rsidR="00DA1639" w:rsidRPr="00503009" w:rsidRDefault="004803EB" w:rsidP="00984F4F">
      <w:pPr>
        <w:pStyle w:val="SHScheduleText2"/>
      </w:pPr>
      <w:r w:rsidRPr="00503009">
        <w:t>The Tenant must notify the Landlord as soon as practicable after it becomes aware of any damage to or destruction of the Premises by any of the Insured Risks or by an Uninsured Risk.</w:t>
      </w:r>
    </w:p>
    <w:p w14:paraId="328BED29" w14:textId="77777777" w:rsidR="00DA1639" w:rsidRPr="00503009" w:rsidRDefault="004803EB" w:rsidP="00984F4F">
      <w:pPr>
        <w:pStyle w:val="SHScheduleText2"/>
      </w:pPr>
      <w:r w:rsidRPr="00503009">
        <w:t>The Tenant must keep insured, in a sufficient sum and with a reputable insurer, public liability risks relating to the Premises.</w:t>
      </w:r>
    </w:p>
    <w:p w14:paraId="328BED2A" w14:textId="21B525BB" w:rsidR="00DA1639" w:rsidRPr="00503009" w:rsidRDefault="004803EB" w:rsidP="009A0B39">
      <w:pPr>
        <w:pStyle w:val="SHScheduleText1"/>
        <w:keepNext/>
      </w:pPr>
      <w:bookmarkStart w:id="229" w:name="_Ref403989534"/>
      <w:r w:rsidRPr="00503009">
        <w:rPr>
          <w:b/>
        </w:rPr>
        <w:t>Landlord</w:t>
      </w:r>
      <w:r>
        <w:rPr>
          <w:b/>
        </w:rPr>
        <w:t>’</w:t>
      </w:r>
      <w:r w:rsidRPr="00503009">
        <w:rPr>
          <w:b/>
        </w:rPr>
        <w:t>s insurance obligations</w:t>
      </w:r>
      <w:bookmarkEnd w:id="229"/>
      <w:r>
        <w:rPr>
          <w:rStyle w:val="FootnoteReference"/>
          <w:b w:val="0"/>
        </w:rPr>
        <w:footnoteReference w:id="88"/>
      </w:r>
    </w:p>
    <w:p w14:paraId="328BED2B" w14:textId="77777777" w:rsidR="00DA1639" w:rsidRPr="00503009" w:rsidRDefault="004803EB" w:rsidP="00984F4F">
      <w:pPr>
        <w:pStyle w:val="SHScheduleText2"/>
      </w:pPr>
      <w:bookmarkStart w:id="230" w:name="_Ref382758655"/>
      <w:r w:rsidRPr="00503009">
        <w:t>The Landlord must insure (with a reputable insurer):</w:t>
      </w:r>
      <w:bookmarkEnd w:id="230"/>
    </w:p>
    <w:p w14:paraId="328BED2C" w14:textId="77777777" w:rsidR="00DA1639" w:rsidRPr="00503009" w:rsidRDefault="004803EB" w:rsidP="00984F4F">
      <w:pPr>
        <w:pStyle w:val="SHScheduleText3"/>
      </w:pPr>
      <w:bookmarkStart w:id="231" w:name="_Ref322097128"/>
      <w:r w:rsidRPr="00503009">
        <w:t>the Premises</w:t>
      </w:r>
      <w:r w:rsidR="00935144" w:rsidRPr="00503009">
        <w:t xml:space="preserve"> </w:t>
      </w:r>
      <w:r w:rsidRPr="00503009">
        <w:t>against the Insured Risks in their full reinstatement cost (including all professional fees and incidental expenses, debris removal, site clearance and irrecoverable VAT)</w:t>
      </w:r>
      <w:bookmarkEnd w:id="231"/>
      <w:r w:rsidRPr="00503009">
        <w:t>;</w:t>
      </w:r>
    </w:p>
    <w:p w14:paraId="328BED2D" w14:textId="30AD799B" w:rsidR="00DA1639" w:rsidRPr="00503009" w:rsidRDefault="004803EB" w:rsidP="00984F4F">
      <w:pPr>
        <w:pStyle w:val="SHScheduleText3"/>
      </w:pPr>
      <w:bookmarkStart w:id="232" w:name="_Ref322097139"/>
      <w:r w:rsidRPr="00503009">
        <w:t>against public liability relating to the Premises</w:t>
      </w:r>
      <w:r>
        <w:t>; and</w:t>
      </w:r>
      <w:bookmarkEnd w:id="232"/>
    </w:p>
    <w:p w14:paraId="328BED2E" w14:textId="77777777" w:rsidR="00DA1639" w:rsidRPr="00503009" w:rsidRDefault="004803EB" w:rsidP="00984F4F">
      <w:pPr>
        <w:pStyle w:val="SHScheduleText3"/>
      </w:pPr>
      <w:bookmarkStart w:id="233" w:name="_Ref521409180"/>
      <w:r w:rsidRPr="00503009">
        <w:t>loss of the Main Rent for the Risk Period,</w:t>
      </w:r>
      <w:bookmarkEnd w:id="233"/>
    </w:p>
    <w:p w14:paraId="328BED2F" w14:textId="20D283AD" w:rsidR="00DA1639" w:rsidRPr="00503009" w:rsidRDefault="004803EB" w:rsidP="00984F4F">
      <w:pPr>
        <w:pStyle w:val="SHParagraph2"/>
      </w:pPr>
      <w:r w:rsidRPr="00503009">
        <w:t xml:space="preserve">subject to all excesses, limitations and exclusions as the </w:t>
      </w:r>
      <w:r w:rsidRPr="00503009">
        <w:t>insurers may impose and otherwise on the insurer</w:t>
      </w:r>
      <w:r>
        <w:t>’</w:t>
      </w:r>
      <w:r w:rsidRPr="00503009">
        <w:t>s usual terms.</w:t>
      </w:r>
    </w:p>
    <w:p w14:paraId="328BED30" w14:textId="77777777" w:rsidR="00DA1639" w:rsidRPr="00503009" w:rsidRDefault="004803EB" w:rsidP="00984F4F">
      <w:pPr>
        <w:pStyle w:val="SHScheduleText2"/>
      </w:pPr>
      <w:r w:rsidRPr="00503009">
        <w:lastRenderedPageBreak/>
        <w:t>In relation to the insurance, the Landlord must:</w:t>
      </w:r>
    </w:p>
    <w:p w14:paraId="328BED31" w14:textId="233A01CC" w:rsidR="00DA1639" w:rsidRPr="00503009" w:rsidRDefault="004803EB" w:rsidP="00984F4F">
      <w:pPr>
        <w:pStyle w:val="SHScheduleText3"/>
      </w:pPr>
      <w:r w:rsidRPr="00503009">
        <w:t>procure the Tenant</w:t>
      </w:r>
      <w:r>
        <w:t>’</w:t>
      </w:r>
      <w:r w:rsidRPr="00503009">
        <w:t>s interest in the Premises is noted either specifically or generally on the policy;</w:t>
      </w:r>
    </w:p>
    <w:p w14:paraId="328BED32" w14:textId="77777777" w:rsidR="00DA1639" w:rsidRPr="00503009" w:rsidRDefault="004803EB" w:rsidP="00984F4F">
      <w:pPr>
        <w:pStyle w:val="SHScheduleText3"/>
      </w:pPr>
      <w:r w:rsidRPr="00503009">
        <w:t>take reasonable steps to procure that the insurers waive any rights of subrogation they might have against the Tenant (either specifically or generally);</w:t>
      </w:r>
    </w:p>
    <w:p w14:paraId="328BED33" w14:textId="7F581F43" w:rsidR="00DA1639" w:rsidRPr="00503009" w:rsidRDefault="004803EB" w:rsidP="00984F4F">
      <w:pPr>
        <w:pStyle w:val="SHScheduleText3"/>
      </w:pPr>
      <w:r w:rsidRPr="00503009">
        <w:t>notify the Tenant promptly of all material variations</w:t>
      </w:r>
      <w:r>
        <w:t>; and</w:t>
      </w:r>
    </w:p>
    <w:p w14:paraId="328BED34" w14:textId="2377A29A" w:rsidR="00DA1639" w:rsidRPr="00503009" w:rsidRDefault="004803EB" w:rsidP="00984F4F">
      <w:pPr>
        <w:pStyle w:val="SHScheduleText3"/>
      </w:pPr>
      <w:r w:rsidRPr="00503009">
        <w:t>provide the Tenant with a summary of its main terms upon the Tenant</w:t>
      </w:r>
      <w:r>
        <w:t>’</w:t>
      </w:r>
      <w:r w:rsidRPr="00503009">
        <w:t>s written request.</w:t>
      </w:r>
    </w:p>
    <w:p w14:paraId="328BED35" w14:textId="77777777" w:rsidR="00DA1639" w:rsidRPr="00503009" w:rsidRDefault="004803EB" w:rsidP="00984F4F">
      <w:pPr>
        <w:pStyle w:val="SHScheduleText2"/>
      </w:pPr>
      <w:bookmarkStart w:id="234" w:name="_Ref322097486"/>
      <w:r w:rsidRPr="00503009">
        <w:t>The Landlord must take reasonable steps to obtain any consents necessary for the reinstatement of the Premises following destruction or damage by an Insured Risk.</w:t>
      </w:r>
      <w:bookmarkEnd w:id="234"/>
    </w:p>
    <w:p w14:paraId="328BED36" w14:textId="18C4F61B" w:rsidR="00DA1639" w:rsidRPr="00503009" w:rsidRDefault="004803EB" w:rsidP="00984F4F">
      <w:pPr>
        <w:pStyle w:val="SHScheduleText2"/>
      </w:pPr>
      <w:bookmarkStart w:id="235" w:name="_Ref355787506"/>
      <w:r w:rsidRPr="00503009">
        <w:t>Where it is lawful to do so, the Landlord must reinstate the Premises</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235"/>
    </w:p>
    <w:p w14:paraId="328BED37" w14:textId="571D783E" w:rsidR="00DA1639" w:rsidRPr="00503009" w:rsidRDefault="004803EB"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00C36AA9" w:rsidRPr="00503009">
        <w:t>.</w:t>
      </w:r>
    </w:p>
    <w:p w14:paraId="328BED38" w14:textId="31B41CD9" w:rsidR="00DA1639" w:rsidRPr="00503009" w:rsidRDefault="004803EB" w:rsidP="00984F4F">
      <w:pPr>
        <w:pStyle w:val="SHScheduleText2"/>
      </w:pPr>
      <w:bookmarkStart w:id="236" w:name="_Ref352935373"/>
      <w:r w:rsidRPr="00503009">
        <w:t xml:space="preserve">If there is destruction or damage to the </w:t>
      </w:r>
      <w:r w:rsidR="00047D4C" w:rsidRPr="00503009">
        <w:t>Premises</w:t>
      </w:r>
      <w:r w:rsidRPr="00503009">
        <w:t xml:space="preserve"> by an Uninsured Risk that leaves the whole or substantially the whole of the Premises unfit for occupation and us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236"/>
    </w:p>
    <w:p w14:paraId="328BED39" w14:textId="77777777" w:rsidR="00DA1639" w:rsidRPr="00503009" w:rsidRDefault="004803EB"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328BED3A" w14:textId="77777777" w:rsidR="00DA1639" w:rsidRPr="00503009" w:rsidRDefault="004803EB" w:rsidP="009A0B39">
      <w:pPr>
        <w:pStyle w:val="SHScheduleText1"/>
        <w:keepNext/>
        <w:rPr>
          <w:b/>
        </w:rPr>
      </w:pPr>
      <w:bookmarkStart w:id="237" w:name="_Ref392010912"/>
      <w:r w:rsidRPr="00503009">
        <w:rPr>
          <w:b/>
        </w:rPr>
        <w:t>Rent suspension</w:t>
      </w:r>
      <w:bookmarkEnd w:id="237"/>
    </w:p>
    <w:p w14:paraId="328BED3B" w14:textId="5F6EE0BC" w:rsidR="00935144" w:rsidRPr="00503009" w:rsidRDefault="004803EB" w:rsidP="001D372A">
      <w:pPr>
        <w:pStyle w:val="SHScheduleText2"/>
      </w:pPr>
      <w:bookmarkStart w:id="238"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Premises are</w:t>
      </w:r>
      <w:r w:rsidR="00DA1639" w:rsidRPr="00503009">
        <w:t xml:space="preserve"> destroyed or damaged by any Insured Risk </w:t>
      </w:r>
      <w:r>
        <w:t>[</w:t>
      </w:r>
      <w:r w:rsidR="00DA1639" w:rsidRPr="00503009">
        <w:t>or Uninsured Risk</w:t>
      </w:r>
      <w:r>
        <w:t>]</w:t>
      </w:r>
      <w:r>
        <w:rPr>
          <w:rStyle w:val="FootnoteReference"/>
        </w:rPr>
        <w:footnoteReference w:id="89"/>
      </w:r>
      <w:r w:rsidR="00DA1639" w:rsidRPr="00503009">
        <w:t xml:space="preserve"> so that the Premises are unfit for occupation or us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2</w:t>
      </w:r>
      <w:r w:rsidR="00DA1639" w:rsidRPr="00503009">
        <w:rPr>
          <w:b/>
        </w:rPr>
        <w:fldChar w:fldCharType="end"/>
      </w:r>
      <w:bookmarkEnd w:id="238"/>
      <w:r w:rsidR="00503009" w:rsidRPr="00503009">
        <w:rPr>
          <w:b/>
        </w:rPr>
        <w:t>.</w:t>
      </w:r>
    </w:p>
    <w:p w14:paraId="328BED3C" w14:textId="38B7B801" w:rsidR="00DA1639" w:rsidRPr="00503009" w:rsidRDefault="004803EB" w:rsidP="00984F4F">
      <w:pPr>
        <w:pStyle w:val="SHScheduleText2"/>
      </w:pPr>
      <w:bookmarkStart w:id="239"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 or a fair proportion of it, will not be payable from and including the date of damage or destruction until the earliest of:</w:t>
      </w:r>
      <w:bookmarkEnd w:id="239"/>
    </w:p>
    <w:p w14:paraId="328BED3D" w14:textId="59A38691" w:rsidR="00DA1639" w:rsidRPr="00503009" w:rsidRDefault="004803EB" w:rsidP="00984F4F">
      <w:pPr>
        <w:pStyle w:val="SHScheduleText3"/>
      </w:pPr>
      <w:r w:rsidRPr="00503009">
        <w:t>the date that the Premises are again fit for occupation and use and ready to receive tenant</w:t>
      </w:r>
      <w:r>
        <w:t>’</w:t>
      </w:r>
      <w:r w:rsidRPr="00503009">
        <w:t>s fitting out works;</w:t>
      </w:r>
    </w:p>
    <w:p w14:paraId="328BED3E" w14:textId="082CB4F9" w:rsidR="00DA1639" w:rsidRPr="00503009" w:rsidRDefault="004803EB" w:rsidP="00984F4F">
      <w:pPr>
        <w:pStyle w:val="SHScheduleText3"/>
      </w:pPr>
      <w:bookmarkStart w:id="240" w:name="_Ref391900316"/>
      <w:r w:rsidRPr="00503009">
        <w:t>the end of the Risk Period</w:t>
      </w:r>
      <w:r>
        <w:t>; and</w:t>
      </w:r>
      <w:bookmarkEnd w:id="240"/>
    </w:p>
    <w:p w14:paraId="328BED3F" w14:textId="77777777" w:rsidR="00DA1639" w:rsidRPr="00503009" w:rsidRDefault="004803EB" w:rsidP="00984F4F">
      <w:pPr>
        <w:pStyle w:val="SHScheduleText3"/>
      </w:pPr>
      <w:r w:rsidRPr="00503009">
        <w:t>the End Date.</w:t>
      </w:r>
    </w:p>
    <w:p w14:paraId="328BED40" w14:textId="4D7DF03D" w:rsidR="00DA1639" w:rsidRPr="00503009" w:rsidRDefault="004803EB" w:rsidP="00984F4F">
      <w:pPr>
        <w:pStyle w:val="SHScheduleText2"/>
      </w:pPr>
      <w:bookmarkStart w:id="241"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1"/>
    </w:p>
    <w:p w14:paraId="328BED41" w14:textId="748AF9D9" w:rsidR="00DA1639" w:rsidRPr="00503009" w:rsidRDefault="004803EB" w:rsidP="00984F4F">
      <w:pPr>
        <w:pStyle w:val="SHScheduleText2"/>
      </w:pPr>
      <w:r w:rsidRPr="00503009">
        <w:lastRenderedPageBreak/>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328BED42" w14:textId="165B5D44" w:rsidR="00DA1639" w:rsidRPr="00503009" w:rsidRDefault="004803EB" w:rsidP="00984F4F">
      <w:pPr>
        <w:pStyle w:val="SHScheduleText3"/>
      </w:pPr>
      <w:r w:rsidRPr="00503009">
        <w:t>the Landlord must refund to the Tenant, as soon as reasonably practicable, a due proportion of any Main Rent paid in advance that relates to any period on or after the date of damage or destruction</w:t>
      </w:r>
      <w:r>
        <w:t>; and</w:t>
      </w:r>
    </w:p>
    <w:p w14:paraId="328BED43" w14:textId="77777777" w:rsidR="00DA1639" w:rsidRPr="00503009" w:rsidRDefault="004803EB" w:rsidP="00984F4F">
      <w:pPr>
        <w:pStyle w:val="SHScheduleText3"/>
      </w:pPr>
      <w:r w:rsidRPr="00503009">
        <w:t>the Tenant must pay to the Landlord on demand the Main Rent for the period starting on the date it again becomes payable to but excluding the next Rent Day.</w:t>
      </w:r>
    </w:p>
    <w:p w14:paraId="328BED44" w14:textId="1F16F3B5" w:rsidR="00DA1639" w:rsidRPr="00503009" w:rsidRDefault="004803EB"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w:t>
      </w:r>
      <w:r w:rsidRPr="00503009">
        <w:t>996.</w:t>
      </w:r>
    </w:p>
    <w:p w14:paraId="328BED45" w14:textId="77777777" w:rsidR="00DA1639" w:rsidRPr="00503009" w:rsidRDefault="004803EB" w:rsidP="009A0B39">
      <w:pPr>
        <w:pStyle w:val="SHScheduleText1"/>
        <w:keepNext/>
        <w:rPr>
          <w:b/>
        </w:rPr>
      </w:pPr>
      <w:bookmarkStart w:id="242" w:name="_Ref499563142"/>
      <w:r w:rsidRPr="00503009">
        <w:rPr>
          <w:b/>
        </w:rPr>
        <w:t>Termination</w:t>
      </w:r>
      <w:bookmarkEnd w:id="242"/>
    </w:p>
    <w:p w14:paraId="328BED46" w14:textId="0BCC1E45" w:rsidR="00DA1639" w:rsidRPr="00503009" w:rsidRDefault="004803EB" w:rsidP="00984F4F">
      <w:pPr>
        <w:pStyle w:val="SHScheduleText2"/>
      </w:pPr>
      <w:bookmarkStart w:id="243"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Premises</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bookmarkEnd w:id="243"/>
      <w:r w:rsidRPr="00503009">
        <w:t>.</w:t>
      </w:r>
    </w:p>
    <w:p w14:paraId="328BED47" w14:textId="77777777" w:rsidR="00DA1639" w:rsidRPr="00503009" w:rsidRDefault="004803EB" w:rsidP="00984F4F">
      <w:pPr>
        <w:pStyle w:val="SHScheduleText2"/>
      </w:pPr>
      <w:r>
        <w:t>[</w:t>
      </w:r>
      <w:r w:rsidRPr="00503009">
        <w:t>If the damage or destruction is caused by an Uninsured Risk and:</w:t>
      </w:r>
    </w:p>
    <w:p w14:paraId="328BED48" w14:textId="2209E105" w:rsidR="00DA1639" w:rsidRPr="00503009" w:rsidRDefault="004803EB"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328BED49" w14:textId="77777777" w:rsidR="00DA1639" w:rsidRPr="00503009" w:rsidRDefault="004803EB" w:rsidP="00984F4F">
      <w:pPr>
        <w:pStyle w:val="SHScheduleText3"/>
      </w:pPr>
      <w:r w:rsidRPr="00503009">
        <w:t>the Landlord gives the Tenant formal notice that the Landlord does not wish to reinstate, this Lease will end on the date of that notification by the Landlord.</w:t>
      </w:r>
      <w:r>
        <w:t>]</w:t>
      </w:r>
    </w:p>
    <w:p w14:paraId="328BED4A" w14:textId="06551942" w:rsidR="00DA1639" w:rsidRPr="00503009" w:rsidRDefault="004803EB" w:rsidP="00984F4F">
      <w:pPr>
        <w:pStyle w:val="SHScheduleText2"/>
      </w:pPr>
      <w:bookmarkStart w:id="244" w:name="_Ref357773751"/>
      <w:bookmarkStart w:id="245" w:name="_Ref356485541"/>
      <w:r w:rsidRPr="00503009">
        <w:t xml:space="preserve">If, when the Risk Period ends, the </w:t>
      </w:r>
      <w:r w:rsidR="00713201" w:rsidRPr="00503009">
        <w:t>Premises have</w:t>
      </w:r>
      <w:r w:rsidRPr="00503009">
        <w:t xml:space="preserve"> not been reinstated sufficiently so that </w:t>
      </w:r>
      <w:r w:rsidR="00041191">
        <w:t xml:space="preserve">the </w:t>
      </w:r>
      <w:r w:rsidRPr="00503009">
        <w:t>Premises are again fit for occupation and us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c)</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2</w:t>
      </w:r>
      <w:r w:rsidRPr="00503009">
        <w:rPr>
          <w:b/>
        </w:rPr>
        <w:fldChar w:fldCharType="end"/>
      </w:r>
      <w:r w:rsidRPr="00503009">
        <w:t>.</w:t>
      </w:r>
    </w:p>
    <w:bookmarkEnd w:id="244"/>
    <w:p w14:paraId="328BED4B" w14:textId="38D6E8E1" w:rsidR="00DA1639" w:rsidRPr="00503009" w:rsidRDefault="004803EB"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245"/>
    <w:p w14:paraId="328BED4C" w14:textId="5DB68BE1" w:rsidR="00DA1639" w:rsidRPr="00503009" w:rsidRDefault="004803EB"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328BED4D" w14:textId="77777777" w:rsidR="00DA1639" w:rsidRPr="00503009" w:rsidRDefault="004803EB" w:rsidP="00984F4F">
      <w:pPr>
        <w:pStyle w:val="SHScheduleText3"/>
      </w:pPr>
      <w:r w:rsidRPr="00503009">
        <w:t>that will not affect the rights of any party for any prior breaches;</w:t>
      </w:r>
    </w:p>
    <w:p w14:paraId="328BED4E" w14:textId="40368621" w:rsidR="00DA1639" w:rsidRPr="00503009" w:rsidRDefault="004803EB" w:rsidP="00984F4F">
      <w:pPr>
        <w:pStyle w:val="SHScheduleText3"/>
      </w:pPr>
      <w:r w:rsidRPr="00503009">
        <w:t>the Tenant must give vacant possession of the Premises to the Landlord</w:t>
      </w:r>
      <w:r>
        <w:t>; and</w:t>
      </w:r>
    </w:p>
    <w:p w14:paraId="328BED4F" w14:textId="77777777" w:rsidR="00DA1639" w:rsidRPr="00503009" w:rsidRDefault="004803EB" w:rsidP="00984F4F">
      <w:pPr>
        <w:pStyle w:val="SHScheduleText3"/>
      </w:pPr>
      <w:r w:rsidRPr="00503009">
        <w:t xml:space="preserve">the Landlord </w:t>
      </w:r>
      <w:r w:rsidR="00B667AC" w:rsidRPr="00503009">
        <w:t>may</w:t>
      </w:r>
      <w:r w:rsidRPr="00503009">
        <w:t xml:space="preserve"> retain all insurance moneys.</w:t>
      </w:r>
    </w:p>
    <w:p w14:paraId="328BED50" w14:textId="77777777" w:rsidR="00DA1639" w:rsidRPr="00503009" w:rsidRDefault="00DA1639" w:rsidP="00984F4F">
      <w:pPr>
        <w:pStyle w:val="SHNormal"/>
      </w:pPr>
    </w:p>
    <w:p w14:paraId="328BED51" w14:textId="77777777" w:rsidR="00AC4F89" w:rsidRPr="00503009" w:rsidRDefault="00AC4F89" w:rsidP="00984F4F">
      <w:pPr>
        <w:pStyle w:val="SHNormal"/>
      </w:pPr>
    </w:p>
    <w:p w14:paraId="328BED52"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28BED53" w14:textId="77777777" w:rsidR="00DA1639" w:rsidRPr="00503009" w:rsidRDefault="00DA1639" w:rsidP="00984F4F">
      <w:pPr>
        <w:pStyle w:val="SHScheduleHeading"/>
      </w:pPr>
      <w:bookmarkStart w:id="246" w:name="_Toc536773145"/>
      <w:bookmarkStart w:id="247" w:name="_Toc256000060"/>
      <w:bookmarkStart w:id="248" w:name="_Ref498961727"/>
      <w:bookmarkEnd w:id="246"/>
      <w:bookmarkEnd w:id="247"/>
    </w:p>
    <w:p w14:paraId="328BED54" w14:textId="77777777" w:rsidR="00DA1639" w:rsidRPr="00503009" w:rsidRDefault="004803EB" w:rsidP="00984F4F">
      <w:pPr>
        <w:pStyle w:val="SHScheduleSubHeading"/>
      </w:pPr>
      <w:bookmarkStart w:id="249" w:name="_Toc256000061"/>
      <w:bookmarkStart w:id="250" w:name="_Toc536773146"/>
      <w:bookmarkEnd w:id="248"/>
      <w:r w:rsidRPr="00503009">
        <w:t>Title Matters</w:t>
      </w:r>
      <w:bookmarkEnd w:id="249"/>
      <w:bookmarkEnd w:id="250"/>
    </w:p>
    <w:p w14:paraId="328BED55" w14:textId="77777777" w:rsidR="00DA1639" w:rsidRPr="00503009" w:rsidRDefault="004803EB" w:rsidP="009A0B39">
      <w:pPr>
        <w:pStyle w:val="SHScheduleText1"/>
        <w:keepNext/>
      </w:pPr>
      <w:r>
        <w:t>[</w:t>
      </w:r>
      <w:r w:rsidRPr="00503009">
        <w:rPr>
          <w:b/>
        </w:rPr>
        <w:t>Variations to the title guarantee</w:t>
      </w:r>
      <w:r>
        <w:rPr>
          <w:rStyle w:val="FootnoteReference"/>
        </w:rPr>
        <w:footnoteReference w:id="90"/>
      </w:r>
    </w:p>
    <w:p w14:paraId="328BED56" w14:textId="45B220AD" w:rsidR="00DA1639" w:rsidRPr="00503009" w:rsidRDefault="004803EB" w:rsidP="00984F4F">
      <w:pPr>
        <w:pStyle w:val="SHScheduleText2"/>
      </w:pPr>
      <w:r w:rsidRPr="00503009">
        <w:t>For the purposes of section</w:t>
      </w:r>
      <w:r>
        <w:t> </w:t>
      </w:r>
      <w:r w:rsidRPr="00503009">
        <w:t>6</w:t>
      </w:r>
      <w:r w:rsidRPr="00503009">
        <w:t>(2) of the</w:t>
      </w:r>
      <w:r>
        <w:t> </w:t>
      </w:r>
      <w:r w:rsidRPr="00503009">
        <w:t>1</w:t>
      </w:r>
      <w:r w:rsidRPr="00503009">
        <w:t>994</w:t>
      </w:r>
      <w:r>
        <w:t> </w:t>
      </w:r>
      <w:r w:rsidRPr="00503009">
        <w:t>Act:</w:t>
      </w:r>
    </w:p>
    <w:p w14:paraId="328BED57" w14:textId="77777777" w:rsidR="00DA1639" w:rsidRPr="00503009" w:rsidRDefault="004803EB"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328BED58" w14:textId="6980DDC7" w:rsidR="00DA1639" w:rsidRPr="00503009" w:rsidRDefault="004803EB" w:rsidP="00984F4F">
      <w:pPr>
        <w:pStyle w:val="SHScheduleText3"/>
      </w:pPr>
      <w:r w:rsidRPr="00503009">
        <w:t>section</w:t>
      </w:r>
      <w:r>
        <w:t> </w:t>
      </w:r>
      <w:r w:rsidRPr="00503009">
        <w:t>6</w:t>
      </w:r>
      <w:r w:rsidRPr="00503009">
        <w:t>(3) of the</w:t>
      </w:r>
      <w:r>
        <w:t> </w:t>
      </w:r>
      <w:r w:rsidRPr="00503009">
        <w:t>1</w:t>
      </w:r>
      <w:r w:rsidRPr="00503009">
        <w:t>994</w:t>
      </w:r>
      <w:r>
        <w:t> </w:t>
      </w:r>
      <w:r w:rsidRPr="00503009">
        <w:t>Act will not apply</w:t>
      </w:r>
      <w:r>
        <w:t>; and</w:t>
      </w:r>
    </w:p>
    <w:p w14:paraId="328BED59" w14:textId="77777777" w:rsidR="00DA1639" w:rsidRPr="00503009" w:rsidRDefault="004803EB" w:rsidP="00984F4F">
      <w:pPr>
        <w:pStyle w:val="SHScheduleText3"/>
      </w:pPr>
      <w:r w:rsidRPr="00503009">
        <w:t>the Tenant will be treated as having actual knowledge of any matters that would be disclosed by an inspection of the Premises.</w:t>
      </w:r>
    </w:p>
    <w:p w14:paraId="328BED5A" w14:textId="423FCE66" w:rsidR="00DA1639" w:rsidRPr="00503009" w:rsidRDefault="004803EB" w:rsidP="00984F4F">
      <w:pPr>
        <w:pStyle w:val="SHScheduleText2"/>
      </w:pPr>
      <w:r w:rsidRPr="00503009">
        <w:t>The title guarantee will not apply in respect of the title to tenant</w:t>
      </w:r>
      <w:r>
        <w:t>’</w:t>
      </w:r>
      <w:r w:rsidRPr="00503009">
        <w:t>s fixtures.</w:t>
      </w:r>
    </w:p>
    <w:p w14:paraId="328BED5B" w14:textId="73011698" w:rsidR="00DA1639" w:rsidRPr="00503009" w:rsidRDefault="004803EB"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w:t>
      </w:r>
      <w:r w:rsidRPr="00503009">
        <w:t>(1)(b) of the</w:t>
      </w:r>
      <w:r>
        <w:t> </w:t>
      </w:r>
      <w:r w:rsidRPr="00503009">
        <w:t>1</w:t>
      </w:r>
      <w:r w:rsidRPr="00503009">
        <w:t>994</w:t>
      </w:r>
      <w:r>
        <w:t> </w:t>
      </w:r>
      <w:r w:rsidRPr="00503009">
        <w:t>Act.</w:t>
      </w:r>
      <w:r>
        <w:t>]</w:t>
      </w:r>
    </w:p>
    <w:p w14:paraId="328BED5C" w14:textId="04A371E5" w:rsidR="00DA1639" w:rsidRPr="00503009" w:rsidRDefault="004803EB" w:rsidP="00984F4F">
      <w:pPr>
        <w:pStyle w:val="SHScheduleText2"/>
      </w:pPr>
      <w:r>
        <w:t>[</w:t>
      </w:r>
      <w:r w:rsidRPr="00503009">
        <w:t>The covenants set out in section</w:t>
      </w:r>
      <w:r>
        <w:t> </w:t>
      </w:r>
      <w:r w:rsidRPr="00503009">
        <w:t>2</w:t>
      </w:r>
      <w:r>
        <w:t> </w:t>
      </w:r>
      <w:r w:rsidRPr="00503009">
        <w:t>of the</w:t>
      </w:r>
      <w:r>
        <w:t> </w:t>
      </w:r>
      <w:r w:rsidRPr="00503009">
        <w:t>1</w:t>
      </w:r>
      <w:r w:rsidRPr="00503009">
        <w:t>994</w:t>
      </w:r>
      <w:r>
        <w:t> </w:t>
      </w:r>
      <w:r w:rsidRPr="00503009">
        <w:t>Act will not imply any obligation on the Landlord to do anything to enable the Tenant to obtain any title at the Land Registry other than a good leasehold title.</w:t>
      </w:r>
      <w:r>
        <w:rPr>
          <w:rStyle w:val="FootnoteReference"/>
        </w:rPr>
        <w:footnoteReference w:id="91"/>
      </w:r>
      <w:r>
        <w:t>]</w:t>
      </w:r>
    </w:p>
    <w:p w14:paraId="328BED5D" w14:textId="468B56EA" w:rsidR="00DA1639" w:rsidRPr="00503009" w:rsidRDefault="004803EB" w:rsidP="00984F4F">
      <w:pPr>
        <w:pStyle w:val="SHScheduleText2"/>
      </w:pPr>
      <w:r>
        <w:t>[</w:t>
      </w:r>
      <w:r w:rsidRPr="00503009">
        <w:t>The covenants set out in section</w:t>
      </w:r>
      <w:r>
        <w:t> </w:t>
      </w:r>
      <w:r w:rsidRPr="00503009">
        <w:t>4</w:t>
      </w:r>
      <w:r w:rsidRPr="00503009">
        <w:t>(1)(b) of the</w:t>
      </w:r>
      <w:r>
        <w:t> </w:t>
      </w:r>
      <w:r w:rsidRPr="00503009">
        <w:t>1</w:t>
      </w:r>
      <w:r w:rsidRPr="00503009">
        <w:t>994</w:t>
      </w:r>
      <w:r>
        <w:t> </w:t>
      </w:r>
      <w:r w:rsidRPr="00503009">
        <w:t>Act will not extend to any breach of the tenant</w:t>
      </w:r>
      <w:r>
        <w:t>’</w:t>
      </w:r>
      <w:r w:rsidRPr="00503009">
        <w:t>s obligations in the Head Lease relating to the physical state of the Premises.</w:t>
      </w:r>
      <w:r>
        <w:rPr>
          <w:rStyle w:val="FootnoteReference"/>
        </w:rPr>
        <w:footnoteReference w:id="92"/>
      </w:r>
      <w:r>
        <w:t>]]</w:t>
      </w:r>
    </w:p>
    <w:p w14:paraId="328BED5E" w14:textId="77777777" w:rsidR="00DA1639" w:rsidRPr="00503009" w:rsidRDefault="004803EB" w:rsidP="009A0B39">
      <w:pPr>
        <w:pStyle w:val="SHScheduleText1"/>
        <w:keepNext/>
        <w:rPr>
          <w:b/>
        </w:rPr>
      </w:pPr>
      <w:r w:rsidRPr="00503009">
        <w:rPr>
          <w:b/>
        </w:rPr>
        <w:t>Register entries</w:t>
      </w:r>
    </w:p>
    <w:p w14:paraId="328BED5F" w14:textId="040500B5" w:rsidR="00DA1639" w:rsidRPr="00503009" w:rsidRDefault="004803EB"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93"/>
      </w:r>
      <w:r w:rsidRPr="00503009">
        <w:t xml:space="preserve"> other than </w:t>
      </w:r>
      <w:r>
        <w:t>[</w:t>
      </w:r>
      <w:r w:rsidRPr="00503009">
        <w:t>ENTRY NUMBERS</w:t>
      </w:r>
      <w:r>
        <w:t>]</w:t>
      </w:r>
      <w:r w:rsidRPr="00503009">
        <w:t>.</w:t>
      </w:r>
    </w:p>
    <w:p w14:paraId="328BED60" w14:textId="77777777" w:rsidR="00DA1639" w:rsidRPr="00503009" w:rsidRDefault="004803EB" w:rsidP="009A0B39">
      <w:pPr>
        <w:pStyle w:val="SHScheduleText1"/>
        <w:keepNext/>
        <w:rPr>
          <w:b/>
        </w:rPr>
      </w:pPr>
      <w:r w:rsidRPr="00503009">
        <w:rPr>
          <w:b/>
        </w:rPr>
        <w:t>Other deeds and documents</w:t>
      </w:r>
    </w:p>
    <w:p w14:paraId="328BED61" w14:textId="39BB3C64" w:rsidR="00DA1639" w:rsidRPr="00503009" w:rsidRDefault="004803EB"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9500B" w14:paraId="328BED65" w14:textId="77777777" w:rsidTr="00F35F4F">
        <w:tc>
          <w:tcPr>
            <w:tcW w:w="1333" w:type="dxa"/>
            <w:shd w:val="clear" w:color="auto" w:fill="auto"/>
          </w:tcPr>
          <w:p w14:paraId="328BED62" w14:textId="77777777" w:rsidR="00DA1639" w:rsidRPr="00503009" w:rsidRDefault="004803EB" w:rsidP="00984F4F">
            <w:pPr>
              <w:pStyle w:val="SHNormal"/>
            </w:pPr>
            <w:r w:rsidRPr="00503009">
              <w:rPr>
                <w:b/>
              </w:rPr>
              <w:t>Date</w:t>
            </w:r>
          </w:p>
        </w:tc>
        <w:tc>
          <w:tcPr>
            <w:tcW w:w="2976" w:type="dxa"/>
            <w:shd w:val="clear" w:color="auto" w:fill="auto"/>
          </w:tcPr>
          <w:p w14:paraId="328BED63" w14:textId="77777777" w:rsidR="00DA1639" w:rsidRPr="00503009" w:rsidRDefault="004803EB" w:rsidP="00984F4F">
            <w:pPr>
              <w:pStyle w:val="SHNormal"/>
            </w:pPr>
            <w:r w:rsidRPr="00503009">
              <w:rPr>
                <w:b/>
              </w:rPr>
              <w:t>Document</w:t>
            </w:r>
          </w:p>
        </w:tc>
        <w:tc>
          <w:tcPr>
            <w:tcW w:w="4025" w:type="dxa"/>
            <w:shd w:val="clear" w:color="auto" w:fill="auto"/>
          </w:tcPr>
          <w:p w14:paraId="328BED64" w14:textId="77777777" w:rsidR="00DA1639" w:rsidRPr="00503009" w:rsidRDefault="004803EB" w:rsidP="00984F4F">
            <w:pPr>
              <w:pStyle w:val="SHNormal"/>
            </w:pPr>
            <w:r w:rsidRPr="00503009">
              <w:rPr>
                <w:b/>
              </w:rPr>
              <w:t>Parties</w:t>
            </w:r>
          </w:p>
        </w:tc>
      </w:tr>
    </w:tbl>
    <w:p w14:paraId="328BED66" w14:textId="77777777" w:rsidR="00DA1639" w:rsidRPr="00503009" w:rsidRDefault="00DA1639" w:rsidP="00984F4F">
      <w:pPr>
        <w:pStyle w:val="SHNormal"/>
      </w:pPr>
    </w:p>
    <w:p w14:paraId="328BED67" w14:textId="77777777" w:rsidR="00AC4F89" w:rsidRPr="00503009" w:rsidRDefault="00AC4F89" w:rsidP="00984F4F">
      <w:pPr>
        <w:pStyle w:val="SHNormal"/>
      </w:pPr>
    </w:p>
    <w:p w14:paraId="328BED6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28BED69" w14:textId="77777777" w:rsidR="00DA1639" w:rsidRPr="00503009" w:rsidRDefault="00DA1639" w:rsidP="00984F4F">
      <w:pPr>
        <w:pStyle w:val="SHScheduleHeading"/>
      </w:pPr>
      <w:bookmarkStart w:id="251" w:name="scheduleworks"/>
      <w:bookmarkStart w:id="252" w:name="_Toc256000062"/>
      <w:bookmarkEnd w:id="251"/>
      <w:bookmarkEnd w:id="252"/>
    </w:p>
    <w:p w14:paraId="328BED6A" w14:textId="77777777" w:rsidR="00DA1639" w:rsidRPr="00503009" w:rsidRDefault="004803EB" w:rsidP="00D767B8">
      <w:pPr>
        <w:pStyle w:val="SHScheduleSubHeading"/>
      </w:pPr>
      <w:bookmarkStart w:id="253" w:name="_Toc256000063"/>
      <w:bookmarkStart w:id="254" w:name="_Toc536773148"/>
      <w:r w:rsidRPr="00503009">
        <w:t>Works</w:t>
      </w:r>
      <w:bookmarkEnd w:id="253"/>
      <w:r>
        <w:rPr>
          <w:rStyle w:val="FootnoteReference"/>
        </w:rPr>
        <w:footnoteReference w:id="94"/>
      </w:r>
      <w:bookmarkEnd w:id="254"/>
    </w:p>
    <w:p w14:paraId="328BED6B" w14:textId="77777777" w:rsidR="00DA1639" w:rsidRPr="00503009" w:rsidRDefault="004803EB" w:rsidP="00984F4F">
      <w:pPr>
        <w:pStyle w:val="SHScheduleText1"/>
        <w:rPr>
          <w:b/>
        </w:rPr>
      </w:pPr>
      <w:bookmarkStart w:id="255" w:name="_Ref355780842"/>
      <w:r w:rsidRPr="00503009">
        <w:rPr>
          <w:b/>
        </w:rPr>
        <w:t>Defined terms</w:t>
      </w:r>
      <w:bookmarkEnd w:id="255"/>
    </w:p>
    <w:p w14:paraId="328BED6C" w14:textId="72D08C12" w:rsidR="00DA1639" w:rsidRPr="00503009" w:rsidRDefault="004803EB" w:rsidP="00984F4F">
      <w:pPr>
        <w:pStyle w:val="SHParagraph1"/>
      </w:pPr>
      <w:r w:rsidRPr="00503009">
        <w:t>This</w:t>
      </w:r>
      <w:r w:rsidR="00AC7108">
        <w:t xml:space="preserve"> </w:t>
      </w:r>
      <w:r>
        <w:fldChar w:fldCharType="begin"/>
      </w:r>
      <w:r>
        <w:instrText xml:space="preserve">REF </w:instrText>
      </w:r>
      <w:r>
        <w:instrText>scheduleworks \n \* MERGEFORMAT \h</w:instrText>
      </w:r>
      <w:r>
        <w:fldChar w:fldCharType="separate"/>
      </w:r>
      <w:r w:rsidRPr="004803EB">
        <w:rPr>
          <w:b/>
          <w:bCs/>
        </w:rPr>
        <w:t>Schedule 5</w:t>
      </w:r>
      <w:r>
        <w:rPr>
          <w:b/>
          <w:bCs/>
        </w:rPr>
        <w:fldChar w:fldCharType="end"/>
      </w:r>
      <w:r w:rsidR="00AC7108">
        <w:t xml:space="preserve"> uses </w:t>
      </w:r>
      <w:r w:rsidRPr="00503009">
        <w:t>the following definitions:</w:t>
      </w:r>
    </w:p>
    <w:p w14:paraId="328BED6D" w14:textId="2EA48E96" w:rsidR="00DA1639" w:rsidRPr="00503009" w:rsidRDefault="004803EB" w:rsidP="009A0B39">
      <w:pPr>
        <w:pStyle w:val="SHNormal"/>
        <w:keepNext/>
        <w:rPr>
          <w:b/>
        </w:rPr>
      </w:pPr>
      <w:bookmarkStart w:id="256" w:name="_Ref322356762"/>
      <w:r>
        <w:rPr>
          <w:b/>
        </w:rPr>
        <w:t>“</w:t>
      </w:r>
      <w:r w:rsidRPr="00503009">
        <w:rPr>
          <w:b/>
        </w:rPr>
        <w:t>CDM Regulations</w:t>
      </w:r>
      <w:r>
        <w:rPr>
          <w:b/>
        </w:rPr>
        <w:t>”</w:t>
      </w:r>
    </w:p>
    <w:p w14:paraId="328BED6E" w14:textId="2BBBF8E9" w:rsidR="00DA1639" w:rsidRPr="00503009" w:rsidRDefault="004803EB" w:rsidP="00984F4F">
      <w:pPr>
        <w:pStyle w:val="SHParagraph1"/>
      </w:pPr>
      <w:r w:rsidRPr="00503009">
        <w:t>the Construction (Design and Management) Regulations</w:t>
      </w:r>
      <w:r>
        <w:t> </w:t>
      </w:r>
      <w:r w:rsidRPr="00503009">
        <w:t>2</w:t>
      </w:r>
      <w:r w:rsidRPr="00503009">
        <w:t>015</w:t>
      </w:r>
      <w:bookmarkEnd w:id="256"/>
      <w:r w:rsidR="009906A5" w:rsidRPr="00503009">
        <w:t>;</w:t>
      </w:r>
    </w:p>
    <w:p w14:paraId="328BED6F" w14:textId="5C5DF747" w:rsidR="00DA1639" w:rsidRPr="00503009" w:rsidRDefault="004803EB" w:rsidP="009A0B39">
      <w:pPr>
        <w:pStyle w:val="SHNormal"/>
        <w:keepNext/>
        <w:rPr>
          <w:b/>
        </w:rPr>
      </w:pPr>
      <w:bookmarkStart w:id="257" w:name="_Ref322356807"/>
      <w:r>
        <w:rPr>
          <w:b/>
        </w:rPr>
        <w:t>“</w:t>
      </w:r>
      <w:r w:rsidRPr="00503009">
        <w:rPr>
          <w:b/>
        </w:rPr>
        <w:t>Consents</w:t>
      </w:r>
      <w:r>
        <w:rPr>
          <w:b/>
        </w:rPr>
        <w:t>”</w:t>
      </w:r>
    </w:p>
    <w:p w14:paraId="328BED70" w14:textId="77777777" w:rsidR="00282FF7" w:rsidRPr="00503009" w:rsidRDefault="004803EB" w:rsidP="00984F4F">
      <w:pPr>
        <w:pStyle w:val="SHParagraph1"/>
      </w:pPr>
      <w:r w:rsidRPr="00503009">
        <w:t xml:space="preserve">all necessary </w:t>
      </w:r>
      <w:r w:rsidRPr="00503009">
        <w:t>permissions, licences and approvals for the Permitted Works required under:</w:t>
      </w:r>
    </w:p>
    <w:p w14:paraId="328BED71" w14:textId="77777777" w:rsidR="00282FF7" w:rsidRPr="00503009" w:rsidRDefault="004803EB" w:rsidP="00FD4BFD">
      <w:pPr>
        <w:pStyle w:val="SHDefinitiona"/>
        <w:numPr>
          <w:ilvl w:val="0"/>
          <w:numId w:val="62"/>
        </w:numPr>
      </w:pPr>
      <w:r w:rsidRPr="00503009">
        <w:t>the Planning Acts and any other Act, including building and fire regulations;</w:t>
      </w:r>
    </w:p>
    <w:p w14:paraId="328BED72" w14:textId="3CFA17B9" w:rsidR="00282FF7" w:rsidRPr="00503009" w:rsidRDefault="004803EB" w:rsidP="00FD4BFD">
      <w:pPr>
        <w:pStyle w:val="SHDefinitiona"/>
        <w:numPr>
          <w:ilvl w:val="0"/>
          <w:numId w:val="62"/>
        </w:numPr>
      </w:pPr>
      <w:r w:rsidRPr="00503009">
        <w:t>any bye law or regulation of any competent authority</w:t>
      </w:r>
      <w:r>
        <w:t>; or</w:t>
      </w:r>
    </w:p>
    <w:p w14:paraId="328BED73" w14:textId="77777777" w:rsidR="00282FF7" w:rsidRPr="00503009" w:rsidRDefault="004803EB" w:rsidP="00FD4BFD">
      <w:pPr>
        <w:pStyle w:val="SHDefinitiona"/>
        <w:numPr>
          <w:ilvl w:val="0"/>
          <w:numId w:val="62"/>
        </w:numPr>
      </w:pPr>
      <w:r w:rsidRPr="00503009">
        <w:t>any covenants or provisions affecting the Premises or otherwise required from owners, tenants or occupiers of any adjoining premises</w:t>
      </w:r>
      <w:r w:rsidR="009906A5" w:rsidRPr="00503009">
        <w:t>;</w:t>
      </w:r>
    </w:p>
    <w:bookmarkEnd w:id="257"/>
    <w:p w14:paraId="328BED74" w14:textId="116BD6FC" w:rsidR="00FD4BFD" w:rsidRPr="00951F3E" w:rsidRDefault="004803EB" w:rsidP="00FD4BFD">
      <w:pPr>
        <w:pStyle w:val="SHNormal"/>
        <w:keepNext/>
      </w:pPr>
      <w:r>
        <w:rPr>
          <w:b/>
        </w:rPr>
        <w:t>“</w:t>
      </w:r>
      <w:r>
        <w:rPr>
          <w:b/>
        </w:rPr>
        <w:t>Dutyholder Regulations”</w:t>
      </w:r>
    </w:p>
    <w:p w14:paraId="328BED75" w14:textId="463274CE" w:rsidR="00FD4BFD" w:rsidRPr="00D93858" w:rsidRDefault="004803EB" w:rsidP="00DA15C0">
      <w:pPr>
        <w:pStyle w:val="SHParagraph1"/>
      </w:pPr>
      <w:r>
        <w:t>Part </w:t>
      </w:r>
      <w:r w:rsidRPr="00951F3E">
        <w:t>2</w:t>
      </w:r>
      <w:r w:rsidRPr="00951F3E">
        <w:t>A of the Building Regulations</w:t>
      </w:r>
      <w:r>
        <w:t> </w:t>
      </w:r>
      <w:r w:rsidRPr="00951F3E">
        <w:t>2</w:t>
      </w:r>
      <w:r w:rsidRPr="00951F3E">
        <w:t>010</w:t>
      </w:r>
      <w:r>
        <w:t>; and</w:t>
      </w:r>
    </w:p>
    <w:p w14:paraId="328BED76" w14:textId="670622B0" w:rsidR="00D45E42" w:rsidRPr="00503009" w:rsidRDefault="004803EB" w:rsidP="00D45E42">
      <w:pPr>
        <w:pStyle w:val="SHNormal"/>
        <w:rPr>
          <w:b/>
        </w:rPr>
      </w:pPr>
      <w:r>
        <w:rPr>
          <w:b/>
        </w:rPr>
        <w:t>“</w:t>
      </w:r>
      <w:r w:rsidRPr="00503009">
        <w:rPr>
          <w:b/>
        </w:rPr>
        <w:t>Prohibited Materials</w:t>
      </w:r>
      <w:r>
        <w:rPr>
          <w:b/>
        </w:rPr>
        <w:t>”</w:t>
      </w:r>
    </w:p>
    <w:p w14:paraId="328BED77" w14:textId="77777777" w:rsidR="00D45E42" w:rsidRPr="00503009" w:rsidRDefault="004803EB" w:rsidP="00D45E42">
      <w:pPr>
        <w:pStyle w:val="SHParagraph1"/>
      </w:pPr>
      <w:r w:rsidRPr="00503009">
        <w:t>any products or materials that:</w:t>
      </w:r>
    </w:p>
    <w:p w14:paraId="328BED78" w14:textId="76D21CED" w:rsidR="00D45E42" w:rsidRPr="00503009" w:rsidRDefault="004803EB" w:rsidP="00FD4BFD">
      <w:pPr>
        <w:pStyle w:val="SHDefinitiona"/>
        <w:numPr>
          <w:ilvl w:val="0"/>
          <w:numId w:val="69"/>
        </w:numPr>
      </w:pPr>
      <w:r w:rsidRPr="00503009">
        <w:t>do not conform to relevant standards or codes of practice</w:t>
      </w:r>
      <w:r>
        <w:t>; or</w:t>
      </w:r>
    </w:p>
    <w:p w14:paraId="328BED79" w14:textId="77777777" w:rsidR="00D45E42" w:rsidRPr="00503009" w:rsidRDefault="004803EB"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328BED7A" w14:textId="6A5EB07D" w:rsidR="00DA1639" w:rsidRPr="00503009" w:rsidRDefault="004803EB" w:rsidP="009A0B39">
      <w:pPr>
        <w:pStyle w:val="SHScheduleText1"/>
        <w:keepNext/>
        <w:rPr>
          <w:b/>
        </w:rPr>
      </w:pPr>
      <w:r w:rsidRPr="00503009">
        <w:rPr>
          <w:b/>
        </w:rPr>
        <w:t>Tenant</w:t>
      </w:r>
      <w:r>
        <w:rPr>
          <w:b/>
        </w:rPr>
        <w:t>’</w:t>
      </w:r>
      <w:r w:rsidRPr="00503009">
        <w:rPr>
          <w:b/>
        </w:rPr>
        <w:t>s obligations in relation to Permitted Works</w:t>
      </w:r>
    </w:p>
    <w:p w14:paraId="328BED7B" w14:textId="77777777" w:rsidR="00DA1639" w:rsidRPr="00503009" w:rsidRDefault="004803EB" w:rsidP="00984F4F">
      <w:pPr>
        <w:pStyle w:val="SHScheduleText2"/>
      </w:pPr>
      <w:r w:rsidRPr="00503009">
        <w:t>Before starting any Permitted Works the Tenant must:</w:t>
      </w:r>
    </w:p>
    <w:p w14:paraId="328BED7C" w14:textId="77777777" w:rsidR="00DA1639" w:rsidRPr="00503009" w:rsidRDefault="004803EB" w:rsidP="00984F4F">
      <w:pPr>
        <w:pStyle w:val="SHScheduleText3"/>
      </w:pPr>
      <w:r w:rsidRPr="00503009">
        <w:t>obtain and provide the Landlord with copies of any Consents that are required before they are begun;</w:t>
      </w:r>
    </w:p>
    <w:p w14:paraId="328BED7D" w14:textId="77777777" w:rsidR="00DA1639" w:rsidRPr="00503009" w:rsidRDefault="004803EB" w:rsidP="00984F4F">
      <w:pPr>
        <w:pStyle w:val="SHScheduleText3"/>
      </w:pPr>
      <w:r w:rsidRPr="00503009">
        <w:t>fulfil any conditions in the Consents required to be fulfilled before they are begun;</w:t>
      </w:r>
    </w:p>
    <w:p w14:paraId="328BED7E" w14:textId="568253D6" w:rsidR="00DA1639" w:rsidRPr="00503009" w:rsidRDefault="004803EB"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19.4</w:t>
      </w:r>
      <w:r w:rsidRPr="00503009">
        <w:rPr>
          <w:b/>
        </w:rPr>
        <w:fldChar w:fldCharType="end"/>
      </w:r>
      <w:r w:rsidRPr="00503009">
        <w:t>;</w:t>
      </w:r>
    </w:p>
    <w:p w14:paraId="328BED7F" w14:textId="77777777" w:rsidR="00DA1639" w:rsidRPr="00503009" w:rsidRDefault="004803EB" w:rsidP="00984F4F">
      <w:pPr>
        <w:pStyle w:val="SHScheduleText3"/>
      </w:pPr>
      <w:r w:rsidRPr="00503009">
        <w:t>notify the Landlord of the date on which the Tenant intends to start the Permitted Works;</w:t>
      </w:r>
    </w:p>
    <w:p w14:paraId="328BED80" w14:textId="1BB10EA7" w:rsidR="00DA1639" w:rsidRPr="00503009" w:rsidRDefault="004803EB" w:rsidP="00984F4F">
      <w:pPr>
        <w:pStyle w:val="SHScheduleText3"/>
      </w:pPr>
      <w:r w:rsidRPr="00503009">
        <w:t>provide the Landlord with any information relating to the Permitted Works as may be required by its insurers</w:t>
      </w:r>
      <w:r>
        <w:t>; and</w:t>
      </w:r>
    </w:p>
    <w:p w14:paraId="328BED81" w14:textId="63FE0283" w:rsidR="00DA1639" w:rsidRPr="00503009" w:rsidRDefault="004803EB"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328BED82" w14:textId="77777777" w:rsidR="00DA1639" w:rsidRPr="00503009" w:rsidRDefault="004803EB" w:rsidP="00984F4F">
      <w:pPr>
        <w:pStyle w:val="SHScheduleText2"/>
      </w:pPr>
      <w:r w:rsidRPr="00503009">
        <w:lastRenderedPageBreak/>
        <w:t>If it starts any Permitted Works, the Tenant must carry out and complete them:</w:t>
      </w:r>
    </w:p>
    <w:p w14:paraId="328BED83" w14:textId="77777777" w:rsidR="00DA1639" w:rsidRPr="00503009" w:rsidRDefault="004803EB"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95"/>
      </w:r>
    </w:p>
    <w:p w14:paraId="328BED84" w14:textId="77777777" w:rsidR="00DA1639" w:rsidRPr="00503009" w:rsidRDefault="004803EB" w:rsidP="00984F4F">
      <w:pPr>
        <w:pStyle w:val="SHScheduleText3"/>
      </w:pPr>
      <w:r w:rsidRPr="00503009">
        <w:t>in accordance with any drawings, specifications and other documents relating to the Permitted Works that the Landlord has approved;</w:t>
      </w:r>
    </w:p>
    <w:p w14:paraId="328BED85" w14:textId="77777777" w:rsidR="00DA1639" w:rsidRPr="00503009" w:rsidRDefault="004803EB" w:rsidP="00984F4F">
      <w:pPr>
        <w:pStyle w:val="SHScheduleText3"/>
      </w:pPr>
      <w:r w:rsidRPr="00503009">
        <w:t>in a good and workmanlike manner and with good quality materials;</w:t>
      </w:r>
    </w:p>
    <w:p w14:paraId="328BED86" w14:textId="77777777" w:rsidR="00D45E42" w:rsidRPr="00503009" w:rsidRDefault="004803EB" w:rsidP="00984F4F">
      <w:pPr>
        <w:pStyle w:val="SHScheduleText3"/>
      </w:pPr>
      <w:r w:rsidRPr="00503009">
        <w:t>without using Prohibited Materials;</w:t>
      </w:r>
    </w:p>
    <w:p w14:paraId="328BED87" w14:textId="77777777" w:rsidR="00DA1639" w:rsidRPr="00503009" w:rsidRDefault="004803EB" w:rsidP="00984F4F">
      <w:pPr>
        <w:pStyle w:val="SHScheduleText3"/>
      </w:pPr>
      <w:r w:rsidRPr="00503009">
        <w:t>in compliance with the Consents and all Acts (including the Planning Acts) and with the requirements of the insurers of the Premises and (where applicable) of any competent authority or utility provider;</w:t>
      </w:r>
    </w:p>
    <w:p w14:paraId="328BED88" w14:textId="79E4FFCA" w:rsidR="00DA1639" w:rsidRPr="00503009" w:rsidRDefault="004803EB" w:rsidP="00984F4F">
      <w:pPr>
        <w:pStyle w:val="SHScheduleText3"/>
      </w:pPr>
      <w:r w:rsidRPr="00503009">
        <w:t>without affecting the structural integrity of the Premises</w:t>
      </w:r>
      <w:r>
        <w:t>; and</w:t>
      </w:r>
    </w:p>
    <w:p w14:paraId="328BED89" w14:textId="77777777" w:rsidR="00DA1639" w:rsidRPr="00503009" w:rsidRDefault="004803EB" w:rsidP="00984F4F">
      <w:pPr>
        <w:pStyle w:val="SHScheduleText3"/>
      </w:pPr>
      <w:r w:rsidRPr="00503009">
        <w:t>with as little interference as reasonably practicable to the owners and occupiers of any adjoining premises</w:t>
      </w:r>
      <w:r w:rsidR="006C62E3" w:rsidRPr="00503009">
        <w:t>.</w:t>
      </w:r>
    </w:p>
    <w:p w14:paraId="328BED8A" w14:textId="77777777" w:rsidR="00DA1639" w:rsidRPr="00503009" w:rsidRDefault="004803EB" w:rsidP="00984F4F">
      <w:pPr>
        <w:pStyle w:val="SHScheduleText2"/>
      </w:pPr>
      <w:r w:rsidRPr="00503009">
        <w:t>The Tenant must make good immediately any physical damage caused by carrying out the Permitted Works.</w:t>
      </w:r>
    </w:p>
    <w:p w14:paraId="328BED8B" w14:textId="77777777" w:rsidR="00DA1639" w:rsidRPr="00503009" w:rsidRDefault="004803EB" w:rsidP="00984F4F">
      <w:pPr>
        <w:pStyle w:val="SHScheduleText2"/>
      </w:pPr>
      <w:r w:rsidRPr="00503009">
        <w:t>The Tenant must permit the Landlord to enter the Premises to inspect the progress of the Permitted Works.</w:t>
      </w:r>
    </w:p>
    <w:p w14:paraId="328BED8C" w14:textId="4F409F52" w:rsidR="00DA1639" w:rsidRPr="00503009" w:rsidRDefault="004803EB" w:rsidP="00984F4F">
      <w:pPr>
        <w:pStyle w:val="SHScheduleText2"/>
      </w:pPr>
      <w:bookmarkStart w:id="258" w:name="_Ref358201880"/>
      <w:bookmarkStart w:id="259"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258"/>
      <w:r>
        <w:rPr>
          <w:rStyle w:val="FootnoteReference"/>
        </w:rPr>
        <w:footnoteReference w:id="96"/>
      </w:r>
      <w:bookmarkEnd w:id="259"/>
    </w:p>
    <w:p w14:paraId="328BED8D" w14:textId="77777777" w:rsidR="00DA1639" w:rsidRPr="00503009" w:rsidRDefault="004803EB" w:rsidP="00984F4F">
      <w:pPr>
        <w:pStyle w:val="SHScheduleText2"/>
      </w:pPr>
      <w:r w:rsidRPr="00503009">
        <w:t>As soon as reasonably practicable following completion of the Permitted Works the Tenant must:</w:t>
      </w:r>
    </w:p>
    <w:p w14:paraId="328BED8E" w14:textId="77777777" w:rsidR="00DA1639" w:rsidRPr="00503009" w:rsidRDefault="004803EB" w:rsidP="00984F4F">
      <w:pPr>
        <w:pStyle w:val="SHScheduleText3"/>
      </w:pPr>
      <w:r w:rsidRPr="00503009">
        <w:t>notify the Landlord of their completion;</w:t>
      </w:r>
    </w:p>
    <w:p w14:paraId="328BED8F" w14:textId="77777777" w:rsidR="00DA1639" w:rsidRPr="00503009" w:rsidRDefault="004803EB" w:rsidP="00984F4F">
      <w:pPr>
        <w:pStyle w:val="SHScheduleText3"/>
      </w:pPr>
      <w:r w:rsidRPr="00503009">
        <w:t>obtain any Consents that are required on their completion;</w:t>
      </w:r>
    </w:p>
    <w:p w14:paraId="328BED90" w14:textId="77777777" w:rsidR="00DA1639" w:rsidRPr="00503009" w:rsidRDefault="004803EB" w:rsidP="00984F4F">
      <w:pPr>
        <w:pStyle w:val="SHScheduleText3"/>
      </w:pPr>
      <w:r w:rsidRPr="00503009">
        <w:t>remove all debris and equipment used in carrying out the Permitted Works;</w:t>
      </w:r>
    </w:p>
    <w:p w14:paraId="328BED91" w14:textId="77777777" w:rsidR="00DA1639" w:rsidRPr="00503009" w:rsidRDefault="004803EB" w:rsidP="00984F4F">
      <w:pPr>
        <w:pStyle w:val="SHScheduleText3"/>
      </w:pPr>
      <w:r w:rsidRPr="00503009">
        <w:t>notify the Landlord of the cost of the Permitted Works;</w:t>
      </w:r>
    </w:p>
    <w:p w14:paraId="328BED92" w14:textId="77777777" w:rsidR="00DA1639" w:rsidRPr="00503009" w:rsidRDefault="004803EB" w:rsidP="00984F4F">
      <w:pPr>
        <w:pStyle w:val="SHScheduleText3"/>
      </w:pPr>
      <w:r w:rsidRPr="00503009">
        <w:t>permit the Landlord to enter the Premises to inspect the completed Permitted Works;</w:t>
      </w:r>
    </w:p>
    <w:p w14:paraId="328BED93" w14:textId="77777777" w:rsidR="00D62B7F" w:rsidRPr="00503009" w:rsidRDefault="004803EB" w:rsidP="00984F4F">
      <w:pPr>
        <w:pStyle w:val="SHScheduleText3"/>
      </w:pPr>
      <w:bookmarkStart w:id="260" w:name="_Ref165547835"/>
      <w:r w:rsidRPr="00503009">
        <w:t>give to the Landlord:</w:t>
      </w:r>
      <w:bookmarkEnd w:id="260"/>
    </w:p>
    <w:p w14:paraId="328BED94" w14:textId="6BBB5927" w:rsidR="00D62B7F" w:rsidRPr="00503009" w:rsidRDefault="004803EB"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328BED95" w14:textId="068478B8" w:rsidR="00DA1639" w:rsidRPr="00503009" w:rsidRDefault="004803EB"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environmental rating of the Premises</w:t>
      </w:r>
      <w:r>
        <w:t>; and</w:t>
      </w:r>
    </w:p>
    <w:p w14:paraId="328BED96" w14:textId="3866337B" w:rsidR="00DA1639" w:rsidRPr="00503009" w:rsidRDefault="004803EB" w:rsidP="00984F4F">
      <w:pPr>
        <w:pStyle w:val="SHScheduleText3"/>
      </w:pPr>
      <w:bookmarkStart w:id="261" w:name="_Ref356813424"/>
      <w:bookmarkStart w:id="262" w:name="_Ref499016218"/>
      <w:r w:rsidRPr="00503009">
        <w:t xml:space="preserve">ensure that the Landlord is able to use and reproduce the as-built </w:t>
      </w:r>
      <w:r w:rsidR="00935A45">
        <w:t xml:space="preserve">plans, </w:t>
      </w:r>
      <w:r w:rsidR="003466D1" w:rsidRPr="00503009">
        <w:t>drawings, specification</w:t>
      </w:r>
      <w:r w:rsidR="00041191">
        <w:t>s</w:t>
      </w:r>
      <w:r w:rsidR="003466D1" w:rsidRPr="00503009">
        <w:t xml:space="preserve">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261"/>
      <w:r w:rsidRPr="00503009">
        <w:t>.</w:t>
      </w:r>
      <w:bookmarkEnd w:id="262"/>
    </w:p>
    <w:p w14:paraId="328BED97" w14:textId="77777777" w:rsidR="00DA1639" w:rsidRPr="00503009" w:rsidRDefault="004803EB" w:rsidP="00984F4F">
      <w:pPr>
        <w:pStyle w:val="SHScheduleText2"/>
      </w:pPr>
      <w:r w:rsidRPr="00503009">
        <w:lastRenderedPageBreak/>
        <w:t>If the CDM Regulations apply to the Permitted Works, the Tenant must:</w:t>
      </w:r>
    </w:p>
    <w:p w14:paraId="328BED98" w14:textId="77777777" w:rsidR="00DA1639" w:rsidRPr="00503009" w:rsidRDefault="004803EB"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328BED99" w14:textId="667958CB" w:rsidR="00DA1639" w:rsidRPr="00503009" w:rsidRDefault="004803EB" w:rsidP="00984F4F">
      <w:pPr>
        <w:pStyle w:val="SHScheduleText3"/>
      </w:pPr>
      <w:r w:rsidRPr="00503009">
        <w:t>if the Landlord would be treated as a client for the purposes of the CDM Regulations, agree to be treated as the only client in respect of the Permitted Works</w:t>
      </w:r>
      <w:r>
        <w:t>; and</w:t>
      </w:r>
    </w:p>
    <w:p w14:paraId="328BED9A" w14:textId="77777777" w:rsidR="00DA1639" w:rsidRDefault="004803EB"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328BED9B" w14:textId="77777777" w:rsidR="00FD4BFD" w:rsidRPr="007067F8" w:rsidRDefault="004803EB" w:rsidP="00FD4BFD">
      <w:pPr>
        <w:pStyle w:val="SHScheduleText2"/>
        <w:tabs>
          <w:tab w:val="num" w:pos="850"/>
        </w:tabs>
      </w:pPr>
      <w:r>
        <w:t xml:space="preserve">If the Dutyholder Regulations apply to the </w:t>
      </w:r>
      <w:r w:rsidR="00935A45">
        <w:t xml:space="preserve">Permitted </w:t>
      </w:r>
      <w:r>
        <w:t>Works:</w:t>
      </w:r>
    </w:p>
    <w:p w14:paraId="328BED9C" w14:textId="1DE3A0CA" w:rsidR="00FD4BFD" w:rsidRDefault="004803EB"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328BED9D" w14:textId="2117CC2C" w:rsidR="00FD4BFD" w:rsidRPr="00503009" w:rsidRDefault="004803EB"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w:t>
      </w:r>
      <w:r>
        <w:t>010.</w:t>
      </w:r>
    </w:p>
    <w:p w14:paraId="328BED9E" w14:textId="43219409" w:rsidR="00DA1639" w:rsidRPr="00503009" w:rsidRDefault="004803EB"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328BED9F" w14:textId="7E55DBE2" w:rsidR="00DA1639" w:rsidRPr="00503009" w:rsidRDefault="004803EB" w:rsidP="00984F4F">
      <w:pPr>
        <w:pStyle w:val="SHScheduleText3"/>
      </w:pPr>
      <w:r w:rsidRPr="00503009">
        <w:t>commission an EPC from an assessor approved by the Landlord and give the Landlord written details of the unique reference number for that EPC</w:t>
      </w:r>
      <w:r>
        <w:t>; or</w:t>
      </w:r>
    </w:p>
    <w:p w14:paraId="328BEDA0" w14:textId="7572AA18" w:rsidR="00DA1639" w:rsidRPr="00503009" w:rsidRDefault="004803EB"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328BEDA1" w14:textId="77777777" w:rsidR="00DA1639" w:rsidRPr="00503009" w:rsidRDefault="004803EB" w:rsidP="009A0B39">
      <w:pPr>
        <w:pStyle w:val="SHScheduleText1"/>
        <w:keepNext/>
        <w:rPr>
          <w:b/>
        </w:rPr>
      </w:pPr>
      <w:r w:rsidRPr="00503009">
        <w:rPr>
          <w:b/>
        </w:rPr>
        <w:t>No warranty relating to Permitted Works</w:t>
      </w:r>
    </w:p>
    <w:p w14:paraId="328BEDA2" w14:textId="77777777" w:rsidR="00DA1639" w:rsidRPr="00503009" w:rsidRDefault="004803EB" w:rsidP="00984F4F">
      <w:pPr>
        <w:pStyle w:val="SHScheduleText2"/>
      </w:pPr>
      <w:r w:rsidRPr="00503009">
        <w:t xml:space="preserve">The Landlord gives no express or implied warranty (and the Tenant </w:t>
      </w:r>
      <w:r w:rsidRPr="00503009">
        <w:t>acknowledges that the Tenant must satisfy itself):</w:t>
      </w:r>
    </w:p>
    <w:p w14:paraId="328BEDA3" w14:textId="77777777" w:rsidR="00DA1639" w:rsidRPr="00503009" w:rsidRDefault="004803EB" w:rsidP="00984F4F">
      <w:pPr>
        <w:pStyle w:val="SHScheduleText3"/>
      </w:pPr>
      <w:r w:rsidRPr="00503009">
        <w:t>as to the suitability, safety, adequacy or quality of the design or method of construction of any Permitted Works;</w:t>
      </w:r>
    </w:p>
    <w:p w14:paraId="328BEDA4" w14:textId="77777777" w:rsidR="00DA1639" w:rsidRPr="00503009" w:rsidRDefault="004803EB" w:rsidP="00984F4F">
      <w:pPr>
        <w:pStyle w:val="SHScheduleText3"/>
      </w:pPr>
      <w:r w:rsidRPr="00503009">
        <w:t>that any Permitted Works may lawfully be carried out;</w:t>
      </w:r>
    </w:p>
    <w:p w14:paraId="328BEDA5" w14:textId="69FA11C5" w:rsidR="00DA1639" w:rsidRPr="00503009" w:rsidRDefault="004803EB"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 </w:t>
      </w:r>
      <w:r w:rsidR="00F05DF8" w:rsidRPr="00503009">
        <w:t>are</w:t>
      </w:r>
      <w:r w:rsidRPr="00503009">
        <w:t xml:space="preserve"> able to accommodate any Permitted Works</w:t>
      </w:r>
      <w:r>
        <w:t>; or</w:t>
      </w:r>
    </w:p>
    <w:p w14:paraId="328BEDA6" w14:textId="77777777" w:rsidR="00DA1639" w:rsidRPr="00503009" w:rsidRDefault="004803EB" w:rsidP="00984F4F">
      <w:pPr>
        <w:pStyle w:val="SHScheduleText3"/>
      </w:pPr>
      <w:r w:rsidRPr="00503009">
        <w:t xml:space="preserve">that any of the services supplying the Premises will have sufficient capacity </w:t>
      </w:r>
      <w:r w:rsidR="0086550E" w:rsidRPr="00503009">
        <w:t xml:space="preserve">for and will </w:t>
      </w:r>
      <w:r w:rsidRPr="00503009">
        <w:t>not be adversely affected by any Permitted Works.</w:t>
      </w:r>
    </w:p>
    <w:p w14:paraId="328BEDA7" w14:textId="77777777" w:rsidR="00AC4F89" w:rsidRPr="00503009" w:rsidRDefault="00AC4F89" w:rsidP="00AC4F89">
      <w:pPr>
        <w:pStyle w:val="SHNormal"/>
      </w:pPr>
    </w:p>
    <w:p w14:paraId="328BEDA8" w14:textId="77777777" w:rsidR="00AC4F89" w:rsidRPr="00503009" w:rsidRDefault="00AC4F89" w:rsidP="00AC4F89">
      <w:pPr>
        <w:pStyle w:val="SHNormal"/>
      </w:pPr>
    </w:p>
    <w:p w14:paraId="328BEDA9"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263" w:name="_Ref322094759"/>
    </w:p>
    <w:p w14:paraId="328BEDAA" w14:textId="77777777" w:rsidR="00DA1639" w:rsidRPr="00503009" w:rsidRDefault="00DA1639" w:rsidP="00984F4F">
      <w:pPr>
        <w:pStyle w:val="SHScheduleHeading"/>
      </w:pPr>
      <w:bookmarkStart w:id="264" w:name="_Toc536773149"/>
      <w:bookmarkStart w:id="265" w:name="_Toc256000064"/>
      <w:bookmarkStart w:id="266" w:name="_Ref498963039"/>
      <w:bookmarkEnd w:id="263"/>
      <w:bookmarkEnd w:id="264"/>
      <w:bookmarkEnd w:id="265"/>
    </w:p>
    <w:p w14:paraId="328BEDAB" w14:textId="77777777" w:rsidR="00DA1639" w:rsidRPr="00503009" w:rsidRDefault="004803EB" w:rsidP="00984F4F">
      <w:pPr>
        <w:pStyle w:val="SHScheduleSubHeading"/>
      </w:pPr>
      <w:bookmarkStart w:id="267" w:name="_Toc256000065"/>
      <w:bookmarkStart w:id="268" w:name="_Toc536773150"/>
      <w:bookmarkEnd w:id="266"/>
      <w:r w:rsidRPr="00503009">
        <w:t>Sustainability</w:t>
      </w:r>
      <w:bookmarkEnd w:id="267"/>
      <w:r>
        <w:rPr>
          <w:rStyle w:val="FootnoteReference"/>
          <w:b/>
        </w:rPr>
        <w:footnoteReference w:id="97"/>
      </w:r>
      <w:bookmarkEnd w:id="268"/>
    </w:p>
    <w:p w14:paraId="328BEDAC" w14:textId="77777777" w:rsidR="00DA1639" w:rsidRPr="00503009" w:rsidRDefault="004803EB" w:rsidP="009A0B39">
      <w:pPr>
        <w:pStyle w:val="SHScheduleText1"/>
        <w:keepNext/>
        <w:rPr>
          <w:b/>
        </w:rPr>
      </w:pPr>
      <w:bookmarkStart w:id="269" w:name="_Ref322092820"/>
      <w:r w:rsidRPr="00503009">
        <w:rPr>
          <w:b/>
        </w:rPr>
        <w:t>Co-operation to improve Environmental Performance</w:t>
      </w:r>
    </w:p>
    <w:p w14:paraId="328BEDAD" w14:textId="77777777" w:rsidR="00DA1639" w:rsidRPr="00503009" w:rsidRDefault="004803EB" w:rsidP="00984F4F">
      <w:pPr>
        <w:pStyle w:val="SHScheduleText2"/>
      </w:pPr>
      <w:r w:rsidRPr="00503009">
        <w:t>The Landlord and the Tenant:</w:t>
      </w:r>
    </w:p>
    <w:p w14:paraId="328BEDAE" w14:textId="423881A7" w:rsidR="00DA1639" w:rsidRPr="00503009" w:rsidRDefault="004803EB" w:rsidP="00984F4F">
      <w:pPr>
        <w:pStyle w:val="SHScheduleText3"/>
      </w:pPr>
      <w:r w:rsidRPr="00503009">
        <w:t xml:space="preserve">confirm that wherever reasonably practicable, they intend to promote and </w:t>
      </w:r>
      <w:r w:rsidR="00935A45">
        <w:t>I</w:t>
      </w:r>
      <w:r w:rsidRPr="00503009">
        <w:t>mprove the Environmental Performance of the Premises</w:t>
      </w:r>
      <w:r>
        <w:t>; and</w:t>
      </w:r>
    </w:p>
    <w:p w14:paraId="328BEDAF" w14:textId="77777777" w:rsidR="00DA1639" w:rsidRPr="00503009" w:rsidRDefault="004803EB"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w:t>
      </w:r>
    </w:p>
    <w:p w14:paraId="328BEDB0" w14:textId="77777777" w:rsidR="00DA1639" w:rsidRPr="00503009" w:rsidRDefault="004803EB" w:rsidP="009A0B39">
      <w:pPr>
        <w:pStyle w:val="SHScheduleText1"/>
        <w:keepNext/>
        <w:rPr>
          <w:b/>
        </w:rPr>
      </w:pPr>
      <w:bookmarkStart w:id="270" w:name="_Ref386188892"/>
      <w:r w:rsidRPr="00503009">
        <w:rPr>
          <w:b/>
        </w:rPr>
        <w:t>Data sharing</w:t>
      </w:r>
      <w:bookmarkEnd w:id="270"/>
    </w:p>
    <w:p w14:paraId="328BEDB1" w14:textId="4F5EAD8B" w:rsidR="00277E1B" w:rsidRPr="00503009" w:rsidRDefault="004803EB"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w:t>
      </w:r>
      <w:r>
        <w:t xml:space="preserve"> and such other Environmental Performance data as may be agreed from time to time by the parties</w:t>
      </w:r>
      <w:r w:rsidRPr="00503009">
        <w:t>.</w:t>
      </w:r>
      <w:r>
        <w:t xml:space="preserve">  </w:t>
      </w:r>
      <w:r w:rsidRPr="00503009">
        <w:t xml:space="preserve">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2.2</w:t>
      </w:r>
      <w:r w:rsidRPr="00FE150B">
        <w:rPr>
          <w:b/>
          <w:bCs/>
        </w:rPr>
        <w:fldChar w:fldCharType="end"/>
      </w:r>
      <w:r w:rsidRPr="00503009">
        <w:t>.</w:t>
      </w:r>
    </w:p>
    <w:p w14:paraId="328BEDB2" w14:textId="77777777" w:rsidR="00277E1B" w:rsidRPr="00503009" w:rsidRDefault="004803EB" w:rsidP="00277E1B">
      <w:pPr>
        <w:pStyle w:val="SHScheduleText2"/>
      </w:pPr>
      <w:bookmarkStart w:id="271"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271"/>
    </w:p>
    <w:p w14:paraId="328BEDB3" w14:textId="77777777" w:rsidR="00277E1B" w:rsidRPr="00503009" w:rsidRDefault="004803EB" w:rsidP="00277E1B">
      <w:pPr>
        <w:pStyle w:val="SHScheduleText3"/>
      </w:pPr>
      <w:r w:rsidRPr="00503009">
        <w:t>monitoring and Improving the Environmental Performance of the Premises;</w:t>
      </w:r>
    </w:p>
    <w:p w14:paraId="328BEDB4" w14:textId="089AF9FC" w:rsidR="00277E1B" w:rsidRPr="00503009" w:rsidRDefault="004803EB" w:rsidP="00277E1B">
      <w:pPr>
        <w:pStyle w:val="SHScheduleText3"/>
      </w:pPr>
      <w:r w:rsidRPr="00503009">
        <w:t>measuring the Environmental Performance of the Premises against any agreed or other targets</w:t>
      </w:r>
      <w:r>
        <w:t>; and</w:t>
      </w:r>
    </w:p>
    <w:p w14:paraId="328BEDB5" w14:textId="77777777" w:rsidR="00277E1B" w:rsidRPr="00503009" w:rsidRDefault="004803EB" w:rsidP="00277E1B">
      <w:pPr>
        <w:pStyle w:val="SHScheduleText3"/>
      </w:pPr>
      <w:r w:rsidRPr="00503009">
        <w:t>any reporting required by any Act or regulation or any voluntary certification or rating scheme affecting the Premises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328BEDB6" w14:textId="77777777" w:rsidR="00277E1B" w:rsidRPr="00503009" w:rsidRDefault="004803EB"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328BEDB7" w14:textId="77777777" w:rsidR="00277E1B" w:rsidRPr="00503009" w:rsidRDefault="004803EB" w:rsidP="00277E1B">
      <w:pPr>
        <w:pStyle w:val="SHScheduleText2"/>
      </w:pPr>
      <w:r w:rsidRPr="00503009">
        <w:t>The Landlord and the Tenant must each nominate a point of contact responsible for data sharing and must promptly notify the other where this point of contact changes.</w:t>
      </w:r>
    </w:p>
    <w:p w14:paraId="328BEDB8" w14:textId="65568504" w:rsidR="00277E1B" w:rsidRPr="00503009" w:rsidRDefault="004803EB"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328BEDB9" w14:textId="77777777" w:rsidR="00DA1639" w:rsidRPr="00503009" w:rsidRDefault="004803EB" w:rsidP="009A0B39">
      <w:pPr>
        <w:pStyle w:val="SHScheduleText1"/>
        <w:keepNext/>
        <w:rPr>
          <w:b/>
        </w:rPr>
      </w:pPr>
      <w:r w:rsidRPr="00503009">
        <w:rPr>
          <w:b/>
        </w:rPr>
        <w:t>Alterations</w:t>
      </w:r>
    </w:p>
    <w:p w14:paraId="328BEDBA" w14:textId="77777777" w:rsidR="00DA1639" w:rsidRPr="00503009" w:rsidRDefault="004803EB" w:rsidP="00984F4F">
      <w:pPr>
        <w:pStyle w:val="SHScheduleText2"/>
      </w:pPr>
      <w:r w:rsidRPr="00503009">
        <w:t xml:space="preserve">The Tenant </w:t>
      </w:r>
      <w:r w:rsidR="00A4379D" w:rsidRPr="00503009">
        <w:t>must</w:t>
      </w:r>
      <w:r w:rsidRPr="00503009">
        <w:t xml:space="preserve"> take into consideration any impact on the Environmental Performance of the Premises from any proposed works to or at the Premises.</w:t>
      </w:r>
    </w:p>
    <w:p w14:paraId="328BEDB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28BEDBC" w14:textId="77777777" w:rsidR="00DA1639" w:rsidRPr="00503009" w:rsidRDefault="00DA1639" w:rsidP="00984F4F">
      <w:pPr>
        <w:pStyle w:val="SHScheduleHeading"/>
      </w:pPr>
      <w:bookmarkStart w:id="272" w:name="_Toc536773151"/>
      <w:bookmarkStart w:id="273" w:name="_Toc256000066"/>
      <w:bookmarkStart w:id="274" w:name="_Ref498963698"/>
      <w:bookmarkEnd w:id="272"/>
      <w:bookmarkEnd w:id="273"/>
    </w:p>
    <w:p w14:paraId="328BEDBD" w14:textId="77777777" w:rsidR="00DA1639" w:rsidRPr="00503009" w:rsidRDefault="004803EB" w:rsidP="00984F4F">
      <w:pPr>
        <w:pStyle w:val="SHScheduleSubHeading"/>
      </w:pPr>
      <w:bookmarkStart w:id="275" w:name="_Toc256000067"/>
      <w:bookmarkStart w:id="276" w:name="_Toc536773152"/>
      <w:bookmarkEnd w:id="274"/>
      <w:r w:rsidRPr="00503009">
        <w:t>Underletting</w:t>
      </w:r>
      <w:bookmarkEnd w:id="275"/>
      <w:bookmarkEnd w:id="276"/>
    </w:p>
    <w:p w14:paraId="328BEDBE" w14:textId="77777777" w:rsidR="00DA1639" w:rsidRPr="00503009" w:rsidRDefault="004803EB" w:rsidP="009A0B39">
      <w:pPr>
        <w:pStyle w:val="SHScheduleText1"/>
        <w:keepNext/>
        <w:rPr>
          <w:b/>
        </w:rPr>
      </w:pPr>
      <w:bookmarkStart w:id="277" w:name="_Ref322356894"/>
      <w:bookmarkEnd w:id="269"/>
      <w:r w:rsidRPr="00503009">
        <w:rPr>
          <w:b/>
        </w:rPr>
        <w:t>Defined terms</w:t>
      </w:r>
      <w:bookmarkEnd w:id="277"/>
    </w:p>
    <w:p w14:paraId="328BEDBF" w14:textId="47E0A1E7" w:rsidR="00DA1639" w:rsidRPr="00503009" w:rsidRDefault="004803EB"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7</w:t>
      </w:r>
      <w:r w:rsidRPr="00503009">
        <w:rPr>
          <w:b/>
        </w:rPr>
        <w:fldChar w:fldCharType="end"/>
      </w:r>
      <w:r w:rsidRPr="00503009">
        <w:t xml:space="preserve"> uses the following definitions:</w:t>
      </w:r>
    </w:p>
    <w:p w14:paraId="328BEDC0" w14:textId="458C5CCA" w:rsidR="00DA1639" w:rsidRPr="00503009" w:rsidRDefault="004803EB" w:rsidP="009A0B39">
      <w:pPr>
        <w:pStyle w:val="SHNormal"/>
        <w:keepNext/>
        <w:rPr>
          <w:b/>
        </w:rPr>
      </w:pPr>
      <w:r>
        <w:rPr>
          <w:b/>
        </w:rPr>
        <w:t>“</w:t>
      </w:r>
      <w:r w:rsidRPr="00503009">
        <w:rPr>
          <w:b/>
        </w:rPr>
        <w:t>Approved Underlease</w:t>
      </w:r>
      <w:r>
        <w:rPr>
          <w:b/>
        </w:rPr>
        <w:t>”</w:t>
      </w:r>
    </w:p>
    <w:p w14:paraId="328BEDC1" w14:textId="77777777" w:rsidR="00DA1639" w:rsidRPr="00503009" w:rsidRDefault="004803EB" w:rsidP="00984F4F">
      <w:pPr>
        <w:pStyle w:val="SHParagraph1"/>
      </w:pPr>
      <w:r w:rsidRPr="00503009">
        <w:t>an underlease approved by the Landlord and, subject to any variations agreed by the Landlord in its absolute discretion:</w:t>
      </w:r>
    </w:p>
    <w:p w14:paraId="328BEDC2" w14:textId="77777777" w:rsidR="00DA1639" w:rsidRPr="00503009" w:rsidRDefault="004803EB" w:rsidP="00FD4BFD">
      <w:pPr>
        <w:pStyle w:val="SHDefinitiona"/>
        <w:numPr>
          <w:ilvl w:val="0"/>
          <w:numId w:val="47"/>
        </w:numPr>
      </w:pPr>
      <w:r w:rsidRPr="00503009">
        <w:t>granted without any premium being received by the Tenant;</w:t>
      </w:r>
    </w:p>
    <w:p w14:paraId="328BEDC3" w14:textId="77777777" w:rsidR="00DA1639" w:rsidRPr="00503009" w:rsidRDefault="004803EB" w:rsidP="00984F4F">
      <w:pPr>
        <w:pStyle w:val="SHDefinitiona"/>
      </w:pPr>
      <w:r w:rsidRPr="00503009">
        <w:t>reserving a market rent, taking into account the terms of the underletting;</w:t>
      </w:r>
    </w:p>
    <w:p w14:paraId="328BEDC4" w14:textId="77777777" w:rsidR="00DA1639" w:rsidRPr="00503009" w:rsidRDefault="004803EB"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328BEDC5" w14:textId="3D1CAA12" w:rsidR="00DA1639" w:rsidRPr="00503009" w:rsidRDefault="004803EB" w:rsidP="00984F4F">
      <w:pPr>
        <w:pStyle w:val="SHDefinitiona"/>
      </w:pPr>
      <w:r w:rsidRPr="00503009">
        <w:t>lawfully excluded from the security of tenure provisions of the</w:t>
      </w:r>
      <w:r>
        <w:t> </w:t>
      </w:r>
      <w:r w:rsidRPr="00503009">
        <w:t>1</w:t>
      </w:r>
      <w:r w:rsidRPr="00503009">
        <w:t>954</w:t>
      </w:r>
      <w:r>
        <w:t> </w:t>
      </w:r>
      <w:r w:rsidRPr="00503009">
        <w:t xml:space="preserve">Act </w:t>
      </w:r>
      <w:r>
        <w:t>[</w:t>
      </w:r>
      <w:r w:rsidRPr="00503009">
        <w:t>if it creates an underletting of a Permitted Part</w:t>
      </w:r>
      <w:r>
        <w:t>]</w:t>
      </w:r>
      <w:r w:rsidRPr="00503009">
        <w:t>;</w:t>
      </w:r>
    </w:p>
    <w:p w14:paraId="328BEDC6" w14:textId="77777777" w:rsidR="00DA1639" w:rsidRPr="00503009" w:rsidRDefault="004803EB" w:rsidP="00984F4F">
      <w:pPr>
        <w:pStyle w:val="SHDefinitiona"/>
      </w:pPr>
      <w:r w:rsidRPr="00503009">
        <w:t>containing provisions:</w:t>
      </w:r>
    </w:p>
    <w:p w14:paraId="328BEDC7" w14:textId="77777777" w:rsidR="00DA1639" w:rsidRPr="00503009" w:rsidRDefault="004803EB" w:rsidP="00984F4F">
      <w:pPr>
        <w:pStyle w:val="SHDefinitioni"/>
      </w:pPr>
      <w:r w:rsidRPr="00503009">
        <w:t xml:space="preserve">requiring the Undertenant to pay as additional rent the whole or, in the case of an Underlease of a Permitted Part, a due </w:t>
      </w:r>
      <w:r w:rsidRPr="00503009">
        <w:t>proportion, of the Insurance Rent and other sums, excluding the Main Rent, payable by the Tenant under this Lease;</w:t>
      </w:r>
    </w:p>
    <w:p w14:paraId="328BEDC8" w14:textId="6E30726B" w:rsidR="00DA1639" w:rsidRPr="00503009" w:rsidRDefault="004803EB"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98"/>
      </w:r>
    </w:p>
    <w:p w14:paraId="328BEDC9" w14:textId="77777777" w:rsidR="00DA1639" w:rsidRPr="00503009" w:rsidRDefault="004803EB" w:rsidP="00984F4F">
      <w:pPr>
        <w:pStyle w:val="SHDefinitioni"/>
      </w:pPr>
      <w:r w:rsidRPr="00503009">
        <w:t>for change of use and alterations corresponding to those in this Lease;</w:t>
      </w:r>
    </w:p>
    <w:p w14:paraId="328BEDCA" w14:textId="77777777" w:rsidR="00DA1639" w:rsidRPr="00503009" w:rsidRDefault="00054C1D" w:rsidP="00984F4F">
      <w:pPr>
        <w:pStyle w:val="SHDefinitiona"/>
      </w:pPr>
      <w:r w:rsidRPr="00503009">
        <w:t>in the case of an Underlease of a Permitted Part</w:t>
      </w:r>
      <w:r w:rsidR="00745D31" w:rsidRPr="00503009">
        <w:t xml:space="preserve">, </w:t>
      </w:r>
      <w:r w:rsidRPr="00503009">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328BEDCB" w14:textId="77777777" w:rsidR="00DA1639" w:rsidRPr="00503009" w:rsidRDefault="004803EB" w:rsidP="00984F4F">
      <w:pPr>
        <w:pStyle w:val="SHDefinitiona"/>
      </w:pPr>
      <w:r w:rsidRPr="00503009">
        <w:t>containing a covenant by the Undertenant not to assign the whole of the Underlet Premises without the prior written consent</w:t>
      </w:r>
      <w:r>
        <w:rPr>
          <w:rStyle w:val="FootnoteReference"/>
        </w:rPr>
        <w:footnoteReference w:id="99"/>
      </w:r>
      <w:r w:rsidRPr="00503009">
        <w:t xml:space="preserve"> of the Landlord and the Tenant on terms corresponding to those in this Lease and a covenant not to assign part only of the Underlet Premises;</w:t>
      </w:r>
    </w:p>
    <w:p w14:paraId="328BEDCC" w14:textId="77777777" w:rsidR="00DA1639" w:rsidRPr="00503009" w:rsidRDefault="004803EB" w:rsidP="00984F4F">
      <w:pPr>
        <w:pStyle w:val="SHDefinitiona"/>
      </w:pPr>
      <w:bookmarkStart w:id="278"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 xml:space="preserve">containing a </w:t>
      </w:r>
      <w:r w:rsidRPr="00503009">
        <w:t>covenant by the Undertenant not to create any Sub-</w:t>
      </w:r>
      <w:r w:rsidRPr="00503009">
        <w:lastRenderedPageBreak/>
        <w:t>Underlease of the whole or any part of the Underlet Premises without the prior written consent of the Landlord and the Tenant</w:t>
      </w:r>
      <w:r>
        <w:t>]</w:t>
      </w:r>
      <w:r w:rsidRPr="00503009">
        <w:t>;</w:t>
      </w:r>
      <w:r>
        <w:rPr>
          <w:rStyle w:val="FootnoteReference"/>
        </w:rPr>
        <w:footnoteReference w:id="100"/>
      </w:r>
      <w:bookmarkEnd w:id="278"/>
    </w:p>
    <w:p w14:paraId="328BEDCD" w14:textId="77777777" w:rsidR="00DA1639" w:rsidRPr="00503009" w:rsidRDefault="004803EB" w:rsidP="00984F4F">
      <w:pPr>
        <w:pStyle w:val="SHDefinitiona"/>
      </w:pPr>
      <w:r>
        <w:t>[</w:t>
      </w:r>
      <w:bookmarkStart w:id="279" w:name="_Ref535238761"/>
      <w:bookmarkStart w:id="280" w:name="_Ref409511619"/>
      <w:r w:rsidRPr="00503009">
        <w:t>containing provisions requiring any Sub-Underlease to contain:</w:t>
      </w:r>
      <w:bookmarkEnd w:id="279"/>
    </w:p>
    <w:p w14:paraId="328BEDCE" w14:textId="473998C6" w:rsidR="00DA1639" w:rsidRPr="00503009" w:rsidRDefault="004803EB" w:rsidP="00984F4F">
      <w:pPr>
        <w:pStyle w:val="SHDefinitioni"/>
      </w:pPr>
      <w:r w:rsidRPr="00503009">
        <w:t>a valid agreement to exclude the security of tenure provisions of the</w:t>
      </w:r>
      <w:r>
        <w:t> </w:t>
      </w:r>
      <w:r w:rsidRPr="00503009">
        <w:t>1</w:t>
      </w:r>
      <w:r w:rsidRPr="00503009">
        <w:t>954</w:t>
      </w:r>
      <w:r>
        <w:t> </w:t>
      </w:r>
      <w:r w:rsidRPr="00503009">
        <w:t>Act;</w:t>
      </w:r>
    </w:p>
    <w:p w14:paraId="328BEDCF" w14:textId="77777777" w:rsidR="00DA1639" w:rsidRPr="00503009" w:rsidRDefault="004803EB"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280"/>
    </w:p>
    <w:p w14:paraId="328BEDD0" w14:textId="77777777" w:rsidR="00DA1639" w:rsidRPr="00503009" w:rsidRDefault="004803EB"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328BEDD1" w14:textId="174879DD" w:rsidR="00DA1639" w:rsidRPr="00503009" w:rsidRDefault="004803EB" w:rsidP="00984F4F">
      <w:pPr>
        <w:pStyle w:val="SHDefinitiona"/>
      </w:pPr>
      <w:r w:rsidRPr="00503009">
        <w:t>if the Underlease is excluded from the security of tenure provisions of the</w:t>
      </w:r>
      <w:r>
        <w:t> </w:t>
      </w:r>
      <w:r w:rsidRPr="00503009">
        <w:t>1</w:t>
      </w:r>
      <w:r w:rsidRPr="00503009">
        <w:t>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328BEDD2" w14:textId="04334CF9" w:rsidR="00DA1639" w:rsidRPr="00503009" w:rsidRDefault="004803EB" w:rsidP="00984F4F">
      <w:pPr>
        <w:pStyle w:val="SHDefinitiona"/>
      </w:pPr>
      <w:r w:rsidRPr="00503009">
        <w:t>if the Underlease is not excluded from the security of tenure provisions of the</w:t>
      </w:r>
      <w:r>
        <w:t> </w:t>
      </w:r>
      <w:r w:rsidRPr="00503009">
        <w:t>1</w:t>
      </w:r>
      <w:r w:rsidRPr="00503009">
        <w:t>954</w:t>
      </w:r>
      <w:r>
        <w:t> </w:t>
      </w:r>
      <w:r w:rsidRPr="00503009">
        <w:t>Act, containing other provisions corresponding with those in this Lease;</w:t>
      </w:r>
    </w:p>
    <w:p w14:paraId="328BEDD3" w14:textId="55234CC8" w:rsidR="00DA1639" w:rsidRPr="00503009" w:rsidRDefault="004803EB" w:rsidP="00E34B10">
      <w:pPr>
        <w:pStyle w:val="SHNormal"/>
        <w:keepNext/>
      </w:pPr>
      <w:r>
        <w:rPr>
          <w:b/>
        </w:rPr>
        <w:t>“</w:t>
      </w:r>
      <w:r w:rsidRPr="00503009">
        <w:rPr>
          <w:b/>
        </w:rPr>
        <w:t>Approved Undertenant</w:t>
      </w:r>
      <w:r>
        <w:rPr>
          <w:b/>
        </w:rPr>
        <w:t>”</w:t>
      </w:r>
      <w:r>
        <w:rPr>
          <w:rStyle w:val="FootnoteReference"/>
        </w:rPr>
        <w:footnoteReference w:id="101"/>
      </w:r>
    </w:p>
    <w:p w14:paraId="328BEDD4" w14:textId="77777777" w:rsidR="00DA1639" w:rsidRPr="00503009" w:rsidRDefault="004803EB" w:rsidP="00984F4F">
      <w:pPr>
        <w:pStyle w:val="SHParagraph1"/>
      </w:pPr>
      <w:r w:rsidRPr="00503009">
        <w:t>a person approved by the Landlord and who has entered into a direct deed with the Landlord agreeing:</w:t>
      </w:r>
    </w:p>
    <w:p w14:paraId="328BEDD5" w14:textId="1E0F9A5A" w:rsidR="00DA1639" w:rsidRPr="00503009" w:rsidRDefault="004803EB" w:rsidP="00FD4BFD">
      <w:pPr>
        <w:pStyle w:val="SHDefinitiona"/>
        <w:numPr>
          <w:ilvl w:val="0"/>
          <w:numId w:val="48"/>
        </w:numPr>
      </w:pPr>
      <w:r w:rsidRPr="00503009">
        <w:t>to comply with the terms of the Approved Underlease</w:t>
      </w:r>
      <w:r>
        <w:t>; and</w:t>
      </w:r>
    </w:p>
    <w:p w14:paraId="328BEDD6" w14:textId="77777777" w:rsidR="00DA1639" w:rsidRPr="00503009" w:rsidRDefault="004803EB" w:rsidP="00984F4F">
      <w:pPr>
        <w:pStyle w:val="SHDefinitiona"/>
      </w:pPr>
      <w:r w:rsidRPr="00503009">
        <w:t>to procure that any proposed assignee of the Underlet Premises enters into a direct deed in the same terms as set out in this definition of Approved Undertenant;</w:t>
      </w:r>
    </w:p>
    <w:p w14:paraId="328BEDD7" w14:textId="42EC47F4" w:rsidR="00DA1639" w:rsidRPr="00503009" w:rsidRDefault="004803EB" w:rsidP="00E34B10">
      <w:pPr>
        <w:pStyle w:val="SHNormal"/>
        <w:keepNext/>
      </w:pPr>
      <w:r>
        <w:t>[</w:t>
      </w:r>
      <w:r>
        <w:rPr>
          <w:b/>
        </w:rPr>
        <w:t>“</w:t>
      </w:r>
      <w:r w:rsidRPr="00503009">
        <w:rPr>
          <w:b/>
        </w:rPr>
        <w:t>Permitted Part</w:t>
      </w:r>
      <w:r>
        <w:rPr>
          <w:b/>
        </w:rPr>
        <w:t>”</w:t>
      </w:r>
    </w:p>
    <w:p w14:paraId="328BEDD8" w14:textId="77777777" w:rsidR="00DA1639" w:rsidRPr="00503009" w:rsidRDefault="004803EB" w:rsidP="00984F4F">
      <w:pPr>
        <w:pStyle w:val="SHParagraph1"/>
      </w:pPr>
      <w:r w:rsidRPr="00503009">
        <w:t>any part of the Premises that the Landlord approves;</w:t>
      </w:r>
    </w:p>
    <w:p w14:paraId="328BEDD9" w14:textId="77777777" w:rsidR="00DA1639" w:rsidRPr="00503009" w:rsidRDefault="004803EB" w:rsidP="00984F4F">
      <w:pPr>
        <w:pStyle w:val="SHParagraph1"/>
        <w:rPr>
          <w:b/>
          <w:bCs/>
        </w:rPr>
      </w:pPr>
      <w:r w:rsidRPr="00503009">
        <w:rPr>
          <w:b/>
          <w:bCs/>
        </w:rPr>
        <w:t>OR</w:t>
      </w:r>
    </w:p>
    <w:p w14:paraId="328BEDDA" w14:textId="77777777" w:rsidR="00DA1639" w:rsidRPr="00503009" w:rsidRDefault="004803EB" w:rsidP="00984F4F">
      <w:pPr>
        <w:pStyle w:val="SHParagraph1"/>
      </w:pPr>
      <w:r w:rsidRPr="00503009">
        <w:t>any of the following:</w:t>
      </w:r>
    </w:p>
    <w:p w14:paraId="328BEDDB" w14:textId="2C009670" w:rsidR="00DA1639" w:rsidRPr="00503009" w:rsidRDefault="004803EB" w:rsidP="00FD4BFD">
      <w:pPr>
        <w:pStyle w:val="SHDefinitiona"/>
        <w:numPr>
          <w:ilvl w:val="0"/>
          <w:numId w:val="49"/>
        </w:numPr>
      </w:pPr>
      <w:r w:rsidRPr="00503009">
        <w:t>a whole floor of the Premises</w:t>
      </w:r>
      <w:r>
        <w:t>; [or]</w:t>
      </w:r>
    </w:p>
    <w:p w14:paraId="328BEDDC" w14:textId="3E923ED2" w:rsidR="00DA1639" w:rsidRPr="00503009" w:rsidRDefault="004803EB" w:rsidP="00984F4F">
      <w:pPr>
        <w:pStyle w:val="SHDefinitiona"/>
      </w:pPr>
      <w:r w:rsidRPr="00503009">
        <w:t>two or more adjoining whole floors of the Premises</w:t>
      </w:r>
      <w:r>
        <w:t>; [or]</w:t>
      </w:r>
    </w:p>
    <w:p w14:paraId="328BEDDD" w14:textId="77777777" w:rsidR="00DA1639" w:rsidRPr="00503009" w:rsidRDefault="004803EB" w:rsidP="00984F4F">
      <w:pPr>
        <w:pStyle w:val="SHDefinitiona"/>
      </w:pPr>
      <w:r>
        <w:t>[</w:t>
      </w:r>
      <w:r w:rsidRPr="00503009">
        <w:t xml:space="preserve">part of a floor of the Premises </w:t>
      </w:r>
      <w:r>
        <w:t>[</w:t>
      </w:r>
      <w:r w:rsidRPr="00503009">
        <w:t>if underlet with an adjoining whole floor</w:t>
      </w:r>
      <w:r>
        <w:t>]]</w:t>
      </w:r>
    </w:p>
    <w:p w14:paraId="328BEDDE" w14:textId="77777777" w:rsidR="00DA1639" w:rsidRPr="00503009" w:rsidRDefault="004803EB" w:rsidP="00984F4F">
      <w:pPr>
        <w:pStyle w:val="SHParagraph1"/>
      </w:pPr>
      <w:r w:rsidRPr="00503009">
        <w:t xml:space="preserve">in each case having independent means of access, for </w:t>
      </w:r>
      <w:r w:rsidRPr="00503009">
        <w:t xml:space="preserve">general access and for servicing, from the public highway or from those parts of the Premises approved by the Landlord as common parts for the use and enjoyment of the Tenant and any permitted undertenants of the </w:t>
      </w:r>
      <w:r w:rsidR="00826B40" w:rsidRPr="00503009">
        <w:t xml:space="preserve">Underlet </w:t>
      </w:r>
      <w:r w:rsidRPr="00503009">
        <w:t>Premises;</w:t>
      </w:r>
      <w:r>
        <w:t>]</w:t>
      </w:r>
    </w:p>
    <w:p w14:paraId="328BEDDF" w14:textId="7D190D73" w:rsidR="00DA1639" w:rsidRPr="00503009" w:rsidRDefault="004803EB" w:rsidP="00E34B10">
      <w:pPr>
        <w:pStyle w:val="SHNormal"/>
        <w:keepNext/>
        <w:rPr>
          <w:b/>
        </w:rPr>
      </w:pPr>
      <w:r>
        <w:rPr>
          <w:b/>
        </w:rPr>
        <w:lastRenderedPageBreak/>
        <w:t>“</w:t>
      </w:r>
      <w:r w:rsidRPr="00503009">
        <w:rPr>
          <w:b/>
        </w:rPr>
        <w:t>Sub-Underlease</w:t>
      </w:r>
      <w:r>
        <w:rPr>
          <w:b/>
        </w:rPr>
        <w:t>”</w:t>
      </w:r>
    </w:p>
    <w:p w14:paraId="328BEDE0" w14:textId="77777777" w:rsidR="00DA1639" w:rsidRPr="00503009" w:rsidRDefault="004803EB" w:rsidP="00984F4F">
      <w:pPr>
        <w:pStyle w:val="SHParagraph1"/>
      </w:pPr>
      <w:r w:rsidRPr="00503009">
        <w:t>any sub-underlease created out of an Underlease;</w:t>
      </w:r>
    </w:p>
    <w:p w14:paraId="328BEDE1" w14:textId="16B2183D" w:rsidR="007A69CA" w:rsidRPr="00503009" w:rsidRDefault="004803EB" w:rsidP="00E34B10">
      <w:pPr>
        <w:pStyle w:val="SHNormal"/>
        <w:keepNext/>
        <w:rPr>
          <w:b/>
        </w:rPr>
      </w:pPr>
      <w:r>
        <w:rPr>
          <w:b/>
        </w:rPr>
        <w:t>“</w:t>
      </w:r>
      <w:r w:rsidRPr="00503009">
        <w:rPr>
          <w:b/>
        </w:rPr>
        <w:t>Sub-Underlet Premises</w:t>
      </w:r>
      <w:r>
        <w:rPr>
          <w:b/>
        </w:rPr>
        <w:t>”</w:t>
      </w:r>
    </w:p>
    <w:p w14:paraId="328BEDE2" w14:textId="77777777" w:rsidR="007A69CA" w:rsidRPr="00503009" w:rsidRDefault="004803EB" w:rsidP="007A69CA">
      <w:pPr>
        <w:pStyle w:val="SHParagraph1"/>
      </w:pPr>
      <w:r w:rsidRPr="00503009">
        <w:t>the premises let by a Sub-Underlease;</w:t>
      </w:r>
    </w:p>
    <w:p w14:paraId="328BEDE3" w14:textId="359EEC62" w:rsidR="00DA1639" w:rsidRPr="00503009" w:rsidRDefault="004803EB" w:rsidP="00E34B10">
      <w:pPr>
        <w:pStyle w:val="SHNormal"/>
        <w:keepNext/>
        <w:rPr>
          <w:b/>
        </w:rPr>
      </w:pPr>
      <w:r>
        <w:rPr>
          <w:b/>
        </w:rPr>
        <w:t>“</w:t>
      </w:r>
      <w:r w:rsidRPr="00503009">
        <w:rPr>
          <w:b/>
        </w:rPr>
        <w:t>Sub-Undertenant</w:t>
      </w:r>
      <w:r>
        <w:rPr>
          <w:b/>
        </w:rPr>
        <w:t>”</w:t>
      </w:r>
    </w:p>
    <w:p w14:paraId="328BEDE4" w14:textId="77777777" w:rsidR="00DA1639" w:rsidRPr="00503009" w:rsidRDefault="004803EB" w:rsidP="00984F4F">
      <w:pPr>
        <w:pStyle w:val="SHParagraph1"/>
      </w:pPr>
      <w:r w:rsidRPr="00503009">
        <w:t>any tenant under a Sub-Underlease;</w:t>
      </w:r>
    </w:p>
    <w:p w14:paraId="328BEDE5" w14:textId="5BB9798D" w:rsidR="00DA1639" w:rsidRPr="00503009" w:rsidRDefault="004803EB" w:rsidP="00E34B10">
      <w:pPr>
        <w:pStyle w:val="SHNormal"/>
        <w:keepNext/>
        <w:rPr>
          <w:b/>
        </w:rPr>
      </w:pPr>
      <w:r>
        <w:rPr>
          <w:b/>
        </w:rPr>
        <w:t>“</w:t>
      </w:r>
      <w:r w:rsidRPr="00503009">
        <w:rPr>
          <w:b/>
        </w:rPr>
        <w:t>Underlease</w:t>
      </w:r>
      <w:r>
        <w:rPr>
          <w:b/>
        </w:rPr>
        <w:t>”</w:t>
      </w:r>
    </w:p>
    <w:p w14:paraId="328BEDE6" w14:textId="77777777" w:rsidR="00DA1639" w:rsidRPr="00503009" w:rsidRDefault="004803EB" w:rsidP="00984F4F">
      <w:pPr>
        <w:pStyle w:val="SHParagraph1"/>
      </w:pPr>
      <w:r w:rsidRPr="00503009">
        <w:t>the underlease granted following the approval of the Approved Underlease;</w:t>
      </w:r>
    </w:p>
    <w:p w14:paraId="328BEDE7" w14:textId="4A706B78" w:rsidR="00DA1639" w:rsidRPr="00503009" w:rsidRDefault="004803EB" w:rsidP="00E34B10">
      <w:pPr>
        <w:pStyle w:val="SHNormal"/>
        <w:keepNext/>
        <w:rPr>
          <w:b/>
        </w:rPr>
      </w:pPr>
      <w:r>
        <w:rPr>
          <w:b/>
        </w:rPr>
        <w:t>“</w:t>
      </w:r>
      <w:r w:rsidRPr="00503009">
        <w:rPr>
          <w:b/>
        </w:rPr>
        <w:t>Underlet Premises</w:t>
      </w:r>
      <w:r>
        <w:rPr>
          <w:b/>
        </w:rPr>
        <w:t>”</w:t>
      </w:r>
    </w:p>
    <w:p w14:paraId="328BEDE8" w14:textId="5C131EDF" w:rsidR="00DA1639" w:rsidRPr="00503009" w:rsidRDefault="004803EB" w:rsidP="00984F4F">
      <w:pPr>
        <w:pStyle w:val="SHParagraph1"/>
      </w:pPr>
      <w:r w:rsidRPr="00503009">
        <w:t>the premises let by an Underlease</w:t>
      </w:r>
      <w:r>
        <w:t>; and</w:t>
      </w:r>
    </w:p>
    <w:p w14:paraId="328BEDE9" w14:textId="6A678867" w:rsidR="00DA1639" w:rsidRPr="00503009" w:rsidRDefault="004803EB" w:rsidP="00E34B10">
      <w:pPr>
        <w:pStyle w:val="SHNormal"/>
        <w:keepNext/>
        <w:rPr>
          <w:b/>
        </w:rPr>
      </w:pPr>
      <w:r>
        <w:rPr>
          <w:b/>
        </w:rPr>
        <w:t>“</w:t>
      </w:r>
      <w:r w:rsidRPr="00503009">
        <w:rPr>
          <w:b/>
        </w:rPr>
        <w:t>Undertenant</w:t>
      </w:r>
      <w:r>
        <w:rPr>
          <w:b/>
        </w:rPr>
        <w:t>”</w:t>
      </w:r>
    </w:p>
    <w:p w14:paraId="328BEDEA" w14:textId="77777777" w:rsidR="00DA1639" w:rsidRPr="00503009" w:rsidRDefault="004803EB" w:rsidP="00984F4F">
      <w:pPr>
        <w:pStyle w:val="SHParagraph1"/>
      </w:pPr>
      <w:r w:rsidRPr="00503009">
        <w:t>the Approved Undertenant to whom the Tenant grants an Underlease.</w:t>
      </w:r>
    </w:p>
    <w:p w14:paraId="328BEDEB" w14:textId="77777777" w:rsidR="00DA1639" w:rsidRPr="00503009" w:rsidRDefault="004803EB" w:rsidP="00E34B10">
      <w:pPr>
        <w:pStyle w:val="SHScheduleText1"/>
        <w:keepNext/>
        <w:rPr>
          <w:b/>
        </w:rPr>
      </w:pPr>
      <w:r w:rsidRPr="00503009">
        <w:rPr>
          <w:b/>
        </w:rPr>
        <w:t>Right to underlet</w:t>
      </w:r>
    </w:p>
    <w:p w14:paraId="328BEDEC" w14:textId="19CF3588" w:rsidR="00DA1639" w:rsidRPr="00503009" w:rsidRDefault="004803EB"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328BEDED" w14:textId="2A3E56C8" w:rsidR="00463B1B" w:rsidRPr="00503009" w:rsidRDefault="004803EB" w:rsidP="00984F4F">
      <w:pPr>
        <w:pStyle w:val="SHScheduleText2"/>
      </w:pPr>
      <w:r w:rsidRPr="00503009">
        <w:t>If the Landlord requires, the Landlord</w:t>
      </w:r>
      <w:r>
        <w:t>’</w:t>
      </w:r>
      <w:r w:rsidRPr="00503009">
        <w:t xml:space="preserve">s consent may </w:t>
      </w:r>
      <w:r w:rsidRPr="00503009">
        <w:t>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328BEDEE" w14:textId="77777777" w:rsidR="00DA1639" w:rsidRPr="00503009" w:rsidRDefault="004803EB" w:rsidP="00984F4F">
      <w:pPr>
        <w:pStyle w:val="SHScheduleText2"/>
      </w:pPr>
      <w:r>
        <w:t>[</w:t>
      </w:r>
      <w:bookmarkStart w:id="281"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281"/>
      <w:r>
        <w:t>]</w:t>
      </w:r>
    </w:p>
    <w:p w14:paraId="328BEDEF" w14:textId="77777777" w:rsidR="00DA1639" w:rsidRPr="00503009" w:rsidRDefault="004803EB" w:rsidP="00E34B10">
      <w:pPr>
        <w:pStyle w:val="SHScheduleText1"/>
        <w:keepNext/>
        <w:rPr>
          <w:b/>
        </w:rPr>
      </w:pPr>
      <w:r w:rsidRPr="00503009">
        <w:rPr>
          <w:b/>
        </w:rPr>
        <w:t>Obligations in relation to underleases</w:t>
      </w:r>
    </w:p>
    <w:p w14:paraId="328BEDF0" w14:textId="77777777" w:rsidR="00DA1639" w:rsidRPr="00503009" w:rsidRDefault="004803EB"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328BEDF1" w14:textId="77777777" w:rsidR="00DA1639" w:rsidRPr="00503009" w:rsidRDefault="004803EB" w:rsidP="00984F4F">
      <w:pPr>
        <w:pStyle w:val="SHScheduleText2"/>
      </w:pPr>
      <w:r w:rsidRPr="00503009">
        <w:t>The Tenant must not reduce, defer, accelerate or commute any rent payable under any Underlease.</w:t>
      </w:r>
    </w:p>
    <w:p w14:paraId="328BEDF2" w14:textId="77777777" w:rsidR="00DA1639" w:rsidRPr="00503009" w:rsidRDefault="004803EB" w:rsidP="00984F4F">
      <w:pPr>
        <w:pStyle w:val="SHScheduleText2"/>
      </w:pPr>
      <w:r w:rsidRPr="00503009">
        <w:t>On any review of the rent payable under any Underlease, the Tenant must:</w:t>
      </w:r>
    </w:p>
    <w:p w14:paraId="328BEDF3" w14:textId="77777777" w:rsidR="00DA1639" w:rsidRPr="00503009" w:rsidRDefault="004803EB" w:rsidP="00984F4F">
      <w:pPr>
        <w:pStyle w:val="SHScheduleText3"/>
      </w:pPr>
      <w:r w:rsidRPr="00503009">
        <w:t xml:space="preserve">review the rent </w:t>
      </w:r>
      <w:r w:rsidR="00826B40" w:rsidRPr="00503009">
        <w:t xml:space="preserve">payable under </w:t>
      </w:r>
      <w:r w:rsidRPr="00503009">
        <w:t>the Underlease in compliance with its terms;</w:t>
      </w:r>
    </w:p>
    <w:p w14:paraId="328BEDF4" w14:textId="744D8D10" w:rsidR="00DA1639" w:rsidRPr="00503009" w:rsidRDefault="004803EB" w:rsidP="00984F4F">
      <w:pPr>
        <w:pStyle w:val="SHScheduleText3"/>
      </w:pPr>
      <w:r w:rsidRPr="00503009">
        <w:t>not agree the reviewed rent (or the appointment of any third party to decide it) without the Landlord</w:t>
      </w:r>
      <w:r>
        <w:t>’</w:t>
      </w:r>
      <w:r w:rsidRPr="00503009">
        <w:t>s approval;</w:t>
      </w:r>
    </w:p>
    <w:p w14:paraId="328BEDF5" w14:textId="7B002E11" w:rsidR="00DA1639" w:rsidRPr="00503009" w:rsidRDefault="004803EB" w:rsidP="00984F4F">
      <w:pPr>
        <w:pStyle w:val="SHScheduleText3"/>
      </w:pPr>
      <w:r w:rsidRPr="00503009">
        <w:t>include in the Tenant</w:t>
      </w:r>
      <w:r>
        <w:t>’</w:t>
      </w:r>
      <w:r w:rsidRPr="00503009">
        <w:t xml:space="preserve">s representations to any third party any </w:t>
      </w:r>
      <w:r w:rsidRPr="00503009">
        <w:t>representations that the Landlord may require</w:t>
      </w:r>
      <w:r>
        <w:t>; and</w:t>
      </w:r>
    </w:p>
    <w:p w14:paraId="328BEDF6" w14:textId="77777777" w:rsidR="00DA1639" w:rsidRPr="00503009" w:rsidRDefault="004803EB" w:rsidP="00984F4F">
      <w:pPr>
        <w:pStyle w:val="SHScheduleText3"/>
      </w:pPr>
      <w:r w:rsidRPr="00503009">
        <w:t>notify the Landlord what the reviewed rent is within two weeks of its agreement or resolution by a third party.</w:t>
      </w:r>
    </w:p>
    <w:p w14:paraId="328BEDF7" w14:textId="42E314BF" w:rsidR="00DA1639" w:rsidRPr="00503009" w:rsidRDefault="004803EB" w:rsidP="00984F4F">
      <w:pPr>
        <w:pStyle w:val="SHScheduleText2"/>
      </w:pPr>
      <w:r w:rsidRPr="00503009">
        <w:t>The Tenant must not vary the terms or accept any surrender of any Underlease without the Landlord</w:t>
      </w:r>
      <w:r>
        <w:t>’</w:t>
      </w:r>
      <w:r w:rsidRPr="00503009">
        <w:t>s approval.</w:t>
      </w:r>
    </w:p>
    <w:p w14:paraId="328BEDF8" w14:textId="77777777" w:rsidR="00AC4F89" w:rsidRPr="00503009" w:rsidRDefault="00AC4F89" w:rsidP="00AC4F89">
      <w:pPr>
        <w:pStyle w:val="SHNormal"/>
      </w:pPr>
    </w:p>
    <w:p w14:paraId="328BEDF9" w14:textId="77777777" w:rsidR="00AC4F89" w:rsidRPr="00503009" w:rsidRDefault="00AC4F89" w:rsidP="00AC4F89">
      <w:pPr>
        <w:pStyle w:val="SHNormal"/>
      </w:pPr>
    </w:p>
    <w:p w14:paraId="328BEDFA"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328BEDFB" w14:textId="77777777" w:rsidR="00DA1639" w:rsidRPr="00503009" w:rsidRDefault="004803EB" w:rsidP="00984F4F">
      <w:pPr>
        <w:pStyle w:val="SHNormal"/>
      </w:pPr>
      <w:r w:rsidRPr="00503009">
        <w:lastRenderedPageBreak/>
        <w:t>Executed as a deed by the Landlord acting by</w:t>
      </w:r>
      <w:r w:rsidRPr="00503009">
        <w:tab/>
      </w:r>
      <w:r w:rsidRPr="00503009">
        <w:tab/>
        <w:t>)</w:t>
      </w:r>
    </w:p>
    <w:p w14:paraId="328BEDFC" w14:textId="77777777" w:rsidR="00DA1639" w:rsidRPr="00503009" w:rsidRDefault="004803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28BEDFD" w14:textId="77777777" w:rsidR="00DA1639" w:rsidRPr="00503009" w:rsidRDefault="00DA1639" w:rsidP="00984F4F">
      <w:pPr>
        <w:pStyle w:val="SHNormal"/>
      </w:pPr>
    </w:p>
    <w:p w14:paraId="328BEDFE" w14:textId="77777777" w:rsidR="00DA1639" w:rsidRPr="00503009" w:rsidRDefault="00DA1639" w:rsidP="00984F4F">
      <w:pPr>
        <w:pStyle w:val="SHNormal"/>
      </w:pPr>
    </w:p>
    <w:p w14:paraId="328BEDFF" w14:textId="77777777" w:rsidR="00DA1639" w:rsidRPr="00503009" w:rsidRDefault="004803EB" w:rsidP="00984F4F">
      <w:pPr>
        <w:pStyle w:val="SHNormal"/>
        <w:jc w:val="right"/>
      </w:pPr>
      <w:r w:rsidRPr="00503009">
        <w:t>Signature of Director</w:t>
      </w:r>
    </w:p>
    <w:p w14:paraId="328BEE00" w14:textId="77777777" w:rsidR="00DA1639" w:rsidRPr="00503009" w:rsidRDefault="00DA1639" w:rsidP="00984F4F">
      <w:pPr>
        <w:pStyle w:val="SHNormal"/>
        <w:jc w:val="right"/>
      </w:pPr>
    </w:p>
    <w:p w14:paraId="328BEE01" w14:textId="77777777" w:rsidR="00DA1639" w:rsidRPr="00503009" w:rsidRDefault="00DA1639" w:rsidP="00984F4F">
      <w:pPr>
        <w:pStyle w:val="SHNormal"/>
        <w:jc w:val="right"/>
      </w:pPr>
    </w:p>
    <w:p w14:paraId="328BEE02" w14:textId="77777777" w:rsidR="00DA1639" w:rsidRPr="00503009" w:rsidRDefault="004803EB" w:rsidP="00984F4F">
      <w:pPr>
        <w:pStyle w:val="SHNormal"/>
        <w:jc w:val="right"/>
      </w:pPr>
      <w:r w:rsidRPr="00503009">
        <w:t>Signature of Director/Secretary</w:t>
      </w:r>
    </w:p>
    <w:p w14:paraId="328BEE03" w14:textId="77777777" w:rsidR="00DA1639" w:rsidRPr="00503009" w:rsidRDefault="00DA1639" w:rsidP="00984F4F">
      <w:pPr>
        <w:pStyle w:val="SHNormal"/>
      </w:pPr>
    </w:p>
    <w:p w14:paraId="328BEE04" w14:textId="77777777" w:rsidR="00DA1639" w:rsidRPr="00503009" w:rsidRDefault="00DA1639" w:rsidP="00984F4F">
      <w:pPr>
        <w:pStyle w:val="SHNormal"/>
      </w:pPr>
    </w:p>
    <w:p w14:paraId="328BEE05" w14:textId="77777777" w:rsidR="00DA1639" w:rsidRPr="00503009" w:rsidRDefault="004803EB" w:rsidP="00984F4F">
      <w:pPr>
        <w:pStyle w:val="SHNormal"/>
      </w:pPr>
      <w:r w:rsidRPr="00503009">
        <w:t>Executed as a deed by the Tenant acting by</w:t>
      </w:r>
      <w:r w:rsidRPr="00503009">
        <w:tab/>
      </w:r>
      <w:r w:rsidRPr="00503009">
        <w:tab/>
        <w:t>)</w:t>
      </w:r>
    </w:p>
    <w:p w14:paraId="328BEE06" w14:textId="77777777" w:rsidR="00DA1639" w:rsidRPr="00503009" w:rsidRDefault="004803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28BEE07" w14:textId="77777777" w:rsidR="00DA1639" w:rsidRPr="00503009" w:rsidRDefault="00DA1639" w:rsidP="00984F4F">
      <w:pPr>
        <w:pStyle w:val="SHNormal"/>
      </w:pPr>
    </w:p>
    <w:p w14:paraId="328BEE08" w14:textId="77777777" w:rsidR="00DA1639" w:rsidRPr="00503009" w:rsidRDefault="00DA1639" w:rsidP="00984F4F">
      <w:pPr>
        <w:pStyle w:val="SHNormal"/>
      </w:pPr>
    </w:p>
    <w:p w14:paraId="328BEE09" w14:textId="77777777" w:rsidR="00DA1639" w:rsidRPr="00503009" w:rsidRDefault="004803EB" w:rsidP="00984F4F">
      <w:pPr>
        <w:pStyle w:val="SHNormal"/>
        <w:jc w:val="right"/>
      </w:pPr>
      <w:r w:rsidRPr="00503009">
        <w:t>Signature of Director</w:t>
      </w:r>
    </w:p>
    <w:p w14:paraId="328BEE0A" w14:textId="77777777" w:rsidR="00DA1639" w:rsidRPr="00503009" w:rsidRDefault="00DA1639" w:rsidP="00984F4F">
      <w:pPr>
        <w:pStyle w:val="SHNormal"/>
        <w:jc w:val="right"/>
      </w:pPr>
    </w:p>
    <w:p w14:paraId="328BEE0B" w14:textId="77777777" w:rsidR="00DA1639" w:rsidRPr="00503009" w:rsidRDefault="00DA1639" w:rsidP="00984F4F">
      <w:pPr>
        <w:pStyle w:val="SHNormal"/>
        <w:jc w:val="right"/>
      </w:pPr>
    </w:p>
    <w:p w14:paraId="328BEE0C" w14:textId="77777777" w:rsidR="00DA1639" w:rsidRPr="00503009" w:rsidRDefault="004803EB" w:rsidP="00984F4F">
      <w:pPr>
        <w:pStyle w:val="SHNormal"/>
        <w:jc w:val="right"/>
      </w:pPr>
      <w:r w:rsidRPr="00503009">
        <w:t>Signature of Director/Secretary</w:t>
      </w:r>
    </w:p>
    <w:p w14:paraId="328BEE0D" w14:textId="77777777" w:rsidR="00DA1639" w:rsidRPr="00503009" w:rsidRDefault="00DA1639" w:rsidP="00984F4F">
      <w:pPr>
        <w:pStyle w:val="SHNormal"/>
      </w:pPr>
    </w:p>
    <w:p w14:paraId="328BEE0E" w14:textId="77777777" w:rsidR="00DA1639" w:rsidRPr="00503009" w:rsidRDefault="00DA1639" w:rsidP="00984F4F">
      <w:pPr>
        <w:pStyle w:val="SHNormal"/>
      </w:pPr>
    </w:p>
    <w:p w14:paraId="328BEE0F" w14:textId="77777777" w:rsidR="00DA1639" w:rsidRPr="00503009" w:rsidRDefault="00DA1639" w:rsidP="00984F4F">
      <w:pPr>
        <w:pStyle w:val="SHNormal"/>
      </w:pPr>
    </w:p>
    <w:p w14:paraId="328BEE10" w14:textId="77777777" w:rsidR="00DA1639" w:rsidRPr="00503009" w:rsidRDefault="00DA1639" w:rsidP="00984F4F">
      <w:pPr>
        <w:pStyle w:val="SHNormal"/>
      </w:pPr>
    </w:p>
    <w:p w14:paraId="328BEE11" w14:textId="77777777" w:rsidR="00DA1639" w:rsidRPr="00503009" w:rsidRDefault="004803EB" w:rsidP="00984F4F">
      <w:pPr>
        <w:pStyle w:val="SHNormal"/>
      </w:pPr>
      <w:r>
        <w:t>[</w:t>
      </w:r>
      <w:r w:rsidRPr="00503009">
        <w:t>Executed as a deed by the Guarantor acting by</w:t>
      </w:r>
      <w:r w:rsidRPr="00503009">
        <w:tab/>
      </w:r>
      <w:r w:rsidRPr="00503009">
        <w:tab/>
        <w:t>)</w:t>
      </w:r>
    </w:p>
    <w:p w14:paraId="328BEE12" w14:textId="77777777" w:rsidR="00DA1639" w:rsidRPr="00503009" w:rsidRDefault="004803EB"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328BEE13" w14:textId="77777777" w:rsidR="00DA1639" w:rsidRPr="00503009" w:rsidRDefault="00DA1639" w:rsidP="00984F4F">
      <w:pPr>
        <w:pStyle w:val="SHNormal"/>
      </w:pPr>
    </w:p>
    <w:p w14:paraId="328BEE14" w14:textId="77777777" w:rsidR="00DA1639" w:rsidRPr="00503009" w:rsidRDefault="00DA1639" w:rsidP="00984F4F">
      <w:pPr>
        <w:pStyle w:val="SHNormal"/>
      </w:pPr>
    </w:p>
    <w:p w14:paraId="328BEE15" w14:textId="77777777" w:rsidR="00DA1639" w:rsidRPr="00503009" w:rsidRDefault="004803EB" w:rsidP="00984F4F">
      <w:pPr>
        <w:pStyle w:val="SHNormal"/>
        <w:jc w:val="right"/>
      </w:pPr>
      <w:r w:rsidRPr="00503009">
        <w:t>Signature of Director</w:t>
      </w:r>
    </w:p>
    <w:p w14:paraId="328BEE16" w14:textId="77777777" w:rsidR="00DA1639" w:rsidRPr="00503009" w:rsidRDefault="00DA1639" w:rsidP="00984F4F">
      <w:pPr>
        <w:pStyle w:val="SHNormal"/>
        <w:jc w:val="right"/>
      </w:pPr>
    </w:p>
    <w:p w14:paraId="328BEE17" w14:textId="77777777" w:rsidR="00DA1639" w:rsidRPr="00503009" w:rsidRDefault="00DA1639" w:rsidP="00984F4F">
      <w:pPr>
        <w:pStyle w:val="SHNormal"/>
        <w:jc w:val="right"/>
      </w:pPr>
    </w:p>
    <w:p w14:paraId="328BEE18" w14:textId="77777777" w:rsidR="00DA1639" w:rsidRPr="00B1211D" w:rsidRDefault="004803EB"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BEE28" w14:textId="77777777" w:rsidR="004803EB" w:rsidRDefault="004803EB">
      <w:pPr>
        <w:spacing w:after="0" w:line="240" w:lineRule="auto"/>
      </w:pPr>
      <w:r>
        <w:separator/>
      </w:r>
    </w:p>
  </w:endnote>
  <w:endnote w:type="continuationSeparator" w:id="0">
    <w:p w14:paraId="328BEE2A" w14:textId="77777777" w:rsidR="004803EB" w:rsidRDefault="00480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1D"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1E" w14:textId="77777777" w:rsidR="00A86529" w:rsidRPr="005D0950" w:rsidRDefault="004803EB" w:rsidP="005F3C46">
    <w:pPr>
      <w:pStyle w:val="Footer"/>
      <w:jc w:val="left"/>
      <w:rPr>
        <w:lang w:val="de-DE"/>
      </w:rPr>
    </w:pPr>
    <w:r>
      <w:rPr>
        <w:noProof/>
      </w:rPr>
      <w:drawing>
        <wp:anchor distT="0" distB="0" distL="114300" distR="114300" simplePos="0" relativeHeight="251659264" behindDoc="1" locked="0" layoutInCell="1" allowOverlap="1" wp14:anchorId="328BEE26" wp14:editId="328BEE27">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 VERSION 1.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0" w14:textId="77777777" w:rsidR="00A86529" w:rsidRPr="005D0950" w:rsidRDefault="004803EB" w:rsidP="005F3C46">
    <w:pPr>
      <w:pStyle w:val="Footer"/>
      <w:rPr>
        <w:lang w:val="de-DE"/>
      </w:rPr>
    </w:pPr>
    <w:r w:rsidRPr="00142463">
      <w:rPr>
        <w:noProof/>
      </w:rPr>
      <w:drawing>
        <wp:anchor distT="0" distB="0" distL="114300" distR="114300" simplePos="0" relativeHeight="251658240" behindDoc="1" locked="0" layoutInCell="1" allowOverlap="1" wp14:anchorId="328BEE28" wp14:editId="328BEE29">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8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1" w14:textId="77777777" w:rsidR="00A86529" w:rsidRPr="005D0950" w:rsidRDefault="004803EB" w:rsidP="005F3C46">
    <w:pPr>
      <w:pStyle w:val="Footer"/>
      <w:jc w:val="left"/>
      <w:rPr>
        <w:lang w:val="de-DE"/>
      </w:rPr>
    </w:pPr>
    <w:r>
      <w:rPr>
        <w:lang w:val="de-DE"/>
      </w:rPr>
      <w:t>MCL-OFFICE-01 VERSION 1.8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2" w14:textId="77777777" w:rsidR="00A86529" w:rsidRPr="005D0950" w:rsidRDefault="004803EB" w:rsidP="005F3C46">
    <w:pPr>
      <w:pStyle w:val="Footer"/>
      <w:rPr>
        <w:lang w:val="de-DE"/>
      </w:rPr>
    </w:pPr>
    <w:r>
      <w:rPr>
        <w:lang w:val="de-DE"/>
      </w:rPr>
      <w:t>MCL-OFFICE-01 VERSION 1.8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3" w14:textId="77777777" w:rsidR="00A86529" w:rsidRPr="00D8003B" w:rsidRDefault="004803EB" w:rsidP="00D8003B">
    <w:pPr>
      <w:pStyle w:val="Footer"/>
    </w:pPr>
    <w:r>
      <w:t>Draft version dated 29 May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4" w14:textId="77777777" w:rsidR="00A86529" w:rsidRPr="008E30DA" w:rsidRDefault="004803EB" w:rsidP="007C525E">
    <w:pPr>
      <w:pStyle w:val="Footer"/>
      <w:tabs>
        <w:tab w:val="clear" w:pos="850"/>
        <w:tab w:val="clear" w:pos="1701"/>
        <w:tab w:val="clear" w:pos="2551"/>
        <w:tab w:val="clear" w:pos="3402"/>
        <w:tab w:val="clear" w:pos="4252"/>
        <w:tab w:val="clear" w:pos="5102"/>
        <w:tab w:val="center" w:pos="4820"/>
      </w:tabs>
    </w:pPr>
    <w:r>
      <w:t>MCL-OFFICE-01 VERSION 1.8a</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25" w14:textId="77777777" w:rsidR="00A86529" w:rsidRPr="00CE6CA7" w:rsidRDefault="004803EB"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BEE19" w14:textId="77777777" w:rsidR="004803EB" w:rsidRDefault="004803EB" w:rsidP="00DA1639">
      <w:pPr>
        <w:spacing w:after="0" w:line="240" w:lineRule="auto"/>
      </w:pPr>
      <w:r>
        <w:separator/>
      </w:r>
    </w:p>
  </w:footnote>
  <w:footnote w:type="continuationSeparator" w:id="0">
    <w:p w14:paraId="328BEE1A" w14:textId="77777777" w:rsidR="004803EB" w:rsidRDefault="004803EB" w:rsidP="00DA1639">
      <w:pPr>
        <w:spacing w:after="0" w:line="240" w:lineRule="auto"/>
      </w:pPr>
      <w:r>
        <w:continuationSeparator/>
      </w:r>
    </w:p>
  </w:footnote>
  <w:footnote w:id="1">
    <w:p w14:paraId="328BEE2A" w14:textId="77777777" w:rsidR="00A86529" w:rsidRPr="00503009" w:rsidRDefault="004803EB"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28BEE2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328BEE2C"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328BEE2D"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328BEE2E" w14:textId="2BD171C6"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6">
    <w:p w14:paraId="328BEE2F"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w:t>
      </w:r>
    </w:p>
  </w:footnote>
  <w:footnote w:id="7">
    <w:p w14:paraId="328BEE30"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28BEE31"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328BEE32" w14:textId="77777777" w:rsidR="00503009" w:rsidRDefault="004803EB">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328BEE33" w14:textId="586FBC7D" w:rsidR="00503009" w:rsidRDefault="004803EB"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4803EB">
        <w:rPr>
          <w:b/>
          <w:bCs/>
        </w:rPr>
        <w:t>4.8.7</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4803EB">
        <w:rPr>
          <w:b/>
          <w:bCs/>
        </w:rPr>
        <w:t>Schedule 3</w:t>
      </w:r>
      <w:r>
        <w:rPr>
          <w:b/>
          <w:bCs/>
        </w:rPr>
        <w:fldChar w:fldCharType="end"/>
      </w:r>
      <w:r w:rsidRPr="00503009">
        <w:t>;</w:t>
      </w:r>
      <w:r w:rsidR="003D5869">
        <w:t xml:space="preserve"> and</w:t>
      </w:r>
    </w:p>
    <w:p w14:paraId="328BEE34" w14:textId="579CFBC9" w:rsidR="00503009" w:rsidRDefault="004803EB"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4803EB">
        <w:rPr>
          <w:b/>
          <w:bCs/>
        </w:rPr>
        <w:t>Schedule 3</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3</w:t>
      </w:r>
      <w:r>
        <w:fldChar w:fldCharType="end"/>
      </w:r>
      <w:r>
        <w:t xml:space="preserve"> in version 1.7 of this Lease)</w:t>
      </w:r>
      <w:r w:rsidR="003D5869">
        <w:t>.</w:t>
      </w:r>
    </w:p>
  </w:footnote>
  <w:footnote w:id="10">
    <w:p w14:paraId="328BEE35"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11">
    <w:p w14:paraId="328BEE36" w14:textId="77777777" w:rsidR="00A86529" w:rsidRPr="00503009" w:rsidRDefault="004803EB">
      <w:pPr>
        <w:pStyle w:val="FootnoteText"/>
      </w:pPr>
      <w:r w:rsidRPr="00503009">
        <w:rPr>
          <w:rStyle w:val="FootnoteReference"/>
        </w:rPr>
        <w:footnoteRef/>
      </w:r>
      <w:r w:rsidRPr="00503009">
        <w:t xml:space="preserve"> </w:t>
      </w:r>
      <w:r w:rsidRPr="00503009">
        <w:tab/>
        <w:t>If the use is for financial or professional services that are provided to visiting members of the public, consider whether this use should be in addition to rather than in substitution for general office use.</w:t>
      </w:r>
    </w:p>
  </w:footnote>
  <w:footnote w:id="12">
    <w:p w14:paraId="328BEE37" w14:textId="77777777" w:rsidR="00A86529" w:rsidRPr="00503009" w:rsidRDefault="004803EB" w:rsidP="00A825EB">
      <w:pPr>
        <w:pStyle w:val="FootnoteText"/>
        <w:tabs>
          <w:tab w:val="clear" w:pos="850"/>
          <w:tab w:val="left" w:pos="567"/>
        </w:tabs>
      </w:pPr>
      <w:r w:rsidRPr="00503009">
        <w:rPr>
          <w:rStyle w:val="FootnoteReference"/>
        </w:rPr>
        <w:footnoteRef/>
      </w:r>
      <w:r w:rsidRPr="00503009">
        <w:t xml:space="preserve"> </w:t>
      </w:r>
      <w:r w:rsidRPr="00503009">
        <w:tab/>
        <w:t>For use with property in England.  For financial or professional services where those services are provided principally to visiting members of the public use Class E(c).</w:t>
      </w:r>
    </w:p>
  </w:footnote>
  <w:footnote w:id="13">
    <w:p w14:paraId="328BEE38" w14:textId="77777777" w:rsidR="00A86529" w:rsidRPr="00503009" w:rsidRDefault="004803EB" w:rsidP="00E0088C">
      <w:pPr>
        <w:pStyle w:val="FootnoteText"/>
      </w:pPr>
      <w:r w:rsidRPr="00503009">
        <w:rPr>
          <w:rStyle w:val="FootnoteReference"/>
        </w:rPr>
        <w:footnoteRef/>
      </w:r>
      <w:r w:rsidRPr="00503009">
        <w:t xml:space="preserve"> </w:t>
      </w:r>
      <w:r w:rsidRPr="00503009">
        <w:tab/>
        <w:t>For use with property in Wales.  For financial or professional services where those services are provided principally to visiting members of the public use Class A2.</w:t>
      </w:r>
    </w:p>
  </w:footnote>
  <w:footnote w:id="14">
    <w:p w14:paraId="328BEE39"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328BEE3A"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 extent of the </w:t>
      </w:r>
      <w:r w:rsidRPr="00503009">
        <w:t>Premises has changed since the date of the Prior Lease, amend this definition to refer to the extent of the premises originally let by the Prior Lease.</w:t>
      </w:r>
    </w:p>
  </w:footnote>
  <w:footnote w:id="16">
    <w:p w14:paraId="328BEE3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328BEE3C"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18">
    <w:p w14:paraId="328BEE3D"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28BEE3E" w14:textId="77777777" w:rsidR="00A86529" w:rsidRPr="00503009" w:rsidRDefault="004803EB"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14:paraId="328BEE3F"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20">
    <w:p w14:paraId="328BEE40"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21">
    <w:p w14:paraId="328BEE41"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22">
    <w:p w14:paraId="328BEE42" w14:textId="77777777" w:rsidR="00A86529" w:rsidRPr="00503009" w:rsidRDefault="004803EB"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w:t>
      </w:r>
      <w:r w:rsidRPr="00503009">
        <w:t>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328BEE43" w14:textId="77777777" w:rsidR="00A86529" w:rsidRPr="00503009" w:rsidRDefault="004803EB"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4">
    <w:p w14:paraId="328BEE44" w14:textId="4FF04BAB" w:rsidR="00A86529" w:rsidRPr="00503009" w:rsidRDefault="004803EB"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4</w:t>
      </w:r>
      <w:r w:rsidRPr="00503009">
        <w:rPr>
          <w:b/>
        </w:rPr>
        <w:fldChar w:fldCharType="end"/>
      </w:r>
      <w:r w:rsidRPr="00503009">
        <w:t>.</w:t>
      </w:r>
    </w:p>
  </w:footnote>
  <w:footnote w:id="25">
    <w:p w14:paraId="328BEE45" w14:textId="19427439" w:rsidR="00A86529" w:rsidRPr="00503009" w:rsidRDefault="004803EB" w:rsidP="002C1CA0">
      <w:pPr>
        <w:pStyle w:val="FootnoteText"/>
        <w:tabs>
          <w:tab w:val="clear" w:pos="850"/>
          <w:tab w:val="left" w:pos="567"/>
        </w:tabs>
      </w:pPr>
      <w:r w:rsidRPr="00503009">
        <w:rPr>
          <w:rStyle w:val="FootnoteReference"/>
        </w:rPr>
        <w:footnoteRef/>
      </w:r>
      <w:r w:rsidRPr="00503009">
        <w:t xml:space="preserve"> </w:t>
      </w:r>
      <w:r w:rsidRPr="00503009">
        <w:tab/>
        <w:t xml:space="preserve">Where plans and specifications are provided to the Landlord, you should ensure that the Landlord has </w:t>
      </w:r>
      <w:r w:rsidRPr="00503009">
        <w:t>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4803EB">
        <w:rPr>
          <w:b/>
        </w:rPr>
        <w:t>Schedule 5</w:t>
      </w:r>
      <w:r>
        <w:rPr>
          <w:b/>
        </w:rPr>
        <w:fldChar w:fldCharType="end"/>
      </w:r>
      <w:r w:rsidR="00AC7108" w:rsidRPr="00AC7108">
        <w:rPr>
          <w:bCs/>
        </w:rPr>
        <w:t>.</w:t>
      </w:r>
    </w:p>
  </w:footnote>
  <w:footnote w:id="26">
    <w:p w14:paraId="328BEE46" w14:textId="0CFDF226" w:rsidR="00A86529" w:rsidRPr="00503009" w:rsidRDefault="004803EB"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w:t>
      </w:r>
    </w:p>
  </w:footnote>
  <w:footnote w:id="27">
    <w:p w14:paraId="328BEE47" w14:textId="7F6C552F" w:rsidR="00A86529" w:rsidRPr="00503009" w:rsidRDefault="004803EB"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4</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w:t>
      </w:r>
    </w:p>
  </w:footnote>
  <w:footnote w:id="28">
    <w:p w14:paraId="328BEE48" w14:textId="5EEAB96E" w:rsidR="00A86529" w:rsidRPr="00503009" w:rsidRDefault="004803EB"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4</w:t>
      </w:r>
      <w:r w:rsidRPr="00503009">
        <w:rPr>
          <w:b/>
        </w:rPr>
        <w:fldChar w:fldCharType="end"/>
      </w:r>
      <w:r w:rsidRPr="00503009">
        <w:t>.</w:t>
      </w:r>
    </w:p>
  </w:footnote>
  <w:footnote w:id="29">
    <w:p w14:paraId="328BEE49" w14:textId="77777777" w:rsidR="00A86529" w:rsidRPr="00503009" w:rsidRDefault="004803EB" w:rsidP="00085A0D">
      <w:pPr>
        <w:pStyle w:val="FootnoteText"/>
        <w:tabs>
          <w:tab w:val="clear" w:pos="850"/>
          <w:tab w:val="left" w:pos="567"/>
        </w:tabs>
      </w:pPr>
      <w:r w:rsidRPr="00503009">
        <w:rPr>
          <w:rStyle w:val="FootnoteReference"/>
        </w:rPr>
        <w:footnoteRef/>
      </w:r>
      <w:r w:rsidRPr="00503009">
        <w:t xml:space="preserve"> </w:t>
      </w:r>
      <w:r w:rsidRPr="00503009">
        <w:tab/>
        <w:t>On a letting of whole, it may not be necessary to grant the Tenant specific rights for the benefit of the Premises.</w:t>
      </w:r>
    </w:p>
  </w:footnote>
  <w:footnote w:id="30">
    <w:p w14:paraId="328BEE4A" w14:textId="77777777" w:rsidR="00A86529" w:rsidRPr="00503009" w:rsidRDefault="004803EB"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31">
    <w:p w14:paraId="328BEE4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32">
    <w:p w14:paraId="328BEE4C" w14:textId="77777777" w:rsidR="00BF3B23" w:rsidRPr="00503009" w:rsidRDefault="004803EB">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33">
    <w:p w14:paraId="328BEE4D"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4">
    <w:p w14:paraId="328BEE4E" w14:textId="6B5F74EB" w:rsidR="00A86529" w:rsidRPr="00503009" w:rsidRDefault="004803EB">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8.6</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35">
    <w:p w14:paraId="328BEE4F" w14:textId="77777777" w:rsidR="00A86529" w:rsidRPr="00503009" w:rsidRDefault="004803E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6">
    <w:p w14:paraId="328BEE50" w14:textId="77777777" w:rsidR="00A86529" w:rsidRPr="00503009" w:rsidRDefault="004803EB"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37">
    <w:p w14:paraId="328BEE51" w14:textId="77777777" w:rsidR="00A86529" w:rsidRPr="00503009" w:rsidRDefault="004803EB">
      <w:pPr>
        <w:pStyle w:val="FootnoteText"/>
      </w:pPr>
      <w:r w:rsidRPr="00503009">
        <w:rPr>
          <w:rStyle w:val="FootnoteReference"/>
        </w:rPr>
        <w:footnoteRef/>
      </w:r>
      <w:r w:rsidRPr="00503009">
        <w:t xml:space="preserve"> </w:t>
      </w:r>
      <w:r w:rsidRPr="00503009">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38">
    <w:p w14:paraId="328BEE52" w14:textId="77777777" w:rsidR="00A86529" w:rsidRPr="00503009" w:rsidRDefault="004803EB"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14:paraId="328BEE53" w14:textId="3CA81116"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4803EB">
        <w:rPr>
          <w:b/>
        </w:rPr>
        <w:t>Schedule 5</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4803EB">
        <w:rPr>
          <w:b/>
        </w:rPr>
        <w:t>Schedule 5</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0.6</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4803EB">
        <w:rPr>
          <w:b/>
        </w:rPr>
        <w:t>Schedule 5</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40">
    <w:p w14:paraId="328BEE54" w14:textId="77777777" w:rsidR="00A86529" w:rsidRPr="00503009" w:rsidRDefault="004803EB">
      <w:pPr>
        <w:pStyle w:val="FootnoteText"/>
      </w:pPr>
      <w:r w:rsidRPr="00503009">
        <w:rPr>
          <w:rStyle w:val="FootnoteReference"/>
        </w:rPr>
        <w:footnoteRef/>
      </w:r>
      <w:r w:rsidRPr="00503009">
        <w:t xml:space="preserve"> </w:t>
      </w:r>
      <w:r w:rsidRPr="00503009">
        <w:tab/>
        <w:t>Consider whether floor coverings and window blinds should be reinstated or left in place, as the parties may not necessarily want them removed or replaced.</w:t>
      </w:r>
    </w:p>
  </w:footnote>
  <w:footnote w:id="41">
    <w:p w14:paraId="328BEE55"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2">
    <w:p w14:paraId="328BEE56" w14:textId="77777777" w:rsidR="00A86529" w:rsidRPr="00503009" w:rsidRDefault="004803EB"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43">
    <w:p w14:paraId="328BEE57"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44">
    <w:p w14:paraId="328BEE58" w14:textId="77777777" w:rsidR="00A86529" w:rsidRPr="00503009" w:rsidRDefault="004803EB">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5">
    <w:p w14:paraId="328BEE59" w14:textId="77777777" w:rsidR="00A86529" w:rsidRPr="00503009" w:rsidRDefault="004803EB">
      <w:pPr>
        <w:pStyle w:val="FootnoteText"/>
      </w:pPr>
      <w:r w:rsidRPr="00503009">
        <w:rPr>
          <w:rStyle w:val="FootnoteReference"/>
        </w:rPr>
        <w:footnoteRef/>
      </w:r>
      <w:r w:rsidRPr="00503009">
        <w:t xml:space="preserve"> </w:t>
      </w:r>
      <w:r w:rsidRPr="00503009">
        <w:tab/>
        <w:t xml:space="preserve">This would include, for example, not cutting </w:t>
      </w:r>
      <w:r w:rsidRPr="00503009">
        <w:t>holes in fire separating walls, fire stopping cavity barriers etc.</w:t>
      </w:r>
    </w:p>
  </w:footnote>
  <w:footnote w:id="46">
    <w:p w14:paraId="328BEE5A"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47">
    <w:p w14:paraId="328BEE5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48">
    <w:p w14:paraId="328BEE5C" w14:textId="3AA2B4B0"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49">
    <w:p w14:paraId="328BEE5D"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50">
    <w:p w14:paraId="328BEE5E"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51">
    <w:p w14:paraId="328BEE5F"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r>
      <w:r w:rsidRPr="00503009">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52">
    <w:p w14:paraId="328BEE60"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53">
    <w:p w14:paraId="328BEE61"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4">
    <w:p w14:paraId="328BEE62"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55">
    <w:p w14:paraId="328BEE63"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the Premises are free-standing or the Landlord does not own adjoining premises, the right to erect scaffolding may not be required.</w:t>
      </w:r>
    </w:p>
  </w:footnote>
  <w:footnote w:id="56">
    <w:p w14:paraId="328BEE64" w14:textId="77777777" w:rsidR="00A86529" w:rsidRPr="00503009" w:rsidRDefault="004803EB"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57">
    <w:p w14:paraId="328BEE65"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t>
      </w:r>
      <w:r w:rsidRPr="00503009">
        <w:t>wn amounts.</w:t>
      </w:r>
    </w:p>
  </w:footnote>
  <w:footnote w:id="58">
    <w:p w14:paraId="328BEE66" w14:textId="77777777" w:rsidR="00A86529" w:rsidRPr="00503009" w:rsidRDefault="004803EB">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59">
    <w:p w14:paraId="328BEE67" w14:textId="77777777" w:rsidR="00A86529" w:rsidRPr="00503009" w:rsidRDefault="004803EB"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0">
    <w:p w14:paraId="328BEE68" w14:textId="77777777" w:rsidR="00A86529" w:rsidRPr="00503009" w:rsidRDefault="004803EB">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61">
    <w:p w14:paraId="328BEE69"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62">
    <w:p w14:paraId="328BEE6A" w14:textId="77777777" w:rsidR="00A86529" w:rsidRPr="00503009" w:rsidRDefault="004803EB"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w:t>
      </w:r>
      <w:r w:rsidRPr="00503009">
        <w:t xml:space="preserve">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3">
    <w:p w14:paraId="328BEE6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64">
    <w:p w14:paraId="328BEE6C" w14:textId="77777777" w:rsidR="00A86529" w:rsidRPr="00503009" w:rsidRDefault="004803EB"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65">
    <w:p w14:paraId="328BEE6D" w14:textId="77777777" w:rsidR="00A86529" w:rsidRPr="00503009" w:rsidRDefault="004803EB"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66">
    <w:p w14:paraId="328BEE6E" w14:textId="77777777" w:rsidR="00A86529" w:rsidRPr="00503009" w:rsidRDefault="004803EB"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67">
    <w:p w14:paraId="328BEE6F"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68">
    <w:p w14:paraId="328BEE70" w14:textId="77777777" w:rsidR="00A670CA" w:rsidRPr="00503009" w:rsidRDefault="004803EB"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69">
    <w:p w14:paraId="328BEE71"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70">
    <w:p w14:paraId="328BEE72"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71">
    <w:p w14:paraId="328BEE73"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72">
    <w:p w14:paraId="328BEE74" w14:textId="3DFCBE8E"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4803EB">
        <w:rPr>
          <w:b/>
          <w:bCs/>
        </w:rPr>
        <w:t>5.3</w:t>
      </w:r>
      <w:r w:rsidRPr="00503009">
        <w:fldChar w:fldCharType="end"/>
      </w:r>
      <w:r w:rsidRPr="00503009">
        <w:t>.</w:t>
      </w:r>
    </w:p>
  </w:footnote>
  <w:footnote w:id="73">
    <w:p w14:paraId="328BEE75"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74">
    <w:p w14:paraId="328BEE76" w14:textId="77777777" w:rsidR="00A86529" w:rsidRPr="00503009" w:rsidRDefault="004803EB" w:rsidP="00085A0D">
      <w:pPr>
        <w:pStyle w:val="FootnoteText"/>
        <w:tabs>
          <w:tab w:val="clear" w:pos="850"/>
          <w:tab w:val="left" w:pos="567"/>
        </w:tabs>
      </w:pPr>
      <w:r w:rsidRPr="00503009">
        <w:rPr>
          <w:rStyle w:val="FootnoteReference"/>
        </w:rPr>
        <w:footnoteRef/>
      </w:r>
      <w:r w:rsidRPr="00503009">
        <w:t xml:space="preserve"> </w:t>
      </w:r>
      <w:r w:rsidRPr="00503009">
        <w:tab/>
        <w:t>Where the Premises connect directly to the public mains for all services and the Landlord does not own adjoining premises, it will not be necessary to grant the Tenant any rights on the grant of the Lease.</w:t>
      </w:r>
    </w:p>
  </w:footnote>
  <w:footnote w:id="75">
    <w:p w14:paraId="328BEE77" w14:textId="0AD02CEA"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4</w:t>
      </w:r>
      <w:r w:rsidRPr="00503009">
        <w:rPr>
          <w:b/>
        </w:rPr>
        <w:fldChar w:fldCharType="end"/>
      </w:r>
      <w:r w:rsidRPr="00503009">
        <w:t xml:space="preserve"> (Landlord’s obligations).  There is no need to repeat them in this Schedule.</w:t>
      </w:r>
    </w:p>
  </w:footnote>
  <w:footnote w:id="76">
    <w:p w14:paraId="328BEE78" w14:textId="77777777" w:rsidR="002100BC" w:rsidRPr="00503009" w:rsidRDefault="004803EB" w:rsidP="002100BC">
      <w:pPr>
        <w:pStyle w:val="FootnoteText"/>
        <w:tabs>
          <w:tab w:val="clear" w:pos="850"/>
          <w:tab w:val="left" w:pos="567"/>
        </w:tabs>
      </w:pPr>
      <w:r w:rsidRPr="00503009">
        <w:rPr>
          <w:rStyle w:val="FootnoteReference"/>
        </w:rPr>
        <w:footnoteRef/>
      </w:r>
      <w:r w:rsidRPr="00503009">
        <w:t xml:space="preserve"> </w:t>
      </w:r>
      <w:r w:rsidRPr="00503009">
        <w:tab/>
        <w:t>There is no established market practice in relation to works required to comply with the minimum energy efficiency standard regulations.  This version of the Model Commercial Lease makes an important change to these provisions.  The Tenant no longer has an absolute right to refuse consent to carrying out the works, but the works must be carried out at the Landlord’s cost if consent is given.  If the Tenant lawfully refuses consent to the proposed works, the Landlord may still be able to rely upon an exemp</w:t>
      </w:r>
      <w:r w:rsidRPr="00503009">
        <w:t>tion in the MEES regulations to continue to let premises that are below an E rating.  See version 1.7 of the Model Commercial Lease for the provisions that gave the Tenant an absolute right to refuse consent and that required the Tenant to pay for the costs of those works if the Tenant did consent.</w:t>
      </w:r>
    </w:p>
  </w:footnote>
  <w:footnote w:id="77">
    <w:p w14:paraId="328BEE79"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78">
    <w:p w14:paraId="328BEE7A"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79">
    <w:p w14:paraId="328BEE7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80">
    <w:p w14:paraId="328BEE7C"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1">
    <w:p w14:paraId="328BEE7D" w14:textId="4D6169EE"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4803EB">
        <w:rPr>
          <w:b/>
        </w:rPr>
        <w:t>Schedule 3</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82">
    <w:p w14:paraId="328BEE7E"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83">
    <w:p w14:paraId="328BEE7F"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84">
    <w:p w14:paraId="328BEE80"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ich option the client prefers for </w:t>
      </w:r>
      <w:r w:rsidRPr="00503009">
        <w:t>resolving rent review disputes.</w:t>
      </w:r>
    </w:p>
  </w:footnote>
  <w:footnote w:id="85">
    <w:p w14:paraId="328BEE81" w14:textId="31D24656" w:rsidR="00D97820" w:rsidRDefault="004803EB">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4</w:t>
      </w:r>
      <w:r w:rsidRPr="00D97820">
        <w:rPr>
          <w:b/>
          <w:bCs/>
        </w:rPr>
        <w:fldChar w:fldCharType="end"/>
      </w:r>
      <w:r>
        <w:t>.</w:t>
      </w:r>
    </w:p>
  </w:footnote>
  <w:footnote w:id="86">
    <w:p w14:paraId="328BEE82"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87">
    <w:p w14:paraId="328BEE83" w14:textId="599AE92E"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88">
    <w:p w14:paraId="328BEE84" w14:textId="77777777" w:rsidR="00A86529" w:rsidRPr="00503009" w:rsidRDefault="004803EB">
      <w:pPr>
        <w:pStyle w:val="FootnoteText"/>
      </w:pPr>
      <w:r w:rsidRPr="00503009">
        <w:rPr>
          <w:rStyle w:val="FootnoteReference"/>
        </w:rPr>
        <w:footnoteRef/>
      </w:r>
      <w:r w:rsidRPr="00503009">
        <w:t xml:space="preserve"> </w:t>
      </w:r>
      <w:r w:rsidRPr="00503009">
        <w:tab/>
        <w:t>The Landlord is obliged to insure the Premises and to reinstate them if they are damaged by an Insured Risk.  The obligation to reinstate does not extend to reinstating tenant’s fixtures.</w:t>
      </w:r>
    </w:p>
  </w:footnote>
  <w:footnote w:id="89">
    <w:p w14:paraId="328BEE85"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90">
    <w:p w14:paraId="328BEE86"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91">
    <w:p w14:paraId="328BEE87"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92">
    <w:p w14:paraId="328BEE88"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93">
    <w:p w14:paraId="328BEE89"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ith computerised registers, the entry numbers may change if changes are made to the register.  It is therefore helpful to specify the date of the official copies of the title to the Lease so that it is clear </w:t>
      </w:r>
      <w:r w:rsidRPr="00503009">
        <w:t>which entries are being referred to.</w:t>
      </w:r>
    </w:p>
  </w:footnote>
  <w:footnote w:id="94">
    <w:p w14:paraId="328BEE8A"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5">
    <w:p w14:paraId="328BEE8B"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96">
    <w:p w14:paraId="328BEE8C"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97">
    <w:p w14:paraId="328BEE8D" w14:textId="7304BD67" w:rsidR="00A86529" w:rsidRPr="00503009" w:rsidRDefault="004803EB"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98">
    <w:p w14:paraId="328BEE8E" w14:textId="77777777" w:rsidR="00A86529" w:rsidRPr="00503009" w:rsidRDefault="004803EB"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99">
    <w:p w14:paraId="328BEE8F" w14:textId="77777777" w:rsidR="00A86529" w:rsidRPr="00503009" w:rsidRDefault="004803EB"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0">
    <w:p w14:paraId="328BEE90" w14:textId="7E681B2D" w:rsidR="00A86529" w:rsidRPr="00503009" w:rsidRDefault="004803EB"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i)</w:t>
      </w:r>
      <w:r w:rsidRPr="00503009">
        <w:rPr>
          <w:b/>
        </w:rPr>
        <w:fldChar w:fldCharType="end"/>
      </w:r>
      <w:r w:rsidRPr="00503009">
        <w:rPr>
          <w:b/>
        </w:rPr>
        <w:t xml:space="preserve"> </w:t>
      </w:r>
      <w:r w:rsidRPr="00503009">
        <w:t>will not be required if sub-underletting is prohibited.</w:t>
      </w:r>
    </w:p>
  </w:footnote>
  <w:footnote w:id="101">
    <w:p w14:paraId="328BEE91" w14:textId="77777777" w:rsidR="00A86529" w:rsidRPr="00503009" w:rsidRDefault="004803EB"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1B"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1C"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BEE1F"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90CB6D8">
      <w:start w:val="1"/>
      <w:numFmt w:val="bullet"/>
      <w:lvlText w:val=""/>
      <w:lvlJc w:val="left"/>
      <w:pPr>
        <w:ind w:left="1287" w:hanging="360"/>
      </w:pPr>
      <w:rPr>
        <w:rFonts w:ascii="Symbol" w:hAnsi="Symbol" w:hint="default"/>
      </w:rPr>
    </w:lvl>
    <w:lvl w:ilvl="1" w:tplc="1FD21618" w:tentative="1">
      <w:start w:val="1"/>
      <w:numFmt w:val="bullet"/>
      <w:lvlText w:val="o"/>
      <w:lvlJc w:val="left"/>
      <w:pPr>
        <w:ind w:left="2007" w:hanging="360"/>
      </w:pPr>
      <w:rPr>
        <w:rFonts w:ascii="Courier New" w:hAnsi="Courier New" w:cs="Courier New" w:hint="default"/>
      </w:rPr>
    </w:lvl>
    <w:lvl w:ilvl="2" w:tplc="D400AB46" w:tentative="1">
      <w:start w:val="1"/>
      <w:numFmt w:val="bullet"/>
      <w:lvlText w:val=""/>
      <w:lvlJc w:val="left"/>
      <w:pPr>
        <w:ind w:left="2727" w:hanging="360"/>
      </w:pPr>
      <w:rPr>
        <w:rFonts w:ascii="Wingdings" w:hAnsi="Wingdings" w:hint="default"/>
      </w:rPr>
    </w:lvl>
    <w:lvl w:ilvl="3" w:tplc="32988220" w:tentative="1">
      <w:start w:val="1"/>
      <w:numFmt w:val="bullet"/>
      <w:lvlText w:val=""/>
      <w:lvlJc w:val="left"/>
      <w:pPr>
        <w:ind w:left="3447" w:hanging="360"/>
      </w:pPr>
      <w:rPr>
        <w:rFonts w:ascii="Symbol" w:hAnsi="Symbol" w:hint="default"/>
      </w:rPr>
    </w:lvl>
    <w:lvl w:ilvl="4" w:tplc="7D720C0A" w:tentative="1">
      <w:start w:val="1"/>
      <w:numFmt w:val="bullet"/>
      <w:lvlText w:val="o"/>
      <w:lvlJc w:val="left"/>
      <w:pPr>
        <w:ind w:left="4167" w:hanging="360"/>
      </w:pPr>
      <w:rPr>
        <w:rFonts w:ascii="Courier New" w:hAnsi="Courier New" w:cs="Courier New" w:hint="default"/>
      </w:rPr>
    </w:lvl>
    <w:lvl w:ilvl="5" w:tplc="33FA5B94" w:tentative="1">
      <w:start w:val="1"/>
      <w:numFmt w:val="bullet"/>
      <w:lvlText w:val=""/>
      <w:lvlJc w:val="left"/>
      <w:pPr>
        <w:ind w:left="4887" w:hanging="360"/>
      </w:pPr>
      <w:rPr>
        <w:rFonts w:ascii="Wingdings" w:hAnsi="Wingdings" w:hint="default"/>
      </w:rPr>
    </w:lvl>
    <w:lvl w:ilvl="6" w:tplc="D73A4B46" w:tentative="1">
      <w:start w:val="1"/>
      <w:numFmt w:val="bullet"/>
      <w:lvlText w:val=""/>
      <w:lvlJc w:val="left"/>
      <w:pPr>
        <w:ind w:left="5607" w:hanging="360"/>
      </w:pPr>
      <w:rPr>
        <w:rFonts w:ascii="Symbol" w:hAnsi="Symbol" w:hint="default"/>
      </w:rPr>
    </w:lvl>
    <w:lvl w:ilvl="7" w:tplc="4F2A78B8" w:tentative="1">
      <w:start w:val="1"/>
      <w:numFmt w:val="bullet"/>
      <w:lvlText w:val="o"/>
      <w:lvlJc w:val="left"/>
      <w:pPr>
        <w:ind w:left="6327" w:hanging="360"/>
      </w:pPr>
      <w:rPr>
        <w:rFonts w:ascii="Courier New" w:hAnsi="Courier New" w:cs="Courier New" w:hint="default"/>
      </w:rPr>
    </w:lvl>
    <w:lvl w:ilvl="8" w:tplc="A9B638D2"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A84CF0B6">
      <w:start w:val="1"/>
      <w:numFmt w:val="none"/>
      <w:suff w:val="nothing"/>
      <w:lvlText w:val=""/>
      <w:lvlJc w:val="left"/>
      <w:pPr>
        <w:tabs>
          <w:tab w:val="num" w:pos="0"/>
        </w:tabs>
        <w:ind w:left="0" w:firstLine="0"/>
      </w:pPr>
    </w:lvl>
    <w:lvl w:ilvl="1" w:tplc="0ACEC7D8" w:tentative="1">
      <w:start w:val="1"/>
      <w:numFmt w:val="none"/>
      <w:lvlRestart w:val="0"/>
      <w:suff w:val="nothing"/>
      <w:lvlText w:val=""/>
      <w:lvlJc w:val="left"/>
      <w:pPr>
        <w:tabs>
          <w:tab w:val="num" w:pos="0"/>
        </w:tabs>
        <w:ind w:left="0" w:firstLine="0"/>
      </w:pPr>
    </w:lvl>
    <w:lvl w:ilvl="2" w:tplc="3E2468A4" w:tentative="1">
      <w:start w:val="1"/>
      <w:numFmt w:val="none"/>
      <w:lvlRestart w:val="0"/>
      <w:suff w:val="nothing"/>
      <w:lvlText w:val=""/>
      <w:lvlJc w:val="left"/>
      <w:pPr>
        <w:tabs>
          <w:tab w:val="num" w:pos="0"/>
        </w:tabs>
        <w:ind w:left="0" w:firstLine="0"/>
      </w:pPr>
    </w:lvl>
    <w:lvl w:ilvl="3" w:tplc="DB1686A4" w:tentative="1">
      <w:start w:val="1"/>
      <w:numFmt w:val="none"/>
      <w:lvlRestart w:val="0"/>
      <w:suff w:val="nothing"/>
      <w:lvlText w:val=""/>
      <w:lvlJc w:val="left"/>
      <w:pPr>
        <w:tabs>
          <w:tab w:val="num" w:pos="0"/>
        </w:tabs>
        <w:ind w:left="0" w:firstLine="0"/>
      </w:pPr>
    </w:lvl>
    <w:lvl w:ilvl="4" w:tplc="E26E100C" w:tentative="1">
      <w:start w:val="1"/>
      <w:numFmt w:val="none"/>
      <w:lvlRestart w:val="0"/>
      <w:suff w:val="nothing"/>
      <w:lvlText w:val=""/>
      <w:lvlJc w:val="left"/>
      <w:pPr>
        <w:tabs>
          <w:tab w:val="num" w:pos="0"/>
        </w:tabs>
        <w:ind w:left="0" w:firstLine="0"/>
      </w:pPr>
    </w:lvl>
    <w:lvl w:ilvl="5" w:tplc="FF389362" w:tentative="1">
      <w:start w:val="1"/>
      <w:numFmt w:val="none"/>
      <w:lvlRestart w:val="0"/>
      <w:suff w:val="nothing"/>
      <w:lvlText w:val=""/>
      <w:lvlJc w:val="left"/>
      <w:pPr>
        <w:tabs>
          <w:tab w:val="num" w:pos="0"/>
        </w:tabs>
        <w:ind w:left="0" w:firstLine="0"/>
      </w:pPr>
    </w:lvl>
    <w:lvl w:ilvl="6" w:tplc="BC2089D4" w:tentative="1">
      <w:start w:val="1"/>
      <w:numFmt w:val="none"/>
      <w:lvlRestart w:val="0"/>
      <w:suff w:val="nothing"/>
      <w:lvlText w:val=""/>
      <w:lvlJc w:val="left"/>
      <w:pPr>
        <w:tabs>
          <w:tab w:val="num" w:pos="0"/>
        </w:tabs>
        <w:ind w:left="0" w:firstLine="0"/>
      </w:pPr>
    </w:lvl>
    <w:lvl w:ilvl="7" w:tplc="EF566698" w:tentative="1">
      <w:start w:val="1"/>
      <w:numFmt w:val="none"/>
      <w:lvlRestart w:val="0"/>
      <w:suff w:val="nothing"/>
      <w:lvlText w:val=""/>
      <w:lvlJc w:val="left"/>
      <w:pPr>
        <w:tabs>
          <w:tab w:val="num" w:pos="0"/>
        </w:tabs>
        <w:ind w:left="0" w:firstLine="0"/>
      </w:pPr>
    </w:lvl>
    <w:lvl w:ilvl="8" w:tplc="6726A340"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9306DB06">
      <w:start w:val="1"/>
      <w:numFmt w:val="none"/>
      <w:suff w:val="nothing"/>
      <w:lvlText w:val=""/>
      <w:lvlJc w:val="left"/>
      <w:pPr>
        <w:tabs>
          <w:tab w:val="num" w:pos="0"/>
        </w:tabs>
        <w:ind w:left="0" w:firstLine="0"/>
      </w:pPr>
    </w:lvl>
    <w:lvl w:ilvl="1" w:tplc="F6825D5C" w:tentative="1">
      <w:start w:val="1"/>
      <w:numFmt w:val="none"/>
      <w:lvlRestart w:val="0"/>
      <w:suff w:val="nothing"/>
      <w:lvlText w:val=""/>
      <w:lvlJc w:val="left"/>
      <w:pPr>
        <w:tabs>
          <w:tab w:val="num" w:pos="0"/>
        </w:tabs>
        <w:ind w:left="0" w:firstLine="0"/>
      </w:pPr>
    </w:lvl>
    <w:lvl w:ilvl="2" w:tplc="F85A5492" w:tentative="1">
      <w:start w:val="1"/>
      <w:numFmt w:val="none"/>
      <w:lvlRestart w:val="0"/>
      <w:suff w:val="nothing"/>
      <w:lvlText w:val=""/>
      <w:lvlJc w:val="left"/>
      <w:pPr>
        <w:tabs>
          <w:tab w:val="num" w:pos="0"/>
        </w:tabs>
        <w:ind w:left="0" w:firstLine="0"/>
      </w:pPr>
    </w:lvl>
    <w:lvl w:ilvl="3" w:tplc="E59078FA" w:tentative="1">
      <w:start w:val="1"/>
      <w:numFmt w:val="none"/>
      <w:lvlRestart w:val="0"/>
      <w:suff w:val="nothing"/>
      <w:lvlText w:val=""/>
      <w:lvlJc w:val="left"/>
      <w:pPr>
        <w:tabs>
          <w:tab w:val="num" w:pos="0"/>
        </w:tabs>
        <w:ind w:left="0" w:firstLine="0"/>
      </w:pPr>
    </w:lvl>
    <w:lvl w:ilvl="4" w:tplc="B4AEFC24" w:tentative="1">
      <w:start w:val="1"/>
      <w:numFmt w:val="none"/>
      <w:lvlRestart w:val="0"/>
      <w:suff w:val="nothing"/>
      <w:lvlText w:val=""/>
      <w:lvlJc w:val="left"/>
      <w:pPr>
        <w:tabs>
          <w:tab w:val="num" w:pos="0"/>
        </w:tabs>
        <w:ind w:left="0" w:firstLine="0"/>
      </w:pPr>
    </w:lvl>
    <w:lvl w:ilvl="5" w:tplc="9872EEB0" w:tentative="1">
      <w:start w:val="1"/>
      <w:numFmt w:val="none"/>
      <w:lvlRestart w:val="0"/>
      <w:suff w:val="nothing"/>
      <w:lvlText w:val=""/>
      <w:lvlJc w:val="left"/>
      <w:pPr>
        <w:tabs>
          <w:tab w:val="num" w:pos="0"/>
        </w:tabs>
        <w:ind w:left="0" w:firstLine="0"/>
      </w:pPr>
    </w:lvl>
    <w:lvl w:ilvl="6" w:tplc="7CF8C202" w:tentative="1">
      <w:start w:val="1"/>
      <w:numFmt w:val="none"/>
      <w:lvlRestart w:val="0"/>
      <w:suff w:val="nothing"/>
      <w:lvlText w:val=""/>
      <w:lvlJc w:val="left"/>
      <w:pPr>
        <w:tabs>
          <w:tab w:val="num" w:pos="0"/>
        </w:tabs>
        <w:ind w:left="0" w:firstLine="0"/>
      </w:pPr>
    </w:lvl>
    <w:lvl w:ilvl="7" w:tplc="602E4B00" w:tentative="1">
      <w:start w:val="1"/>
      <w:numFmt w:val="none"/>
      <w:lvlRestart w:val="0"/>
      <w:suff w:val="nothing"/>
      <w:lvlText w:val=""/>
      <w:lvlJc w:val="left"/>
      <w:pPr>
        <w:tabs>
          <w:tab w:val="num" w:pos="0"/>
        </w:tabs>
        <w:ind w:left="0" w:firstLine="0"/>
      </w:pPr>
    </w:lvl>
    <w:lvl w:ilvl="8" w:tplc="BE182994"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CB028CF2">
      <w:start w:val="1"/>
      <w:numFmt w:val="bullet"/>
      <w:lvlText w:val=""/>
      <w:lvlJc w:val="left"/>
      <w:pPr>
        <w:ind w:left="720" w:hanging="360"/>
      </w:pPr>
      <w:rPr>
        <w:rFonts w:ascii="Symbol" w:hAnsi="Symbol" w:hint="default"/>
      </w:rPr>
    </w:lvl>
    <w:lvl w:ilvl="1" w:tplc="8BC6D0EA" w:tentative="1">
      <w:start w:val="1"/>
      <w:numFmt w:val="bullet"/>
      <w:lvlText w:val="o"/>
      <w:lvlJc w:val="left"/>
      <w:pPr>
        <w:ind w:left="1440" w:hanging="360"/>
      </w:pPr>
      <w:rPr>
        <w:rFonts w:ascii="Courier New" w:hAnsi="Courier New" w:cs="Courier New" w:hint="default"/>
      </w:rPr>
    </w:lvl>
    <w:lvl w:ilvl="2" w:tplc="55786296" w:tentative="1">
      <w:start w:val="1"/>
      <w:numFmt w:val="bullet"/>
      <w:lvlText w:val=""/>
      <w:lvlJc w:val="left"/>
      <w:pPr>
        <w:ind w:left="2160" w:hanging="360"/>
      </w:pPr>
      <w:rPr>
        <w:rFonts w:ascii="Wingdings" w:hAnsi="Wingdings" w:hint="default"/>
      </w:rPr>
    </w:lvl>
    <w:lvl w:ilvl="3" w:tplc="6C881284" w:tentative="1">
      <w:start w:val="1"/>
      <w:numFmt w:val="bullet"/>
      <w:lvlText w:val=""/>
      <w:lvlJc w:val="left"/>
      <w:pPr>
        <w:ind w:left="2880" w:hanging="360"/>
      </w:pPr>
      <w:rPr>
        <w:rFonts w:ascii="Symbol" w:hAnsi="Symbol" w:hint="default"/>
      </w:rPr>
    </w:lvl>
    <w:lvl w:ilvl="4" w:tplc="8F7AC17A" w:tentative="1">
      <w:start w:val="1"/>
      <w:numFmt w:val="bullet"/>
      <w:lvlText w:val="o"/>
      <w:lvlJc w:val="left"/>
      <w:pPr>
        <w:ind w:left="3600" w:hanging="360"/>
      </w:pPr>
      <w:rPr>
        <w:rFonts w:ascii="Courier New" w:hAnsi="Courier New" w:cs="Courier New" w:hint="default"/>
      </w:rPr>
    </w:lvl>
    <w:lvl w:ilvl="5" w:tplc="0DD6152C" w:tentative="1">
      <w:start w:val="1"/>
      <w:numFmt w:val="bullet"/>
      <w:lvlText w:val=""/>
      <w:lvlJc w:val="left"/>
      <w:pPr>
        <w:ind w:left="4320" w:hanging="360"/>
      </w:pPr>
      <w:rPr>
        <w:rFonts w:ascii="Wingdings" w:hAnsi="Wingdings" w:hint="default"/>
      </w:rPr>
    </w:lvl>
    <w:lvl w:ilvl="6" w:tplc="C1DEE174" w:tentative="1">
      <w:start w:val="1"/>
      <w:numFmt w:val="bullet"/>
      <w:lvlText w:val=""/>
      <w:lvlJc w:val="left"/>
      <w:pPr>
        <w:ind w:left="5040" w:hanging="360"/>
      </w:pPr>
      <w:rPr>
        <w:rFonts w:ascii="Symbol" w:hAnsi="Symbol" w:hint="default"/>
      </w:rPr>
    </w:lvl>
    <w:lvl w:ilvl="7" w:tplc="B00681B8" w:tentative="1">
      <w:start w:val="1"/>
      <w:numFmt w:val="bullet"/>
      <w:lvlText w:val="o"/>
      <w:lvlJc w:val="left"/>
      <w:pPr>
        <w:ind w:left="5760" w:hanging="360"/>
      </w:pPr>
      <w:rPr>
        <w:rFonts w:ascii="Courier New" w:hAnsi="Courier New" w:cs="Courier New" w:hint="default"/>
      </w:rPr>
    </w:lvl>
    <w:lvl w:ilvl="8" w:tplc="CEAE6EB4"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9500B"/>
    <w:rsid w:val="0000303C"/>
    <w:rsid w:val="00011100"/>
    <w:rsid w:val="0001687A"/>
    <w:rsid w:val="0001766F"/>
    <w:rsid w:val="0002129B"/>
    <w:rsid w:val="00040F2C"/>
    <w:rsid w:val="00041191"/>
    <w:rsid w:val="00043355"/>
    <w:rsid w:val="00047D4C"/>
    <w:rsid w:val="000542EC"/>
    <w:rsid w:val="00054C1D"/>
    <w:rsid w:val="00065808"/>
    <w:rsid w:val="0007551B"/>
    <w:rsid w:val="00076BB2"/>
    <w:rsid w:val="00085A0D"/>
    <w:rsid w:val="000A5C55"/>
    <w:rsid w:val="000C26BA"/>
    <w:rsid w:val="000D509C"/>
    <w:rsid w:val="000D576A"/>
    <w:rsid w:val="000E5450"/>
    <w:rsid w:val="000F5E50"/>
    <w:rsid w:val="001075BC"/>
    <w:rsid w:val="0015437D"/>
    <w:rsid w:val="00182FCD"/>
    <w:rsid w:val="00184B68"/>
    <w:rsid w:val="001C3419"/>
    <w:rsid w:val="001C65FE"/>
    <w:rsid w:val="001D1991"/>
    <w:rsid w:val="001D372A"/>
    <w:rsid w:val="002027DE"/>
    <w:rsid w:val="00203BCB"/>
    <w:rsid w:val="002100BC"/>
    <w:rsid w:val="00221C83"/>
    <w:rsid w:val="00230104"/>
    <w:rsid w:val="00250B89"/>
    <w:rsid w:val="0027313A"/>
    <w:rsid w:val="00277E1B"/>
    <w:rsid w:val="00282FF7"/>
    <w:rsid w:val="002B111C"/>
    <w:rsid w:val="002B5935"/>
    <w:rsid w:val="002C1CA0"/>
    <w:rsid w:val="002D27A4"/>
    <w:rsid w:val="002F7303"/>
    <w:rsid w:val="003416CF"/>
    <w:rsid w:val="003466D1"/>
    <w:rsid w:val="00360CFE"/>
    <w:rsid w:val="00380AA9"/>
    <w:rsid w:val="003C61B9"/>
    <w:rsid w:val="003D4924"/>
    <w:rsid w:val="003D5869"/>
    <w:rsid w:val="00424415"/>
    <w:rsid w:val="004404B4"/>
    <w:rsid w:val="00463B1B"/>
    <w:rsid w:val="004803EB"/>
    <w:rsid w:val="00491ABB"/>
    <w:rsid w:val="00494DB0"/>
    <w:rsid w:val="004C2C8A"/>
    <w:rsid w:val="004F7F9B"/>
    <w:rsid w:val="00503009"/>
    <w:rsid w:val="00520928"/>
    <w:rsid w:val="00525890"/>
    <w:rsid w:val="00537746"/>
    <w:rsid w:val="00564561"/>
    <w:rsid w:val="005720E5"/>
    <w:rsid w:val="005B6567"/>
    <w:rsid w:val="005D0950"/>
    <w:rsid w:val="005F3C46"/>
    <w:rsid w:val="00637B11"/>
    <w:rsid w:val="00687D1A"/>
    <w:rsid w:val="006913F7"/>
    <w:rsid w:val="006B3F14"/>
    <w:rsid w:val="006B4DE9"/>
    <w:rsid w:val="006C62E3"/>
    <w:rsid w:val="006C7A73"/>
    <w:rsid w:val="006E670F"/>
    <w:rsid w:val="006F38C9"/>
    <w:rsid w:val="00700EC8"/>
    <w:rsid w:val="007067F8"/>
    <w:rsid w:val="007119DE"/>
    <w:rsid w:val="00713201"/>
    <w:rsid w:val="00722655"/>
    <w:rsid w:val="00745D31"/>
    <w:rsid w:val="00752D96"/>
    <w:rsid w:val="007A69CA"/>
    <w:rsid w:val="007C525E"/>
    <w:rsid w:val="007D1AEB"/>
    <w:rsid w:val="00803F2A"/>
    <w:rsid w:val="00826B40"/>
    <w:rsid w:val="0086550E"/>
    <w:rsid w:val="00867563"/>
    <w:rsid w:val="008A26DB"/>
    <w:rsid w:val="008D0602"/>
    <w:rsid w:val="008E1DC3"/>
    <w:rsid w:val="008E30DA"/>
    <w:rsid w:val="008F42E6"/>
    <w:rsid w:val="0091220F"/>
    <w:rsid w:val="0091533E"/>
    <w:rsid w:val="009311C1"/>
    <w:rsid w:val="00935144"/>
    <w:rsid w:val="0093516E"/>
    <w:rsid w:val="00935A45"/>
    <w:rsid w:val="00951F3E"/>
    <w:rsid w:val="00957307"/>
    <w:rsid w:val="00967AAC"/>
    <w:rsid w:val="00974E0C"/>
    <w:rsid w:val="00984F4F"/>
    <w:rsid w:val="009906A5"/>
    <w:rsid w:val="009A0B39"/>
    <w:rsid w:val="009A41EB"/>
    <w:rsid w:val="009C5780"/>
    <w:rsid w:val="009F2963"/>
    <w:rsid w:val="00A13E63"/>
    <w:rsid w:val="00A16D40"/>
    <w:rsid w:val="00A4379D"/>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4387B"/>
    <w:rsid w:val="00B667AC"/>
    <w:rsid w:val="00B7487A"/>
    <w:rsid w:val="00BA6EE8"/>
    <w:rsid w:val="00BC4967"/>
    <w:rsid w:val="00BF3B23"/>
    <w:rsid w:val="00C26FF3"/>
    <w:rsid w:val="00C31847"/>
    <w:rsid w:val="00C36AA9"/>
    <w:rsid w:val="00C524DF"/>
    <w:rsid w:val="00C75791"/>
    <w:rsid w:val="00CB05F7"/>
    <w:rsid w:val="00CC31AF"/>
    <w:rsid w:val="00CE6CA7"/>
    <w:rsid w:val="00D44209"/>
    <w:rsid w:val="00D45E42"/>
    <w:rsid w:val="00D53FE7"/>
    <w:rsid w:val="00D54E60"/>
    <w:rsid w:val="00D62B7F"/>
    <w:rsid w:val="00D767B8"/>
    <w:rsid w:val="00D8003B"/>
    <w:rsid w:val="00D93630"/>
    <w:rsid w:val="00D93858"/>
    <w:rsid w:val="00D9500B"/>
    <w:rsid w:val="00D97820"/>
    <w:rsid w:val="00DA15C0"/>
    <w:rsid w:val="00DA1639"/>
    <w:rsid w:val="00DB0289"/>
    <w:rsid w:val="00DB3727"/>
    <w:rsid w:val="00DD0D18"/>
    <w:rsid w:val="00E0088C"/>
    <w:rsid w:val="00E24BDF"/>
    <w:rsid w:val="00E344EA"/>
    <w:rsid w:val="00E34B10"/>
    <w:rsid w:val="00E34CBE"/>
    <w:rsid w:val="00E70468"/>
    <w:rsid w:val="00E92316"/>
    <w:rsid w:val="00EA05F3"/>
    <w:rsid w:val="00EA58BB"/>
    <w:rsid w:val="00EB4672"/>
    <w:rsid w:val="00EC2C6F"/>
    <w:rsid w:val="00F04152"/>
    <w:rsid w:val="00F05DF8"/>
    <w:rsid w:val="00F3418E"/>
    <w:rsid w:val="00F52497"/>
    <w:rsid w:val="00F84FB3"/>
    <w:rsid w:val="00FC0A36"/>
    <w:rsid w:val="00FC23AB"/>
    <w:rsid w:val="00FD412B"/>
    <w:rsid w:val="00FD4BFD"/>
    <w:rsid w:val="00FD5CB1"/>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decimalSymbol w:val="."/>
  <w:listSeparator w:val=","/>
  <w14:docId w14:val="328BE9E6"/>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ession xmlns="http://schemas.business-integrity.com/dealbuilder/2006/answ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10.3.43998.0" MinimumVersion="7.2.0.0"/>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070C2-1F10-4354-9AD8-4A9464AA9190}">
  <ds:schemaRefs>
    <ds:schemaRef ds:uri="http://schemas.business-integrity.com/dealbuilder/2006/answers"/>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EA36FE6C-2DC0-476E-890A-4F2F4E1CC9D3}">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6484</Words>
  <Characters>93959</Characters>
  <Application>Microsoft Office Word</Application>
  <DocSecurity>0</DocSecurity>
  <Lines>782</Lines>
  <Paragraphs>220</Paragraphs>
  <ScaleCrop>false</ScaleCrop>
  <Company/>
  <LinksUpToDate>false</LinksUpToDate>
  <CharactersWithSpaces>1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8a</dc:title>
  <cp:lastModifiedBy>Callaghan, Michael</cp:lastModifiedBy>
  <cp:revision>1</cp:revision>
  <dcterms:created xsi:type="dcterms:W3CDTF">2025-05-29T08:49:00Z</dcterms:created>
  <dcterms:modified xsi:type="dcterms:W3CDTF">2025-05-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IRfk=</vt:lpwstr>
  </property>
  <property fmtid="{D5CDD505-2E9C-101B-9397-08002B2CF9AE}" pid="5" name="db_document_id">
    <vt:lpwstr>15308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